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6CA6E" w14:textId="1EA736D3" w:rsidR="00AA5949" w:rsidRPr="001973B3" w:rsidRDefault="00494216" w:rsidP="00482C6C">
      <w:pPr>
        <w:pStyle w:val="Titlepagedate"/>
      </w:pPr>
      <w:r>
        <w:t>31-01-2025</w:t>
      </w:r>
    </w:p>
    <w:p w14:paraId="5D4D4DA0" w14:textId="0FEF002A" w:rsidR="0049703A" w:rsidRPr="001973B3" w:rsidRDefault="004125FA" w:rsidP="00A3193A">
      <w:pPr>
        <w:pStyle w:val="Title"/>
        <w:spacing w:after="1440"/>
      </w:pPr>
      <w:r w:rsidRPr="001973B3">
        <w:fldChar w:fldCharType="begin"/>
      </w:r>
      <w:r w:rsidRPr="001973B3">
        <w:instrText xml:space="preserve"> SUBJECT   \* MERGEFORMAT </w:instrText>
      </w:r>
      <w:r w:rsidRPr="001973B3">
        <w:fldChar w:fldCharType="end"/>
      </w:r>
      <w:r w:rsidR="00351E32">
        <w:fldChar w:fldCharType="begin"/>
      </w:r>
      <w:r w:rsidR="00351E32">
        <w:instrText xml:space="preserve"> TITLE   \* MERGEFORMAT </w:instrText>
      </w:r>
      <w:r w:rsidR="00351E32">
        <w:fldChar w:fldCharType="separate"/>
      </w:r>
      <w:r w:rsidR="002F3C07" w:rsidRPr="001973B3">
        <w:t>GN5-</w:t>
      </w:r>
      <w:r w:rsidR="00494216">
        <w:t>2</w:t>
      </w:r>
      <w:r w:rsidR="00494216" w:rsidRPr="001973B3">
        <w:t xml:space="preserve"> </w:t>
      </w:r>
      <w:r w:rsidR="002F3C07" w:rsidRPr="001973B3">
        <w:t>WP6 Incubator Process</w:t>
      </w:r>
      <w:r w:rsidR="00351E32">
        <w:fldChar w:fldCharType="end"/>
      </w:r>
      <w:r w:rsidR="00285EBF">
        <w:t xml:space="preserve"> Template 2</w:t>
      </w:r>
    </w:p>
    <w:tbl>
      <w:tblPr>
        <w:tblW w:w="9072" w:type="dxa"/>
        <w:tblLook w:val="00A0" w:firstRow="1" w:lastRow="0" w:firstColumn="1" w:lastColumn="0" w:noHBand="0" w:noVBand="0"/>
      </w:tblPr>
      <w:tblGrid>
        <w:gridCol w:w="2269"/>
        <w:gridCol w:w="6803"/>
      </w:tblGrid>
      <w:tr w:rsidR="00A61900" w:rsidRPr="001973B3" w14:paraId="13E1D502" w14:textId="77777777" w:rsidTr="00B25B63">
        <w:tc>
          <w:tcPr>
            <w:tcW w:w="2269" w:type="dxa"/>
            <w:shd w:val="clear" w:color="auto" w:fill="auto"/>
            <w:tcMar>
              <w:left w:w="0" w:type="dxa"/>
            </w:tcMar>
          </w:tcPr>
          <w:p w14:paraId="506689FD" w14:textId="77777777" w:rsidR="00A61900" w:rsidRPr="001973B3" w:rsidRDefault="00A61900" w:rsidP="00B22412">
            <w:pPr>
              <w:pStyle w:val="DocumentInfo"/>
              <w:rPr>
                <w:lang w:val="en-GB"/>
              </w:rPr>
            </w:pPr>
            <w:r w:rsidRPr="001973B3">
              <w:rPr>
                <w:lang w:val="en-GB"/>
              </w:rPr>
              <w:t>Grant Agreement No.:</w:t>
            </w:r>
          </w:p>
        </w:tc>
        <w:tc>
          <w:tcPr>
            <w:tcW w:w="6803" w:type="dxa"/>
            <w:shd w:val="clear" w:color="auto" w:fill="auto"/>
            <w:tcMar>
              <w:left w:w="0" w:type="dxa"/>
            </w:tcMar>
          </w:tcPr>
          <w:p w14:paraId="08C8A154" w14:textId="3C32F863" w:rsidR="00A61900" w:rsidRPr="001973B3" w:rsidRDefault="00494216" w:rsidP="00B22412">
            <w:pPr>
              <w:pStyle w:val="DocumentInfo"/>
              <w:rPr>
                <w:lang w:val="en-GB"/>
              </w:rPr>
            </w:pPr>
            <w:r>
              <w:t>101194278</w:t>
            </w:r>
          </w:p>
        </w:tc>
      </w:tr>
      <w:tr w:rsidR="00A61900" w:rsidRPr="001973B3" w14:paraId="7125247A" w14:textId="77777777" w:rsidTr="00B25B63">
        <w:tc>
          <w:tcPr>
            <w:tcW w:w="2269" w:type="dxa"/>
            <w:shd w:val="clear" w:color="auto" w:fill="auto"/>
            <w:tcMar>
              <w:left w:w="0" w:type="dxa"/>
            </w:tcMar>
          </w:tcPr>
          <w:p w14:paraId="59B557C3" w14:textId="0E6EE261" w:rsidR="00A61900" w:rsidRPr="001973B3" w:rsidRDefault="00A61900" w:rsidP="00B22412">
            <w:pPr>
              <w:pStyle w:val="DocumentInfo"/>
              <w:rPr>
                <w:lang w:val="en-GB"/>
              </w:rPr>
            </w:pPr>
            <w:r w:rsidRPr="001973B3">
              <w:rPr>
                <w:lang w:val="en-GB"/>
              </w:rPr>
              <w:t>Work Package</w:t>
            </w:r>
            <w:r w:rsidR="00882C47" w:rsidRPr="001973B3">
              <w:rPr>
                <w:lang w:val="en-GB"/>
              </w:rPr>
              <w:t>:</w:t>
            </w:r>
          </w:p>
        </w:tc>
        <w:tc>
          <w:tcPr>
            <w:tcW w:w="6803" w:type="dxa"/>
            <w:shd w:val="clear" w:color="auto" w:fill="auto"/>
            <w:tcMar>
              <w:left w:w="0" w:type="dxa"/>
            </w:tcMar>
          </w:tcPr>
          <w:p w14:paraId="1CF4A9DC" w14:textId="134277A3" w:rsidR="00A61900" w:rsidRPr="001973B3" w:rsidRDefault="004125FA" w:rsidP="00B22412">
            <w:pPr>
              <w:pStyle w:val="DocumentInfo"/>
              <w:rPr>
                <w:lang w:val="en-GB"/>
              </w:rPr>
            </w:pPr>
            <w:r w:rsidRPr="001973B3">
              <w:rPr>
                <w:lang w:val="en-GB"/>
              </w:rPr>
              <w:t>WP6</w:t>
            </w:r>
          </w:p>
        </w:tc>
      </w:tr>
      <w:tr w:rsidR="00A61900" w:rsidRPr="001973B3" w14:paraId="40B1F3AD" w14:textId="77777777" w:rsidTr="00B25B63">
        <w:tc>
          <w:tcPr>
            <w:tcW w:w="2269" w:type="dxa"/>
            <w:shd w:val="clear" w:color="auto" w:fill="auto"/>
            <w:tcMar>
              <w:left w:w="0" w:type="dxa"/>
            </w:tcMar>
          </w:tcPr>
          <w:p w14:paraId="38F54811" w14:textId="77777777" w:rsidR="00A61900" w:rsidRPr="001973B3" w:rsidRDefault="00A61900" w:rsidP="00B22412">
            <w:pPr>
              <w:pStyle w:val="DocumentInfo"/>
              <w:rPr>
                <w:lang w:val="en-GB"/>
              </w:rPr>
            </w:pPr>
            <w:r w:rsidRPr="001973B3">
              <w:rPr>
                <w:lang w:val="en-GB"/>
              </w:rPr>
              <w:t>Task Item:</w:t>
            </w:r>
          </w:p>
        </w:tc>
        <w:tc>
          <w:tcPr>
            <w:tcW w:w="6803" w:type="dxa"/>
            <w:shd w:val="clear" w:color="auto" w:fill="auto"/>
            <w:tcMar>
              <w:left w:w="0" w:type="dxa"/>
            </w:tcMar>
          </w:tcPr>
          <w:p w14:paraId="34DA95CF" w14:textId="0A6FBFA4" w:rsidR="00A61900" w:rsidRPr="001973B3" w:rsidRDefault="004125FA" w:rsidP="00B22412">
            <w:pPr>
              <w:pStyle w:val="DocumentInfo"/>
              <w:rPr>
                <w:lang w:val="en-GB"/>
              </w:rPr>
            </w:pPr>
            <w:r w:rsidRPr="001973B3">
              <w:rPr>
                <w:lang w:val="en-GB"/>
              </w:rPr>
              <w:t xml:space="preserve">Task </w:t>
            </w:r>
            <w:r w:rsidR="00494216">
              <w:rPr>
                <w:lang w:val="en-GB"/>
              </w:rPr>
              <w:t>0</w:t>
            </w:r>
          </w:p>
        </w:tc>
      </w:tr>
      <w:tr w:rsidR="00A61900" w:rsidRPr="001973B3" w14:paraId="460F4FBD" w14:textId="77777777" w:rsidTr="00B25B63">
        <w:tc>
          <w:tcPr>
            <w:tcW w:w="2269" w:type="dxa"/>
            <w:shd w:val="clear" w:color="auto" w:fill="auto"/>
            <w:tcMar>
              <w:left w:w="0" w:type="dxa"/>
            </w:tcMar>
          </w:tcPr>
          <w:p w14:paraId="403F8CFA" w14:textId="77777777" w:rsidR="00A61900" w:rsidRPr="001973B3" w:rsidRDefault="00A61900" w:rsidP="00B22412">
            <w:pPr>
              <w:pStyle w:val="DocumentInfo"/>
              <w:rPr>
                <w:lang w:val="en-GB"/>
              </w:rPr>
            </w:pPr>
            <w:r w:rsidRPr="001973B3">
              <w:rPr>
                <w:lang w:val="en-GB"/>
              </w:rPr>
              <w:t>Dissemination Level:</w:t>
            </w:r>
          </w:p>
        </w:tc>
        <w:tc>
          <w:tcPr>
            <w:tcW w:w="6803" w:type="dxa"/>
            <w:shd w:val="clear" w:color="auto" w:fill="auto"/>
            <w:tcMar>
              <w:left w:w="0" w:type="dxa"/>
            </w:tcMar>
          </w:tcPr>
          <w:p w14:paraId="611036B3" w14:textId="2DB4B676" w:rsidR="00A61900" w:rsidRPr="001973B3" w:rsidRDefault="00A61900" w:rsidP="00B22412">
            <w:pPr>
              <w:pStyle w:val="DocumentInfo"/>
              <w:rPr>
                <w:lang w:val="en-GB"/>
              </w:rPr>
            </w:pPr>
            <w:r w:rsidRPr="001973B3">
              <w:rPr>
                <w:lang w:val="en-GB"/>
              </w:rPr>
              <w:t>PU (Public</w:t>
            </w:r>
            <w:r w:rsidR="004125FA" w:rsidRPr="001973B3">
              <w:rPr>
                <w:lang w:val="en-GB"/>
              </w:rPr>
              <w:t>)</w:t>
            </w:r>
          </w:p>
        </w:tc>
      </w:tr>
      <w:tr w:rsidR="00A35702" w:rsidRPr="001973B3" w14:paraId="683C107F" w14:textId="77777777" w:rsidTr="00B25B63">
        <w:tc>
          <w:tcPr>
            <w:tcW w:w="2269" w:type="dxa"/>
            <w:shd w:val="clear" w:color="auto" w:fill="auto"/>
            <w:tcMar>
              <w:left w:w="0" w:type="dxa"/>
            </w:tcMar>
          </w:tcPr>
          <w:p w14:paraId="3F1E4308" w14:textId="1F8DFA7A" w:rsidR="00A35702" w:rsidRPr="001973B3" w:rsidRDefault="00A35702" w:rsidP="00B22412">
            <w:pPr>
              <w:pStyle w:val="DocumentInfo"/>
              <w:rPr>
                <w:lang w:val="en-GB"/>
              </w:rPr>
            </w:pPr>
            <w:r>
              <w:rPr>
                <w:lang w:val="en-GB"/>
              </w:rPr>
              <w:t>Lead Partner:</w:t>
            </w:r>
          </w:p>
        </w:tc>
        <w:tc>
          <w:tcPr>
            <w:tcW w:w="6803" w:type="dxa"/>
            <w:shd w:val="clear" w:color="auto" w:fill="auto"/>
            <w:tcMar>
              <w:left w:w="0" w:type="dxa"/>
            </w:tcMar>
          </w:tcPr>
          <w:p w14:paraId="06FE6381" w14:textId="77777777" w:rsidR="00A35702" w:rsidRPr="001973B3" w:rsidRDefault="00A35702" w:rsidP="00B22412">
            <w:pPr>
              <w:pStyle w:val="DocumentInfo"/>
              <w:rPr>
                <w:lang w:val="en-GB"/>
              </w:rPr>
            </w:pPr>
          </w:p>
        </w:tc>
      </w:tr>
      <w:tr w:rsidR="00A61900" w:rsidRPr="001973B3" w14:paraId="5EE57DD8" w14:textId="77777777" w:rsidTr="00B25B63">
        <w:tc>
          <w:tcPr>
            <w:tcW w:w="2269" w:type="dxa"/>
            <w:shd w:val="clear" w:color="auto" w:fill="auto"/>
            <w:tcMar>
              <w:left w:w="0" w:type="dxa"/>
            </w:tcMar>
          </w:tcPr>
          <w:p w14:paraId="5D46BB9E" w14:textId="77777777" w:rsidR="00A61900" w:rsidRPr="001973B3" w:rsidRDefault="00A61900" w:rsidP="00B22412">
            <w:pPr>
              <w:pStyle w:val="DocumentInfo"/>
              <w:rPr>
                <w:lang w:val="en-GB"/>
              </w:rPr>
            </w:pPr>
            <w:r w:rsidRPr="001973B3">
              <w:rPr>
                <w:lang w:val="en-GB"/>
              </w:rPr>
              <w:t>Authors:</w:t>
            </w:r>
          </w:p>
        </w:tc>
        <w:tc>
          <w:tcPr>
            <w:tcW w:w="6803" w:type="dxa"/>
            <w:shd w:val="clear" w:color="auto" w:fill="auto"/>
            <w:tcMar>
              <w:left w:w="0" w:type="dxa"/>
            </w:tcMar>
          </w:tcPr>
          <w:p w14:paraId="7D9882F9" w14:textId="4DC0EC86" w:rsidR="00A61900" w:rsidRPr="003C702E" w:rsidRDefault="00A61900" w:rsidP="00B22412">
            <w:pPr>
              <w:pStyle w:val="DocumentInfo"/>
              <w:rPr>
                <w:highlight w:val="yellow"/>
                <w:lang w:val="en-GB"/>
              </w:rPr>
            </w:pPr>
          </w:p>
        </w:tc>
      </w:tr>
    </w:tbl>
    <w:p w14:paraId="67B06A44" w14:textId="77777777" w:rsidR="00494568" w:rsidRPr="001973B3" w:rsidRDefault="00494568" w:rsidP="00CA12BF">
      <w:pPr>
        <w:pStyle w:val="Abstractheading"/>
        <w:rPr>
          <w:lang w:val="en-GB"/>
        </w:rPr>
      </w:pPr>
      <w:r w:rsidRPr="001973B3">
        <w:rPr>
          <w:lang w:val="en-GB"/>
        </w:rPr>
        <w:t>Abstract</w:t>
      </w:r>
    </w:p>
    <w:p w14:paraId="64123AFC" w14:textId="7D3E9CA7" w:rsidR="005866B5" w:rsidRPr="003C702E" w:rsidRDefault="00706028" w:rsidP="00AC7B3A">
      <w:pPr>
        <w:pStyle w:val="Abstracttext"/>
        <w:rPr>
          <w:rStyle w:val="Hyperlink"/>
          <w:i/>
          <w:iCs/>
        </w:rPr>
      </w:pPr>
      <w:r w:rsidRPr="003C702E">
        <w:rPr>
          <w:i/>
          <w:iCs/>
        </w:rPr>
        <w:t>&lt;</w:t>
      </w:r>
      <w:r w:rsidR="00DF1368" w:rsidRPr="003C702E">
        <w:rPr>
          <w:i/>
          <w:iCs/>
        </w:rPr>
        <w:t>Th</w:t>
      </w:r>
      <w:r w:rsidR="009542BE" w:rsidRPr="003C702E">
        <w:rPr>
          <w:i/>
          <w:iCs/>
        </w:rPr>
        <w:t xml:space="preserve">is document </w:t>
      </w:r>
      <w:r w:rsidR="00044D06" w:rsidRPr="003C702E">
        <w:rPr>
          <w:i/>
          <w:iCs/>
        </w:rPr>
        <w:t>describes</w:t>
      </w:r>
      <w:r w:rsidR="009542BE" w:rsidRPr="003C702E">
        <w:rPr>
          <w:i/>
          <w:iCs/>
        </w:rPr>
        <w:t xml:space="preserve"> the WP6 </w:t>
      </w:r>
      <w:r w:rsidR="00044D06" w:rsidRPr="003C702E">
        <w:rPr>
          <w:i/>
          <w:iCs/>
        </w:rPr>
        <w:t>i</w:t>
      </w:r>
      <w:r w:rsidR="009542BE" w:rsidRPr="003C702E">
        <w:rPr>
          <w:i/>
          <w:iCs/>
        </w:rPr>
        <w:t>ncubator process</w:t>
      </w:r>
      <w:r w:rsidR="00044D06" w:rsidRPr="003C702E">
        <w:rPr>
          <w:i/>
          <w:iCs/>
        </w:rPr>
        <w:t xml:space="preserve"> </w:t>
      </w:r>
      <w:r w:rsidR="00285EBF" w:rsidRPr="003C702E">
        <w:rPr>
          <w:i/>
          <w:iCs/>
        </w:rPr>
        <w:t xml:space="preserve">Template 2 </w:t>
      </w:r>
      <w:r w:rsidR="00044D06" w:rsidRPr="003C702E">
        <w:rPr>
          <w:i/>
          <w:iCs/>
        </w:rPr>
        <w:t>for adding new areas of work during the GN5-</w:t>
      </w:r>
      <w:r w:rsidR="00494216" w:rsidRPr="003C702E">
        <w:rPr>
          <w:i/>
          <w:iCs/>
        </w:rPr>
        <w:t xml:space="preserve">2 </w:t>
      </w:r>
      <w:r w:rsidR="00044D06" w:rsidRPr="003C702E">
        <w:rPr>
          <w:i/>
          <w:iCs/>
        </w:rPr>
        <w:t>project in an agile way</w:t>
      </w:r>
      <w:r w:rsidR="009542BE" w:rsidRPr="003C702E">
        <w:rPr>
          <w:i/>
          <w:iCs/>
        </w:rPr>
        <w:t>.</w:t>
      </w:r>
      <w:r w:rsidR="00285EBF" w:rsidRPr="003C702E">
        <w:rPr>
          <w:i/>
          <w:iCs/>
        </w:rPr>
        <w:t xml:space="preserve"> A project proposal or any questions should be sent to the NETDEV Incubator team at </w:t>
      </w:r>
      <w:hyperlink r:id="rId12" w:history="1">
        <w:r w:rsidR="00285EBF" w:rsidRPr="003C702E">
          <w:rPr>
            <w:rStyle w:val="Hyperlink"/>
            <w:i/>
            <w:iCs/>
          </w:rPr>
          <w:t>netdev-incubator@lists.geant.org</w:t>
        </w:r>
      </w:hyperlink>
      <w:r w:rsidR="00285EBF" w:rsidRPr="003C702E">
        <w:rPr>
          <w:rStyle w:val="Hyperlink"/>
          <w:i/>
          <w:iCs/>
        </w:rPr>
        <w:t>.</w:t>
      </w:r>
      <w:r w:rsidRPr="003C702E">
        <w:rPr>
          <w:rStyle w:val="Hyperlink"/>
          <w:i/>
          <w:iCs/>
        </w:rPr>
        <w:t xml:space="preserve"> Please replace this text with the abstract of your proposal&gt;</w:t>
      </w:r>
    </w:p>
    <w:p w14:paraId="760E5E8A" w14:textId="77777777" w:rsidR="00285EBF" w:rsidRDefault="00285EBF" w:rsidP="00AC7B3A">
      <w:pPr>
        <w:pStyle w:val="Abstracttext"/>
        <w:rPr>
          <w:rStyle w:val="Hyperlink"/>
        </w:rPr>
      </w:pPr>
    </w:p>
    <w:p w14:paraId="5CFD0E9F" w14:textId="34A2C953" w:rsidR="00285EBF" w:rsidRPr="001973B3" w:rsidRDefault="00285EBF" w:rsidP="00AC7B3A">
      <w:pPr>
        <w:pStyle w:val="Abstracttext"/>
        <w:sectPr w:rsidR="00285EBF" w:rsidRPr="001973B3" w:rsidSect="000127F3">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964" w:footer="624" w:gutter="0"/>
          <w:pgNumType w:fmt="lowerRoman" w:start="1"/>
          <w:cols w:space="708"/>
          <w:titlePg/>
          <w:docGrid w:linePitch="360"/>
        </w:sectPr>
      </w:pPr>
    </w:p>
    <w:p w14:paraId="5A768D15" w14:textId="33146003" w:rsidR="00D170F2" w:rsidRPr="001973B3" w:rsidRDefault="00D46FDB" w:rsidP="00285EBF">
      <w:pPr>
        <w:pStyle w:val="Appendix2"/>
        <w:numPr>
          <w:ilvl w:val="0"/>
          <w:numId w:val="0"/>
        </w:numPr>
      </w:pPr>
      <w:bookmarkStart w:id="0" w:name="_Ref129008093"/>
      <w:bookmarkStart w:id="1" w:name="_Toc129072690"/>
      <w:bookmarkStart w:id="2" w:name="_Toc97027807"/>
      <w:bookmarkStart w:id="3" w:name="_Toc393790969"/>
      <w:bookmarkStart w:id="4" w:name="_Toc430777679"/>
      <w:bookmarkStart w:id="5" w:name="_Toc118132615"/>
      <w:r w:rsidRPr="001973B3">
        <w:lastRenderedPageBreak/>
        <w:t xml:space="preserve">Template </w:t>
      </w:r>
      <w:r w:rsidR="00F02F5B">
        <w:t>2</w:t>
      </w:r>
      <w:r w:rsidRPr="001973B3">
        <w:t>: Closure Report</w:t>
      </w:r>
      <w:bookmarkEnd w:id="0"/>
      <w:bookmarkEnd w:id="1"/>
    </w:p>
    <w:tbl>
      <w:tblPr>
        <w:tblW w:w="9026" w:type="dxa"/>
        <w:tblCellMar>
          <w:top w:w="15" w:type="dxa"/>
          <w:left w:w="15" w:type="dxa"/>
          <w:bottom w:w="15" w:type="dxa"/>
          <w:right w:w="15" w:type="dxa"/>
        </w:tblCellMar>
        <w:tblLook w:val="04A0" w:firstRow="1" w:lastRow="0" w:firstColumn="1" w:lastColumn="0" w:noHBand="0" w:noVBand="1"/>
      </w:tblPr>
      <w:tblGrid>
        <w:gridCol w:w="9026"/>
      </w:tblGrid>
      <w:tr w:rsidR="00481108" w:rsidRPr="001973B3" w14:paraId="77DF1065" w14:textId="77777777" w:rsidTr="005B1D1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47021" w14:textId="6523BD80" w:rsidR="00481108" w:rsidRPr="001973B3" w:rsidRDefault="00481108" w:rsidP="005B1D16">
            <w:pPr>
              <w:spacing w:line="240" w:lineRule="auto"/>
              <w:rPr>
                <w:rFonts w:ascii="Times New Roman" w:eastAsia="Times New Roman" w:hAnsi="Times New Roman"/>
                <w:sz w:val="24"/>
                <w:szCs w:val="24"/>
                <w:lang w:val="en-GB" w:eastAsia="en-GB"/>
              </w:rPr>
            </w:pPr>
            <w:r w:rsidRPr="001973B3">
              <w:rPr>
                <w:rFonts w:eastAsia="Times New Roman" w:cs="Calibri"/>
                <w:b/>
                <w:bCs/>
                <w:color w:val="000000"/>
                <w:lang w:val="en-GB" w:eastAsia="en-GB"/>
              </w:rPr>
              <w:t xml:space="preserve">Template </w:t>
            </w:r>
            <w:r w:rsidR="002C1D39">
              <w:rPr>
                <w:rFonts w:eastAsia="Times New Roman" w:cs="Calibri"/>
                <w:b/>
                <w:bCs/>
                <w:color w:val="000000"/>
                <w:lang w:val="en-GB" w:eastAsia="en-GB"/>
              </w:rPr>
              <w:t>2</w:t>
            </w:r>
            <w:r w:rsidRPr="001973B3">
              <w:rPr>
                <w:rFonts w:eastAsia="Times New Roman" w:cs="Calibri"/>
                <w:color w:val="000000"/>
                <w:lang w:val="en-GB" w:eastAsia="en-GB"/>
              </w:rPr>
              <w:t>:</w:t>
            </w:r>
            <w:r w:rsidRPr="001973B3">
              <w:rPr>
                <w:rFonts w:eastAsia="Times New Roman" w:cs="Calibri"/>
                <w:b/>
                <w:bCs/>
                <w:color w:val="000000"/>
                <w:lang w:val="en-GB" w:eastAsia="en-GB"/>
              </w:rPr>
              <w:t xml:space="preserve"> Closure Report</w:t>
            </w:r>
          </w:p>
          <w:p w14:paraId="788E7F0C" w14:textId="4F47EEB4" w:rsidR="00481108" w:rsidRPr="001973B3" w:rsidRDefault="00481108" w:rsidP="003E69B7">
            <w:pPr>
              <w:numPr>
                <w:ilvl w:val="0"/>
                <w:numId w:val="15"/>
              </w:numPr>
              <w:spacing w:before="80" w:line="240" w:lineRule="auto"/>
              <w:ind w:left="567" w:hanging="357"/>
              <w:textAlignment w:val="baseline"/>
              <w:rPr>
                <w:rFonts w:eastAsia="Times New Roman" w:cs="Calibri"/>
                <w:color w:val="000000"/>
                <w:lang w:val="en-GB" w:eastAsia="en-GB"/>
              </w:rPr>
            </w:pPr>
            <w:r w:rsidRPr="001973B3">
              <w:rPr>
                <w:rFonts w:eastAsia="Times New Roman" w:cs="Calibri"/>
                <w:color w:val="000000"/>
                <w:lang w:val="en-GB" w:eastAsia="en-GB"/>
              </w:rPr>
              <w:t>Title of the project proposal</w:t>
            </w:r>
            <w:r w:rsidR="00494216">
              <w:rPr>
                <w:rFonts w:eastAsia="Times New Roman" w:cs="Calibri"/>
                <w:color w:val="000000"/>
                <w:lang w:val="en-GB" w:eastAsia="en-GB"/>
              </w:rPr>
              <w:t>.</w:t>
            </w:r>
          </w:p>
          <w:p w14:paraId="0DACE021" w14:textId="3807CAF0" w:rsidR="00481108" w:rsidRPr="001973B3" w:rsidRDefault="00481108" w:rsidP="003E69B7">
            <w:pPr>
              <w:numPr>
                <w:ilvl w:val="0"/>
                <w:numId w:val="15"/>
              </w:numPr>
              <w:spacing w:before="80" w:line="240" w:lineRule="auto"/>
              <w:ind w:left="567" w:hanging="357"/>
              <w:textAlignment w:val="baseline"/>
              <w:rPr>
                <w:rFonts w:eastAsia="Times New Roman" w:cs="Calibri"/>
                <w:color w:val="000000"/>
                <w:lang w:val="en-GB" w:eastAsia="en-GB"/>
              </w:rPr>
            </w:pPr>
            <w:r w:rsidRPr="001973B3">
              <w:rPr>
                <w:rFonts w:eastAsia="Times New Roman" w:cs="Calibri"/>
                <w:color w:val="000000"/>
                <w:lang w:val="en-GB" w:eastAsia="en-GB"/>
              </w:rPr>
              <w:t>Name and the organisation of the proposer</w:t>
            </w:r>
            <w:r w:rsidR="00494216">
              <w:rPr>
                <w:rFonts w:eastAsia="Times New Roman" w:cs="Calibri"/>
                <w:color w:val="000000"/>
                <w:lang w:val="en-GB" w:eastAsia="en-GB"/>
              </w:rPr>
              <w:t>.</w:t>
            </w:r>
          </w:p>
          <w:p w14:paraId="3C1F13B3" w14:textId="67CDCCA1" w:rsidR="00481108" w:rsidRPr="001973B3" w:rsidRDefault="00481108" w:rsidP="003E69B7">
            <w:pPr>
              <w:numPr>
                <w:ilvl w:val="0"/>
                <w:numId w:val="15"/>
              </w:numPr>
              <w:spacing w:before="80" w:line="240" w:lineRule="auto"/>
              <w:ind w:left="567" w:hanging="357"/>
              <w:textAlignment w:val="baseline"/>
              <w:rPr>
                <w:rFonts w:eastAsia="Times New Roman" w:cs="Calibri"/>
                <w:color w:val="000000"/>
                <w:lang w:val="en-GB" w:eastAsia="en-GB"/>
              </w:rPr>
            </w:pPr>
            <w:r w:rsidRPr="001973B3">
              <w:rPr>
                <w:rFonts w:eastAsia="Times New Roman" w:cs="Calibri"/>
                <w:color w:val="000000"/>
                <w:lang w:val="en-GB" w:eastAsia="en-GB"/>
              </w:rPr>
              <w:t xml:space="preserve">Date of the proposal submission to </w:t>
            </w:r>
            <w:hyperlink r:id="rId19" w:history="1">
              <w:r w:rsidR="007367CD" w:rsidRPr="001973B3">
                <w:rPr>
                  <w:rStyle w:val="Hyperlink"/>
                  <w:rFonts w:eastAsia="Times New Roman" w:cs="Calibri"/>
                  <w:sz w:val="22"/>
                  <w:lang w:val="en-GB" w:eastAsia="en-GB"/>
                </w:rPr>
                <w:t>netdev-incubator@lists.geant.org</w:t>
              </w:r>
            </w:hyperlink>
            <w:r w:rsidR="00494216">
              <w:t>.</w:t>
            </w:r>
            <w:r w:rsidR="007367CD" w:rsidRPr="001973B3">
              <w:rPr>
                <w:rFonts w:eastAsia="Times New Roman" w:cs="Calibri"/>
                <w:color w:val="000000"/>
                <w:lang w:val="en-GB" w:eastAsia="en-GB"/>
              </w:rPr>
              <w:t xml:space="preserve"> </w:t>
            </w:r>
          </w:p>
          <w:p w14:paraId="0F439F55" w14:textId="627B6CCD" w:rsidR="00481108" w:rsidRPr="001973B3" w:rsidRDefault="00481108" w:rsidP="003E69B7">
            <w:pPr>
              <w:numPr>
                <w:ilvl w:val="0"/>
                <w:numId w:val="15"/>
              </w:numPr>
              <w:spacing w:before="80" w:line="240" w:lineRule="auto"/>
              <w:ind w:left="567" w:hanging="357"/>
              <w:textAlignment w:val="baseline"/>
              <w:rPr>
                <w:rFonts w:eastAsia="Times New Roman" w:cs="Calibri"/>
                <w:color w:val="000000"/>
                <w:lang w:val="en-GB" w:eastAsia="en-GB"/>
              </w:rPr>
            </w:pPr>
            <w:r w:rsidRPr="001973B3">
              <w:rPr>
                <w:rFonts w:eastAsia="Times New Roman" w:cs="Calibri"/>
                <w:color w:val="000000"/>
                <w:lang w:val="en-GB" w:eastAsia="en-GB"/>
              </w:rPr>
              <w:t>Link to the original proposal</w:t>
            </w:r>
            <w:r w:rsidR="00494216">
              <w:rPr>
                <w:rFonts w:eastAsia="Times New Roman" w:cs="Calibri"/>
                <w:color w:val="000000"/>
                <w:lang w:val="en-GB" w:eastAsia="en-GB"/>
              </w:rPr>
              <w:t>.</w:t>
            </w:r>
          </w:p>
          <w:p w14:paraId="30444989" w14:textId="7C8E20EE" w:rsidR="00481108" w:rsidRPr="001973B3" w:rsidRDefault="00481108" w:rsidP="003E69B7">
            <w:pPr>
              <w:numPr>
                <w:ilvl w:val="0"/>
                <w:numId w:val="15"/>
              </w:numPr>
              <w:spacing w:before="80" w:line="240" w:lineRule="auto"/>
              <w:ind w:left="567" w:hanging="357"/>
              <w:textAlignment w:val="baseline"/>
              <w:rPr>
                <w:rFonts w:eastAsia="Times New Roman" w:cs="Calibri"/>
                <w:color w:val="000000"/>
                <w:lang w:val="en-GB" w:eastAsia="en-GB"/>
              </w:rPr>
            </w:pPr>
            <w:r w:rsidRPr="001973B3">
              <w:rPr>
                <w:rFonts w:eastAsia="Times New Roman" w:cs="Calibri"/>
                <w:color w:val="000000"/>
                <w:lang w:val="en-GB" w:eastAsia="en-GB"/>
              </w:rPr>
              <w:t xml:space="preserve">Activities performed by WP6 </w:t>
            </w:r>
            <w:r w:rsidR="00E87CB0">
              <w:rPr>
                <w:rFonts w:eastAsia="Times New Roman" w:cs="Calibri"/>
                <w:color w:val="000000"/>
                <w:lang w:val="en-GB" w:eastAsia="en-GB"/>
              </w:rPr>
              <w:t>related to</w:t>
            </w:r>
            <w:r w:rsidRPr="001973B3">
              <w:rPr>
                <w:rFonts w:eastAsia="Times New Roman" w:cs="Calibri"/>
                <w:color w:val="000000"/>
                <w:lang w:val="en-GB" w:eastAsia="en-GB"/>
              </w:rPr>
              <w:t xml:space="preserve"> the proposal</w:t>
            </w:r>
            <w:r w:rsidR="00494216">
              <w:rPr>
                <w:rFonts w:eastAsia="Times New Roman" w:cs="Calibri"/>
                <w:color w:val="000000"/>
                <w:lang w:val="en-GB" w:eastAsia="en-GB"/>
              </w:rPr>
              <w:t>.</w:t>
            </w:r>
          </w:p>
          <w:p w14:paraId="46C5D573" w14:textId="0432E491" w:rsidR="00481108" w:rsidRPr="001973B3" w:rsidRDefault="00481108" w:rsidP="003E69B7">
            <w:pPr>
              <w:numPr>
                <w:ilvl w:val="0"/>
                <w:numId w:val="15"/>
              </w:numPr>
              <w:spacing w:before="80" w:line="240" w:lineRule="auto"/>
              <w:ind w:left="567" w:hanging="357"/>
              <w:textAlignment w:val="baseline"/>
              <w:rPr>
                <w:rFonts w:eastAsia="Times New Roman" w:cs="Calibri"/>
                <w:color w:val="000000"/>
                <w:lang w:val="en-GB" w:eastAsia="en-GB"/>
              </w:rPr>
            </w:pPr>
            <w:r w:rsidRPr="001973B3">
              <w:rPr>
                <w:rFonts w:eastAsia="Times New Roman" w:cs="Calibri"/>
                <w:color w:val="000000"/>
                <w:lang w:val="en-GB" w:eastAsia="en-GB"/>
              </w:rPr>
              <w:t>List of organisations that supported the proposal</w:t>
            </w:r>
            <w:r w:rsidR="00494216">
              <w:rPr>
                <w:rFonts w:eastAsia="Times New Roman" w:cs="Calibri"/>
                <w:color w:val="000000"/>
                <w:lang w:val="en-GB" w:eastAsia="en-GB"/>
              </w:rPr>
              <w:t>.</w:t>
            </w:r>
          </w:p>
          <w:p w14:paraId="2E9A7DF6" w14:textId="6EDF777E" w:rsidR="00481108" w:rsidRPr="001973B3" w:rsidRDefault="00481108" w:rsidP="003E69B7">
            <w:pPr>
              <w:numPr>
                <w:ilvl w:val="0"/>
                <w:numId w:val="15"/>
              </w:numPr>
              <w:spacing w:before="80" w:line="240" w:lineRule="auto"/>
              <w:ind w:left="567" w:hanging="357"/>
              <w:textAlignment w:val="baseline"/>
              <w:rPr>
                <w:rFonts w:eastAsia="Times New Roman" w:cs="Calibri"/>
                <w:color w:val="000000"/>
                <w:lang w:val="en-GB" w:eastAsia="en-GB"/>
              </w:rPr>
            </w:pPr>
            <w:r w:rsidRPr="001973B3">
              <w:rPr>
                <w:rFonts w:eastAsia="Times New Roman" w:cs="Calibri"/>
                <w:color w:val="000000"/>
                <w:lang w:val="en-GB" w:eastAsia="en-GB"/>
              </w:rPr>
              <w:t>Reason for retiring the proposal</w:t>
            </w:r>
            <w:r w:rsidR="00494216">
              <w:rPr>
                <w:rFonts w:eastAsia="Times New Roman" w:cs="Calibri"/>
                <w:color w:val="000000"/>
                <w:lang w:val="en-GB" w:eastAsia="en-GB"/>
              </w:rPr>
              <w:t>.</w:t>
            </w:r>
          </w:p>
        </w:tc>
      </w:tr>
      <w:bookmarkEnd w:id="2"/>
      <w:bookmarkEnd w:id="3"/>
      <w:bookmarkEnd w:id="4"/>
      <w:bookmarkEnd w:id="5"/>
    </w:tbl>
    <w:p w14:paraId="5D7CF1A0" w14:textId="50922135" w:rsidR="004E3EBF" w:rsidRPr="001973B3" w:rsidRDefault="004E3EBF" w:rsidP="00285EBF">
      <w:pPr>
        <w:pStyle w:val="Appendix2"/>
        <w:numPr>
          <w:ilvl w:val="0"/>
          <w:numId w:val="0"/>
        </w:numPr>
        <w:rPr>
          <w:bCs w:val="0"/>
        </w:rPr>
      </w:pPr>
    </w:p>
    <w:sectPr w:rsidR="004E3EBF" w:rsidRPr="001973B3" w:rsidSect="000127F3">
      <w:headerReference w:type="default" r:id="rId20"/>
      <w:footerReference w:type="first" r:id="rId21"/>
      <w:pgSz w:w="11906" w:h="16838" w:code="9"/>
      <w:pgMar w:top="1440" w:right="1440" w:bottom="1440" w:left="1440" w:header="96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4EFFC" w14:textId="77777777" w:rsidR="00351E32" w:rsidRDefault="00351E32">
      <w:r>
        <w:separator/>
      </w:r>
    </w:p>
    <w:p w14:paraId="4017854B" w14:textId="77777777" w:rsidR="00351E32" w:rsidRDefault="00351E32"/>
    <w:p w14:paraId="6161538E" w14:textId="77777777" w:rsidR="00351E32" w:rsidRDefault="00351E32"/>
  </w:endnote>
  <w:endnote w:type="continuationSeparator" w:id="0">
    <w:p w14:paraId="44342E1B" w14:textId="77777777" w:rsidR="00351E32" w:rsidRDefault="00351E32">
      <w:r>
        <w:continuationSeparator/>
      </w:r>
    </w:p>
    <w:p w14:paraId="20D99C8D" w14:textId="77777777" w:rsidR="00351E32" w:rsidRDefault="00351E32"/>
    <w:p w14:paraId="57577F6C" w14:textId="77777777" w:rsidR="00351E32" w:rsidRDefault="00351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70D88" w14:textId="77777777" w:rsidR="000102E7" w:rsidRDefault="00010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3DD64" w14:textId="4575C6DE" w:rsidR="002C1D39" w:rsidRPr="0032721F" w:rsidRDefault="002C1D39" w:rsidP="000358CD">
    <w:pPr>
      <w:pStyle w:val="Footer"/>
    </w:pPr>
    <w:r w:rsidRPr="0032721F">
      <w:t xml:space="preserve">Deliverable </w:t>
    </w:r>
    <w:r>
      <w:fldChar w:fldCharType="begin"/>
    </w:r>
    <w:r>
      <w:instrText xml:space="preserve"> SUBJECT   \* MERGEFORMAT </w:instrText>
    </w:r>
    <w:r>
      <w:fldChar w:fldCharType="end"/>
    </w:r>
  </w:p>
  <w:p w14:paraId="65D31197" w14:textId="677DDC66" w:rsidR="002C1D39" w:rsidRPr="00912304" w:rsidRDefault="00351E32" w:rsidP="000358CD">
    <w:pPr>
      <w:pStyle w:val="Footer"/>
    </w:pPr>
    <w:r>
      <w:fldChar w:fldCharType="begin"/>
    </w:r>
    <w:r>
      <w:instrText xml:space="preserve"> TITLE   \* MERGEFORMAT </w:instrText>
    </w:r>
    <w:r>
      <w:fldChar w:fldCharType="separate"/>
    </w:r>
    <w:r w:rsidR="002C1D39">
      <w:t>GN5-1 WP6 Incubator Process</w:t>
    </w:r>
    <w:r>
      <w:fldChar w:fldCharType="end"/>
    </w:r>
    <w:r w:rsidR="002C1D39" w:rsidRPr="0032721F">
      <w:t xml:space="preserve"> </w:t>
    </w:r>
    <w:r w:rsidR="002C1D39" w:rsidRPr="0032721F">
      <w:br/>
      <w:t xml:space="preserve">Document ID: </w:t>
    </w:r>
    <w:r>
      <w:fldChar w:fldCharType="begin"/>
    </w:r>
    <w:r>
      <w:instrText xml:space="preserve"> KEYWORDS   \* MERGEFORMAT </w:instrText>
    </w:r>
    <w:r>
      <w:fldChar w:fldCharType="separate"/>
    </w:r>
    <w:r w:rsidR="002C1D39">
      <w:t>GN5-1-23-FB186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92" w:type="dxa"/>
      <w:tblInd w:w="-142" w:type="dxa"/>
      <w:tblCellMar>
        <w:left w:w="0" w:type="dxa"/>
        <w:right w:w="0" w:type="dxa"/>
      </w:tblCellMar>
      <w:tblLook w:val="04A0" w:firstRow="1" w:lastRow="0" w:firstColumn="1" w:lastColumn="0" w:noHBand="0" w:noVBand="1"/>
    </w:tblPr>
    <w:tblGrid>
      <w:gridCol w:w="1476"/>
      <w:gridCol w:w="7716"/>
    </w:tblGrid>
    <w:tr w:rsidR="002C1D39" w:rsidRPr="0025348A" w14:paraId="29959520" w14:textId="77777777" w:rsidTr="005B1D16">
      <w:trPr>
        <w:trHeight w:val="124"/>
      </w:trPr>
      <w:tc>
        <w:tcPr>
          <w:tcW w:w="1418" w:type="dxa"/>
          <w:tcMar>
            <w:top w:w="0" w:type="dxa"/>
            <w:left w:w="108" w:type="dxa"/>
            <w:bottom w:w="0" w:type="dxa"/>
            <w:right w:w="108" w:type="dxa"/>
          </w:tcMar>
          <w:vAlign w:val="center"/>
          <w:hideMark/>
        </w:tcPr>
        <w:p w14:paraId="2002B0DA" w14:textId="2C0AF1C9" w:rsidR="002C1D39" w:rsidRPr="0025348A" w:rsidRDefault="002C1D39" w:rsidP="008A5FE5">
          <w:pPr>
            <w:spacing w:before="240" w:after="120"/>
            <w:rPr>
              <w:sz w:val="16"/>
            </w:rPr>
          </w:pPr>
          <w:r>
            <w:rPr>
              <w:noProof/>
              <w:sz w:val="16"/>
            </w:rPr>
            <w:drawing>
              <wp:inline distT="0" distB="0" distL="0" distR="0" wp14:anchorId="3AEA6E1B" wp14:editId="2949F049">
                <wp:extent cx="792192" cy="723900"/>
                <wp:effectExtent l="0" t="0" r="8255" b="0"/>
                <wp:docPr id="40" name="Picture 4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rotWithShape="1">
                        <a:blip r:embed="rId1"/>
                        <a:srcRect t="9810" b="-1"/>
                        <a:stretch/>
                      </pic:blipFill>
                      <pic:spPr bwMode="auto">
                        <a:xfrm>
                          <a:off x="0" y="0"/>
                          <a:ext cx="816070" cy="745720"/>
                        </a:xfrm>
                        <a:prstGeom prst="rect">
                          <a:avLst/>
                        </a:prstGeom>
                        <a:ln>
                          <a:noFill/>
                        </a:ln>
                        <a:extLst>
                          <a:ext uri="{53640926-AAD7-44D8-BBD7-CCE9431645EC}">
                            <a14:shadowObscured xmlns:a14="http://schemas.microsoft.com/office/drawing/2010/main"/>
                          </a:ext>
                        </a:extLst>
                      </pic:spPr>
                    </pic:pic>
                  </a:graphicData>
                </a:graphic>
              </wp:inline>
            </w:drawing>
          </w:r>
        </w:p>
      </w:tc>
      <w:tc>
        <w:tcPr>
          <w:tcW w:w="7774" w:type="dxa"/>
          <w:tcMar>
            <w:top w:w="0" w:type="dxa"/>
            <w:left w:w="108" w:type="dxa"/>
            <w:bottom w:w="0" w:type="dxa"/>
            <w:right w:w="108" w:type="dxa"/>
          </w:tcMar>
          <w:hideMark/>
        </w:tcPr>
        <w:p w14:paraId="264DD8F0" w14:textId="7938BA06" w:rsidR="002C1D39" w:rsidRDefault="002C1D39" w:rsidP="008A5FE5">
          <w:pPr>
            <w:pStyle w:val="ECFooter"/>
          </w:pPr>
          <w:r w:rsidRPr="00F22218">
            <w:t xml:space="preserve">© GÉANT Association on behalf of the GN5-1 project. The research leading to these results has received funding from the European Union’s Horizon Europe research and innovation </w:t>
          </w:r>
          <w:proofErr w:type="spellStart"/>
          <w:r w:rsidRPr="00F22218">
            <w:t>programme</w:t>
          </w:r>
          <w:proofErr w:type="spellEnd"/>
          <w:r w:rsidRPr="00F22218">
            <w:t xml:space="preserve"> under Grant Agreement </w:t>
          </w:r>
          <w:r w:rsidRPr="00FA1557">
            <w:t xml:space="preserve">No. </w:t>
          </w:r>
          <w:r w:rsidR="00494216" w:rsidRPr="00FA1557">
            <w:t>101194278</w:t>
          </w:r>
          <w:r w:rsidRPr="00F22218">
            <w:t xml:space="preserve"> (GN5-</w:t>
          </w:r>
          <w:r w:rsidR="00494216">
            <w:t>2</w:t>
          </w:r>
          <w:r w:rsidRPr="00F22218">
            <w:t>).</w:t>
          </w:r>
        </w:p>
        <w:p w14:paraId="22476FB7" w14:textId="43BF8B3F" w:rsidR="002C1D39" w:rsidRPr="00F22218" w:rsidRDefault="002C1D39" w:rsidP="008A5FE5">
          <w:pPr>
            <w:pStyle w:val="ECFooter"/>
          </w:pPr>
          <w:r w:rsidRPr="00F22218">
            <w:t>Co-funded by the European Union. Views and opinions expressed are however those of the author(s) only and do not necessarily reflect those of the European Union. Neither the European Union nor the granting authority can be held responsible for them.</w:t>
          </w:r>
        </w:p>
      </w:tc>
    </w:tr>
  </w:tbl>
  <w:p w14:paraId="59BE5799" w14:textId="77777777" w:rsidR="002C1D39" w:rsidRPr="005E545B" w:rsidRDefault="002C1D39" w:rsidP="000358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51F0D" w14:textId="29BDCDD0" w:rsidR="002C1D39" w:rsidRPr="000358CD" w:rsidRDefault="002C1D39" w:rsidP="000358CD">
    <w:pPr>
      <w:pStyle w:val="Footer"/>
    </w:pPr>
    <w:r w:rsidRPr="000358CD">
      <w:rPr>
        <w:noProof/>
      </w:rPr>
      <mc:AlternateContent>
        <mc:Choice Requires="wps">
          <w:drawing>
            <wp:anchor distT="0" distB="0" distL="114300" distR="114300" simplePos="0" relativeHeight="252155904" behindDoc="0" locked="0" layoutInCell="1" allowOverlap="1" wp14:anchorId="67CAFC7E" wp14:editId="78476454">
              <wp:simplePos x="0" y="0"/>
              <wp:positionH relativeFrom="margin">
                <wp:posOffset>5293360</wp:posOffset>
              </wp:positionH>
              <wp:positionV relativeFrom="paragraph">
                <wp:posOffset>27084</wp:posOffset>
              </wp:positionV>
              <wp:extent cx="432000" cy="180000"/>
              <wp:effectExtent l="0" t="0" r="6350" b="10795"/>
              <wp:wrapNone/>
              <wp:docPr id="1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 cy="18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35103" w14:textId="77777777" w:rsidR="002C1D39" w:rsidRPr="0032721F" w:rsidRDefault="002C1D39" w:rsidP="0032721F">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AFC7E" id="_x0000_t202" coordsize="21600,21600" o:spt="202" path="m,l,21600r21600,l21600,xe">
              <v:stroke joinstyle="miter"/>
              <v:path gradientshapeok="t" o:connecttype="rect"/>
            </v:shapetype>
            <v:shape id="Text Box 97" o:spid="_x0000_s1026" type="#_x0000_t202" style="position:absolute;margin-left:416.8pt;margin-top:2.15pt;width:34pt;height:14.15pt;z-index:252155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" filled="f" stroked="f">
              <v:textbox inset=".5mm,0,.5mm,0">
                <w:txbxContent>
                  <w:p w14:paraId="31C35103" w14:textId="77777777" w:rsidR="002C1D39" w:rsidRPr="0032721F" w:rsidRDefault="002C1D39" w:rsidP="0032721F">
                    <w:pPr>
                      <w:pStyle w:val="NoSpacing"/>
                      <w:jc w:val="right"/>
                      <w:rPr>
                        <w:rFonts w:asciiTheme="minorHAnsi" w:hAnsiTheme="minorHAnsi" w:cstheme="minorHAnsi"/>
                        <w:color w:val="005F89" w:themeColor="accent1" w:themeTint="E6"/>
                        <w:sz w:val="18"/>
                        <w:szCs w:val="18"/>
                      </w:rPr>
                    </w:pPr>
                    <w:r w:rsidRPr="0032721F">
                      <w:rPr>
                        <w:rFonts w:asciiTheme="minorHAnsi" w:hAnsiTheme="minorHAnsi" w:cstheme="minorHAnsi"/>
                        <w:color w:val="005F89" w:themeColor="accent1" w:themeTint="E6"/>
                        <w:sz w:val="18"/>
                        <w:szCs w:val="18"/>
                      </w:rPr>
                      <w:fldChar w:fldCharType="begin"/>
                    </w:r>
                    <w:r w:rsidRPr="0032721F">
                      <w:rPr>
                        <w:rFonts w:asciiTheme="minorHAnsi" w:hAnsiTheme="minorHAnsi" w:cstheme="minorHAnsi"/>
                        <w:color w:val="005F89" w:themeColor="accent1" w:themeTint="E6"/>
                        <w:sz w:val="18"/>
                        <w:szCs w:val="18"/>
                      </w:rPr>
                      <w:instrText xml:space="preserve"> PAGE </w:instrText>
                    </w:r>
                    <w:r w:rsidRPr="0032721F">
                      <w:rPr>
                        <w:rFonts w:asciiTheme="minorHAnsi" w:hAnsiTheme="minorHAnsi" w:cstheme="minorHAnsi"/>
                        <w:color w:val="005F89" w:themeColor="accent1" w:themeTint="E6"/>
                        <w:sz w:val="18"/>
                        <w:szCs w:val="18"/>
                      </w:rPr>
                      <w:fldChar w:fldCharType="separate"/>
                    </w:r>
                    <w:r w:rsidRPr="0032721F">
                      <w:rPr>
                        <w:rFonts w:asciiTheme="minorHAnsi" w:hAnsiTheme="minorHAnsi" w:cstheme="minorHAnsi"/>
                        <w:color w:val="005F89" w:themeColor="accent1" w:themeTint="E6"/>
                        <w:sz w:val="18"/>
                        <w:szCs w:val="18"/>
                      </w:rPr>
                      <w:t>3</w:t>
                    </w:r>
                    <w:r w:rsidRPr="0032721F">
                      <w:rPr>
                        <w:rFonts w:asciiTheme="minorHAnsi" w:hAnsiTheme="minorHAnsi" w:cstheme="minorHAnsi"/>
                        <w:color w:val="005F89" w:themeColor="accent1" w:themeTint="E6"/>
                        <w:sz w:val="18"/>
                        <w:szCs w:val="18"/>
                      </w:rPr>
                      <w:fldChar w:fldCharType="end"/>
                    </w:r>
                  </w:p>
                </w:txbxContent>
              </v:textbox>
              <w10:wrap anchorx="margin"/>
            </v:shape>
          </w:pict>
        </mc:Fallback>
      </mc:AlternateContent>
    </w:r>
    <w:r w:rsidR="00351E32">
      <w:fldChar w:fldCharType="begin"/>
    </w:r>
    <w:r w:rsidR="00351E32">
      <w:instrText xml:space="preserve"> TITLE   \* MERGEFORMAT </w:instrText>
    </w:r>
    <w:r w:rsidR="00351E32">
      <w:fldChar w:fldCharType="separate"/>
    </w:r>
    <w:r>
      <w:t>GN5-</w:t>
    </w:r>
    <w:r w:rsidR="00494216">
      <w:t xml:space="preserve">2 </w:t>
    </w:r>
    <w:r>
      <w:t>WP6 Incubator Process</w:t>
    </w:r>
    <w:r w:rsidR="00351E32">
      <w:fldChar w:fldCharType="end"/>
    </w:r>
    <w:r w:rsidRPr="000358CD">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33515" w14:textId="77777777" w:rsidR="00351E32" w:rsidRDefault="00351E32">
      <w:r>
        <w:separator/>
      </w:r>
    </w:p>
  </w:footnote>
  <w:footnote w:type="continuationSeparator" w:id="0">
    <w:p w14:paraId="3BBCF98D" w14:textId="77777777" w:rsidR="00351E32" w:rsidRDefault="00351E32">
      <w:r>
        <w:continuationSeparator/>
      </w:r>
    </w:p>
    <w:p w14:paraId="5BBE777A" w14:textId="77777777" w:rsidR="00351E32" w:rsidRDefault="00351E32"/>
    <w:p w14:paraId="34FA7AAF" w14:textId="77777777" w:rsidR="00351E32" w:rsidRDefault="00351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89E06" w14:textId="77777777" w:rsidR="000102E7" w:rsidRDefault="000102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D75E4" w14:textId="77777777" w:rsidR="002C1D39" w:rsidRPr="007B4F35" w:rsidRDefault="002C1D39" w:rsidP="007B4F35">
    <w:pPr>
      <w:pStyle w:val="Header"/>
      <w:spacing w:after="720"/>
    </w:pPr>
    <w:r w:rsidRPr="00576DEE">
      <w:drawing>
        <wp:anchor distT="0" distB="0" distL="114300" distR="114300" simplePos="0" relativeHeight="252084224" behindDoc="0" locked="0" layoutInCell="1" allowOverlap="1" wp14:anchorId="081F46F5" wp14:editId="32F1E837">
          <wp:simplePos x="0" y="0"/>
          <wp:positionH relativeFrom="margin">
            <wp:posOffset>4799330</wp:posOffset>
          </wp:positionH>
          <wp:positionV relativeFrom="paragraph">
            <wp:posOffset>-215900</wp:posOffset>
          </wp:positionV>
          <wp:extent cx="1004400" cy="493200"/>
          <wp:effectExtent l="0" t="0" r="5715" b="2540"/>
          <wp:wrapNone/>
          <wp:docPr id="38" name="Picture 38"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B4F35">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41AE9" w14:textId="59F0A884" w:rsidR="002C1D39" w:rsidRPr="008E00F9" w:rsidRDefault="002C1D39" w:rsidP="00941D9F">
    <w:pPr>
      <w:pStyle w:val="Header"/>
      <w:jc w:val="right"/>
    </w:pPr>
    <w:r w:rsidRPr="00835E24">
      <w:drawing>
        <wp:inline distT="0" distB="0" distL="0" distR="0" wp14:anchorId="05665D33" wp14:editId="4312317D">
          <wp:extent cx="1424940" cy="837465"/>
          <wp:effectExtent l="0" t="0" r="3810" b="1270"/>
          <wp:docPr id="39" name="Picture 1" descr="\\CHFILE02\Folders\Francesca\My Documents\GEANT\GN4\GN4-1\Templates\geant_logo_with_strap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FILE02\Folders\Francesca\My Documents\GEANT\GN4\GN4-1\Templates\geant_logo_with_strapline.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36725" cy="844391"/>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B5E9" w14:textId="6E6C0D71" w:rsidR="002C1D39" w:rsidRPr="00D231FA" w:rsidRDefault="002C1D39" w:rsidP="0047263F">
    <w:pPr>
      <w:pStyle w:val="Header"/>
      <w:spacing w:after="720"/>
      <w:rPr>
        <w:color w:val="A6B3B3" w:themeColor="background2"/>
      </w:rPr>
    </w:pPr>
    <w:r w:rsidRPr="00D231FA">
      <w:rPr>
        <w:color w:val="A6B3B3" w:themeColor="background2"/>
      </w:rPr>
      <w:drawing>
        <wp:anchor distT="0" distB="0" distL="114300" distR="114300" simplePos="0" relativeHeight="252121088" behindDoc="0" locked="0" layoutInCell="1" allowOverlap="1" wp14:anchorId="58A03248" wp14:editId="7BA76D48">
          <wp:simplePos x="0" y="0"/>
          <wp:positionH relativeFrom="margin">
            <wp:align>right</wp:align>
          </wp:positionH>
          <wp:positionV relativeFrom="paragraph">
            <wp:posOffset>-215900</wp:posOffset>
          </wp:positionV>
          <wp:extent cx="1004400" cy="493200"/>
          <wp:effectExtent l="0" t="0" r="5715" b="2540"/>
          <wp:wrapNone/>
          <wp:docPr id="256" name="Picture 256" descr="\\CHFILE02\Folders\Francesca\My Documents\GEANT\GN4\GN4-1\Templates\geant_logo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FILE02\Folders\Francesca\My Documents\GEANT\GN4\GN4-1\Templates\geant_logo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4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231FA">
      <w:rPr>
        <w:color w:val="A6B3B3" w:themeColor="background2"/>
      </w:rPr>
      <w:fldChar w:fldCharType="begin"/>
    </w:r>
    <w:r w:rsidRPr="00D231FA">
      <w:rPr>
        <w:color w:val="A6B3B3" w:themeColor="background2"/>
      </w:rPr>
      <w:instrText xml:space="preserve"> STYLEREF  "Heading 1 no number"  \* MERGEFORMAT </w:instrText>
    </w:r>
    <w:r w:rsidRPr="00D231FA">
      <w:rPr>
        <w:color w:val="A6B3B3" w:themeColor="background2"/>
      </w:rPr>
      <w:fldChar w:fldCharType="separate"/>
    </w:r>
    <w:r w:rsidRPr="009913C1">
      <w:rPr>
        <w:b/>
        <w:bCs/>
        <w:color w:val="A6B3B3" w:themeColor="background2"/>
        <w:lang w:val="en-US"/>
      </w:rPr>
      <w:t>References</w:t>
    </w:r>
    <w:r w:rsidRPr="00D231FA">
      <w:rPr>
        <w:color w:val="A6B3B3" w:themeColor="background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96D270D2"/>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13D42486"/>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B768B2A0"/>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1FE4E7D6"/>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26EC92A2"/>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0A745CBC"/>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2064232"/>
    <w:multiLevelType w:val="hybridMultilevel"/>
    <w:tmpl w:val="A16A0CFC"/>
    <w:name w:val="NumHeadings229"/>
    <w:lvl w:ilvl="0" w:tplc="649053A4">
      <w:start w:val="1"/>
      <w:numFmt w:val="decimal"/>
      <w:lvlText w:val="%1.1.1"/>
      <w:lvlJc w:val="left"/>
      <w:pPr>
        <w:ind w:left="3371" w:hanging="360"/>
      </w:pPr>
      <w:rPr>
        <w:rFonts w:ascii="Calibri" w:hAnsi="Calibri" w:hint="default"/>
        <w:b w:val="0"/>
        <w:i w:val="0"/>
        <w:color w:val="005F89"/>
        <w:sz w:val="28"/>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7" w15:restartNumberingAfterBreak="0">
    <w:nsid w:val="075036DA"/>
    <w:multiLevelType w:val="hybridMultilevel"/>
    <w:tmpl w:val="A6D001AA"/>
    <w:name w:val="NumHeadings22622"/>
    <w:lvl w:ilvl="0" w:tplc="1AD0E700">
      <w:start w:val="1"/>
      <w:numFmt w:val="decimal"/>
      <w:lvlText w:val="B.%1"/>
      <w:lvlJc w:val="left"/>
      <w:pPr>
        <w:ind w:left="72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DE183D"/>
    <w:multiLevelType w:val="multilevel"/>
    <w:tmpl w:val="441080A4"/>
    <w:name w:val="NumHeadings"/>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9" w15:restartNumberingAfterBreak="0">
    <w:nsid w:val="0FF0219D"/>
    <w:multiLevelType w:val="multilevel"/>
    <w:tmpl w:val="5F62C510"/>
    <w:name w:val="NumHeadings226"/>
    <w:lvl w:ilvl="0">
      <w:start w:val="1"/>
      <w:numFmt w:val="upperLetter"/>
      <w:pStyle w:val="Appendix1"/>
      <w:lvlText w:val="Appendix %1"/>
      <w:lvlJc w:val="left"/>
      <w:pPr>
        <w:ind w:left="720" w:hanging="360"/>
      </w:pPr>
    </w:lvl>
    <w:lvl w:ilvl="1">
      <w:start w:val="1"/>
      <w:numFmt w:val="decimal"/>
      <w:pStyle w:val="Appendix2"/>
      <w:lvlText w:val="%1.%2"/>
      <w:lvlJc w:val="left"/>
      <w:pPr>
        <w:ind w:left="851" w:hanging="851"/>
      </w:pPr>
      <w:rPr>
        <w:rFonts w:hint="default"/>
        <w:b w:val="0"/>
        <w:bCs/>
        <w:color w:val="005F89"/>
        <w:sz w:val="32"/>
        <w:szCs w:val="28"/>
      </w:rPr>
    </w:lvl>
    <w:lvl w:ilvl="2">
      <w:start w:val="1"/>
      <w:numFmt w:val="decimal"/>
      <w:pStyle w:val="Appendix3"/>
      <w:lvlText w:val="%1.%2.%3"/>
      <w:lvlJc w:val="right"/>
      <w:pPr>
        <w:tabs>
          <w:tab w:val="num" w:pos="851"/>
        </w:tabs>
        <w:ind w:left="851" w:hanging="851"/>
      </w:pPr>
      <w:rPr>
        <w:rFonts w:hint="default"/>
        <w:b w:val="0"/>
        <w:bCs/>
        <w:color w:val="005F89"/>
        <w:sz w:val="28"/>
        <w:szCs w:val="24"/>
      </w:rPr>
    </w:lvl>
    <w:lvl w:ilvl="3">
      <w:start w:val="1"/>
      <w:numFmt w:val="decimal"/>
      <w:pStyle w:val="Appendix4"/>
      <w:lvlText w:val="%1.%2.%3.%4"/>
      <w:lvlJc w:val="left"/>
      <w:pPr>
        <w:tabs>
          <w:tab w:val="num" w:pos="851"/>
        </w:tabs>
        <w:ind w:left="0" w:firstLine="0"/>
      </w:pPr>
      <w:rPr>
        <w:rFonts w:hint="default"/>
        <w:b w:val="0"/>
        <w:bCs/>
        <w:i w:val="0"/>
        <w:color w:val="005F89"/>
        <w:sz w:val="24"/>
        <w:szCs w:val="22"/>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3AD0DBF"/>
    <w:multiLevelType w:val="hybridMultilevel"/>
    <w:tmpl w:val="88CA373C"/>
    <w:name w:val="NumHeadings225"/>
    <w:lvl w:ilvl="0" w:tplc="49C6942C">
      <w:start w:val="1"/>
      <w:numFmt w:val="decimal"/>
      <w:lvlText w:val="B.%1"/>
      <w:lvlJc w:val="left"/>
      <w:pPr>
        <w:ind w:left="72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4C45C48"/>
    <w:multiLevelType w:val="multilevel"/>
    <w:tmpl w:val="CC4AD7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2B21B1"/>
    <w:multiLevelType w:val="multilevel"/>
    <w:tmpl w:val="88DE1B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88D0D56"/>
    <w:multiLevelType w:val="multilevel"/>
    <w:tmpl w:val="88DE1B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546B68"/>
    <w:multiLevelType w:val="multilevel"/>
    <w:tmpl w:val="DBB8B6BA"/>
    <w:lvl w:ilvl="0">
      <w:start w:val="2"/>
      <w:numFmt w:val="lowerLetter"/>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1FEC6529"/>
    <w:multiLevelType w:val="hybridMultilevel"/>
    <w:tmpl w:val="3A72AE9A"/>
    <w:lvl w:ilvl="0" w:tplc="002834AE">
      <w:start w:val="1"/>
      <w:numFmt w:val="lowerLetter"/>
      <w:pStyle w:val="Numbernospace-level2"/>
      <w:lvlText w:val="%1."/>
      <w:lvlJc w:val="left"/>
      <w:pPr>
        <w:tabs>
          <w:tab w:val="num" w:pos="1020"/>
        </w:tabs>
        <w:ind w:left="1021" w:hanging="341"/>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200758DE"/>
    <w:multiLevelType w:val="hybridMultilevel"/>
    <w:tmpl w:val="F9EC65AA"/>
    <w:name w:val="NumHeadings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B978A5"/>
    <w:multiLevelType w:val="multilevel"/>
    <w:tmpl w:val="111476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6600F2"/>
    <w:multiLevelType w:val="hybridMultilevel"/>
    <w:tmpl w:val="920A0E22"/>
    <w:lvl w:ilvl="0" w:tplc="713A4798">
      <w:start w:val="1"/>
      <w:numFmt w:val="decimal"/>
      <w:pStyle w:val="Numbernospace-level1"/>
      <w:lvlText w:val="%1."/>
      <w:lvlJc w:val="left"/>
      <w:pPr>
        <w:tabs>
          <w:tab w:val="num" w:pos="0"/>
        </w:tabs>
        <w:ind w:left="680" w:hanging="340"/>
      </w:pPr>
      <w:rPr>
        <w:rFonts w:hint="default"/>
      </w:rPr>
    </w:lvl>
    <w:lvl w:ilvl="1" w:tplc="08090019">
      <w:start w:val="1"/>
      <w:numFmt w:val="lowerLetter"/>
      <w:lvlText w:val="%2."/>
      <w:lvlJc w:val="left"/>
      <w:pPr>
        <w:tabs>
          <w:tab w:val="num" w:pos="1780"/>
        </w:tabs>
        <w:ind w:left="1780" w:hanging="360"/>
      </w:pPr>
    </w:lvl>
    <w:lvl w:ilvl="2" w:tplc="0809001B">
      <w:start w:val="1"/>
      <w:numFmt w:val="lowerRoman"/>
      <w:lvlText w:val="%3."/>
      <w:lvlJc w:val="right"/>
      <w:pPr>
        <w:tabs>
          <w:tab w:val="num" w:pos="2500"/>
        </w:tabs>
        <w:ind w:left="2500" w:hanging="180"/>
      </w:pPr>
    </w:lvl>
    <w:lvl w:ilvl="3" w:tplc="0809000F" w:tentative="1">
      <w:start w:val="1"/>
      <w:numFmt w:val="decimal"/>
      <w:lvlText w:val="%4."/>
      <w:lvlJc w:val="left"/>
      <w:pPr>
        <w:tabs>
          <w:tab w:val="num" w:pos="3220"/>
        </w:tabs>
        <w:ind w:left="3220" w:hanging="360"/>
      </w:pPr>
    </w:lvl>
    <w:lvl w:ilvl="4" w:tplc="08090019" w:tentative="1">
      <w:start w:val="1"/>
      <w:numFmt w:val="lowerLetter"/>
      <w:lvlText w:val="%5."/>
      <w:lvlJc w:val="left"/>
      <w:pPr>
        <w:tabs>
          <w:tab w:val="num" w:pos="3940"/>
        </w:tabs>
        <w:ind w:left="3940" w:hanging="360"/>
      </w:pPr>
    </w:lvl>
    <w:lvl w:ilvl="5" w:tplc="0809001B" w:tentative="1">
      <w:start w:val="1"/>
      <w:numFmt w:val="lowerRoman"/>
      <w:lvlText w:val="%6."/>
      <w:lvlJc w:val="right"/>
      <w:pPr>
        <w:tabs>
          <w:tab w:val="num" w:pos="4660"/>
        </w:tabs>
        <w:ind w:left="4660" w:hanging="180"/>
      </w:pPr>
    </w:lvl>
    <w:lvl w:ilvl="6" w:tplc="0809000F" w:tentative="1">
      <w:start w:val="1"/>
      <w:numFmt w:val="decimal"/>
      <w:lvlText w:val="%7."/>
      <w:lvlJc w:val="left"/>
      <w:pPr>
        <w:tabs>
          <w:tab w:val="num" w:pos="5380"/>
        </w:tabs>
        <w:ind w:left="5380" w:hanging="360"/>
      </w:pPr>
    </w:lvl>
    <w:lvl w:ilvl="7" w:tplc="08090019" w:tentative="1">
      <w:start w:val="1"/>
      <w:numFmt w:val="lowerLetter"/>
      <w:lvlText w:val="%8."/>
      <w:lvlJc w:val="left"/>
      <w:pPr>
        <w:tabs>
          <w:tab w:val="num" w:pos="6100"/>
        </w:tabs>
        <w:ind w:left="6100" w:hanging="360"/>
      </w:pPr>
    </w:lvl>
    <w:lvl w:ilvl="8" w:tplc="0809001B" w:tentative="1">
      <w:start w:val="1"/>
      <w:numFmt w:val="lowerRoman"/>
      <w:lvlText w:val="%9."/>
      <w:lvlJc w:val="right"/>
      <w:pPr>
        <w:tabs>
          <w:tab w:val="num" w:pos="6820"/>
        </w:tabs>
        <w:ind w:left="6820" w:hanging="180"/>
      </w:pPr>
    </w:lvl>
  </w:abstractNum>
  <w:abstractNum w:abstractNumId="19" w15:restartNumberingAfterBreak="0">
    <w:nsid w:val="2A3C055A"/>
    <w:multiLevelType w:val="multilevel"/>
    <w:tmpl w:val="5BF2DA0A"/>
    <w:name w:val="BulletSpace"/>
    <w:lvl w:ilvl="0">
      <w:start w:val="1"/>
      <w:numFmt w:val="bullet"/>
      <w:pStyle w:val="Bulletwithspace-level1"/>
      <w:lvlText w:val=""/>
      <w:lvlJc w:val="left"/>
      <w:pPr>
        <w:tabs>
          <w:tab w:val="num" w:pos="680"/>
        </w:tabs>
        <w:ind w:left="680" w:hanging="340"/>
      </w:pPr>
      <w:rPr>
        <w:rFonts w:ascii="Symbol" w:hAnsi="Symbol" w:hint="default"/>
        <w:color w:val="auto"/>
      </w:rPr>
    </w:lvl>
    <w:lvl w:ilvl="1">
      <w:start w:val="1"/>
      <w:numFmt w:val="bullet"/>
      <w:pStyle w:val="Bulletwithspace-level2"/>
      <w:lvlText w:val="○"/>
      <w:lvlJc w:val="left"/>
      <w:pPr>
        <w:tabs>
          <w:tab w:val="num" w:pos="1021"/>
        </w:tabs>
        <w:ind w:left="1021" w:hanging="341"/>
      </w:pPr>
      <w:rPr>
        <w:rFonts w:ascii="Times New Roman" w:hAnsi="Times New Roman" w:cs="Times New Roman" w:hint="default"/>
      </w:rPr>
    </w:lvl>
    <w:lvl w:ilvl="2">
      <w:start w:val="1"/>
      <w:numFmt w:val="bullet"/>
      <w:pStyle w:val="Bulletwithspace-level3"/>
      <w:lvlText w:val="—"/>
      <w:lvlJc w:val="left"/>
      <w:pPr>
        <w:tabs>
          <w:tab w:val="num" w:pos="1418"/>
        </w:tabs>
        <w:ind w:left="1418" w:hanging="397"/>
      </w:pPr>
      <w:rPr>
        <w:rFonts w:ascii="Times New Roman" w:hAnsi="Times New Roman" w:cs="Times New Roman" w:hint="default"/>
      </w:rPr>
    </w:lvl>
    <w:lvl w:ilvl="3">
      <w:start w:val="1"/>
      <w:numFmt w:val="bullet"/>
      <w:lvlText w:val=""/>
      <w:lvlJc w:val="left"/>
      <w:pPr>
        <w:tabs>
          <w:tab w:val="num" w:pos="1780"/>
        </w:tabs>
        <w:ind w:left="1780" w:hanging="360"/>
      </w:pPr>
      <w:rPr>
        <w:rFonts w:ascii="Symbol" w:hAnsi="Symbol" w:hint="default"/>
      </w:rPr>
    </w:lvl>
    <w:lvl w:ilvl="4">
      <w:start w:val="1"/>
      <w:numFmt w:val="bullet"/>
      <w:lvlText w:val=""/>
      <w:lvlJc w:val="left"/>
      <w:pPr>
        <w:tabs>
          <w:tab w:val="num" w:pos="2140"/>
        </w:tabs>
        <w:ind w:left="2140" w:hanging="360"/>
      </w:pPr>
      <w:rPr>
        <w:rFonts w:ascii="Symbol" w:hAnsi="Symbol" w:hint="default"/>
      </w:rPr>
    </w:lvl>
    <w:lvl w:ilvl="5">
      <w:start w:val="1"/>
      <w:numFmt w:val="bullet"/>
      <w:lvlText w:val=""/>
      <w:lvlJc w:val="left"/>
      <w:pPr>
        <w:tabs>
          <w:tab w:val="num" w:pos="2500"/>
        </w:tabs>
        <w:ind w:left="2500" w:hanging="360"/>
      </w:pPr>
      <w:rPr>
        <w:rFonts w:ascii="Wingdings" w:hAnsi="Wingdings" w:hint="default"/>
      </w:rPr>
    </w:lvl>
    <w:lvl w:ilvl="6">
      <w:start w:val="1"/>
      <w:numFmt w:val="bullet"/>
      <w:lvlText w:val=""/>
      <w:lvlJc w:val="left"/>
      <w:pPr>
        <w:tabs>
          <w:tab w:val="num" w:pos="2860"/>
        </w:tabs>
        <w:ind w:left="2860" w:hanging="360"/>
      </w:pPr>
      <w:rPr>
        <w:rFonts w:ascii="Wingdings" w:hAnsi="Wingdings" w:hint="default"/>
      </w:rPr>
    </w:lvl>
    <w:lvl w:ilvl="7">
      <w:start w:val="1"/>
      <w:numFmt w:val="bullet"/>
      <w:lvlText w:val=""/>
      <w:lvlJc w:val="left"/>
      <w:pPr>
        <w:tabs>
          <w:tab w:val="num" w:pos="3220"/>
        </w:tabs>
        <w:ind w:left="3220" w:hanging="360"/>
      </w:pPr>
      <w:rPr>
        <w:rFonts w:ascii="Symbol" w:hAnsi="Symbol" w:hint="default"/>
      </w:rPr>
    </w:lvl>
    <w:lvl w:ilvl="8">
      <w:start w:val="1"/>
      <w:numFmt w:val="bullet"/>
      <w:lvlText w:val=""/>
      <w:lvlJc w:val="left"/>
      <w:pPr>
        <w:tabs>
          <w:tab w:val="num" w:pos="3580"/>
        </w:tabs>
        <w:ind w:left="3580" w:hanging="360"/>
      </w:pPr>
      <w:rPr>
        <w:rFonts w:ascii="Symbol" w:hAnsi="Symbol" w:hint="default"/>
      </w:rPr>
    </w:lvl>
  </w:abstractNum>
  <w:abstractNum w:abstractNumId="20" w15:restartNumberingAfterBreak="0">
    <w:nsid w:val="2AF77AE5"/>
    <w:multiLevelType w:val="hybridMultilevel"/>
    <w:tmpl w:val="AF920FD4"/>
    <w:name w:val="NumHeadings224"/>
    <w:lvl w:ilvl="0" w:tplc="EAB24DE2">
      <w:start w:val="1"/>
      <w:numFmt w:val="upperLetter"/>
      <w:lvlText w:val="Appendix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183FC2"/>
    <w:multiLevelType w:val="multilevel"/>
    <w:tmpl w:val="0809001F"/>
    <w:name w:val="NumHeadings22"/>
    <w:lvl w:ilvl="0">
      <w:start w:val="1"/>
      <w:numFmt w:val="decimal"/>
      <w:lvlText w:val="%1."/>
      <w:lvlJc w:val="left"/>
      <w:pPr>
        <w:ind w:left="360" w:hanging="360"/>
      </w:pPr>
      <w:rPr>
        <w:rFonts w:hint="default"/>
        <w:b w:val="0"/>
        <w:bCs w:val="0"/>
        <w:i w:val="0"/>
        <w:vanish w:val="0"/>
        <w:color w:val="005F89"/>
        <w:sz w:val="32"/>
        <w:szCs w:val="32"/>
      </w:rPr>
    </w:lvl>
    <w:lvl w:ilvl="1">
      <w:start w:val="1"/>
      <w:numFmt w:val="decimal"/>
      <w:lvlText w:val="%1.%2."/>
      <w:lvlJc w:val="left"/>
      <w:pPr>
        <w:ind w:left="792" w:hanging="432"/>
      </w:pPr>
      <w:rPr>
        <w:rFonts w:hint="default"/>
        <w:b w:val="0"/>
        <w:i w:val="0"/>
        <w:color w:val="005F89"/>
        <w:sz w:val="32"/>
      </w:rPr>
    </w:lvl>
    <w:lvl w:ilvl="2">
      <w:start w:val="1"/>
      <w:numFmt w:val="decimal"/>
      <w:lvlText w:val="%1.%2.%3."/>
      <w:lvlJc w:val="left"/>
      <w:pPr>
        <w:ind w:left="1224" w:hanging="504"/>
      </w:pPr>
      <w:rPr>
        <w:rFonts w:hint="default"/>
        <w:b w:val="0"/>
        <w:bCs w:val="0"/>
        <w:i w:val="0"/>
        <w:color w:val="A6B3B3" w:themeColor="background2"/>
        <w:sz w:val="24"/>
        <w:szCs w:val="24"/>
      </w:rPr>
    </w:lvl>
    <w:lvl w:ilvl="3">
      <w:start w:val="1"/>
      <w:numFmt w:val="decimal"/>
      <w:lvlText w:val="%1.%2.%3.%4."/>
      <w:lvlJc w:val="left"/>
      <w:pPr>
        <w:ind w:left="1728" w:hanging="648"/>
      </w:pPr>
      <w:rPr>
        <w:rFonts w:hint="default"/>
        <w:b w:val="0"/>
        <w:bCs/>
        <w:i w:val="0"/>
        <w:iCs w:val="0"/>
        <w:caps w:val="0"/>
        <w:smallCaps w:val="0"/>
        <w:strike w:val="0"/>
        <w:dstrike w:val="0"/>
        <w:outline w:val="0"/>
        <w:shadow w:val="0"/>
        <w:emboss w:val="0"/>
        <w:imprint w:val="0"/>
        <w:noProof w:val="0"/>
        <w:vanish w:val="0"/>
        <w:color w:val="A6B3B3" w:themeColor="background2"/>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b/>
        <w:i w:val="0"/>
        <w:vanish w:val="0"/>
        <w:color w:val="5F8EA8"/>
        <w:sz w:val="24"/>
        <w:szCs w:val="24"/>
      </w:rPr>
    </w:lvl>
    <w:lvl w:ilvl="6">
      <w:start w:val="1"/>
      <w:numFmt w:val="decimal"/>
      <w:lvlText w:val="%1.%2.%3.%4.%5.%6.%7."/>
      <w:lvlJc w:val="left"/>
      <w:pPr>
        <w:ind w:left="3240" w:hanging="1080"/>
      </w:pPr>
      <w:rPr>
        <w:rFonts w:hint="default"/>
        <w:b/>
        <w:i w:val="0"/>
        <w:color w:val="5F8EA8"/>
        <w:sz w:val="24"/>
        <w:szCs w:val="24"/>
      </w:rPr>
    </w:lvl>
    <w:lvl w:ilvl="7">
      <w:start w:val="1"/>
      <w:numFmt w:val="decimal"/>
      <w:lvlText w:val="%1.%2.%3.%4.%5.%6.%7.%8."/>
      <w:lvlJc w:val="left"/>
      <w:pPr>
        <w:ind w:left="3744" w:hanging="1224"/>
      </w:pPr>
      <w:rPr>
        <w:rFonts w:hint="default"/>
        <w:b/>
        <w:i w:val="0"/>
        <w:color w:val="5F8EA8"/>
        <w:sz w:val="24"/>
        <w:szCs w:val="24"/>
      </w:rPr>
    </w:lvl>
    <w:lvl w:ilvl="8">
      <w:start w:val="1"/>
      <w:numFmt w:val="decimal"/>
      <w:lvlText w:val="%1.%2.%3.%4.%5.%6.%7.%8.%9."/>
      <w:lvlJc w:val="left"/>
      <w:pPr>
        <w:ind w:left="4320" w:hanging="1440"/>
      </w:pPr>
      <w:rPr>
        <w:rFonts w:hint="default"/>
        <w:b/>
        <w:i w:val="0"/>
        <w:color w:val="5F8EA8"/>
        <w:sz w:val="24"/>
        <w:szCs w:val="24"/>
      </w:rPr>
    </w:lvl>
  </w:abstractNum>
  <w:abstractNum w:abstractNumId="22" w15:restartNumberingAfterBreak="0">
    <w:nsid w:val="3085157C"/>
    <w:multiLevelType w:val="multilevel"/>
    <w:tmpl w:val="0809001D"/>
    <w:name w:val="NumHeadings226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6576858"/>
    <w:multiLevelType w:val="multilevel"/>
    <w:tmpl w:val="CC4AD7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8013E96"/>
    <w:multiLevelType w:val="multilevel"/>
    <w:tmpl w:val="98AC7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8D32F12"/>
    <w:multiLevelType w:val="multilevel"/>
    <w:tmpl w:val="CC4AD7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AF747D1"/>
    <w:multiLevelType w:val="hybridMultilevel"/>
    <w:tmpl w:val="0110052E"/>
    <w:name w:val="NumHeadings227"/>
    <w:lvl w:ilvl="0" w:tplc="F5E2AAB0">
      <w:start w:val="1"/>
      <w:numFmt w:val="decimal"/>
      <w:lvlText w:val="C.%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FC238F5"/>
    <w:multiLevelType w:val="multilevel"/>
    <w:tmpl w:val="CC4AD7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A0A2DE7"/>
    <w:multiLevelType w:val="multilevel"/>
    <w:tmpl w:val="96C208EA"/>
    <w:name w:val="BulletNoSpace"/>
    <w:lvl w:ilvl="0">
      <w:start w:val="1"/>
      <w:numFmt w:val="bullet"/>
      <w:lvlText w:val=""/>
      <w:lvlJc w:val="left"/>
      <w:pPr>
        <w:tabs>
          <w:tab w:val="num" w:pos="680"/>
        </w:tabs>
        <w:ind w:left="680" w:hanging="340"/>
      </w:pPr>
      <w:rPr>
        <w:rFonts w:ascii="Symbol" w:hAnsi="Symbol" w:hint="default"/>
        <w:color w:val="auto"/>
      </w:rPr>
    </w:lvl>
    <w:lvl w:ilvl="1">
      <w:start w:val="1"/>
      <w:numFmt w:val="bullet"/>
      <w:lvlText w:val="○"/>
      <w:lvlJc w:val="left"/>
      <w:pPr>
        <w:tabs>
          <w:tab w:val="num" w:pos="1021"/>
        </w:tabs>
        <w:ind w:left="1021" w:hanging="341"/>
      </w:pPr>
      <w:rPr>
        <w:rFonts w:ascii="Times New Roman" w:hAnsi="Times New Roman" w:cs="Times New Roman" w:hint="default"/>
      </w:rPr>
    </w:lvl>
    <w:lvl w:ilvl="2">
      <w:start w:val="1"/>
      <w:numFmt w:val="bullet"/>
      <w:lvlText w:val="—"/>
      <w:lvlJc w:val="left"/>
      <w:pPr>
        <w:tabs>
          <w:tab w:val="num" w:pos="1418"/>
        </w:tabs>
        <w:ind w:left="1418" w:hanging="397"/>
      </w:pPr>
      <w:rPr>
        <w:rFonts w:ascii="Times New Roman" w:hAnsi="Times New Roman" w:cs="Times New Roman"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4D684566"/>
    <w:multiLevelType w:val="hybridMultilevel"/>
    <w:tmpl w:val="2B7EF066"/>
    <w:name w:val="NumHeadings228"/>
    <w:lvl w:ilvl="0" w:tplc="F748407E">
      <w:start w:val="1"/>
      <w:numFmt w:val="decimal"/>
      <w:lvlText w:val="D.%1"/>
      <w:lvlJc w:val="left"/>
      <w:pPr>
        <w:ind w:left="720" w:hanging="360"/>
      </w:pPr>
      <w:rPr>
        <w:rFonts w:hint="default"/>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C20C38"/>
    <w:multiLevelType w:val="multilevel"/>
    <w:tmpl w:val="CC4AD7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68205D4"/>
    <w:multiLevelType w:val="multilevel"/>
    <w:tmpl w:val="B074FEBE"/>
    <w:lvl w:ilvl="0">
      <w:start w:val="1"/>
      <w:numFmt w:val="lowerLetter"/>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58865232"/>
    <w:multiLevelType w:val="multilevel"/>
    <w:tmpl w:val="AE043F54"/>
    <w:name w:val="NumHeadings22"/>
    <w:lvl w:ilvl="0">
      <w:start w:val="1"/>
      <w:numFmt w:val="decimal"/>
      <w:pStyle w:val="Heading1"/>
      <w:lvlText w:val="%1"/>
      <w:lvlJc w:val="left"/>
      <w:pPr>
        <w:ind w:left="432" w:hanging="432"/>
      </w:pPr>
      <w:rPr>
        <w:rFonts w:hint="default"/>
        <w:b w:val="0"/>
        <w:bCs w:val="0"/>
        <w:i w:val="0"/>
        <w:vanish w:val="0"/>
        <w:color w:val="005F89"/>
        <w:sz w:val="36"/>
        <w:szCs w:val="36"/>
      </w:rPr>
    </w:lvl>
    <w:lvl w:ilvl="1">
      <w:start w:val="1"/>
      <w:numFmt w:val="decimal"/>
      <w:pStyle w:val="Heading2"/>
      <w:lvlText w:val="%1.%2"/>
      <w:lvlJc w:val="left"/>
      <w:pPr>
        <w:ind w:left="576" w:hanging="576"/>
      </w:pPr>
      <w:rPr>
        <w:rFonts w:hint="default"/>
        <w:b w:val="0"/>
        <w:i w:val="0"/>
        <w:color w:val="005F89"/>
        <w:sz w:val="32"/>
        <w:szCs w:val="32"/>
      </w:rPr>
    </w:lvl>
    <w:lvl w:ilvl="2">
      <w:start w:val="1"/>
      <w:numFmt w:val="decimal"/>
      <w:pStyle w:val="Heading3"/>
      <w:lvlText w:val="%1.%2.%3"/>
      <w:lvlJc w:val="left"/>
      <w:pPr>
        <w:ind w:left="720" w:hanging="720"/>
      </w:pPr>
      <w:rPr>
        <w:rFonts w:hint="default"/>
        <w:b w:val="0"/>
        <w:i w:val="0"/>
        <w:color w:val="005F89"/>
        <w:sz w:val="28"/>
      </w:rPr>
    </w:lvl>
    <w:lvl w:ilvl="3">
      <w:start w:val="1"/>
      <w:numFmt w:val="decimal"/>
      <w:pStyle w:val="Heading4"/>
      <w:lvlText w:val="%1.%2.%3.%4"/>
      <w:lvlJc w:val="left"/>
      <w:pPr>
        <w:ind w:left="864" w:hanging="864"/>
      </w:pPr>
      <w:rPr>
        <w:rFonts w:hint="default"/>
        <w:b w:val="0"/>
        <w:i w:val="0"/>
        <w:color w:val="005F89"/>
        <w:sz w:val="24"/>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b/>
        <w:i w:val="0"/>
        <w:vanish w:val="0"/>
        <w:color w:val="5F8EA8"/>
        <w:sz w:val="24"/>
        <w:szCs w:val="24"/>
      </w:rPr>
    </w:lvl>
    <w:lvl w:ilvl="6">
      <w:start w:val="1"/>
      <w:numFmt w:val="decimal"/>
      <w:pStyle w:val="Heading7"/>
      <w:lvlText w:val="%1.%2.%3.%4.%5.%6.%7"/>
      <w:lvlJc w:val="left"/>
      <w:pPr>
        <w:ind w:left="1296" w:hanging="1296"/>
      </w:pPr>
      <w:rPr>
        <w:rFonts w:hint="default"/>
        <w:b/>
        <w:i w:val="0"/>
        <w:color w:val="5F8EA8"/>
        <w:sz w:val="24"/>
        <w:szCs w:val="24"/>
      </w:rPr>
    </w:lvl>
    <w:lvl w:ilvl="7">
      <w:start w:val="1"/>
      <w:numFmt w:val="decimal"/>
      <w:pStyle w:val="Heading8"/>
      <w:lvlText w:val="%1.%2.%3.%4.%5.%6.%7.%8"/>
      <w:lvlJc w:val="left"/>
      <w:pPr>
        <w:ind w:left="1440" w:hanging="1440"/>
      </w:pPr>
      <w:rPr>
        <w:rFonts w:hint="default"/>
        <w:b/>
        <w:i w:val="0"/>
        <w:color w:val="5F8EA8"/>
        <w:sz w:val="24"/>
        <w:szCs w:val="24"/>
      </w:rPr>
    </w:lvl>
    <w:lvl w:ilvl="8">
      <w:start w:val="1"/>
      <w:numFmt w:val="decimal"/>
      <w:pStyle w:val="Heading9"/>
      <w:lvlText w:val="%1.%2.%3.%4.%5.%6.%7.%8.%9"/>
      <w:lvlJc w:val="left"/>
      <w:pPr>
        <w:ind w:left="1584" w:hanging="1584"/>
      </w:pPr>
      <w:rPr>
        <w:rFonts w:hint="default"/>
        <w:b/>
        <w:i w:val="0"/>
        <w:color w:val="5F8EA8"/>
        <w:sz w:val="24"/>
        <w:szCs w:val="24"/>
      </w:rPr>
    </w:lvl>
  </w:abstractNum>
  <w:abstractNum w:abstractNumId="33" w15:restartNumberingAfterBreak="0">
    <w:nsid w:val="5D24711A"/>
    <w:multiLevelType w:val="multilevel"/>
    <w:tmpl w:val="111476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B9B73BC"/>
    <w:multiLevelType w:val="hybridMultilevel"/>
    <w:tmpl w:val="2EE20666"/>
    <w:lvl w:ilvl="0" w:tplc="F9F84F3E">
      <w:start w:val="1"/>
      <w:numFmt w:val="lowerRoman"/>
      <w:pStyle w:val="Numbernospace-level3"/>
      <w:lvlText w:val="%1."/>
      <w:lvlJc w:val="left"/>
      <w:pPr>
        <w:tabs>
          <w:tab w:val="num" w:pos="1474"/>
        </w:tabs>
        <w:ind w:left="1474" w:hanging="45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745B2166"/>
    <w:multiLevelType w:val="hybridMultilevel"/>
    <w:tmpl w:val="0E92328E"/>
    <w:name w:val="NumHeadings2262"/>
    <w:lvl w:ilvl="0" w:tplc="F006BF08">
      <w:start w:val="1"/>
      <w:numFmt w:val="decimal"/>
      <w:lvlText w:val="A.%1"/>
      <w:lvlJc w:val="left"/>
      <w:pPr>
        <w:ind w:left="851" w:hanging="851"/>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45D7659"/>
    <w:multiLevelType w:val="hybridMultilevel"/>
    <w:tmpl w:val="AE488228"/>
    <w:name w:val="NumHeadings2242"/>
    <w:lvl w:ilvl="0" w:tplc="58460CA6">
      <w:start w:val="1"/>
      <w:numFmt w:val="decimal"/>
      <w:lvlText w:val="A.%1"/>
      <w:lvlJc w:val="left"/>
      <w:pPr>
        <w:ind w:left="360" w:hanging="360"/>
      </w:pPr>
      <w:rPr>
        <w:rFonts w:hint="default"/>
        <w:b/>
        <w:color w:val="5F8EA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4D4329E"/>
    <w:multiLevelType w:val="multilevel"/>
    <w:tmpl w:val="23608B28"/>
    <w:lvl w:ilvl="0">
      <w:start w:val="1"/>
      <w:numFmt w:val="lowerLetter"/>
      <w:lvlText w:val="%1."/>
      <w:lvlJc w:val="left"/>
      <w:pPr>
        <w:ind w:left="927" w:hanging="360"/>
      </w:pPr>
    </w:lvl>
    <w:lvl w:ilvl="1">
      <w:start w:val="1"/>
      <w:numFmt w:val="decimal"/>
      <w:lvlText w:val="%2."/>
      <w:lvlJc w:val="left"/>
      <w:pPr>
        <w:tabs>
          <w:tab w:val="num" w:pos="1647"/>
        </w:tabs>
        <w:ind w:left="1647" w:hanging="360"/>
      </w:pPr>
    </w:lvl>
    <w:lvl w:ilvl="2">
      <w:start w:val="1"/>
      <w:numFmt w:val="decimal"/>
      <w:lvlText w:val="%3."/>
      <w:lvlJc w:val="left"/>
      <w:pPr>
        <w:tabs>
          <w:tab w:val="num" w:pos="2367"/>
        </w:tabs>
        <w:ind w:left="2367" w:hanging="360"/>
      </w:pPr>
    </w:lvl>
    <w:lvl w:ilvl="3" w:tentative="1">
      <w:start w:val="1"/>
      <w:numFmt w:val="decimal"/>
      <w:lvlText w:val="%4."/>
      <w:lvlJc w:val="left"/>
      <w:pPr>
        <w:tabs>
          <w:tab w:val="num" w:pos="3087"/>
        </w:tabs>
        <w:ind w:left="3087" w:hanging="360"/>
      </w:pPr>
    </w:lvl>
    <w:lvl w:ilvl="4" w:tentative="1">
      <w:start w:val="1"/>
      <w:numFmt w:val="decimal"/>
      <w:lvlText w:val="%5."/>
      <w:lvlJc w:val="left"/>
      <w:pPr>
        <w:tabs>
          <w:tab w:val="num" w:pos="3807"/>
        </w:tabs>
        <w:ind w:left="3807" w:hanging="360"/>
      </w:pPr>
    </w:lvl>
    <w:lvl w:ilvl="5" w:tentative="1">
      <w:start w:val="1"/>
      <w:numFmt w:val="decimal"/>
      <w:lvlText w:val="%6."/>
      <w:lvlJc w:val="left"/>
      <w:pPr>
        <w:tabs>
          <w:tab w:val="num" w:pos="4527"/>
        </w:tabs>
        <w:ind w:left="4527" w:hanging="360"/>
      </w:pPr>
    </w:lvl>
    <w:lvl w:ilvl="6" w:tentative="1">
      <w:start w:val="1"/>
      <w:numFmt w:val="decimal"/>
      <w:lvlText w:val="%7."/>
      <w:lvlJc w:val="left"/>
      <w:pPr>
        <w:tabs>
          <w:tab w:val="num" w:pos="5247"/>
        </w:tabs>
        <w:ind w:left="5247" w:hanging="360"/>
      </w:pPr>
    </w:lvl>
    <w:lvl w:ilvl="7" w:tentative="1">
      <w:start w:val="1"/>
      <w:numFmt w:val="decimal"/>
      <w:lvlText w:val="%8."/>
      <w:lvlJc w:val="left"/>
      <w:pPr>
        <w:tabs>
          <w:tab w:val="num" w:pos="5967"/>
        </w:tabs>
        <w:ind w:left="5967" w:hanging="360"/>
      </w:pPr>
    </w:lvl>
    <w:lvl w:ilvl="8" w:tentative="1">
      <w:start w:val="1"/>
      <w:numFmt w:val="decimal"/>
      <w:lvlText w:val="%9."/>
      <w:lvlJc w:val="left"/>
      <w:pPr>
        <w:tabs>
          <w:tab w:val="num" w:pos="6687"/>
        </w:tabs>
        <w:ind w:left="6687" w:hanging="360"/>
      </w:pPr>
    </w:lvl>
  </w:abstractNum>
  <w:abstractNum w:abstractNumId="38" w15:restartNumberingAfterBreak="0">
    <w:nsid w:val="75436E48"/>
    <w:multiLevelType w:val="hybridMultilevel"/>
    <w:tmpl w:val="392831EC"/>
    <w:name w:val="NumHeadings223"/>
    <w:lvl w:ilvl="0" w:tplc="A1D4E328">
      <w:start w:val="1"/>
      <w:numFmt w:val="upperLetter"/>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6CF303F"/>
    <w:multiLevelType w:val="multilevel"/>
    <w:tmpl w:val="11986400"/>
    <w:name w:val="NumHeadings2"/>
    <w:lvl w:ilvl="0">
      <w:start w:val="1"/>
      <w:numFmt w:val="decimal"/>
      <w:lvlText w:val="%1"/>
      <w:lvlJc w:val="left"/>
      <w:pPr>
        <w:tabs>
          <w:tab w:val="num" w:pos="851"/>
        </w:tabs>
        <w:ind w:left="0" w:firstLine="0"/>
      </w:pPr>
      <w:rPr>
        <w:rFonts w:ascii="Arial" w:hAnsi="Arial" w:hint="default"/>
        <w:b/>
        <w:i w:val="0"/>
        <w:vanish w:val="0"/>
        <w:color w:val="5F8EA8"/>
        <w:sz w:val="24"/>
        <w:szCs w:val="24"/>
      </w:rPr>
    </w:lvl>
    <w:lvl w:ilvl="1">
      <w:start w:val="1"/>
      <w:numFmt w:val="decimal"/>
      <w:lvlText w:val="%1.%2"/>
      <w:lvlJc w:val="left"/>
      <w:pPr>
        <w:tabs>
          <w:tab w:val="num" w:pos="851"/>
        </w:tabs>
        <w:ind w:left="0" w:firstLine="0"/>
      </w:pPr>
      <w:rPr>
        <w:rFonts w:ascii="Arial" w:hAnsi="Arial" w:hint="default"/>
        <w:b/>
        <w:i w:val="0"/>
        <w:color w:val="5F8EA8"/>
        <w:sz w:val="24"/>
        <w:szCs w:val="24"/>
      </w:rPr>
    </w:lvl>
    <w:lvl w:ilvl="2">
      <w:start w:val="1"/>
      <w:numFmt w:val="decimal"/>
      <w:lvlText w:val="%1.%2.%3"/>
      <w:lvlJc w:val="left"/>
      <w:pPr>
        <w:tabs>
          <w:tab w:val="num" w:pos="851"/>
        </w:tabs>
        <w:ind w:left="0" w:firstLine="0"/>
      </w:pPr>
      <w:rPr>
        <w:rFonts w:ascii="Arial" w:hAnsi="Arial" w:hint="default"/>
        <w:b/>
        <w:i w:val="0"/>
        <w:color w:val="5F8EA8"/>
        <w:sz w:val="24"/>
        <w:szCs w:val="24"/>
      </w:rPr>
    </w:lvl>
    <w:lvl w:ilvl="3">
      <w:start w:val="1"/>
      <w:numFmt w:val="decimal"/>
      <w:lvlText w:val="%1.%2.%3.%4"/>
      <w:lvlJc w:val="left"/>
      <w:pPr>
        <w:tabs>
          <w:tab w:val="num" w:pos="851"/>
        </w:tabs>
        <w:ind w:left="0" w:firstLine="0"/>
      </w:pPr>
      <w:rPr>
        <w:rFonts w:ascii="Arial" w:hAnsi="Arial" w:hint="default"/>
        <w:b/>
        <w:i w:val="0"/>
        <w:color w:val="5F8EA8"/>
        <w:sz w:val="24"/>
        <w:szCs w:val="24"/>
      </w:rPr>
    </w:lvl>
    <w:lvl w:ilvl="4">
      <w:start w:val="1"/>
      <w:numFmt w:val="none"/>
      <w:lvlText w:val=""/>
      <w:lvlJc w:val="left"/>
      <w:pPr>
        <w:tabs>
          <w:tab w:val="num" w:pos="0"/>
        </w:tabs>
        <w:ind w:left="0" w:firstLine="0"/>
      </w:pPr>
      <w:rPr>
        <w:rFonts w:hint="default"/>
      </w:rPr>
    </w:lvl>
    <w:lvl w:ilvl="5">
      <w:start w:val="1"/>
      <w:numFmt w:val="upperLetter"/>
      <w:lvlText w:val="Appendix %6"/>
      <w:lvlJc w:val="left"/>
      <w:pPr>
        <w:tabs>
          <w:tab w:val="num" w:pos="1418"/>
        </w:tabs>
        <w:ind w:left="0" w:firstLine="0"/>
      </w:pPr>
      <w:rPr>
        <w:rFonts w:ascii="Arial" w:hAnsi="Arial" w:hint="default"/>
        <w:b/>
        <w:i w:val="0"/>
        <w:vanish w:val="0"/>
        <w:color w:val="5F8EA8"/>
        <w:sz w:val="24"/>
        <w:szCs w:val="24"/>
      </w:rPr>
    </w:lvl>
    <w:lvl w:ilvl="6">
      <w:start w:val="1"/>
      <w:numFmt w:val="decimal"/>
      <w:lvlText w:val="%6.%7"/>
      <w:lvlJc w:val="left"/>
      <w:pPr>
        <w:tabs>
          <w:tab w:val="num" w:pos="851"/>
        </w:tabs>
        <w:ind w:left="0" w:firstLine="0"/>
      </w:pPr>
      <w:rPr>
        <w:rFonts w:ascii="Arial" w:hAnsi="Arial" w:hint="default"/>
        <w:b/>
        <w:i w:val="0"/>
        <w:color w:val="5F8EA8"/>
        <w:sz w:val="24"/>
        <w:szCs w:val="24"/>
      </w:rPr>
    </w:lvl>
    <w:lvl w:ilvl="7">
      <w:start w:val="1"/>
      <w:numFmt w:val="decimal"/>
      <w:lvlText w:val="%6.%7.%8"/>
      <w:lvlJc w:val="left"/>
      <w:pPr>
        <w:tabs>
          <w:tab w:val="num" w:pos="851"/>
        </w:tabs>
        <w:ind w:left="0" w:firstLine="0"/>
      </w:pPr>
      <w:rPr>
        <w:rFonts w:ascii="Arial" w:hAnsi="Arial" w:hint="default"/>
        <w:b/>
        <w:i w:val="0"/>
        <w:color w:val="5F8EA8"/>
        <w:sz w:val="24"/>
        <w:szCs w:val="24"/>
      </w:rPr>
    </w:lvl>
    <w:lvl w:ilvl="8">
      <w:start w:val="1"/>
      <w:numFmt w:val="decimal"/>
      <w:lvlText w:val="%6.%7.%8.%9"/>
      <w:lvlJc w:val="left"/>
      <w:pPr>
        <w:tabs>
          <w:tab w:val="num" w:pos="851"/>
        </w:tabs>
        <w:ind w:left="0" w:firstLine="0"/>
      </w:pPr>
      <w:rPr>
        <w:rFonts w:ascii="Arial" w:hAnsi="Arial" w:hint="default"/>
        <w:b/>
        <w:i w:val="0"/>
        <w:color w:val="5F8EA8"/>
        <w:sz w:val="24"/>
        <w:szCs w:val="24"/>
      </w:rPr>
    </w:lvl>
  </w:abstractNum>
  <w:abstractNum w:abstractNumId="40" w15:restartNumberingAfterBreak="0">
    <w:nsid w:val="7A0316D6"/>
    <w:multiLevelType w:val="multilevel"/>
    <w:tmpl w:val="C90ECF62"/>
    <w:lvl w:ilvl="0">
      <w:start w:val="1"/>
      <w:numFmt w:val="bullet"/>
      <w:pStyle w:val="Bulletnospace-level1"/>
      <w:lvlText w:val=""/>
      <w:lvlJc w:val="left"/>
      <w:pPr>
        <w:tabs>
          <w:tab w:val="num" w:pos="340"/>
        </w:tabs>
        <w:ind w:left="340" w:hanging="340"/>
      </w:pPr>
      <w:rPr>
        <w:rFonts w:ascii="Symbol" w:hAnsi="Symbol" w:hint="default"/>
        <w:color w:val="auto"/>
      </w:rPr>
    </w:lvl>
    <w:lvl w:ilvl="1">
      <w:start w:val="1"/>
      <w:numFmt w:val="bullet"/>
      <w:pStyle w:val="Bulletnospace-level2"/>
      <w:lvlText w:val="○"/>
      <w:lvlJc w:val="left"/>
      <w:pPr>
        <w:tabs>
          <w:tab w:val="num" w:pos="681"/>
        </w:tabs>
        <w:ind w:left="681" w:hanging="341"/>
      </w:pPr>
      <w:rPr>
        <w:rFonts w:ascii="Times New Roman" w:hAnsi="Times New Roman" w:cs="Times New Roman" w:hint="default"/>
      </w:rPr>
    </w:lvl>
    <w:lvl w:ilvl="2">
      <w:start w:val="1"/>
      <w:numFmt w:val="bullet"/>
      <w:pStyle w:val="Bulletnospace-level3"/>
      <w:lvlText w:val="—"/>
      <w:lvlJc w:val="left"/>
      <w:pPr>
        <w:tabs>
          <w:tab w:val="num" w:pos="1078"/>
        </w:tabs>
        <w:ind w:left="1078" w:hanging="397"/>
      </w:pPr>
      <w:rPr>
        <w:rFonts w:ascii="Times New Roman" w:hAnsi="Times New Roman" w:cs="Times New Roman" w:hint="default"/>
      </w:rPr>
    </w:lvl>
    <w:lvl w:ilvl="3">
      <w:start w:val="1"/>
      <w:numFmt w:val="decimal"/>
      <w:lvlText w:val="(%4)"/>
      <w:lvlJc w:val="left"/>
      <w:pPr>
        <w:tabs>
          <w:tab w:val="num" w:pos="1100"/>
        </w:tabs>
        <w:ind w:left="1100" w:hanging="360"/>
      </w:pPr>
      <w:rPr>
        <w:rFonts w:hint="default"/>
      </w:rPr>
    </w:lvl>
    <w:lvl w:ilvl="4">
      <w:start w:val="1"/>
      <w:numFmt w:val="lowerLetter"/>
      <w:lvlText w:val="(%5)"/>
      <w:lvlJc w:val="left"/>
      <w:pPr>
        <w:tabs>
          <w:tab w:val="num" w:pos="1460"/>
        </w:tabs>
        <w:ind w:left="1460" w:hanging="360"/>
      </w:pPr>
      <w:rPr>
        <w:rFonts w:hint="default"/>
      </w:rPr>
    </w:lvl>
    <w:lvl w:ilvl="5">
      <w:start w:val="1"/>
      <w:numFmt w:val="lowerRoman"/>
      <w:lvlText w:val="(%6)"/>
      <w:lvlJc w:val="left"/>
      <w:pPr>
        <w:tabs>
          <w:tab w:val="num" w:pos="1820"/>
        </w:tabs>
        <w:ind w:left="1820" w:hanging="360"/>
      </w:pPr>
      <w:rPr>
        <w:rFonts w:hint="default"/>
      </w:rPr>
    </w:lvl>
    <w:lvl w:ilvl="6">
      <w:start w:val="1"/>
      <w:numFmt w:val="decimal"/>
      <w:lvlText w:val="%7."/>
      <w:lvlJc w:val="left"/>
      <w:pPr>
        <w:tabs>
          <w:tab w:val="num" w:pos="2180"/>
        </w:tabs>
        <w:ind w:left="2180" w:hanging="360"/>
      </w:pPr>
      <w:rPr>
        <w:rFonts w:hint="default"/>
      </w:rPr>
    </w:lvl>
    <w:lvl w:ilvl="7">
      <w:start w:val="1"/>
      <w:numFmt w:val="lowerLetter"/>
      <w:lvlText w:val="%8."/>
      <w:lvlJc w:val="left"/>
      <w:pPr>
        <w:tabs>
          <w:tab w:val="num" w:pos="2540"/>
        </w:tabs>
        <w:ind w:left="2540" w:hanging="360"/>
      </w:pPr>
      <w:rPr>
        <w:rFonts w:hint="default"/>
      </w:rPr>
    </w:lvl>
    <w:lvl w:ilvl="8">
      <w:start w:val="1"/>
      <w:numFmt w:val="lowerRoman"/>
      <w:lvlText w:val="%9."/>
      <w:lvlJc w:val="left"/>
      <w:pPr>
        <w:tabs>
          <w:tab w:val="num" w:pos="2900"/>
        </w:tabs>
        <w:ind w:left="2900" w:hanging="360"/>
      </w:pPr>
      <w:rPr>
        <w:rFonts w:hint="default"/>
      </w:rPr>
    </w:lvl>
  </w:abstractNum>
  <w:abstractNum w:abstractNumId="41" w15:restartNumberingAfterBreak="0">
    <w:nsid w:val="7F7B78F1"/>
    <w:multiLevelType w:val="multilevel"/>
    <w:tmpl w:val="CC4AD7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18"/>
  </w:num>
  <w:num w:numId="3">
    <w:abstractNumId w:val="15"/>
  </w:num>
  <w:num w:numId="4">
    <w:abstractNumId w:val="34"/>
  </w:num>
  <w:num w:numId="5">
    <w:abstractNumId w:val="5"/>
  </w:num>
  <w:num w:numId="6">
    <w:abstractNumId w:val="3"/>
  </w:num>
  <w:num w:numId="7">
    <w:abstractNumId w:val="2"/>
  </w:num>
  <w:num w:numId="8">
    <w:abstractNumId w:val="1"/>
  </w:num>
  <w:num w:numId="9">
    <w:abstractNumId w:val="0"/>
  </w:num>
  <w:num w:numId="10">
    <w:abstractNumId w:val="4"/>
  </w:num>
  <w:num w:numId="11">
    <w:abstractNumId w:val="40"/>
  </w:num>
  <w:num w:numId="12">
    <w:abstractNumId w:val="32"/>
  </w:num>
  <w:num w:numId="13">
    <w:abstractNumId w:val="9"/>
  </w:num>
  <w:num w:numId="14">
    <w:abstractNumId w:val="12"/>
  </w:num>
  <w:num w:numId="15">
    <w:abstractNumId w:val="24"/>
  </w:num>
  <w:num w:numId="16">
    <w:abstractNumId w:val="11"/>
  </w:num>
  <w:num w:numId="17">
    <w:abstractNumId w:val="30"/>
  </w:num>
  <w:num w:numId="18">
    <w:abstractNumId w:val="41"/>
  </w:num>
  <w:num w:numId="19">
    <w:abstractNumId w:val="33"/>
  </w:num>
  <w:num w:numId="20">
    <w:abstractNumId w:val="18"/>
    <w:lvlOverride w:ilvl="0">
      <w:startOverride w:val="1"/>
    </w:lvlOverride>
  </w:num>
  <w:num w:numId="21">
    <w:abstractNumId w:val="13"/>
  </w:num>
  <w:num w:numId="22">
    <w:abstractNumId w:val="31"/>
  </w:num>
  <w:num w:numId="23">
    <w:abstractNumId w:val="14"/>
  </w:num>
  <w:num w:numId="24">
    <w:abstractNumId w:val="25"/>
  </w:num>
  <w:num w:numId="25">
    <w:abstractNumId w:val="23"/>
  </w:num>
  <w:num w:numId="26">
    <w:abstractNumId w:val="27"/>
  </w:num>
  <w:num w:numId="27">
    <w:abstractNumId w:val="17"/>
  </w:num>
  <w:num w:numId="28">
    <w:abstractNumId w:val="3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styleLockQFSet/>
  <w:defaultTabStop w:val="720"/>
  <w:hyphenationZone w:val="425"/>
  <w:defaultTableStyle w:val="DeliverableTableNew"/>
  <w:drawingGridHorizontalSpacing w:val="181"/>
  <w:drawingGridVerticalSpacing w:val="181"/>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szC1MDA3NDdR0lEKTi0uzszPAykwtKgFAMLLMdYtAAAA"/>
  </w:docVars>
  <w:rsids>
    <w:rsidRoot w:val="00136C0B"/>
    <w:rsid w:val="00000764"/>
    <w:rsid w:val="000018E2"/>
    <w:rsid w:val="00001C94"/>
    <w:rsid w:val="000026C4"/>
    <w:rsid w:val="00003FC3"/>
    <w:rsid w:val="0000495B"/>
    <w:rsid w:val="00004A06"/>
    <w:rsid w:val="000054A9"/>
    <w:rsid w:val="00005800"/>
    <w:rsid w:val="00005CCC"/>
    <w:rsid w:val="00006259"/>
    <w:rsid w:val="000071F1"/>
    <w:rsid w:val="00007B8F"/>
    <w:rsid w:val="000102E7"/>
    <w:rsid w:val="000116F8"/>
    <w:rsid w:val="00011746"/>
    <w:rsid w:val="00011B2C"/>
    <w:rsid w:val="000121BA"/>
    <w:rsid w:val="000127F3"/>
    <w:rsid w:val="00012F5B"/>
    <w:rsid w:val="000137A8"/>
    <w:rsid w:val="00013E60"/>
    <w:rsid w:val="00014F0F"/>
    <w:rsid w:val="00015351"/>
    <w:rsid w:val="00016951"/>
    <w:rsid w:val="000170C5"/>
    <w:rsid w:val="00017746"/>
    <w:rsid w:val="00017E95"/>
    <w:rsid w:val="00020FC2"/>
    <w:rsid w:val="0002119B"/>
    <w:rsid w:val="00022295"/>
    <w:rsid w:val="00022390"/>
    <w:rsid w:val="00022CDD"/>
    <w:rsid w:val="00023627"/>
    <w:rsid w:val="00023A2F"/>
    <w:rsid w:val="00023EBD"/>
    <w:rsid w:val="0002402B"/>
    <w:rsid w:val="000250BD"/>
    <w:rsid w:val="00025F51"/>
    <w:rsid w:val="0002631B"/>
    <w:rsid w:val="00026997"/>
    <w:rsid w:val="0002752A"/>
    <w:rsid w:val="00030742"/>
    <w:rsid w:val="0003084D"/>
    <w:rsid w:val="00030F88"/>
    <w:rsid w:val="00031F15"/>
    <w:rsid w:val="000332D5"/>
    <w:rsid w:val="00033979"/>
    <w:rsid w:val="00033D50"/>
    <w:rsid w:val="00033E0B"/>
    <w:rsid w:val="00033EFC"/>
    <w:rsid w:val="00034A23"/>
    <w:rsid w:val="00034A41"/>
    <w:rsid w:val="00034E51"/>
    <w:rsid w:val="00034FF8"/>
    <w:rsid w:val="000358A6"/>
    <w:rsid w:val="000358CD"/>
    <w:rsid w:val="00036268"/>
    <w:rsid w:val="00036E97"/>
    <w:rsid w:val="00037DC7"/>
    <w:rsid w:val="00040DED"/>
    <w:rsid w:val="00041006"/>
    <w:rsid w:val="000414B1"/>
    <w:rsid w:val="00041B61"/>
    <w:rsid w:val="00042B95"/>
    <w:rsid w:val="000433B7"/>
    <w:rsid w:val="00044B5A"/>
    <w:rsid w:val="00044D06"/>
    <w:rsid w:val="00045103"/>
    <w:rsid w:val="00046382"/>
    <w:rsid w:val="00047783"/>
    <w:rsid w:val="00050424"/>
    <w:rsid w:val="00050547"/>
    <w:rsid w:val="0005083A"/>
    <w:rsid w:val="0005091D"/>
    <w:rsid w:val="00050F60"/>
    <w:rsid w:val="00051674"/>
    <w:rsid w:val="000525F0"/>
    <w:rsid w:val="0005270C"/>
    <w:rsid w:val="0005320E"/>
    <w:rsid w:val="0005359C"/>
    <w:rsid w:val="00053A9D"/>
    <w:rsid w:val="0005420C"/>
    <w:rsid w:val="00055607"/>
    <w:rsid w:val="00056EA3"/>
    <w:rsid w:val="00056F86"/>
    <w:rsid w:val="0005745C"/>
    <w:rsid w:val="0006093A"/>
    <w:rsid w:val="00061AD4"/>
    <w:rsid w:val="00062352"/>
    <w:rsid w:val="00062674"/>
    <w:rsid w:val="00062EB2"/>
    <w:rsid w:val="000635FC"/>
    <w:rsid w:val="00064006"/>
    <w:rsid w:val="00064501"/>
    <w:rsid w:val="00064760"/>
    <w:rsid w:val="00065C65"/>
    <w:rsid w:val="000660DC"/>
    <w:rsid w:val="000661A1"/>
    <w:rsid w:val="000662AD"/>
    <w:rsid w:val="00066480"/>
    <w:rsid w:val="00067BD5"/>
    <w:rsid w:val="00070256"/>
    <w:rsid w:val="00070B7F"/>
    <w:rsid w:val="00070CDF"/>
    <w:rsid w:val="00071DB1"/>
    <w:rsid w:val="00073760"/>
    <w:rsid w:val="0007476D"/>
    <w:rsid w:val="00074C0C"/>
    <w:rsid w:val="000750FA"/>
    <w:rsid w:val="00075CBC"/>
    <w:rsid w:val="000763D9"/>
    <w:rsid w:val="00076AC6"/>
    <w:rsid w:val="00076BBB"/>
    <w:rsid w:val="00076C4B"/>
    <w:rsid w:val="00077623"/>
    <w:rsid w:val="00077C90"/>
    <w:rsid w:val="00080AA0"/>
    <w:rsid w:val="00081994"/>
    <w:rsid w:val="000830EE"/>
    <w:rsid w:val="00083383"/>
    <w:rsid w:val="00083554"/>
    <w:rsid w:val="00083C6C"/>
    <w:rsid w:val="00084AFF"/>
    <w:rsid w:val="00085FA7"/>
    <w:rsid w:val="00086F5F"/>
    <w:rsid w:val="000872ED"/>
    <w:rsid w:val="00087486"/>
    <w:rsid w:val="00087CD6"/>
    <w:rsid w:val="000904AD"/>
    <w:rsid w:val="000904E7"/>
    <w:rsid w:val="00090FFC"/>
    <w:rsid w:val="00091A8A"/>
    <w:rsid w:val="0009230F"/>
    <w:rsid w:val="00092453"/>
    <w:rsid w:val="00093ABF"/>
    <w:rsid w:val="000940F0"/>
    <w:rsid w:val="0009728D"/>
    <w:rsid w:val="00097F04"/>
    <w:rsid w:val="000A0750"/>
    <w:rsid w:val="000A0D8B"/>
    <w:rsid w:val="000A14BB"/>
    <w:rsid w:val="000A1CBA"/>
    <w:rsid w:val="000A2613"/>
    <w:rsid w:val="000A34D3"/>
    <w:rsid w:val="000A37B2"/>
    <w:rsid w:val="000A3CCD"/>
    <w:rsid w:val="000A3E19"/>
    <w:rsid w:val="000A3F14"/>
    <w:rsid w:val="000A44CC"/>
    <w:rsid w:val="000A46FC"/>
    <w:rsid w:val="000A58B6"/>
    <w:rsid w:val="000B12FA"/>
    <w:rsid w:val="000B2A9E"/>
    <w:rsid w:val="000B3639"/>
    <w:rsid w:val="000B3ABA"/>
    <w:rsid w:val="000B3BD8"/>
    <w:rsid w:val="000B3FDE"/>
    <w:rsid w:val="000B4B29"/>
    <w:rsid w:val="000B58AB"/>
    <w:rsid w:val="000B5A1F"/>
    <w:rsid w:val="000B5FDB"/>
    <w:rsid w:val="000C015A"/>
    <w:rsid w:val="000C0208"/>
    <w:rsid w:val="000C126E"/>
    <w:rsid w:val="000C15FC"/>
    <w:rsid w:val="000C2406"/>
    <w:rsid w:val="000C2667"/>
    <w:rsid w:val="000C371D"/>
    <w:rsid w:val="000C3F30"/>
    <w:rsid w:val="000C4074"/>
    <w:rsid w:val="000C410C"/>
    <w:rsid w:val="000C4159"/>
    <w:rsid w:val="000C4A2C"/>
    <w:rsid w:val="000C5AAD"/>
    <w:rsid w:val="000C5BF8"/>
    <w:rsid w:val="000C763F"/>
    <w:rsid w:val="000C7C60"/>
    <w:rsid w:val="000D1025"/>
    <w:rsid w:val="000D3329"/>
    <w:rsid w:val="000D401B"/>
    <w:rsid w:val="000D49EF"/>
    <w:rsid w:val="000D68DA"/>
    <w:rsid w:val="000E0A44"/>
    <w:rsid w:val="000E10F6"/>
    <w:rsid w:val="000E19F6"/>
    <w:rsid w:val="000E1F4D"/>
    <w:rsid w:val="000E313C"/>
    <w:rsid w:val="000E430E"/>
    <w:rsid w:val="000E4560"/>
    <w:rsid w:val="000E4CD3"/>
    <w:rsid w:val="000E509B"/>
    <w:rsid w:val="000E5169"/>
    <w:rsid w:val="000E5826"/>
    <w:rsid w:val="000E6BE9"/>
    <w:rsid w:val="000E714B"/>
    <w:rsid w:val="000E7E50"/>
    <w:rsid w:val="000F1021"/>
    <w:rsid w:val="000F15E7"/>
    <w:rsid w:val="000F2173"/>
    <w:rsid w:val="000F41D6"/>
    <w:rsid w:val="000F5CDF"/>
    <w:rsid w:val="000F7607"/>
    <w:rsid w:val="000F7D8C"/>
    <w:rsid w:val="00101B1E"/>
    <w:rsid w:val="001020C1"/>
    <w:rsid w:val="001021DF"/>
    <w:rsid w:val="001025EE"/>
    <w:rsid w:val="00102DD5"/>
    <w:rsid w:val="00103497"/>
    <w:rsid w:val="00105231"/>
    <w:rsid w:val="00110A04"/>
    <w:rsid w:val="00110D57"/>
    <w:rsid w:val="00110F0E"/>
    <w:rsid w:val="001115E5"/>
    <w:rsid w:val="00111A02"/>
    <w:rsid w:val="0011218B"/>
    <w:rsid w:val="00112776"/>
    <w:rsid w:val="00112A53"/>
    <w:rsid w:val="00112B1A"/>
    <w:rsid w:val="001136A6"/>
    <w:rsid w:val="00113C71"/>
    <w:rsid w:val="00114900"/>
    <w:rsid w:val="00115E50"/>
    <w:rsid w:val="00117B59"/>
    <w:rsid w:val="0012059F"/>
    <w:rsid w:val="0012165E"/>
    <w:rsid w:val="00121C96"/>
    <w:rsid w:val="00122398"/>
    <w:rsid w:val="0012338F"/>
    <w:rsid w:val="00124AB1"/>
    <w:rsid w:val="00126F72"/>
    <w:rsid w:val="0013000E"/>
    <w:rsid w:val="00130AED"/>
    <w:rsid w:val="00132AD9"/>
    <w:rsid w:val="00132CF7"/>
    <w:rsid w:val="00134F8C"/>
    <w:rsid w:val="0013580B"/>
    <w:rsid w:val="00136245"/>
    <w:rsid w:val="00136363"/>
    <w:rsid w:val="001365AA"/>
    <w:rsid w:val="00136AC3"/>
    <w:rsid w:val="00136B96"/>
    <w:rsid w:val="00136C0B"/>
    <w:rsid w:val="00136D71"/>
    <w:rsid w:val="00137ABE"/>
    <w:rsid w:val="00137B38"/>
    <w:rsid w:val="00140005"/>
    <w:rsid w:val="001405DB"/>
    <w:rsid w:val="00141359"/>
    <w:rsid w:val="001418D9"/>
    <w:rsid w:val="00141981"/>
    <w:rsid w:val="0014235B"/>
    <w:rsid w:val="00142D2B"/>
    <w:rsid w:val="001430BB"/>
    <w:rsid w:val="00144492"/>
    <w:rsid w:val="001446A7"/>
    <w:rsid w:val="001446C5"/>
    <w:rsid w:val="00144A73"/>
    <w:rsid w:val="00144F7B"/>
    <w:rsid w:val="001450AC"/>
    <w:rsid w:val="0014635C"/>
    <w:rsid w:val="001467C4"/>
    <w:rsid w:val="00146872"/>
    <w:rsid w:val="00146DC3"/>
    <w:rsid w:val="00147398"/>
    <w:rsid w:val="00147D26"/>
    <w:rsid w:val="00152173"/>
    <w:rsid w:val="001539BF"/>
    <w:rsid w:val="00153D7F"/>
    <w:rsid w:val="0015557F"/>
    <w:rsid w:val="00155618"/>
    <w:rsid w:val="0015587C"/>
    <w:rsid w:val="00155D6F"/>
    <w:rsid w:val="00155F13"/>
    <w:rsid w:val="00156687"/>
    <w:rsid w:val="00156A55"/>
    <w:rsid w:val="00157559"/>
    <w:rsid w:val="00157671"/>
    <w:rsid w:val="00157EE4"/>
    <w:rsid w:val="00160E34"/>
    <w:rsid w:val="001617D0"/>
    <w:rsid w:val="00161832"/>
    <w:rsid w:val="00161CDF"/>
    <w:rsid w:val="00161FEE"/>
    <w:rsid w:val="00162596"/>
    <w:rsid w:val="00162E28"/>
    <w:rsid w:val="00162E57"/>
    <w:rsid w:val="0016383F"/>
    <w:rsid w:val="001644C5"/>
    <w:rsid w:val="00164609"/>
    <w:rsid w:val="001648DA"/>
    <w:rsid w:val="00164927"/>
    <w:rsid w:val="0016514C"/>
    <w:rsid w:val="00166040"/>
    <w:rsid w:val="001672D1"/>
    <w:rsid w:val="00170DF0"/>
    <w:rsid w:val="00170F50"/>
    <w:rsid w:val="00173870"/>
    <w:rsid w:val="00173A81"/>
    <w:rsid w:val="00174B1C"/>
    <w:rsid w:val="001757E4"/>
    <w:rsid w:val="00175DCA"/>
    <w:rsid w:val="00175F94"/>
    <w:rsid w:val="00176431"/>
    <w:rsid w:val="001774E6"/>
    <w:rsid w:val="001800D8"/>
    <w:rsid w:val="00181A4D"/>
    <w:rsid w:val="00181C12"/>
    <w:rsid w:val="00182276"/>
    <w:rsid w:val="00183C94"/>
    <w:rsid w:val="0018406C"/>
    <w:rsid w:val="00185013"/>
    <w:rsid w:val="00185C67"/>
    <w:rsid w:val="001863D8"/>
    <w:rsid w:val="001865EA"/>
    <w:rsid w:val="00186C12"/>
    <w:rsid w:val="00186E6E"/>
    <w:rsid w:val="00187D36"/>
    <w:rsid w:val="00187E61"/>
    <w:rsid w:val="00190390"/>
    <w:rsid w:val="001905BE"/>
    <w:rsid w:val="00190F86"/>
    <w:rsid w:val="00191225"/>
    <w:rsid w:val="00191B20"/>
    <w:rsid w:val="00192A35"/>
    <w:rsid w:val="001938D9"/>
    <w:rsid w:val="00193A57"/>
    <w:rsid w:val="00195836"/>
    <w:rsid w:val="001967E2"/>
    <w:rsid w:val="00196C36"/>
    <w:rsid w:val="001973B3"/>
    <w:rsid w:val="001A172E"/>
    <w:rsid w:val="001A1CE3"/>
    <w:rsid w:val="001A231E"/>
    <w:rsid w:val="001A23C9"/>
    <w:rsid w:val="001A3187"/>
    <w:rsid w:val="001A358B"/>
    <w:rsid w:val="001A39EF"/>
    <w:rsid w:val="001A3D53"/>
    <w:rsid w:val="001A40D8"/>
    <w:rsid w:val="001A4DEE"/>
    <w:rsid w:val="001A4E11"/>
    <w:rsid w:val="001A64E9"/>
    <w:rsid w:val="001A7232"/>
    <w:rsid w:val="001A765F"/>
    <w:rsid w:val="001A7B9F"/>
    <w:rsid w:val="001B02AE"/>
    <w:rsid w:val="001B047A"/>
    <w:rsid w:val="001B04D7"/>
    <w:rsid w:val="001B0A26"/>
    <w:rsid w:val="001B0F08"/>
    <w:rsid w:val="001B1A62"/>
    <w:rsid w:val="001B1E40"/>
    <w:rsid w:val="001B2E4C"/>
    <w:rsid w:val="001B2F80"/>
    <w:rsid w:val="001B318D"/>
    <w:rsid w:val="001B3B83"/>
    <w:rsid w:val="001B42D0"/>
    <w:rsid w:val="001B5416"/>
    <w:rsid w:val="001B5677"/>
    <w:rsid w:val="001B5CCF"/>
    <w:rsid w:val="001B65BC"/>
    <w:rsid w:val="001B672E"/>
    <w:rsid w:val="001B6B45"/>
    <w:rsid w:val="001B78A4"/>
    <w:rsid w:val="001C1C37"/>
    <w:rsid w:val="001C2417"/>
    <w:rsid w:val="001C27A8"/>
    <w:rsid w:val="001C2F7C"/>
    <w:rsid w:val="001C3405"/>
    <w:rsid w:val="001C4032"/>
    <w:rsid w:val="001C5CCC"/>
    <w:rsid w:val="001C6A28"/>
    <w:rsid w:val="001C778B"/>
    <w:rsid w:val="001C7BAD"/>
    <w:rsid w:val="001D009E"/>
    <w:rsid w:val="001D02DC"/>
    <w:rsid w:val="001D1429"/>
    <w:rsid w:val="001D143F"/>
    <w:rsid w:val="001D15DA"/>
    <w:rsid w:val="001D1983"/>
    <w:rsid w:val="001D1A96"/>
    <w:rsid w:val="001D24FC"/>
    <w:rsid w:val="001D280B"/>
    <w:rsid w:val="001D2FEF"/>
    <w:rsid w:val="001D31C6"/>
    <w:rsid w:val="001D4703"/>
    <w:rsid w:val="001D4CF0"/>
    <w:rsid w:val="001D4CFE"/>
    <w:rsid w:val="001D4D0E"/>
    <w:rsid w:val="001D60D8"/>
    <w:rsid w:val="001D7E15"/>
    <w:rsid w:val="001D7F0C"/>
    <w:rsid w:val="001E035E"/>
    <w:rsid w:val="001E112D"/>
    <w:rsid w:val="001E196E"/>
    <w:rsid w:val="001E1B48"/>
    <w:rsid w:val="001E2634"/>
    <w:rsid w:val="001E2816"/>
    <w:rsid w:val="001E3033"/>
    <w:rsid w:val="001E3768"/>
    <w:rsid w:val="001E3820"/>
    <w:rsid w:val="001E4364"/>
    <w:rsid w:val="001E46C2"/>
    <w:rsid w:val="001E4E7A"/>
    <w:rsid w:val="001E530E"/>
    <w:rsid w:val="001E5721"/>
    <w:rsid w:val="001E5B9C"/>
    <w:rsid w:val="001E62B1"/>
    <w:rsid w:val="001F0CAF"/>
    <w:rsid w:val="001F21C5"/>
    <w:rsid w:val="001F2433"/>
    <w:rsid w:val="001F3C9C"/>
    <w:rsid w:val="001F4420"/>
    <w:rsid w:val="001F497A"/>
    <w:rsid w:val="001F49F6"/>
    <w:rsid w:val="001F5614"/>
    <w:rsid w:val="001F64C6"/>
    <w:rsid w:val="001F6CC1"/>
    <w:rsid w:val="001F7061"/>
    <w:rsid w:val="001F7162"/>
    <w:rsid w:val="001F751F"/>
    <w:rsid w:val="001F7E8D"/>
    <w:rsid w:val="00200414"/>
    <w:rsid w:val="002007F8"/>
    <w:rsid w:val="00200AB9"/>
    <w:rsid w:val="00200D76"/>
    <w:rsid w:val="00201B15"/>
    <w:rsid w:val="00202354"/>
    <w:rsid w:val="00202BC3"/>
    <w:rsid w:val="002050EE"/>
    <w:rsid w:val="0020549F"/>
    <w:rsid w:val="00205742"/>
    <w:rsid w:val="002063E3"/>
    <w:rsid w:val="00206970"/>
    <w:rsid w:val="00207B06"/>
    <w:rsid w:val="00207DA2"/>
    <w:rsid w:val="00207DB3"/>
    <w:rsid w:val="0021097C"/>
    <w:rsid w:val="002111A3"/>
    <w:rsid w:val="00212B9C"/>
    <w:rsid w:val="00213508"/>
    <w:rsid w:val="00213A57"/>
    <w:rsid w:val="002140DF"/>
    <w:rsid w:val="00214382"/>
    <w:rsid w:val="00215100"/>
    <w:rsid w:val="0021590F"/>
    <w:rsid w:val="002161FD"/>
    <w:rsid w:val="00216A02"/>
    <w:rsid w:val="0022139F"/>
    <w:rsid w:val="002213C2"/>
    <w:rsid w:val="00221D3A"/>
    <w:rsid w:val="00221F66"/>
    <w:rsid w:val="00222AB8"/>
    <w:rsid w:val="002232A9"/>
    <w:rsid w:val="00223429"/>
    <w:rsid w:val="00224301"/>
    <w:rsid w:val="002244BC"/>
    <w:rsid w:val="00225A5B"/>
    <w:rsid w:val="00225ED9"/>
    <w:rsid w:val="002267E1"/>
    <w:rsid w:val="002269D5"/>
    <w:rsid w:val="002270A8"/>
    <w:rsid w:val="0022719B"/>
    <w:rsid w:val="00227AE7"/>
    <w:rsid w:val="00227E46"/>
    <w:rsid w:val="00231AB1"/>
    <w:rsid w:val="00232359"/>
    <w:rsid w:val="00233883"/>
    <w:rsid w:val="00233A8D"/>
    <w:rsid w:val="00234BA6"/>
    <w:rsid w:val="00235408"/>
    <w:rsid w:val="002356DC"/>
    <w:rsid w:val="00236D63"/>
    <w:rsid w:val="00237968"/>
    <w:rsid w:val="00237C9C"/>
    <w:rsid w:val="00240AAD"/>
    <w:rsid w:val="00241075"/>
    <w:rsid w:val="002412A5"/>
    <w:rsid w:val="00241432"/>
    <w:rsid w:val="002416AB"/>
    <w:rsid w:val="00241B7C"/>
    <w:rsid w:val="00241F27"/>
    <w:rsid w:val="00242476"/>
    <w:rsid w:val="00242487"/>
    <w:rsid w:val="002426D8"/>
    <w:rsid w:val="002426EF"/>
    <w:rsid w:val="00243236"/>
    <w:rsid w:val="0024347E"/>
    <w:rsid w:val="0024566B"/>
    <w:rsid w:val="002456F7"/>
    <w:rsid w:val="00246533"/>
    <w:rsid w:val="00246E08"/>
    <w:rsid w:val="00250129"/>
    <w:rsid w:val="002515D7"/>
    <w:rsid w:val="00251DE5"/>
    <w:rsid w:val="00252388"/>
    <w:rsid w:val="0025271F"/>
    <w:rsid w:val="00252E7D"/>
    <w:rsid w:val="002530E2"/>
    <w:rsid w:val="0025348A"/>
    <w:rsid w:val="002534C4"/>
    <w:rsid w:val="00253A6A"/>
    <w:rsid w:val="00253F58"/>
    <w:rsid w:val="00253FF3"/>
    <w:rsid w:val="002550D2"/>
    <w:rsid w:val="00255634"/>
    <w:rsid w:val="00255E5D"/>
    <w:rsid w:val="0025620A"/>
    <w:rsid w:val="00257144"/>
    <w:rsid w:val="00257502"/>
    <w:rsid w:val="00261ECF"/>
    <w:rsid w:val="00264B98"/>
    <w:rsid w:val="00265AA8"/>
    <w:rsid w:val="00267209"/>
    <w:rsid w:val="00267D05"/>
    <w:rsid w:val="00267FE9"/>
    <w:rsid w:val="002706C8"/>
    <w:rsid w:val="0027416A"/>
    <w:rsid w:val="00274367"/>
    <w:rsid w:val="002743CE"/>
    <w:rsid w:val="002747E8"/>
    <w:rsid w:val="0027496D"/>
    <w:rsid w:val="00274CEB"/>
    <w:rsid w:val="002758C7"/>
    <w:rsid w:val="002759C2"/>
    <w:rsid w:val="00275E4D"/>
    <w:rsid w:val="002766BB"/>
    <w:rsid w:val="00276D9A"/>
    <w:rsid w:val="00280505"/>
    <w:rsid w:val="00280990"/>
    <w:rsid w:val="0028116A"/>
    <w:rsid w:val="00281C84"/>
    <w:rsid w:val="00283D9A"/>
    <w:rsid w:val="00285EBF"/>
    <w:rsid w:val="00286560"/>
    <w:rsid w:val="00287257"/>
    <w:rsid w:val="0028758A"/>
    <w:rsid w:val="00290A35"/>
    <w:rsid w:val="00290A63"/>
    <w:rsid w:val="00291D16"/>
    <w:rsid w:val="00291E2D"/>
    <w:rsid w:val="002921EA"/>
    <w:rsid w:val="0029230E"/>
    <w:rsid w:val="00293B61"/>
    <w:rsid w:val="00293E37"/>
    <w:rsid w:val="002945C6"/>
    <w:rsid w:val="002949F7"/>
    <w:rsid w:val="00295ABC"/>
    <w:rsid w:val="0029685A"/>
    <w:rsid w:val="002973B3"/>
    <w:rsid w:val="00297F6D"/>
    <w:rsid w:val="002A08D2"/>
    <w:rsid w:val="002A0FAA"/>
    <w:rsid w:val="002A2900"/>
    <w:rsid w:val="002A2A05"/>
    <w:rsid w:val="002A3322"/>
    <w:rsid w:val="002A3BCD"/>
    <w:rsid w:val="002A5BA7"/>
    <w:rsid w:val="002A6553"/>
    <w:rsid w:val="002A65B7"/>
    <w:rsid w:val="002A694D"/>
    <w:rsid w:val="002A6F90"/>
    <w:rsid w:val="002A794A"/>
    <w:rsid w:val="002B06C2"/>
    <w:rsid w:val="002B0F7C"/>
    <w:rsid w:val="002B14A1"/>
    <w:rsid w:val="002B29ED"/>
    <w:rsid w:val="002B2D23"/>
    <w:rsid w:val="002B3088"/>
    <w:rsid w:val="002B3174"/>
    <w:rsid w:val="002B4985"/>
    <w:rsid w:val="002B4BAB"/>
    <w:rsid w:val="002B5651"/>
    <w:rsid w:val="002B58FB"/>
    <w:rsid w:val="002B64D6"/>
    <w:rsid w:val="002B6E76"/>
    <w:rsid w:val="002B7429"/>
    <w:rsid w:val="002B796F"/>
    <w:rsid w:val="002C02CB"/>
    <w:rsid w:val="002C05CC"/>
    <w:rsid w:val="002C0862"/>
    <w:rsid w:val="002C123B"/>
    <w:rsid w:val="002C157C"/>
    <w:rsid w:val="002C1D39"/>
    <w:rsid w:val="002C1F7F"/>
    <w:rsid w:val="002C24DE"/>
    <w:rsid w:val="002C24F3"/>
    <w:rsid w:val="002C26F8"/>
    <w:rsid w:val="002C41BD"/>
    <w:rsid w:val="002C4C76"/>
    <w:rsid w:val="002C5BD8"/>
    <w:rsid w:val="002C7F94"/>
    <w:rsid w:val="002D07F1"/>
    <w:rsid w:val="002D1A3A"/>
    <w:rsid w:val="002D2BBD"/>
    <w:rsid w:val="002D3D8F"/>
    <w:rsid w:val="002D40BE"/>
    <w:rsid w:val="002D5843"/>
    <w:rsid w:val="002D6716"/>
    <w:rsid w:val="002D7BEC"/>
    <w:rsid w:val="002E3546"/>
    <w:rsid w:val="002E37BF"/>
    <w:rsid w:val="002E467A"/>
    <w:rsid w:val="002E4BE0"/>
    <w:rsid w:val="002E581D"/>
    <w:rsid w:val="002E7697"/>
    <w:rsid w:val="002F0296"/>
    <w:rsid w:val="002F1F08"/>
    <w:rsid w:val="002F3C07"/>
    <w:rsid w:val="002F3FAF"/>
    <w:rsid w:val="002F4C84"/>
    <w:rsid w:val="002F5E04"/>
    <w:rsid w:val="002F681E"/>
    <w:rsid w:val="002F712A"/>
    <w:rsid w:val="002F7481"/>
    <w:rsid w:val="002F7502"/>
    <w:rsid w:val="002F75EC"/>
    <w:rsid w:val="002F7D12"/>
    <w:rsid w:val="00300D41"/>
    <w:rsid w:val="00301E60"/>
    <w:rsid w:val="00302459"/>
    <w:rsid w:val="00302E22"/>
    <w:rsid w:val="003033F5"/>
    <w:rsid w:val="00303CFE"/>
    <w:rsid w:val="00305056"/>
    <w:rsid w:val="003068DF"/>
    <w:rsid w:val="003069E7"/>
    <w:rsid w:val="00306E00"/>
    <w:rsid w:val="00307930"/>
    <w:rsid w:val="00310090"/>
    <w:rsid w:val="00310409"/>
    <w:rsid w:val="00311B4C"/>
    <w:rsid w:val="00312E7E"/>
    <w:rsid w:val="0031307C"/>
    <w:rsid w:val="003137E4"/>
    <w:rsid w:val="003139A9"/>
    <w:rsid w:val="00313C71"/>
    <w:rsid w:val="0031418B"/>
    <w:rsid w:val="0031420F"/>
    <w:rsid w:val="00314786"/>
    <w:rsid w:val="0031540C"/>
    <w:rsid w:val="0031543F"/>
    <w:rsid w:val="003155CB"/>
    <w:rsid w:val="003167D4"/>
    <w:rsid w:val="00316AF3"/>
    <w:rsid w:val="0031740B"/>
    <w:rsid w:val="003178B5"/>
    <w:rsid w:val="00317BED"/>
    <w:rsid w:val="00317E1A"/>
    <w:rsid w:val="003211AE"/>
    <w:rsid w:val="00321378"/>
    <w:rsid w:val="003221B3"/>
    <w:rsid w:val="00322235"/>
    <w:rsid w:val="003223C0"/>
    <w:rsid w:val="0032494A"/>
    <w:rsid w:val="00324D5A"/>
    <w:rsid w:val="0032522A"/>
    <w:rsid w:val="0032552C"/>
    <w:rsid w:val="003258C4"/>
    <w:rsid w:val="00326A7E"/>
    <w:rsid w:val="0032721F"/>
    <w:rsid w:val="00327904"/>
    <w:rsid w:val="00327ABE"/>
    <w:rsid w:val="003301E5"/>
    <w:rsid w:val="00330714"/>
    <w:rsid w:val="003311ED"/>
    <w:rsid w:val="00332123"/>
    <w:rsid w:val="003323C8"/>
    <w:rsid w:val="00334D6A"/>
    <w:rsid w:val="00334F37"/>
    <w:rsid w:val="0033560F"/>
    <w:rsid w:val="00335E97"/>
    <w:rsid w:val="00336432"/>
    <w:rsid w:val="003368A4"/>
    <w:rsid w:val="003419E0"/>
    <w:rsid w:val="003420FD"/>
    <w:rsid w:val="00342D06"/>
    <w:rsid w:val="00342EF0"/>
    <w:rsid w:val="003430A5"/>
    <w:rsid w:val="00343275"/>
    <w:rsid w:val="003436DB"/>
    <w:rsid w:val="00343FD8"/>
    <w:rsid w:val="0034620B"/>
    <w:rsid w:val="00346A70"/>
    <w:rsid w:val="00346ADE"/>
    <w:rsid w:val="00346CAF"/>
    <w:rsid w:val="0034750D"/>
    <w:rsid w:val="003477FA"/>
    <w:rsid w:val="003504E2"/>
    <w:rsid w:val="00351611"/>
    <w:rsid w:val="00351E32"/>
    <w:rsid w:val="003520D0"/>
    <w:rsid w:val="0035394C"/>
    <w:rsid w:val="0035426F"/>
    <w:rsid w:val="003555D4"/>
    <w:rsid w:val="0035566C"/>
    <w:rsid w:val="00355B0E"/>
    <w:rsid w:val="00356895"/>
    <w:rsid w:val="00356FD1"/>
    <w:rsid w:val="003573EC"/>
    <w:rsid w:val="00357B76"/>
    <w:rsid w:val="00360481"/>
    <w:rsid w:val="00360F9B"/>
    <w:rsid w:val="0036253B"/>
    <w:rsid w:val="00362993"/>
    <w:rsid w:val="0036325F"/>
    <w:rsid w:val="003634BA"/>
    <w:rsid w:val="003643E0"/>
    <w:rsid w:val="003656B3"/>
    <w:rsid w:val="00365F6C"/>
    <w:rsid w:val="00367BDC"/>
    <w:rsid w:val="00367FB9"/>
    <w:rsid w:val="003700F9"/>
    <w:rsid w:val="00371C5B"/>
    <w:rsid w:val="00372470"/>
    <w:rsid w:val="00372A5A"/>
    <w:rsid w:val="00372D4C"/>
    <w:rsid w:val="003737B2"/>
    <w:rsid w:val="00373B0B"/>
    <w:rsid w:val="0037445D"/>
    <w:rsid w:val="0037643C"/>
    <w:rsid w:val="0037659D"/>
    <w:rsid w:val="00377501"/>
    <w:rsid w:val="00377C65"/>
    <w:rsid w:val="00380C3A"/>
    <w:rsid w:val="0038286B"/>
    <w:rsid w:val="00382B3C"/>
    <w:rsid w:val="00382D58"/>
    <w:rsid w:val="00383990"/>
    <w:rsid w:val="00383EA5"/>
    <w:rsid w:val="00384E96"/>
    <w:rsid w:val="00385C8B"/>
    <w:rsid w:val="003861B3"/>
    <w:rsid w:val="003912B5"/>
    <w:rsid w:val="00391C69"/>
    <w:rsid w:val="0039225D"/>
    <w:rsid w:val="0039284E"/>
    <w:rsid w:val="003928D7"/>
    <w:rsid w:val="00393525"/>
    <w:rsid w:val="00394775"/>
    <w:rsid w:val="00394CBA"/>
    <w:rsid w:val="00395F48"/>
    <w:rsid w:val="003967DA"/>
    <w:rsid w:val="00397631"/>
    <w:rsid w:val="003A02E9"/>
    <w:rsid w:val="003A1776"/>
    <w:rsid w:val="003A1E49"/>
    <w:rsid w:val="003A28B3"/>
    <w:rsid w:val="003A306A"/>
    <w:rsid w:val="003A4378"/>
    <w:rsid w:val="003A446C"/>
    <w:rsid w:val="003A4DB9"/>
    <w:rsid w:val="003A5888"/>
    <w:rsid w:val="003A5916"/>
    <w:rsid w:val="003A662F"/>
    <w:rsid w:val="003B060A"/>
    <w:rsid w:val="003B272D"/>
    <w:rsid w:val="003B2776"/>
    <w:rsid w:val="003B2E98"/>
    <w:rsid w:val="003B352C"/>
    <w:rsid w:val="003B3AD5"/>
    <w:rsid w:val="003B5B2B"/>
    <w:rsid w:val="003B638B"/>
    <w:rsid w:val="003B7033"/>
    <w:rsid w:val="003B7BF8"/>
    <w:rsid w:val="003C024C"/>
    <w:rsid w:val="003C1070"/>
    <w:rsid w:val="003C154E"/>
    <w:rsid w:val="003C1BE0"/>
    <w:rsid w:val="003C1C81"/>
    <w:rsid w:val="003C241B"/>
    <w:rsid w:val="003C310E"/>
    <w:rsid w:val="003C377E"/>
    <w:rsid w:val="003C5133"/>
    <w:rsid w:val="003C674C"/>
    <w:rsid w:val="003C6EA0"/>
    <w:rsid w:val="003C702E"/>
    <w:rsid w:val="003C7AA9"/>
    <w:rsid w:val="003C7C93"/>
    <w:rsid w:val="003C7F09"/>
    <w:rsid w:val="003D03B4"/>
    <w:rsid w:val="003D07C2"/>
    <w:rsid w:val="003D10E0"/>
    <w:rsid w:val="003D1157"/>
    <w:rsid w:val="003D18A6"/>
    <w:rsid w:val="003D27A2"/>
    <w:rsid w:val="003D28FF"/>
    <w:rsid w:val="003D2911"/>
    <w:rsid w:val="003D33BE"/>
    <w:rsid w:val="003D3499"/>
    <w:rsid w:val="003D57A7"/>
    <w:rsid w:val="003D5C7E"/>
    <w:rsid w:val="003D5F1C"/>
    <w:rsid w:val="003D627F"/>
    <w:rsid w:val="003D6649"/>
    <w:rsid w:val="003E0591"/>
    <w:rsid w:val="003E1941"/>
    <w:rsid w:val="003E1A13"/>
    <w:rsid w:val="003E1A55"/>
    <w:rsid w:val="003E290C"/>
    <w:rsid w:val="003E2E39"/>
    <w:rsid w:val="003E3773"/>
    <w:rsid w:val="003E66A1"/>
    <w:rsid w:val="003E69B7"/>
    <w:rsid w:val="003E6FB1"/>
    <w:rsid w:val="003E70F5"/>
    <w:rsid w:val="003E7B85"/>
    <w:rsid w:val="003F00C9"/>
    <w:rsid w:val="003F1C3F"/>
    <w:rsid w:val="003F261E"/>
    <w:rsid w:val="003F5381"/>
    <w:rsid w:val="003F580B"/>
    <w:rsid w:val="003F5C24"/>
    <w:rsid w:val="003F6EDE"/>
    <w:rsid w:val="003F7559"/>
    <w:rsid w:val="003F767F"/>
    <w:rsid w:val="003F79A7"/>
    <w:rsid w:val="004008CC"/>
    <w:rsid w:val="004013C5"/>
    <w:rsid w:val="00401733"/>
    <w:rsid w:val="00401933"/>
    <w:rsid w:val="004019DC"/>
    <w:rsid w:val="00401E4E"/>
    <w:rsid w:val="00403101"/>
    <w:rsid w:val="00404049"/>
    <w:rsid w:val="00404238"/>
    <w:rsid w:val="00404F24"/>
    <w:rsid w:val="00406E71"/>
    <w:rsid w:val="0041094F"/>
    <w:rsid w:val="00411510"/>
    <w:rsid w:val="00411C4D"/>
    <w:rsid w:val="004125FA"/>
    <w:rsid w:val="00412B1B"/>
    <w:rsid w:val="0041384D"/>
    <w:rsid w:val="00414B11"/>
    <w:rsid w:val="00414C68"/>
    <w:rsid w:val="00414D51"/>
    <w:rsid w:val="004169EA"/>
    <w:rsid w:val="00417C9F"/>
    <w:rsid w:val="00421D62"/>
    <w:rsid w:val="00421DCF"/>
    <w:rsid w:val="004227EC"/>
    <w:rsid w:val="00423454"/>
    <w:rsid w:val="00424C81"/>
    <w:rsid w:val="00424EE5"/>
    <w:rsid w:val="004255F2"/>
    <w:rsid w:val="00426504"/>
    <w:rsid w:val="00426BC2"/>
    <w:rsid w:val="00427EBA"/>
    <w:rsid w:val="004304D4"/>
    <w:rsid w:val="0043084B"/>
    <w:rsid w:val="004312EA"/>
    <w:rsid w:val="00431E4F"/>
    <w:rsid w:val="004321B7"/>
    <w:rsid w:val="00432465"/>
    <w:rsid w:val="004326E0"/>
    <w:rsid w:val="00432A40"/>
    <w:rsid w:val="00435007"/>
    <w:rsid w:val="00435996"/>
    <w:rsid w:val="00435E96"/>
    <w:rsid w:val="00436098"/>
    <w:rsid w:val="004360D6"/>
    <w:rsid w:val="00436472"/>
    <w:rsid w:val="00437140"/>
    <w:rsid w:val="00437C40"/>
    <w:rsid w:val="00437C43"/>
    <w:rsid w:val="00437D22"/>
    <w:rsid w:val="00437F64"/>
    <w:rsid w:val="004402C3"/>
    <w:rsid w:val="00442794"/>
    <w:rsid w:val="0044354D"/>
    <w:rsid w:val="0044482A"/>
    <w:rsid w:val="00446197"/>
    <w:rsid w:val="004464FF"/>
    <w:rsid w:val="00446731"/>
    <w:rsid w:val="00446F25"/>
    <w:rsid w:val="004501EC"/>
    <w:rsid w:val="00450B5C"/>
    <w:rsid w:val="00450DBD"/>
    <w:rsid w:val="004510F0"/>
    <w:rsid w:val="0045181A"/>
    <w:rsid w:val="0045185F"/>
    <w:rsid w:val="00451F18"/>
    <w:rsid w:val="00454087"/>
    <w:rsid w:val="00454209"/>
    <w:rsid w:val="0045547A"/>
    <w:rsid w:val="00455570"/>
    <w:rsid w:val="004556B8"/>
    <w:rsid w:val="00455DB4"/>
    <w:rsid w:val="004567E2"/>
    <w:rsid w:val="00456A90"/>
    <w:rsid w:val="00456B4A"/>
    <w:rsid w:val="004607A0"/>
    <w:rsid w:val="00460A72"/>
    <w:rsid w:val="004612BC"/>
    <w:rsid w:val="0046175F"/>
    <w:rsid w:val="00461799"/>
    <w:rsid w:val="00462161"/>
    <w:rsid w:val="00462BCE"/>
    <w:rsid w:val="00462DD8"/>
    <w:rsid w:val="00463132"/>
    <w:rsid w:val="004633B4"/>
    <w:rsid w:val="00463550"/>
    <w:rsid w:val="00463C87"/>
    <w:rsid w:val="00464399"/>
    <w:rsid w:val="004645BF"/>
    <w:rsid w:val="00464CB3"/>
    <w:rsid w:val="00466E9A"/>
    <w:rsid w:val="00467446"/>
    <w:rsid w:val="00467BB3"/>
    <w:rsid w:val="00467D31"/>
    <w:rsid w:val="00470335"/>
    <w:rsid w:val="0047138A"/>
    <w:rsid w:val="004714F2"/>
    <w:rsid w:val="0047186D"/>
    <w:rsid w:val="0047263F"/>
    <w:rsid w:val="00472DAD"/>
    <w:rsid w:val="00473CD5"/>
    <w:rsid w:val="0047424B"/>
    <w:rsid w:val="004749AB"/>
    <w:rsid w:val="00474B52"/>
    <w:rsid w:val="0047516B"/>
    <w:rsid w:val="00475368"/>
    <w:rsid w:val="004753EF"/>
    <w:rsid w:val="00475865"/>
    <w:rsid w:val="004758B2"/>
    <w:rsid w:val="00476147"/>
    <w:rsid w:val="004763D8"/>
    <w:rsid w:val="004772AE"/>
    <w:rsid w:val="00477DFC"/>
    <w:rsid w:val="0048000C"/>
    <w:rsid w:val="00480397"/>
    <w:rsid w:val="00481108"/>
    <w:rsid w:val="00481318"/>
    <w:rsid w:val="004813CE"/>
    <w:rsid w:val="00481F40"/>
    <w:rsid w:val="00482643"/>
    <w:rsid w:val="00482C6C"/>
    <w:rsid w:val="004848C7"/>
    <w:rsid w:val="0048490D"/>
    <w:rsid w:val="0048579B"/>
    <w:rsid w:val="00485B30"/>
    <w:rsid w:val="00485CCA"/>
    <w:rsid w:val="004860B9"/>
    <w:rsid w:val="00486EC3"/>
    <w:rsid w:val="0048763D"/>
    <w:rsid w:val="00487DC7"/>
    <w:rsid w:val="004902BB"/>
    <w:rsid w:val="004903D5"/>
    <w:rsid w:val="00490562"/>
    <w:rsid w:val="00490B2F"/>
    <w:rsid w:val="00490B38"/>
    <w:rsid w:val="00491534"/>
    <w:rsid w:val="00491F7B"/>
    <w:rsid w:val="00493163"/>
    <w:rsid w:val="00494216"/>
    <w:rsid w:val="00494356"/>
    <w:rsid w:val="00494568"/>
    <w:rsid w:val="00495969"/>
    <w:rsid w:val="0049703A"/>
    <w:rsid w:val="00497899"/>
    <w:rsid w:val="004A0050"/>
    <w:rsid w:val="004A1061"/>
    <w:rsid w:val="004A1350"/>
    <w:rsid w:val="004A2C45"/>
    <w:rsid w:val="004A3559"/>
    <w:rsid w:val="004A3AE1"/>
    <w:rsid w:val="004A40A4"/>
    <w:rsid w:val="004A5085"/>
    <w:rsid w:val="004A5852"/>
    <w:rsid w:val="004A6494"/>
    <w:rsid w:val="004A6A08"/>
    <w:rsid w:val="004A6E36"/>
    <w:rsid w:val="004A6EF7"/>
    <w:rsid w:val="004A74D1"/>
    <w:rsid w:val="004A79BC"/>
    <w:rsid w:val="004A79FB"/>
    <w:rsid w:val="004B007E"/>
    <w:rsid w:val="004B0675"/>
    <w:rsid w:val="004B0B71"/>
    <w:rsid w:val="004B0CE5"/>
    <w:rsid w:val="004B1000"/>
    <w:rsid w:val="004B1C40"/>
    <w:rsid w:val="004B2477"/>
    <w:rsid w:val="004B2EBD"/>
    <w:rsid w:val="004B329E"/>
    <w:rsid w:val="004B3681"/>
    <w:rsid w:val="004B3C19"/>
    <w:rsid w:val="004B4DE7"/>
    <w:rsid w:val="004B4ED0"/>
    <w:rsid w:val="004B568E"/>
    <w:rsid w:val="004B5CC0"/>
    <w:rsid w:val="004B6D0C"/>
    <w:rsid w:val="004C1223"/>
    <w:rsid w:val="004C175D"/>
    <w:rsid w:val="004C1A02"/>
    <w:rsid w:val="004C1D62"/>
    <w:rsid w:val="004C2DAB"/>
    <w:rsid w:val="004C35FF"/>
    <w:rsid w:val="004C475F"/>
    <w:rsid w:val="004C4FFB"/>
    <w:rsid w:val="004C5C2A"/>
    <w:rsid w:val="004C5FB3"/>
    <w:rsid w:val="004C6E6B"/>
    <w:rsid w:val="004C6F58"/>
    <w:rsid w:val="004D02DB"/>
    <w:rsid w:val="004D08FB"/>
    <w:rsid w:val="004D203C"/>
    <w:rsid w:val="004D2639"/>
    <w:rsid w:val="004D2EA7"/>
    <w:rsid w:val="004D450A"/>
    <w:rsid w:val="004D5259"/>
    <w:rsid w:val="004D5D30"/>
    <w:rsid w:val="004D5FAB"/>
    <w:rsid w:val="004D6AD1"/>
    <w:rsid w:val="004D6C53"/>
    <w:rsid w:val="004D7354"/>
    <w:rsid w:val="004D7961"/>
    <w:rsid w:val="004E0643"/>
    <w:rsid w:val="004E06C5"/>
    <w:rsid w:val="004E115E"/>
    <w:rsid w:val="004E1687"/>
    <w:rsid w:val="004E1FC4"/>
    <w:rsid w:val="004E2B4C"/>
    <w:rsid w:val="004E3874"/>
    <w:rsid w:val="004E3E3C"/>
    <w:rsid w:val="004E3E67"/>
    <w:rsid w:val="004E3EBF"/>
    <w:rsid w:val="004E4855"/>
    <w:rsid w:val="004E501E"/>
    <w:rsid w:val="004E5799"/>
    <w:rsid w:val="004E57EE"/>
    <w:rsid w:val="004E5FA1"/>
    <w:rsid w:val="004E6FA0"/>
    <w:rsid w:val="004E790F"/>
    <w:rsid w:val="004F0992"/>
    <w:rsid w:val="004F0C8C"/>
    <w:rsid w:val="004F3FD5"/>
    <w:rsid w:val="004F4812"/>
    <w:rsid w:val="004F54AB"/>
    <w:rsid w:val="004F67B0"/>
    <w:rsid w:val="004F6C0B"/>
    <w:rsid w:val="004F7805"/>
    <w:rsid w:val="004F7BAF"/>
    <w:rsid w:val="00501288"/>
    <w:rsid w:val="005015E6"/>
    <w:rsid w:val="00501A92"/>
    <w:rsid w:val="005022B3"/>
    <w:rsid w:val="00505258"/>
    <w:rsid w:val="005053F3"/>
    <w:rsid w:val="00505822"/>
    <w:rsid w:val="005060BB"/>
    <w:rsid w:val="0050625B"/>
    <w:rsid w:val="00507CBA"/>
    <w:rsid w:val="0051020F"/>
    <w:rsid w:val="005106FD"/>
    <w:rsid w:val="0051087D"/>
    <w:rsid w:val="0051097E"/>
    <w:rsid w:val="00510E21"/>
    <w:rsid w:val="00510F67"/>
    <w:rsid w:val="00511057"/>
    <w:rsid w:val="00511EAD"/>
    <w:rsid w:val="0051208C"/>
    <w:rsid w:val="00512CEF"/>
    <w:rsid w:val="00512E9A"/>
    <w:rsid w:val="005146B0"/>
    <w:rsid w:val="00514BB6"/>
    <w:rsid w:val="0051537D"/>
    <w:rsid w:val="00515743"/>
    <w:rsid w:val="00515EB3"/>
    <w:rsid w:val="005161DB"/>
    <w:rsid w:val="005213FA"/>
    <w:rsid w:val="00521FA0"/>
    <w:rsid w:val="005220BA"/>
    <w:rsid w:val="00522475"/>
    <w:rsid w:val="00523814"/>
    <w:rsid w:val="00523B0B"/>
    <w:rsid w:val="00523CE4"/>
    <w:rsid w:val="00524CA7"/>
    <w:rsid w:val="0052520F"/>
    <w:rsid w:val="00525F85"/>
    <w:rsid w:val="00526343"/>
    <w:rsid w:val="0052794B"/>
    <w:rsid w:val="00527A22"/>
    <w:rsid w:val="00527DE3"/>
    <w:rsid w:val="00527F4D"/>
    <w:rsid w:val="00530ED3"/>
    <w:rsid w:val="005310B4"/>
    <w:rsid w:val="005312F2"/>
    <w:rsid w:val="0053204E"/>
    <w:rsid w:val="005328C2"/>
    <w:rsid w:val="00533839"/>
    <w:rsid w:val="00537A34"/>
    <w:rsid w:val="00540542"/>
    <w:rsid w:val="0054135B"/>
    <w:rsid w:val="005425C3"/>
    <w:rsid w:val="0054279C"/>
    <w:rsid w:val="00543F3B"/>
    <w:rsid w:val="005449C8"/>
    <w:rsid w:val="005458F5"/>
    <w:rsid w:val="00546E1B"/>
    <w:rsid w:val="0054732F"/>
    <w:rsid w:val="00547DDE"/>
    <w:rsid w:val="005502F1"/>
    <w:rsid w:val="00551387"/>
    <w:rsid w:val="005523AE"/>
    <w:rsid w:val="005539B9"/>
    <w:rsid w:val="00554D19"/>
    <w:rsid w:val="0055555F"/>
    <w:rsid w:val="0055576B"/>
    <w:rsid w:val="005558B7"/>
    <w:rsid w:val="005605BB"/>
    <w:rsid w:val="00560BC3"/>
    <w:rsid w:val="0056130C"/>
    <w:rsid w:val="00562104"/>
    <w:rsid w:val="00564419"/>
    <w:rsid w:val="00564947"/>
    <w:rsid w:val="00564D60"/>
    <w:rsid w:val="0056572A"/>
    <w:rsid w:val="0056585B"/>
    <w:rsid w:val="00565B7A"/>
    <w:rsid w:val="005669EF"/>
    <w:rsid w:val="00567EC6"/>
    <w:rsid w:val="00570488"/>
    <w:rsid w:val="00571FD7"/>
    <w:rsid w:val="0057300B"/>
    <w:rsid w:val="0057358C"/>
    <w:rsid w:val="0057406A"/>
    <w:rsid w:val="0057485B"/>
    <w:rsid w:val="005750FA"/>
    <w:rsid w:val="005753E0"/>
    <w:rsid w:val="005755C4"/>
    <w:rsid w:val="005760F7"/>
    <w:rsid w:val="00576562"/>
    <w:rsid w:val="00576963"/>
    <w:rsid w:val="00576A76"/>
    <w:rsid w:val="00576CE5"/>
    <w:rsid w:val="00576DEE"/>
    <w:rsid w:val="00576F16"/>
    <w:rsid w:val="00577483"/>
    <w:rsid w:val="005813B4"/>
    <w:rsid w:val="00581F41"/>
    <w:rsid w:val="00582888"/>
    <w:rsid w:val="00582B08"/>
    <w:rsid w:val="00582C98"/>
    <w:rsid w:val="00582EE9"/>
    <w:rsid w:val="005842F2"/>
    <w:rsid w:val="005856A5"/>
    <w:rsid w:val="00585E30"/>
    <w:rsid w:val="005866B5"/>
    <w:rsid w:val="00586C6C"/>
    <w:rsid w:val="00586F7D"/>
    <w:rsid w:val="00590C37"/>
    <w:rsid w:val="005921AB"/>
    <w:rsid w:val="00592468"/>
    <w:rsid w:val="00592C46"/>
    <w:rsid w:val="00593D20"/>
    <w:rsid w:val="00594255"/>
    <w:rsid w:val="0059540A"/>
    <w:rsid w:val="00595FD0"/>
    <w:rsid w:val="005A165F"/>
    <w:rsid w:val="005A198E"/>
    <w:rsid w:val="005A1BC9"/>
    <w:rsid w:val="005A2156"/>
    <w:rsid w:val="005A2280"/>
    <w:rsid w:val="005A2D47"/>
    <w:rsid w:val="005A39B8"/>
    <w:rsid w:val="005A3B09"/>
    <w:rsid w:val="005A3BC8"/>
    <w:rsid w:val="005A3C3F"/>
    <w:rsid w:val="005A450D"/>
    <w:rsid w:val="005A57C3"/>
    <w:rsid w:val="005A6053"/>
    <w:rsid w:val="005A6A83"/>
    <w:rsid w:val="005B189D"/>
    <w:rsid w:val="005B1D16"/>
    <w:rsid w:val="005B37FA"/>
    <w:rsid w:val="005B4D06"/>
    <w:rsid w:val="005B6692"/>
    <w:rsid w:val="005B6D55"/>
    <w:rsid w:val="005B7C6A"/>
    <w:rsid w:val="005C0DDB"/>
    <w:rsid w:val="005C0E4F"/>
    <w:rsid w:val="005C1D4F"/>
    <w:rsid w:val="005C211D"/>
    <w:rsid w:val="005C254C"/>
    <w:rsid w:val="005C3B36"/>
    <w:rsid w:val="005C3F26"/>
    <w:rsid w:val="005C48DA"/>
    <w:rsid w:val="005C4DB0"/>
    <w:rsid w:val="005C4E33"/>
    <w:rsid w:val="005C56E3"/>
    <w:rsid w:val="005C6284"/>
    <w:rsid w:val="005C74BF"/>
    <w:rsid w:val="005C7ED3"/>
    <w:rsid w:val="005D0159"/>
    <w:rsid w:val="005D04E4"/>
    <w:rsid w:val="005D0C10"/>
    <w:rsid w:val="005D1091"/>
    <w:rsid w:val="005D1959"/>
    <w:rsid w:val="005D1D42"/>
    <w:rsid w:val="005D2481"/>
    <w:rsid w:val="005D2FB2"/>
    <w:rsid w:val="005D57FD"/>
    <w:rsid w:val="005D7CDD"/>
    <w:rsid w:val="005E05D0"/>
    <w:rsid w:val="005E0804"/>
    <w:rsid w:val="005E0D3C"/>
    <w:rsid w:val="005E19C7"/>
    <w:rsid w:val="005E2248"/>
    <w:rsid w:val="005E2AF5"/>
    <w:rsid w:val="005E36BB"/>
    <w:rsid w:val="005E3893"/>
    <w:rsid w:val="005E444B"/>
    <w:rsid w:val="005E4F1A"/>
    <w:rsid w:val="005E5158"/>
    <w:rsid w:val="005E545B"/>
    <w:rsid w:val="005E6204"/>
    <w:rsid w:val="005E66EF"/>
    <w:rsid w:val="005F0B2A"/>
    <w:rsid w:val="005F13A1"/>
    <w:rsid w:val="005F1479"/>
    <w:rsid w:val="005F1D47"/>
    <w:rsid w:val="005F2807"/>
    <w:rsid w:val="005F3A1D"/>
    <w:rsid w:val="005F3E98"/>
    <w:rsid w:val="005F437B"/>
    <w:rsid w:val="005F4F63"/>
    <w:rsid w:val="006002F8"/>
    <w:rsid w:val="0060048D"/>
    <w:rsid w:val="006021AF"/>
    <w:rsid w:val="00602424"/>
    <w:rsid w:val="00602A72"/>
    <w:rsid w:val="00602CA5"/>
    <w:rsid w:val="00602E64"/>
    <w:rsid w:val="00602FDA"/>
    <w:rsid w:val="00603F77"/>
    <w:rsid w:val="00604372"/>
    <w:rsid w:val="006044F6"/>
    <w:rsid w:val="0060452D"/>
    <w:rsid w:val="006067C1"/>
    <w:rsid w:val="006069A2"/>
    <w:rsid w:val="00606A36"/>
    <w:rsid w:val="00606A48"/>
    <w:rsid w:val="00607DA7"/>
    <w:rsid w:val="00610761"/>
    <w:rsid w:val="00611E25"/>
    <w:rsid w:val="00613D65"/>
    <w:rsid w:val="00613DE2"/>
    <w:rsid w:val="00614069"/>
    <w:rsid w:val="00614A23"/>
    <w:rsid w:val="00614A29"/>
    <w:rsid w:val="0061592C"/>
    <w:rsid w:val="00615D93"/>
    <w:rsid w:val="00615DD5"/>
    <w:rsid w:val="00615E31"/>
    <w:rsid w:val="00616751"/>
    <w:rsid w:val="00616EC1"/>
    <w:rsid w:val="00617525"/>
    <w:rsid w:val="0061759D"/>
    <w:rsid w:val="00617F0D"/>
    <w:rsid w:val="00622202"/>
    <w:rsid w:val="0062249A"/>
    <w:rsid w:val="006228B0"/>
    <w:rsid w:val="006239B3"/>
    <w:rsid w:val="00625318"/>
    <w:rsid w:val="00625451"/>
    <w:rsid w:val="0062644B"/>
    <w:rsid w:val="00626B8B"/>
    <w:rsid w:val="006302BB"/>
    <w:rsid w:val="006306FC"/>
    <w:rsid w:val="00631E5E"/>
    <w:rsid w:val="0063338E"/>
    <w:rsid w:val="006335B8"/>
    <w:rsid w:val="0063362E"/>
    <w:rsid w:val="00634943"/>
    <w:rsid w:val="00634CE1"/>
    <w:rsid w:val="00635037"/>
    <w:rsid w:val="00636B24"/>
    <w:rsid w:val="00637510"/>
    <w:rsid w:val="006376C8"/>
    <w:rsid w:val="0063789D"/>
    <w:rsid w:val="00640FF9"/>
    <w:rsid w:val="006416A1"/>
    <w:rsid w:val="0064311A"/>
    <w:rsid w:val="00643228"/>
    <w:rsid w:val="006434B0"/>
    <w:rsid w:val="0064360E"/>
    <w:rsid w:val="00643D85"/>
    <w:rsid w:val="0064462B"/>
    <w:rsid w:val="00644A8B"/>
    <w:rsid w:val="0064503D"/>
    <w:rsid w:val="00645A61"/>
    <w:rsid w:val="00645D30"/>
    <w:rsid w:val="00646131"/>
    <w:rsid w:val="006464E9"/>
    <w:rsid w:val="00646A27"/>
    <w:rsid w:val="0064797F"/>
    <w:rsid w:val="00647B25"/>
    <w:rsid w:val="0065198F"/>
    <w:rsid w:val="00652199"/>
    <w:rsid w:val="00653A5F"/>
    <w:rsid w:val="00653E5E"/>
    <w:rsid w:val="00655084"/>
    <w:rsid w:val="0065516B"/>
    <w:rsid w:val="00655688"/>
    <w:rsid w:val="00655A60"/>
    <w:rsid w:val="00656118"/>
    <w:rsid w:val="00656998"/>
    <w:rsid w:val="006613DF"/>
    <w:rsid w:val="00661410"/>
    <w:rsid w:val="00662CC2"/>
    <w:rsid w:val="00662EA2"/>
    <w:rsid w:val="0066343E"/>
    <w:rsid w:val="006641BE"/>
    <w:rsid w:val="00664C09"/>
    <w:rsid w:val="00665EBA"/>
    <w:rsid w:val="00666111"/>
    <w:rsid w:val="0066636A"/>
    <w:rsid w:val="00666544"/>
    <w:rsid w:val="006665A7"/>
    <w:rsid w:val="00666926"/>
    <w:rsid w:val="00666C21"/>
    <w:rsid w:val="006678AC"/>
    <w:rsid w:val="006678E6"/>
    <w:rsid w:val="00667A4D"/>
    <w:rsid w:val="00667E14"/>
    <w:rsid w:val="00670DE4"/>
    <w:rsid w:val="00671D73"/>
    <w:rsid w:val="00672449"/>
    <w:rsid w:val="00673E19"/>
    <w:rsid w:val="006745D8"/>
    <w:rsid w:val="0067515F"/>
    <w:rsid w:val="006752B0"/>
    <w:rsid w:val="00675378"/>
    <w:rsid w:val="00675C1A"/>
    <w:rsid w:val="0067665D"/>
    <w:rsid w:val="0067670F"/>
    <w:rsid w:val="00676AE4"/>
    <w:rsid w:val="00677ABC"/>
    <w:rsid w:val="006802C3"/>
    <w:rsid w:val="00680ADB"/>
    <w:rsid w:val="00681826"/>
    <w:rsid w:val="0068274A"/>
    <w:rsid w:val="00686DFF"/>
    <w:rsid w:val="006903E4"/>
    <w:rsid w:val="006914C3"/>
    <w:rsid w:val="00691B28"/>
    <w:rsid w:val="00692FC1"/>
    <w:rsid w:val="00693452"/>
    <w:rsid w:val="0069347F"/>
    <w:rsid w:val="00693D95"/>
    <w:rsid w:val="00694053"/>
    <w:rsid w:val="0069494B"/>
    <w:rsid w:val="006949D1"/>
    <w:rsid w:val="00694E98"/>
    <w:rsid w:val="0069504C"/>
    <w:rsid w:val="00695357"/>
    <w:rsid w:val="006955F5"/>
    <w:rsid w:val="00695F88"/>
    <w:rsid w:val="006962ED"/>
    <w:rsid w:val="006A036C"/>
    <w:rsid w:val="006A303B"/>
    <w:rsid w:val="006A36BB"/>
    <w:rsid w:val="006A40AD"/>
    <w:rsid w:val="006A4491"/>
    <w:rsid w:val="006A4900"/>
    <w:rsid w:val="006A53D2"/>
    <w:rsid w:val="006A59CF"/>
    <w:rsid w:val="006A5CCD"/>
    <w:rsid w:val="006A6128"/>
    <w:rsid w:val="006A75C7"/>
    <w:rsid w:val="006A79FA"/>
    <w:rsid w:val="006A7C8A"/>
    <w:rsid w:val="006B0603"/>
    <w:rsid w:val="006B13FC"/>
    <w:rsid w:val="006B2899"/>
    <w:rsid w:val="006B379F"/>
    <w:rsid w:val="006B3B02"/>
    <w:rsid w:val="006B3B15"/>
    <w:rsid w:val="006B3DD6"/>
    <w:rsid w:val="006B51A5"/>
    <w:rsid w:val="006B5383"/>
    <w:rsid w:val="006B6E40"/>
    <w:rsid w:val="006B7583"/>
    <w:rsid w:val="006C16AE"/>
    <w:rsid w:val="006C190B"/>
    <w:rsid w:val="006C24D7"/>
    <w:rsid w:val="006C27E8"/>
    <w:rsid w:val="006C29E0"/>
    <w:rsid w:val="006C381D"/>
    <w:rsid w:val="006C3913"/>
    <w:rsid w:val="006C39D2"/>
    <w:rsid w:val="006C5400"/>
    <w:rsid w:val="006C54FE"/>
    <w:rsid w:val="006C582B"/>
    <w:rsid w:val="006C5AB5"/>
    <w:rsid w:val="006C6FE3"/>
    <w:rsid w:val="006C73D4"/>
    <w:rsid w:val="006C746D"/>
    <w:rsid w:val="006C798F"/>
    <w:rsid w:val="006D0A87"/>
    <w:rsid w:val="006D115C"/>
    <w:rsid w:val="006D1AC1"/>
    <w:rsid w:val="006D1D4F"/>
    <w:rsid w:val="006D2702"/>
    <w:rsid w:val="006D3408"/>
    <w:rsid w:val="006D341C"/>
    <w:rsid w:val="006D417A"/>
    <w:rsid w:val="006D60ED"/>
    <w:rsid w:val="006D68E3"/>
    <w:rsid w:val="006D721D"/>
    <w:rsid w:val="006D7A66"/>
    <w:rsid w:val="006D7E87"/>
    <w:rsid w:val="006E02E9"/>
    <w:rsid w:val="006E0B71"/>
    <w:rsid w:val="006E14E5"/>
    <w:rsid w:val="006E1538"/>
    <w:rsid w:val="006E17AC"/>
    <w:rsid w:val="006E1ECE"/>
    <w:rsid w:val="006E3EEC"/>
    <w:rsid w:val="006E5AFA"/>
    <w:rsid w:val="006E6B39"/>
    <w:rsid w:val="006E70F5"/>
    <w:rsid w:val="006E72E5"/>
    <w:rsid w:val="006F0BAA"/>
    <w:rsid w:val="006F2973"/>
    <w:rsid w:val="006F2A0D"/>
    <w:rsid w:val="006F3EAA"/>
    <w:rsid w:val="006F44EE"/>
    <w:rsid w:val="006F45E2"/>
    <w:rsid w:val="006F52BE"/>
    <w:rsid w:val="006F567B"/>
    <w:rsid w:val="006F590A"/>
    <w:rsid w:val="006F5B0E"/>
    <w:rsid w:val="006F5EAE"/>
    <w:rsid w:val="006F5EC3"/>
    <w:rsid w:val="006F5F1C"/>
    <w:rsid w:val="006F67F9"/>
    <w:rsid w:val="006F7E73"/>
    <w:rsid w:val="00700572"/>
    <w:rsid w:val="00701615"/>
    <w:rsid w:val="00701CF0"/>
    <w:rsid w:val="007020C5"/>
    <w:rsid w:val="0070243E"/>
    <w:rsid w:val="00702729"/>
    <w:rsid w:val="00702B2F"/>
    <w:rsid w:val="00702D86"/>
    <w:rsid w:val="0070375A"/>
    <w:rsid w:val="00704D04"/>
    <w:rsid w:val="00704D0F"/>
    <w:rsid w:val="00705084"/>
    <w:rsid w:val="00705B22"/>
    <w:rsid w:val="00706028"/>
    <w:rsid w:val="0070604F"/>
    <w:rsid w:val="007067BB"/>
    <w:rsid w:val="007068C2"/>
    <w:rsid w:val="00706BA4"/>
    <w:rsid w:val="007107E9"/>
    <w:rsid w:val="00710A4C"/>
    <w:rsid w:val="00710D03"/>
    <w:rsid w:val="00711132"/>
    <w:rsid w:val="007111DB"/>
    <w:rsid w:val="00711E35"/>
    <w:rsid w:val="0071265C"/>
    <w:rsid w:val="00712896"/>
    <w:rsid w:val="00712EB5"/>
    <w:rsid w:val="0071378A"/>
    <w:rsid w:val="007138FC"/>
    <w:rsid w:val="00713E2E"/>
    <w:rsid w:val="00714D25"/>
    <w:rsid w:val="00715909"/>
    <w:rsid w:val="00715AC9"/>
    <w:rsid w:val="00715B19"/>
    <w:rsid w:val="00716096"/>
    <w:rsid w:val="00716C39"/>
    <w:rsid w:val="00717427"/>
    <w:rsid w:val="007207D5"/>
    <w:rsid w:val="007228B3"/>
    <w:rsid w:val="007229AA"/>
    <w:rsid w:val="007229AB"/>
    <w:rsid w:val="00723F94"/>
    <w:rsid w:val="007241C9"/>
    <w:rsid w:val="00724225"/>
    <w:rsid w:val="007249ED"/>
    <w:rsid w:val="0072614A"/>
    <w:rsid w:val="0072682C"/>
    <w:rsid w:val="00727475"/>
    <w:rsid w:val="0072789D"/>
    <w:rsid w:val="00727A3C"/>
    <w:rsid w:val="00727B5D"/>
    <w:rsid w:val="00727E3E"/>
    <w:rsid w:val="007300A8"/>
    <w:rsid w:val="00730E16"/>
    <w:rsid w:val="00731083"/>
    <w:rsid w:val="00733107"/>
    <w:rsid w:val="00733139"/>
    <w:rsid w:val="0073329F"/>
    <w:rsid w:val="00733470"/>
    <w:rsid w:val="007339A5"/>
    <w:rsid w:val="00734914"/>
    <w:rsid w:val="00734B1F"/>
    <w:rsid w:val="00734BF1"/>
    <w:rsid w:val="00735014"/>
    <w:rsid w:val="00735BA1"/>
    <w:rsid w:val="00735C24"/>
    <w:rsid w:val="007362C6"/>
    <w:rsid w:val="007367CD"/>
    <w:rsid w:val="00736BCC"/>
    <w:rsid w:val="00736ECE"/>
    <w:rsid w:val="007418CF"/>
    <w:rsid w:val="00741F16"/>
    <w:rsid w:val="00742425"/>
    <w:rsid w:val="00742836"/>
    <w:rsid w:val="00742A50"/>
    <w:rsid w:val="007432E2"/>
    <w:rsid w:val="00743557"/>
    <w:rsid w:val="007436CF"/>
    <w:rsid w:val="00747151"/>
    <w:rsid w:val="007512E8"/>
    <w:rsid w:val="00752283"/>
    <w:rsid w:val="0075291D"/>
    <w:rsid w:val="00752DB7"/>
    <w:rsid w:val="007532AD"/>
    <w:rsid w:val="0075364E"/>
    <w:rsid w:val="00753D8A"/>
    <w:rsid w:val="00753ECF"/>
    <w:rsid w:val="00754526"/>
    <w:rsid w:val="00754825"/>
    <w:rsid w:val="00756B95"/>
    <w:rsid w:val="00756C03"/>
    <w:rsid w:val="00757A3B"/>
    <w:rsid w:val="00761498"/>
    <w:rsid w:val="007614C9"/>
    <w:rsid w:val="007615F6"/>
    <w:rsid w:val="0076189E"/>
    <w:rsid w:val="00762213"/>
    <w:rsid w:val="007624AE"/>
    <w:rsid w:val="00762828"/>
    <w:rsid w:val="00762BA9"/>
    <w:rsid w:val="0076346B"/>
    <w:rsid w:val="00763681"/>
    <w:rsid w:val="00764257"/>
    <w:rsid w:val="00764368"/>
    <w:rsid w:val="007643DB"/>
    <w:rsid w:val="00764F98"/>
    <w:rsid w:val="007651EE"/>
    <w:rsid w:val="007652CA"/>
    <w:rsid w:val="00765B8B"/>
    <w:rsid w:val="00765FFD"/>
    <w:rsid w:val="0076654F"/>
    <w:rsid w:val="007665B9"/>
    <w:rsid w:val="0076683D"/>
    <w:rsid w:val="00766A27"/>
    <w:rsid w:val="00766FA4"/>
    <w:rsid w:val="00771B88"/>
    <w:rsid w:val="007726AB"/>
    <w:rsid w:val="00772E87"/>
    <w:rsid w:val="00772FFF"/>
    <w:rsid w:val="00773089"/>
    <w:rsid w:val="00774148"/>
    <w:rsid w:val="00774BA0"/>
    <w:rsid w:val="007754B6"/>
    <w:rsid w:val="00775B0B"/>
    <w:rsid w:val="0077609C"/>
    <w:rsid w:val="0077744B"/>
    <w:rsid w:val="007801FF"/>
    <w:rsid w:val="00780A7A"/>
    <w:rsid w:val="007811DA"/>
    <w:rsid w:val="00781489"/>
    <w:rsid w:val="00782526"/>
    <w:rsid w:val="00783411"/>
    <w:rsid w:val="00783ED9"/>
    <w:rsid w:val="00783FB9"/>
    <w:rsid w:val="00784FCA"/>
    <w:rsid w:val="007871DF"/>
    <w:rsid w:val="0078731B"/>
    <w:rsid w:val="00787346"/>
    <w:rsid w:val="00787F51"/>
    <w:rsid w:val="00790318"/>
    <w:rsid w:val="00790381"/>
    <w:rsid w:val="00791540"/>
    <w:rsid w:val="007922CE"/>
    <w:rsid w:val="00792301"/>
    <w:rsid w:val="00793DDC"/>
    <w:rsid w:val="00793FF7"/>
    <w:rsid w:val="007941BF"/>
    <w:rsid w:val="00795D06"/>
    <w:rsid w:val="00795E5A"/>
    <w:rsid w:val="00795FA8"/>
    <w:rsid w:val="00796C61"/>
    <w:rsid w:val="007975F8"/>
    <w:rsid w:val="00797603"/>
    <w:rsid w:val="00797E9A"/>
    <w:rsid w:val="007A05E8"/>
    <w:rsid w:val="007A1724"/>
    <w:rsid w:val="007A228E"/>
    <w:rsid w:val="007A4235"/>
    <w:rsid w:val="007A4735"/>
    <w:rsid w:val="007A4F13"/>
    <w:rsid w:val="007A51B7"/>
    <w:rsid w:val="007A547F"/>
    <w:rsid w:val="007A5923"/>
    <w:rsid w:val="007A5E0F"/>
    <w:rsid w:val="007A61CA"/>
    <w:rsid w:val="007A65FF"/>
    <w:rsid w:val="007A7EE2"/>
    <w:rsid w:val="007B1593"/>
    <w:rsid w:val="007B20E2"/>
    <w:rsid w:val="007B2DAA"/>
    <w:rsid w:val="007B339D"/>
    <w:rsid w:val="007B47A9"/>
    <w:rsid w:val="007B4A52"/>
    <w:rsid w:val="007B4F35"/>
    <w:rsid w:val="007B5837"/>
    <w:rsid w:val="007B69EA"/>
    <w:rsid w:val="007B7091"/>
    <w:rsid w:val="007B77FF"/>
    <w:rsid w:val="007B7E32"/>
    <w:rsid w:val="007C263E"/>
    <w:rsid w:val="007C2730"/>
    <w:rsid w:val="007C2975"/>
    <w:rsid w:val="007C3261"/>
    <w:rsid w:val="007C397D"/>
    <w:rsid w:val="007C464C"/>
    <w:rsid w:val="007C5846"/>
    <w:rsid w:val="007C66F2"/>
    <w:rsid w:val="007D21CC"/>
    <w:rsid w:val="007D37FF"/>
    <w:rsid w:val="007D39C9"/>
    <w:rsid w:val="007D3D8E"/>
    <w:rsid w:val="007D3EFD"/>
    <w:rsid w:val="007D44EE"/>
    <w:rsid w:val="007D74C0"/>
    <w:rsid w:val="007E0B13"/>
    <w:rsid w:val="007E1281"/>
    <w:rsid w:val="007E147A"/>
    <w:rsid w:val="007E22E7"/>
    <w:rsid w:val="007E2AB1"/>
    <w:rsid w:val="007E2EBD"/>
    <w:rsid w:val="007E3B89"/>
    <w:rsid w:val="007E46F3"/>
    <w:rsid w:val="007E4708"/>
    <w:rsid w:val="007E71B7"/>
    <w:rsid w:val="007E74D4"/>
    <w:rsid w:val="007E752B"/>
    <w:rsid w:val="007F078D"/>
    <w:rsid w:val="007F18C9"/>
    <w:rsid w:val="007F19B9"/>
    <w:rsid w:val="007F2192"/>
    <w:rsid w:val="007F25CF"/>
    <w:rsid w:val="007F2F99"/>
    <w:rsid w:val="007F31FE"/>
    <w:rsid w:val="007F33B0"/>
    <w:rsid w:val="007F4741"/>
    <w:rsid w:val="007F4AB1"/>
    <w:rsid w:val="007F5B0F"/>
    <w:rsid w:val="007F5B9F"/>
    <w:rsid w:val="007F6C42"/>
    <w:rsid w:val="007F6E67"/>
    <w:rsid w:val="007F7679"/>
    <w:rsid w:val="007F7B53"/>
    <w:rsid w:val="008007FA"/>
    <w:rsid w:val="008014B1"/>
    <w:rsid w:val="0080165B"/>
    <w:rsid w:val="0080166D"/>
    <w:rsid w:val="00801BEE"/>
    <w:rsid w:val="00801ED0"/>
    <w:rsid w:val="008024C9"/>
    <w:rsid w:val="008028C7"/>
    <w:rsid w:val="00802A60"/>
    <w:rsid w:val="00802A6D"/>
    <w:rsid w:val="00802B8D"/>
    <w:rsid w:val="008037BF"/>
    <w:rsid w:val="00803968"/>
    <w:rsid w:val="00804194"/>
    <w:rsid w:val="0080551B"/>
    <w:rsid w:val="00805723"/>
    <w:rsid w:val="0080633C"/>
    <w:rsid w:val="00807077"/>
    <w:rsid w:val="00810988"/>
    <w:rsid w:val="00810C7D"/>
    <w:rsid w:val="00811104"/>
    <w:rsid w:val="0081214E"/>
    <w:rsid w:val="008128D6"/>
    <w:rsid w:val="00812A3D"/>
    <w:rsid w:val="008131E1"/>
    <w:rsid w:val="008136F1"/>
    <w:rsid w:val="008147A4"/>
    <w:rsid w:val="00814EB7"/>
    <w:rsid w:val="00815562"/>
    <w:rsid w:val="008158B3"/>
    <w:rsid w:val="00815DE5"/>
    <w:rsid w:val="00815DF2"/>
    <w:rsid w:val="00815FC8"/>
    <w:rsid w:val="00816209"/>
    <w:rsid w:val="00816F46"/>
    <w:rsid w:val="0081789D"/>
    <w:rsid w:val="008179AE"/>
    <w:rsid w:val="0082499C"/>
    <w:rsid w:val="00824C85"/>
    <w:rsid w:val="00824FC7"/>
    <w:rsid w:val="00826D8C"/>
    <w:rsid w:val="008302BC"/>
    <w:rsid w:val="0083071B"/>
    <w:rsid w:val="00830A4E"/>
    <w:rsid w:val="00831515"/>
    <w:rsid w:val="008315A2"/>
    <w:rsid w:val="008319B8"/>
    <w:rsid w:val="008320D9"/>
    <w:rsid w:val="00832262"/>
    <w:rsid w:val="0083260D"/>
    <w:rsid w:val="00832BB5"/>
    <w:rsid w:val="00832CB1"/>
    <w:rsid w:val="00833566"/>
    <w:rsid w:val="008335A4"/>
    <w:rsid w:val="008335C6"/>
    <w:rsid w:val="0083389A"/>
    <w:rsid w:val="00833B53"/>
    <w:rsid w:val="00833F0A"/>
    <w:rsid w:val="00834202"/>
    <w:rsid w:val="00834FDE"/>
    <w:rsid w:val="00835E24"/>
    <w:rsid w:val="00836139"/>
    <w:rsid w:val="0083688F"/>
    <w:rsid w:val="0083701C"/>
    <w:rsid w:val="0083713F"/>
    <w:rsid w:val="0084102F"/>
    <w:rsid w:val="008411B3"/>
    <w:rsid w:val="008424A5"/>
    <w:rsid w:val="0084258E"/>
    <w:rsid w:val="00842DE4"/>
    <w:rsid w:val="00843272"/>
    <w:rsid w:val="0084370C"/>
    <w:rsid w:val="00843D16"/>
    <w:rsid w:val="0084482F"/>
    <w:rsid w:val="008454B3"/>
    <w:rsid w:val="00845CE7"/>
    <w:rsid w:val="00846A1C"/>
    <w:rsid w:val="00846DE0"/>
    <w:rsid w:val="0084716D"/>
    <w:rsid w:val="008519DD"/>
    <w:rsid w:val="00853545"/>
    <w:rsid w:val="00853831"/>
    <w:rsid w:val="0085579C"/>
    <w:rsid w:val="00857549"/>
    <w:rsid w:val="00857912"/>
    <w:rsid w:val="0086029D"/>
    <w:rsid w:val="00862361"/>
    <w:rsid w:val="00862786"/>
    <w:rsid w:val="00862E40"/>
    <w:rsid w:val="008631D4"/>
    <w:rsid w:val="0086366D"/>
    <w:rsid w:val="00863F73"/>
    <w:rsid w:val="008645D7"/>
    <w:rsid w:val="00865328"/>
    <w:rsid w:val="00865B6F"/>
    <w:rsid w:val="00866018"/>
    <w:rsid w:val="008664A3"/>
    <w:rsid w:val="00867F8F"/>
    <w:rsid w:val="008701B0"/>
    <w:rsid w:val="0087033C"/>
    <w:rsid w:val="0087099B"/>
    <w:rsid w:val="00870A19"/>
    <w:rsid w:val="0087144B"/>
    <w:rsid w:val="00871452"/>
    <w:rsid w:val="008714AB"/>
    <w:rsid w:val="00872712"/>
    <w:rsid w:val="00872A9D"/>
    <w:rsid w:val="0087531A"/>
    <w:rsid w:val="00875EBD"/>
    <w:rsid w:val="00876B46"/>
    <w:rsid w:val="0087719F"/>
    <w:rsid w:val="0087782F"/>
    <w:rsid w:val="00877A3F"/>
    <w:rsid w:val="0088012F"/>
    <w:rsid w:val="00880E71"/>
    <w:rsid w:val="008814F9"/>
    <w:rsid w:val="00881B31"/>
    <w:rsid w:val="008829C1"/>
    <w:rsid w:val="00882C47"/>
    <w:rsid w:val="00885251"/>
    <w:rsid w:val="00885567"/>
    <w:rsid w:val="00885F90"/>
    <w:rsid w:val="0088691E"/>
    <w:rsid w:val="008871BA"/>
    <w:rsid w:val="00887896"/>
    <w:rsid w:val="00887C6B"/>
    <w:rsid w:val="0089009A"/>
    <w:rsid w:val="00890313"/>
    <w:rsid w:val="008915E5"/>
    <w:rsid w:val="00892C07"/>
    <w:rsid w:val="00892CD8"/>
    <w:rsid w:val="00894227"/>
    <w:rsid w:val="0089452E"/>
    <w:rsid w:val="00894882"/>
    <w:rsid w:val="00894A10"/>
    <w:rsid w:val="00894AD9"/>
    <w:rsid w:val="00895F5E"/>
    <w:rsid w:val="00896105"/>
    <w:rsid w:val="008961D5"/>
    <w:rsid w:val="00897965"/>
    <w:rsid w:val="008A16E7"/>
    <w:rsid w:val="008A35D9"/>
    <w:rsid w:val="008A360A"/>
    <w:rsid w:val="008A4EE3"/>
    <w:rsid w:val="008A4F84"/>
    <w:rsid w:val="008A57AB"/>
    <w:rsid w:val="008A5FE5"/>
    <w:rsid w:val="008A6C5A"/>
    <w:rsid w:val="008A7612"/>
    <w:rsid w:val="008A79CB"/>
    <w:rsid w:val="008A7DAE"/>
    <w:rsid w:val="008B1418"/>
    <w:rsid w:val="008B15A7"/>
    <w:rsid w:val="008B2480"/>
    <w:rsid w:val="008B3719"/>
    <w:rsid w:val="008B3778"/>
    <w:rsid w:val="008B3B9D"/>
    <w:rsid w:val="008B3EF4"/>
    <w:rsid w:val="008B40E9"/>
    <w:rsid w:val="008B4954"/>
    <w:rsid w:val="008B58E0"/>
    <w:rsid w:val="008B5C12"/>
    <w:rsid w:val="008B5DA3"/>
    <w:rsid w:val="008C0792"/>
    <w:rsid w:val="008C0F22"/>
    <w:rsid w:val="008C2F24"/>
    <w:rsid w:val="008C3A88"/>
    <w:rsid w:val="008C430F"/>
    <w:rsid w:val="008C5CB8"/>
    <w:rsid w:val="008C6B9F"/>
    <w:rsid w:val="008C70D0"/>
    <w:rsid w:val="008C738F"/>
    <w:rsid w:val="008C799A"/>
    <w:rsid w:val="008C7A05"/>
    <w:rsid w:val="008C7F7D"/>
    <w:rsid w:val="008D0905"/>
    <w:rsid w:val="008D1004"/>
    <w:rsid w:val="008D1BAC"/>
    <w:rsid w:val="008D3033"/>
    <w:rsid w:val="008D4486"/>
    <w:rsid w:val="008D510A"/>
    <w:rsid w:val="008D56C9"/>
    <w:rsid w:val="008D6020"/>
    <w:rsid w:val="008D6124"/>
    <w:rsid w:val="008D65B7"/>
    <w:rsid w:val="008D71BC"/>
    <w:rsid w:val="008E00F9"/>
    <w:rsid w:val="008E04D3"/>
    <w:rsid w:val="008E0885"/>
    <w:rsid w:val="008E100E"/>
    <w:rsid w:val="008E1788"/>
    <w:rsid w:val="008E1962"/>
    <w:rsid w:val="008E1A44"/>
    <w:rsid w:val="008E1EFE"/>
    <w:rsid w:val="008E2789"/>
    <w:rsid w:val="008E3D09"/>
    <w:rsid w:val="008E3F87"/>
    <w:rsid w:val="008E4147"/>
    <w:rsid w:val="008E4168"/>
    <w:rsid w:val="008E422C"/>
    <w:rsid w:val="008E427E"/>
    <w:rsid w:val="008E46EE"/>
    <w:rsid w:val="008E4B17"/>
    <w:rsid w:val="008E511E"/>
    <w:rsid w:val="008E53AB"/>
    <w:rsid w:val="008E6523"/>
    <w:rsid w:val="008E6BFD"/>
    <w:rsid w:val="008E6F0C"/>
    <w:rsid w:val="008E6F34"/>
    <w:rsid w:val="008E719A"/>
    <w:rsid w:val="008E7B49"/>
    <w:rsid w:val="008F0BE5"/>
    <w:rsid w:val="008F278F"/>
    <w:rsid w:val="008F38A5"/>
    <w:rsid w:val="008F3EB0"/>
    <w:rsid w:val="008F4476"/>
    <w:rsid w:val="008F4C93"/>
    <w:rsid w:val="008F530C"/>
    <w:rsid w:val="008F5799"/>
    <w:rsid w:val="008F5E4C"/>
    <w:rsid w:val="008F6420"/>
    <w:rsid w:val="00903868"/>
    <w:rsid w:val="009045EF"/>
    <w:rsid w:val="009047AA"/>
    <w:rsid w:val="009049C8"/>
    <w:rsid w:val="0090757D"/>
    <w:rsid w:val="00910032"/>
    <w:rsid w:val="00910940"/>
    <w:rsid w:val="009113E3"/>
    <w:rsid w:val="00912304"/>
    <w:rsid w:val="00912E2C"/>
    <w:rsid w:val="009133F2"/>
    <w:rsid w:val="0091340B"/>
    <w:rsid w:val="00914D00"/>
    <w:rsid w:val="00914EC7"/>
    <w:rsid w:val="00914ECB"/>
    <w:rsid w:val="009153AE"/>
    <w:rsid w:val="00915830"/>
    <w:rsid w:val="00915B8D"/>
    <w:rsid w:val="00916BF0"/>
    <w:rsid w:val="00916C2C"/>
    <w:rsid w:val="009173DA"/>
    <w:rsid w:val="00917C46"/>
    <w:rsid w:val="00920209"/>
    <w:rsid w:val="0092051A"/>
    <w:rsid w:val="009208EC"/>
    <w:rsid w:val="0092115E"/>
    <w:rsid w:val="009219DC"/>
    <w:rsid w:val="00921F40"/>
    <w:rsid w:val="00922223"/>
    <w:rsid w:val="009229D0"/>
    <w:rsid w:val="00923153"/>
    <w:rsid w:val="00923F6B"/>
    <w:rsid w:val="00925489"/>
    <w:rsid w:val="009257B7"/>
    <w:rsid w:val="00925827"/>
    <w:rsid w:val="009304EF"/>
    <w:rsid w:val="00930FDD"/>
    <w:rsid w:val="009312B1"/>
    <w:rsid w:val="009322EE"/>
    <w:rsid w:val="00932A8E"/>
    <w:rsid w:val="00932CE9"/>
    <w:rsid w:val="00933EAC"/>
    <w:rsid w:val="0093449B"/>
    <w:rsid w:val="00937104"/>
    <w:rsid w:val="00937C16"/>
    <w:rsid w:val="00941CF8"/>
    <w:rsid w:val="00941D9F"/>
    <w:rsid w:val="00942051"/>
    <w:rsid w:val="00942208"/>
    <w:rsid w:val="009436DC"/>
    <w:rsid w:val="00943B9E"/>
    <w:rsid w:val="00944A65"/>
    <w:rsid w:val="009451C4"/>
    <w:rsid w:val="0094569E"/>
    <w:rsid w:val="00945D1D"/>
    <w:rsid w:val="00946359"/>
    <w:rsid w:val="0094670F"/>
    <w:rsid w:val="009474CF"/>
    <w:rsid w:val="00947824"/>
    <w:rsid w:val="0095089D"/>
    <w:rsid w:val="00950B4C"/>
    <w:rsid w:val="00950F39"/>
    <w:rsid w:val="00951FE7"/>
    <w:rsid w:val="009542BE"/>
    <w:rsid w:val="00954C96"/>
    <w:rsid w:val="009551A5"/>
    <w:rsid w:val="009551D0"/>
    <w:rsid w:val="00955B56"/>
    <w:rsid w:val="00955B7A"/>
    <w:rsid w:val="00957E7C"/>
    <w:rsid w:val="00957EF4"/>
    <w:rsid w:val="00960009"/>
    <w:rsid w:val="00961C63"/>
    <w:rsid w:val="00961E32"/>
    <w:rsid w:val="00962F21"/>
    <w:rsid w:val="009631AC"/>
    <w:rsid w:val="0096392E"/>
    <w:rsid w:val="00963941"/>
    <w:rsid w:val="0096414F"/>
    <w:rsid w:val="00964998"/>
    <w:rsid w:val="00964C07"/>
    <w:rsid w:val="00964E7B"/>
    <w:rsid w:val="009658CC"/>
    <w:rsid w:val="009666EE"/>
    <w:rsid w:val="009672A0"/>
    <w:rsid w:val="00967368"/>
    <w:rsid w:val="00967BCC"/>
    <w:rsid w:val="009705C0"/>
    <w:rsid w:val="00970A16"/>
    <w:rsid w:val="00970E81"/>
    <w:rsid w:val="00971B11"/>
    <w:rsid w:val="00971EAC"/>
    <w:rsid w:val="009724D7"/>
    <w:rsid w:val="00972527"/>
    <w:rsid w:val="009732CD"/>
    <w:rsid w:val="00973C54"/>
    <w:rsid w:val="009742D8"/>
    <w:rsid w:val="009752B5"/>
    <w:rsid w:val="0097553C"/>
    <w:rsid w:val="009778AC"/>
    <w:rsid w:val="009807D3"/>
    <w:rsid w:val="009839EF"/>
    <w:rsid w:val="009847D4"/>
    <w:rsid w:val="009849AE"/>
    <w:rsid w:val="00985476"/>
    <w:rsid w:val="00985A46"/>
    <w:rsid w:val="00985FE8"/>
    <w:rsid w:val="009863CA"/>
    <w:rsid w:val="00987285"/>
    <w:rsid w:val="009876B8"/>
    <w:rsid w:val="00987B50"/>
    <w:rsid w:val="00987B56"/>
    <w:rsid w:val="0099042E"/>
    <w:rsid w:val="009911BE"/>
    <w:rsid w:val="00991363"/>
    <w:rsid w:val="009913C1"/>
    <w:rsid w:val="00991CCE"/>
    <w:rsid w:val="00991FD6"/>
    <w:rsid w:val="009924FC"/>
    <w:rsid w:val="00992AC3"/>
    <w:rsid w:val="00993037"/>
    <w:rsid w:val="009930BF"/>
    <w:rsid w:val="009933ED"/>
    <w:rsid w:val="00994AA3"/>
    <w:rsid w:val="00994B34"/>
    <w:rsid w:val="00994E77"/>
    <w:rsid w:val="00994FC1"/>
    <w:rsid w:val="00995B1E"/>
    <w:rsid w:val="00996526"/>
    <w:rsid w:val="0099681F"/>
    <w:rsid w:val="00996EC8"/>
    <w:rsid w:val="009A0B37"/>
    <w:rsid w:val="009A0CB1"/>
    <w:rsid w:val="009A11C4"/>
    <w:rsid w:val="009A1AEF"/>
    <w:rsid w:val="009A2228"/>
    <w:rsid w:val="009A2601"/>
    <w:rsid w:val="009A2807"/>
    <w:rsid w:val="009A2AC7"/>
    <w:rsid w:val="009A2C13"/>
    <w:rsid w:val="009A326D"/>
    <w:rsid w:val="009A3CBA"/>
    <w:rsid w:val="009A443B"/>
    <w:rsid w:val="009A4C3C"/>
    <w:rsid w:val="009A5327"/>
    <w:rsid w:val="009A70FD"/>
    <w:rsid w:val="009B0C7B"/>
    <w:rsid w:val="009B1E17"/>
    <w:rsid w:val="009B2493"/>
    <w:rsid w:val="009B3634"/>
    <w:rsid w:val="009B54B4"/>
    <w:rsid w:val="009B5930"/>
    <w:rsid w:val="009B642B"/>
    <w:rsid w:val="009B6501"/>
    <w:rsid w:val="009B652B"/>
    <w:rsid w:val="009B6623"/>
    <w:rsid w:val="009B66B3"/>
    <w:rsid w:val="009B6C8C"/>
    <w:rsid w:val="009B6FC2"/>
    <w:rsid w:val="009B70E0"/>
    <w:rsid w:val="009C045F"/>
    <w:rsid w:val="009C205C"/>
    <w:rsid w:val="009C23D7"/>
    <w:rsid w:val="009C2D8F"/>
    <w:rsid w:val="009C3471"/>
    <w:rsid w:val="009C3B96"/>
    <w:rsid w:val="009C3CCF"/>
    <w:rsid w:val="009C48B8"/>
    <w:rsid w:val="009C4D6E"/>
    <w:rsid w:val="009C4EED"/>
    <w:rsid w:val="009C56E2"/>
    <w:rsid w:val="009C5943"/>
    <w:rsid w:val="009C5A09"/>
    <w:rsid w:val="009C5BC4"/>
    <w:rsid w:val="009C6266"/>
    <w:rsid w:val="009C6765"/>
    <w:rsid w:val="009C7249"/>
    <w:rsid w:val="009D0303"/>
    <w:rsid w:val="009D0835"/>
    <w:rsid w:val="009D23CE"/>
    <w:rsid w:val="009D33DE"/>
    <w:rsid w:val="009D48CB"/>
    <w:rsid w:val="009D49CF"/>
    <w:rsid w:val="009D51AD"/>
    <w:rsid w:val="009D53A6"/>
    <w:rsid w:val="009D6B8B"/>
    <w:rsid w:val="009D6FCE"/>
    <w:rsid w:val="009D775F"/>
    <w:rsid w:val="009D785A"/>
    <w:rsid w:val="009E0773"/>
    <w:rsid w:val="009E07C5"/>
    <w:rsid w:val="009E0975"/>
    <w:rsid w:val="009E122C"/>
    <w:rsid w:val="009E17D8"/>
    <w:rsid w:val="009E22B3"/>
    <w:rsid w:val="009E2B6A"/>
    <w:rsid w:val="009E391F"/>
    <w:rsid w:val="009E3E3B"/>
    <w:rsid w:val="009E4598"/>
    <w:rsid w:val="009E4846"/>
    <w:rsid w:val="009E4C77"/>
    <w:rsid w:val="009E54C1"/>
    <w:rsid w:val="009E559A"/>
    <w:rsid w:val="009E57FA"/>
    <w:rsid w:val="009E6737"/>
    <w:rsid w:val="009E6DB6"/>
    <w:rsid w:val="009E6F3B"/>
    <w:rsid w:val="009E79A1"/>
    <w:rsid w:val="009E7FB3"/>
    <w:rsid w:val="009F011A"/>
    <w:rsid w:val="009F0F16"/>
    <w:rsid w:val="009F23EB"/>
    <w:rsid w:val="009F2B37"/>
    <w:rsid w:val="009F34BE"/>
    <w:rsid w:val="009F38B2"/>
    <w:rsid w:val="009F3D52"/>
    <w:rsid w:val="009F4028"/>
    <w:rsid w:val="009F44BA"/>
    <w:rsid w:val="009F5812"/>
    <w:rsid w:val="009F5DF0"/>
    <w:rsid w:val="009F6310"/>
    <w:rsid w:val="009F6523"/>
    <w:rsid w:val="009F7981"/>
    <w:rsid w:val="009F7CA9"/>
    <w:rsid w:val="00A003D2"/>
    <w:rsid w:val="00A02425"/>
    <w:rsid w:val="00A033A7"/>
    <w:rsid w:val="00A033CD"/>
    <w:rsid w:val="00A03E27"/>
    <w:rsid w:val="00A044BB"/>
    <w:rsid w:val="00A05709"/>
    <w:rsid w:val="00A05B1A"/>
    <w:rsid w:val="00A062A5"/>
    <w:rsid w:val="00A0747A"/>
    <w:rsid w:val="00A07A60"/>
    <w:rsid w:val="00A07E77"/>
    <w:rsid w:val="00A10995"/>
    <w:rsid w:val="00A10BA5"/>
    <w:rsid w:val="00A12634"/>
    <w:rsid w:val="00A13333"/>
    <w:rsid w:val="00A14E49"/>
    <w:rsid w:val="00A15439"/>
    <w:rsid w:val="00A1609D"/>
    <w:rsid w:val="00A168FF"/>
    <w:rsid w:val="00A16EE0"/>
    <w:rsid w:val="00A20BC1"/>
    <w:rsid w:val="00A2214C"/>
    <w:rsid w:val="00A226D8"/>
    <w:rsid w:val="00A22D28"/>
    <w:rsid w:val="00A230AF"/>
    <w:rsid w:val="00A25CAC"/>
    <w:rsid w:val="00A26650"/>
    <w:rsid w:val="00A30083"/>
    <w:rsid w:val="00A309F3"/>
    <w:rsid w:val="00A3193A"/>
    <w:rsid w:val="00A324A7"/>
    <w:rsid w:val="00A35392"/>
    <w:rsid w:val="00A35702"/>
    <w:rsid w:val="00A36112"/>
    <w:rsid w:val="00A3622C"/>
    <w:rsid w:val="00A367F6"/>
    <w:rsid w:val="00A37666"/>
    <w:rsid w:val="00A37A0E"/>
    <w:rsid w:val="00A37C4C"/>
    <w:rsid w:val="00A37E0A"/>
    <w:rsid w:val="00A4004D"/>
    <w:rsid w:val="00A41305"/>
    <w:rsid w:val="00A425BC"/>
    <w:rsid w:val="00A42B71"/>
    <w:rsid w:val="00A42F80"/>
    <w:rsid w:val="00A43382"/>
    <w:rsid w:val="00A436B3"/>
    <w:rsid w:val="00A45570"/>
    <w:rsid w:val="00A4612C"/>
    <w:rsid w:val="00A46383"/>
    <w:rsid w:val="00A4705F"/>
    <w:rsid w:val="00A4797D"/>
    <w:rsid w:val="00A500EA"/>
    <w:rsid w:val="00A50AB0"/>
    <w:rsid w:val="00A52A2A"/>
    <w:rsid w:val="00A52D6E"/>
    <w:rsid w:val="00A52F12"/>
    <w:rsid w:val="00A544AB"/>
    <w:rsid w:val="00A608EF"/>
    <w:rsid w:val="00A609BB"/>
    <w:rsid w:val="00A60C76"/>
    <w:rsid w:val="00A60CCC"/>
    <w:rsid w:val="00A60FA5"/>
    <w:rsid w:val="00A61750"/>
    <w:rsid w:val="00A6180F"/>
    <w:rsid w:val="00A61900"/>
    <w:rsid w:val="00A62844"/>
    <w:rsid w:val="00A62A8C"/>
    <w:rsid w:val="00A62B30"/>
    <w:rsid w:val="00A6332E"/>
    <w:rsid w:val="00A63443"/>
    <w:rsid w:val="00A63E13"/>
    <w:rsid w:val="00A657E1"/>
    <w:rsid w:val="00A65B6C"/>
    <w:rsid w:val="00A66A7F"/>
    <w:rsid w:val="00A708EC"/>
    <w:rsid w:val="00A70960"/>
    <w:rsid w:val="00A7191C"/>
    <w:rsid w:val="00A721B1"/>
    <w:rsid w:val="00A731F5"/>
    <w:rsid w:val="00A73F27"/>
    <w:rsid w:val="00A74AD6"/>
    <w:rsid w:val="00A76F17"/>
    <w:rsid w:val="00A76F6F"/>
    <w:rsid w:val="00A7771C"/>
    <w:rsid w:val="00A77F71"/>
    <w:rsid w:val="00A8026F"/>
    <w:rsid w:val="00A80E82"/>
    <w:rsid w:val="00A81E98"/>
    <w:rsid w:val="00A81F54"/>
    <w:rsid w:val="00A82224"/>
    <w:rsid w:val="00A82341"/>
    <w:rsid w:val="00A82790"/>
    <w:rsid w:val="00A83F9D"/>
    <w:rsid w:val="00A850D6"/>
    <w:rsid w:val="00A85AC3"/>
    <w:rsid w:val="00A85AFA"/>
    <w:rsid w:val="00A86092"/>
    <w:rsid w:val="00A8685B"/>
    <w:rsid w:val="00A902A8"/>
    <w:rsid w:val="00A9031A"/>
    <w:rsid w:val="00A90958"/>
    <w:rsid w:val="00A90AAE"/>
    <w:rsid w:val="00A90FB5"/>
    <w:rsid w:val="00A916FD"/>
    <w:rsid w:val="00A91C08"/>
    <w:rsid w:val="00A921C5"/>
    <w:rsid w:val="00A92397"/>
    <w:rsid w:val="00A924B9"/>
    <w:rsid w:val="00A92E73"/>
    <w:rsid w:val="00A93D0C"/>
    <w:rsid w:val="00A9590D"/>
    <w:rsid w:val="00A95C65"/>
    <w:rsid w:val="00A95E7E"/>
    <w:rsid w:val="00AA076C"/>
    <w:rsid w:val="00AA0923"/>
    <w:rsid w:val="00AA0DBE"/>
    <w:rsid w:val="00AA0F32"/>
    <w:rsid w:val="00AA1D89"/>
    <w:rsid w:val="00AA341F"/>
    <w:rsid w:val="00AA362C"/>
    <w:rsid w:val="00AA4701"/>
    <w:rsid w:val="00AA4825"/>
    <w:rsid w:val="00AA4D2D"/>
    <w:rsid w:val="00AA514E"/>
    <w:rsid w:val="00AA583E"/>
    <w:rsid w:val="00AA5949"/>
    <w:rsid w:val="00AA5F96"/>
    <w:rsid w:val="00AA7FA5"/>
    <w:rsid w:val="00AB0F0D"/>
    <w:rsid w:val="00AB128A"/>
    <w:rsid w:val="00AB3B4B"/>
    <w:rsid w:val="00AB434E"/>
    <w:rsid w:val="00AB46D9"/>
    <w:rsid w:val="00AB504C"/>
    <w:rsid w:val="00AB50A8"/>
    <w:rsid w:val="00AB6BD2"/>
    <w:rsid w:val="00AB6DFD"/>
    <w:rsid w:val="00AC0387"/>
    <w:rsid w:val="00AC0BC9"/>
    <w:rsid w:val="00AC1146"/>
    <w:rsid w:val="00AC22C0"/>
    <w:rsid w:val="00AC3060"/>
    <w:rsid w:val="00AC3083"/>
    <w:rsid w:val="00AC3AC8"/>
    <w:rsid w:val="00AC40F9"/>
    <w:rsid w:val="00AC43B0"/>
    <w:rsid w:val="00AC4BCF"/>
    <w:rsid w:val="00AC5520"/>
    <w:rsid w:val="00AC6584"/>
    <w:rsid w:val="00AC6CD4"/>
    <w:rsid w:val="00AC7142"/>
    <w:rsid w:val="00AC7B3A"/>
    <w:rsid w:val="00AC7BC0"/>
    <w:rsid w:val="00AD002C"/>
    <w:rsid w:val="00AD070D"/>
    <w:rsid w:val="00AD0A47"/>
    <w:rsid w:val="00AD142F"/>
    <w:rsid w:val="00AD18B4"/>
    <w:rsid w:val="00AD202F"/>
    <w:rsid w:val="00AD222C"/>
    <w:rsid w:val="00AD2394"/>
    <w:rsid w:val="00AD2BEE"/>
    <w:rsid w:val="00AD2E10"/>
    <w:rsid w:val="00AD31D0"/>
    <w:rsid w:val="00AD3767"/>
    <w:rsid w:val="00AD39FC"/>
    <w:rsid w:val="00AD495D"/>
    <w:rsid w:val="00AD4C70"/>
    <w:rsid w:val="00AD5FA4"/>
    <w:rsid w:val="00AD69A6"/>
    <w:rsid w:val="00AD6E8C"/>
    <w:rsid w:val="00AD74B7"/>
    <w:rsid w:val="00AD7535"/>
    <w:rsid w:val="00AD77B0"/>
    <w:rsid w:val="00AD79A4"/>
    <w:rsid w:val="00AD7EED"/>
    <w:rsid w:val="00AE0956"/>
    <w:rsid w:val="00AE1A2E"/>
    <w:rsid w:val="00AE3226"/>
    <w:rsid w:val="00AE4438"/>
    <w:rsid w:val="00AE45EF"/>
    <w:rsid w:val="00AE750F"/>
    <w:rsid w:val="00AE7A24"/>
    <w:rsid w:val="00AF01D7"/>
    <w:rsid w:val="00AF0574"/>
    <w:rsid w:val="00AF12D9"/>
    <w:rsid w:val="00AF17E8"/>
    <w:rsid w:val="00AF328A"/>
    <w:rsid w:val="00AF3545"/>
    <w:rsid w:val="00AF59EA"/>
    <w:rsid w:val="00AF5A98"/>
    <w:rsid w:val="00AF6B14"/>
    <w:rsid w:val="00AF76D8"/>
    <w:rsid w:val="00B00CD7"/>
    <w:rsid w:val="00B021EE"/>
    <w:rsid w:val="00B02284"/>
    <w:rsid w:val="00B03299"/>
    <w:rsid w:val="00B0398D"/>
    <w:rsid w:val="00B054AC"/>
    <w:rsid w:val="00B056F0"/>
    <w:rsid w:val="00B05BE7"/>
    <w:rsid w:val="00B072DC"/>
    <w:rsid w:val="00B07E3A"/>
    <w:rsid w:val="00B101CF"/>
    <w:rsid w:val="00B117F0"/>
    <w:rsid w:val="00B11C08"/>
    <w:rsid w:val="00B13BA5"/>
    <w:rsid w:val="00B16019"/>
    <w:rsid w:val="00B1700F"/>
    <w:rsid w:val="00B1751E"/>
    <w:rsid w:val="00B17A04"/>
    <w:rsid w:val="00B17A32"/>
    <w:rsid w:val="00B2049F"/>
    <w:rsid w:val="00B205FD"/>
    <w:rsid w:val="00B20667"/>
    <w:rsid w:val="00B2152D"/>
    <w:rsid w:val="00B21AC8"/>
    <w:rsid w:val="00B21C91"/>
    <w:rsid w:val="00B22412"/>
    <w:rsid w:val="00B228D1"/>
    <w:rsid w:val="00B22C83"/>
    <w:rsid w:val="00B22FA7"/>
    <w:rsid w:val="00B240C0"/>
    <w:rsid w:val="00B24886"/>
    <w:rsid w:val="00B24DA2"/>
    <w:rsid w:val="00B2550D"/>
    <w:rsid w:val="00B25B63"/>
    <w:rsid w:val="00B268FA"/>
    <w:rsid w:val="00B26DB4"/>
    <w:rsid w:val="00B2744B"/>
    <w:rsid w:val="00B302BB"/>
    <w:rsid w:val="00B30895"/>
    <w:rsid w:val="00B30D14"/>
    <w:rsid w:val="00B30E3E"/>
    <w:rsid w:val="00B30F4D"/>
    <w:rsid w:val="00B33135"/>
    <w:rsid w:val="00B33185"/>
    <w:rsid w:val="00B339C5"/>
    <w:rsid w:val="00B33C42"/>
    <w:rsid w:val="00B34C73"/>
    <w:rsid w:val="00B35D07"/>
    <w:rsid w:val="00B37F46"/>
    <w:rsid w:val="00B40563"/>
    <w:rsid w:val="00B40E3D"/>
    <w:rsid w:val="00B434B9"/>
    <w:rsid w:val="00B43BD5"/>
    <w:rsid w:val="00B44249"/>
    <w:rsid w:val="00B4427B"/>
    <w:rsid w:val="00B44315"/>
    <w:rsid w:val="00B445E6"/>
    <w:rsid w:val="00B44B63"/>
    <w:rsid w:val="00B44B9F"/>
    <w:rsid w:val="00B45925"/>
    <w:rsid w:val="00B45FD5"/>
    <w:rsid w:val="00B469F3"/>
    <w:rsid w:val="00B47954"/>
    <w:rsid w:val="00B52034"/>
    <w:rsid w:val="00B52F04"/>
    <w:rsid w:val="00B5304C"/>
    <w:rsid w:val="00B53CE2"/>
    <w:rsid w:val="00B53F85"/>
    <w:rsid w:val="00B55139"/>
    <w:rsid w:val="00B562FB"/>
    <w:rsid w:val="00B56DCD"/>
    <w:rsid w:val="00B56EFB"/>
    <w:rsid w:val="00B57324"/>
    <w:rsid w:val="00B60179"/>
    <w:rsid w:val="00B6047E"/>
    <w:rsid w:val="00B60D87"/>
    <w:rsid w:val="00B60E1B"/>
    <w:rsid w:val="00B61278"/>
    <w:rsid w:val="00B6189B"/>
    <w:rsid w:val="00B623EF"/>
    <w:rsid w:val="00B62A40"/>
    <w:rsid w:val="00B63296"/>
    <w:rsid w:val="00B63F56"/>
    <w:rsid w:val="00B6454E"/>
    <w:rsid w:val="00B64608"/>
    <w:rsid w:val="00B64923"/>
    <w:rsid w:val="00B64E3B"/>
    <w:rsid w:val="00B6727A"/>
    <w:rsid w:val="00B67829"/>
    <w:rsid w:val="00B67AE4"/>
    <w:rsid w:val="00B70B3D"/>
    <w:rsid w:val="00B70DD4"/>
    <w:rsid w:val="00B7122B"/>
    <w:rsid w:val="00B7249C"/>
    <w:rsid w:val="00B72C7C"/>
    <w:rsid w:val="00B73E4C"/>
    <w:rsid w:val="00B760A1"/>
    <w:rsid w:val="00B77236"/>
    <w:rsid w:val="00B77C86"/>
    <w:rsid w:val="00B77D14"/>
    <w:rsid w:val="00B77F79"/>
    <w:rsid w:val="00B811E4"/>
    <w:rsid w:val="00B81B2D"/>
    <w:rsid w:val="00B820A9"/>
    <w:rsid w:val="00B841A5"/>
    <w:rsid w:val="00B862C8"/>
    <w:rsid w:val="00B866E6"/>
    <w:rsid w:val="00B86781"/>
    <w:rsid w:val="00B86C58"/>
    <w:rsid w:val="00B86D3F"/>
    <w:rsid w:val="00B9007A"/>
    <w:rsid w:val="00B90960"/>
    <w:rsid w:val="00B90CDF"/>
    <w:rsid w:val="00B90FC7"/>
    <w:rsid w:val="00B91236"/>
    <w:rsid w:val="00B91BDD"/>
    <w:rsid w:val="00B9314A"/>
    <w:rsid w:val="00B93C7D"/>
    <w:rsid w:val="00B945AB"/>
    <w:rsid w:val="00B95D8C"/>
    <w:rsid w:val="00BA00FA"/>
    <w:rsid w:val="00BA0E18"/>
    <w:rsid w:val="00BA1386"/>
    <w:rsid w:val="00BA18CE"/>
    <w:rsid w:val="00BA18D2"/>
    <w:rsid w:val="00BA1C90"/>
    <w:rsid w:val="00BA2A11"/>
    <w:rsid w:val="00BA2EC6"/>
    <w:rsid w:val="00BA4F68"/>
    <w:rsid w:val="00BA5B47"/>
    <w:rsid w:val="00BA691B"/>
    <w:rsid w:val="00BA7263"/>
    <w:rsid w:val="00BA750A"/>
    <w:rsid w:val="00BB0131"/>
    <w:rsid w:val="00BB0CE7"/>
    <w:rsid w:val="00BB11EB"/>
    <w:rsid w:val="00BB1225"/>
    <w:rsid w:val="00BB2200"/>
    <w:rsid w:val="00BB38BE"/>
    <w:rsid w:val="00BB4568"/>
    <w:rsid w:val="00BB47E8"/>
    <w:rsid w:val="00BB4CF2"/>
    <w:rsid w:val="00BB5284"/>
    <w:rsid w:val="00BB65AC"/>
    <w:rsid w:val="00BB7F64"/>
    <w:rsid w:val="00BB7F77"/>
    <w:rsid w:val="00BC0CA5"/>
    <w:rsid w:val="00BC0F52"/>
    <w:rsid w:val="00BC1936"/>
    <w:rsid w:val="00BC1D42"/>
    <w:rsid w:val="00BC281F"/>
    <w:rsid w:val="00BC3000"/>
    <w:rsid w:val="00BC36D8"/>
    <w:rsid w:val="00BC3862"/>
    <w:rsid w:val="00BC4B08"/>
    <w:rsid w:val="00BC4D6A"/>
    <w:rsid w:val="00BC51A7"/>
    <w:rsid w:val="00BC5346"/>
    <w:rsid w:val="00BD080D"/>
    <w:rsid w:val="00BD0BB4"/>
    <w:rsid w:val="00BD0C8D"/>
    <w:rsid w:val="00BD0DA7"/>
    <w:rsid w:val="00BD0FF0"/>
    <w:rsid w:val="00BD12FE"/>
    <w:rsid w:val="00BD219B"/>
    <w:rsid w:val="00BD21E4"/>
    <w:rsid w:val="00BD222D"/>
    <w:rsid w:val="00BD2E82"/>
    <w:rsid w:val="00BD30FF"/>
    <w:rsid w:val="00BD3608"/>
    <w:rsid w:val="00BD66AD"/>
    <w:rsid w:val="00BD6D57"/>
    <w:rsid w:val="00BD7845"/>
    <w:rsid w:val="00BD78DD"/>
    <w:rsid w:val="00BE1DCA"/>
    <w:rsid w:val="00BE5C6D"/>
    <w:rsid w:val="00BE7804"/>
    <w:rsid w:val="00BE78D5"/>
    <w:rsid w:val="00BE7A6C"/>
    <w:rsid w:val="00BE7E7D"/>
    <w:rsid w:val="00BF0713"/>
    <w:rsid w:val="00BF47E7"/>
    <w:rsid w:val="00BF4FC1"/>
    <w:rsid w:val="00BF57F1"/>
    <w:rsid w:val="00BF60DD"/>
    <w:rsid w:val="00C021EF"/>
    <w:rsid w:val="00C028D7"/>
    <w:rsid w:val="00C02C8C"/>
    <w:rsid w:val="00C02F2B"/>
    <w:rsid w:val="00C04AC2"/>
    <w:rsid w:val="00C051E7"/>
    <w:rsid w:val="00C05DE6"/>
    <w:rsid w:val="00C05E39"/>
    <w:rsid w:val="00C07901"/>
    <w:rsid w:val="00C07FA7"/>
    <w:rsid w:val="00C10013"/>
    <w:rsid w:val="00C10728"/>
    <w:rsid w:val="00C10877"/>
    <w:rsid w:val="00C10C1F"/>
    <w:rsid w:val="00C10F0A"/>
    <w:rsid w:val="00C10FF9"/>
    <w:rsid w:val="00C119AF"/>
    <w:rsid w:val="00C12EA3"/>
    <w:rsid w:val="00C135CE"/>
    <w:rsid w:val="00C13BA8"/>
    <w:rsid w:val="00C13F81"/>
    <w:rsid w:val="00C15078"/>
    <w:rsid w:val="00C15233"/>
    <w:rsid w:val="00C15CE2"/>
    <w:rsid w:val="00C15D60"/>
    <w:rsid w:val="00C15E0D"/>
    <w:rsid w:val="00C1711C"/>
    <w:rsid w:val="00C2028E"/>
    <w:rsid w:val="00C205C4"/>
    <w:rsid w:val="00C20800"/>
    <w:rsid w:val="00C210DD"/>
    <w:rsid w:val="00C22293"/>
    <w:rsid w:val="00C22AFB"/>
    <w:rsid w:val="00C22F92"/>
    <w:rsid w:val="00C235B4"/>
    <w:rsid w:val="00C2419F"/>
    <w:rsid w:val="00C258CC"/>
    <w:rsid w:val="00C25B10"/>
    <w:rsid w:val="00C26328"/>
    <w:rsid w:val="00C267E3"/>
    <w:rsid w:val="00C273BD"/>
    <w:rsid w:val="00C27AF8"/>
    <w:rsid w:val="00C30B43"/>
    <w:rsid w:val="00C3102F"/>
    <w:rsid w:val="00C333CE"/>
    <w:rsid w:val="00C336D1"/>
    <w:rsid w:val="00C33E86"/>
    <w:rsid w:val="00C342A1"/>
    <w:rsid w:val="00C34323"/>
    <w:rsid w:val="00C34B87"/>
    <w:rsid w:val="00C35DA5"/>
    <w:rsid w:val="00C35EF0"/>
    <w:rsid w:val="00C36C36"/>
    <w:rsid w:val="00C36E6F"/>
    <w:rsid w:val="00C36F9A"/>
    <w:rsid w:val="00C37086"/>
    <w:rsid w:val="00C40330"/>
    <w:rsid w:val="00C4090F"/>
    <w:rsid w:val="00C42FF7"/>
    <w:rsid w:val="00C433BA"/>
    <w:rsid w:val="00C43429"/>
    <w:rsid w:val="00C4388A"/>
    <w:rsid w:val="00C4721F"/>
    <w:rsid w:val="00C4776E"/>
    <w:rsid w:val="00C47BEE"/>
    <w:rsid w:val="00C50ADA"/>
    <w:rsid w:val="00C51013"/>
    <w:rsid w:val="00C5107C"/>
    <w:rsid w:val="00C51897"/>
    <w:rsid w:val="00C52920"/>
    <w:rsid w:val="00C53BE7"/>
    <w:rsid w:val="00C54150"/>
    <w:rsid w:val="00C558F7"/>
    <w:rsid w:val="00C5656A"/>
    <w:rsid w:val="00C571A7"/>
    <w:rsid w:val="00C5751B"/>
    <w:rsid w:val="00C576E7"/>
    <w:rsid w:val="00C57A6B"/>
    <w:rsid w:val="00C57C38"/>
    <w:rsid w:val="00C604BE"/>
    <w:rsid w:val="00C61AFF"/>
    <w:rsid w:val="00C623DF"/>
    <w:rsid w:val="00C625F2"/>
    <w:rsid w:val="00C631F4"/>
    <w:rsid w:val="00C63600"/>
    <w:rsid w:val="00C63B2A"/>
    <w:rsid w:val="00C63F3F"/>
    <w:rsid w:val="00C63F97"/>
    <w:rsid w:val="00C65588"/>
    <w:rsid w:val="00C66B96"/>
    <w:rsid w:val="00C672EB"/>
    <w:rsid w:val="00C677A0"/>
    <w:rsid w:val="00C7004B"/>
    <w:rsid w:val="00C7007B"/>
    <w:rsid w:val="00C70B84"/>
    <w:rsid w:val="00C70FFC"/>
    <w:rsid w:val="00C7169C"/>
    <w:rsid w:val="00C72A83"/>
    <w:rsid w:val="00C72D06"/>
    <w:rsid w:val="00C73777"/>
    <w:rsid w:val="00C7480C"/>
    <w:rsid w:val="00C75100"/>
    <w:rsid w:val="00C75345"/>
    <w:rsid w:val="00C75F70"/>
    <w:rsid w:val="00C76621"/>
    <w:rsid w:val="00C7722D"/>
    <w:rsid w:val="00C778D9"/>
    <w:rsid w:val="00C807D5"/>
    <w:rsid w:val="00C80AB2"/>
    <w:rsid w:val="00C8159C"/>
    <w:rsid w:val="00C81E85"/>
    <w:rsid w:val="00C82344"/>
    <w:rsid w:val="00C82493"/>
    <w:rsid w:val="00C82F73"/>
    <w:rsid w:val="00C83919"/>
    <w:rsid w:val="00C83994"/>
    <w:rsid w:val="00C83A17"/>
    <w:rsid w:val="00C8419D"/>
    <w:rsid w:val="00C8474F"/>
    <w:rsid w:val="00C86947"/>
    <w:rsid w:val="00C872DC"/>
    <w:rsid w:val="00C90FC1"/>
    <w:rsid w:val="00C911B7"/>
    <w:rsid w:val="00C911C8"/>
    <w:rsid w:val="00C92BB3"/>
    <w:rsid w:val="00C935F2"/>
    <w:rsid w:val="00C9397B"/>
    <w:rsid w:val="00C93CD5"/>
    <w:rsid w:val="00C942E3"/>
    <w:rsid w:val="00C95A58"/>
    <w:rsid w:val="00CA061F"/>
    <w:rsid w:val="00CA0BF3"/>
    <w:rsid w:val="00CA106A"/>
    <w:rsid w:val="00CA12BF"/>
    <w:rsid w:val="00CA13C3"/>
    <w:rsid w:val="00CA3AB9"/>
    <w:rsid w:val="00CA4B57"/>
    <w:rsid w:val="00CA51E5"/>
    <w:rsid w:val="00CA5825"/>
    <w:rsid w:val="00CA5BD6"/>
    <w:rsid w:val="00CA6399"/>
    <w:rsid w:val="00CA7093"/>
    <w:rsid w:val="00CA7381"/>
    <w:rsid w:val="00CA7F8A"/>
    <w:rsid w:val="00CB093F"/>
    <w:rsid w:val="00CB0A60"/>
    <w:rsid w:val="00CB18B9"/>
    <w:rsid w:val="00CB1A41"/>
    <w:rsid w:val="00CB280A"/>
    <w:rsid w:val="00CB283E"/>
    <w:rsid w:val="00CB2B21"/>
    <w:rsid w:val="00CB3603"/>
    <w:rsid w:val="00CB6083"/>
    <w:rsid w:val="00CB6D68"/>
    <w:rsid w:val="00CB71B2"/>
    <w:rsid w:val="00CB783B"/>
    <w:rsid w:val="00CC06A2"/>
    <w:rsid w:val="00CC1957"/>
    <w:rsid w:val="00CC2A2F"/>
    <w:rsid w:val="00CC3001"/>
    <w:rsid w:val="00CC4246"/>
    <w:rsid w:val="00CC43B1"/>
    <w:rsid w:val="00CC49A2"/>
    <w:rsid w:val="00CC54D5"/>
    <w:rsid w:val="00CC60B7"/>
    <w:rsid w:val="00CC64A4"/>
    <w:rsid w:val="00CC6855"/>
    <w:rsid w:val="00CC6BBF"/>
    <w:rsid w:val="00CD063A"/>
    <w:rsid w:val="00CD234A"/>
    <w:rsid w:val="00CD2E4E"/>
    <w:rsid w:val="00CD3541"/>
    <w:rsid w:val="00CD42DB"/>
    <w:rsid w:val="00CD6382"/>
    <w:rsid w:val="00CD6A21"/>
    <w:rsid w:val="00CD713A"/>
    <w:rsid w:val="00CD79FC"/>
    <w:rsid w:val="00CD7B8B"/>
    <w:rsid w:val="00CD7F82"/>
    <w:rsid w:val="00CE1136"/>
    <w:rsid w:val="00CE1277"/>
    <w:rsid w:val="00CE2AAE"/>
    <w:rsid w:val="00CE2C1C"/>
    <w:rsid w:val="00CE3F16"/>
    <w:rsid w:val="00CE414B"/>
    <w:rsid w:val="00CE4C7D"/>
    <w:rsid w:val="00CE61FA"/>
    <w:rsid w:val="00CE6DA2"/>
    <w:rsid w:val="00CE76E9"/>
    <w:rsid w:val="00CE7757"/>
    <w:rsid w:val="00CF05AB"/>
    <w:rsid w:val="00CF0FDA"/>
    <w:rsid w:val="00CF1905"/>
    <w:rsid w:val="00CF1B77"/>
    <w:rsid w:val="00CF243B"/>
    <w:rsid w:val="00CF24F5"/>
    <w:rsid w:val="00CF307E"/>
    <w:rsid w:val="00CF4402"/>
    <w:rsid w:val="00CF4DD4"/>
    <w:rsid w:val="00CF4DEC"/>
    <w:rsid w:val="00CF5312"/>
    <w:rsid w:val="00CF64CD"/>
    <w:rsid w:val="00CF68BE"/>
    <w:rsid w:val="00CF72AE"/>
    <w:rsid w:val="00CF7AF2"/>
    <w:rsid w:val="00D009A7"/>
    <w:rsid w:val="00D0186E"/>
    <w:rsid w:val="00D01875"/>
    <w:rsid w:val="00D01BD7"/>
    <w:rsid w:val="00D01DBF"/>
    <w:rsid w:val="00D022A5"/>
    <w:rsid w:val="00D0359A"/>
    <w:rsid w:val="00D04BBE"/>
    <w:rsid w:val="00D04F95"/>
    <w:rsid w:val="00D066E1"/>
    <w:rsid w:val="00D06C7C"/>
    <w:rsid w:val="00D06DBD"/>
    <w:rsid w:val="00D06F28"/>
    <w:rsid w:val="00D07207"/>
    <w:rsid w:val="00D07480"/>
    <w:rsid w:val="00D07A61"/>
    <w:rsid w:val="00D11136"/>
    <w:rsid w:val="00D119A0"/>
    <w:rsid w:val="00D11C4C"/>
    <w:rsid w:val="00D120A9"/>
    <w:rsid w:val="00D128BC"/>
    <w:rsid w:val="00D12D1E"/>
    <w:rsid w:val="00D12E99"/>
    <w:rsid w:val="00D133EE"/>
    <w:rsid w:val="00D13795"/>
    <w:rsid w:val="00D13D3A"/>
    <w:rsid w:val="00D14543"/>
    <w:rsid w:val="00D14C38"/>
    <w:rsid w:val="00D15350"/>
    <w:rsid w:val="00D1546A"/>
    <w:rsid w:val="00D1561B"/>
    <w:rsid w:val="00D15F39"/>
    <w:rsid w:val="00D15FAA"/>
    <w:rsid w:val="00D170F2"/>
    <w:rsid w:val="00D172E2"/>
    <w:rsid w:val="00D20685"/>
    <w:rsid w:val="00D21B1A"/>
    <w:rsid w:val="00D231FA"/>
    <w:rsid w:val="00D2602F"/>
    <w:rsid w:val="00D2618C"/>
    <w:rsid w:val="00D2659E"/>
    <w:rsid w:val="00D26647"/>
    <w:rsid w:val="00D26884"/>
    <w:rsid w:val="00D270FC"/>
    <w:rsid w:val="00D27432"/>
    <w:rsid w:val="00D30E7F"/>
    <w:rsid w:val="00D31A0C"/>
    <w:rsid w:val="00D31DA5"/>
    <w:rsid w:val="00D32380"/>
    <w:rsid w:val="00D323F5"/>
    <w:rsid w:val="00D32AEF"/>
    <w:rsid w:val="00D33BF2"/>
    <w:rsid w:val="00D3484B"/>
    <w:rsid w:val="00D34A8C"/>
    <w:rsid w:val="00D35167"/>
    <w:rsid w:val="00D35FAA"/>
    <w:rsid w:val="00D406FC"/>
    <w:rsid w:val="00D40CB5"/>
    <w:rsid w:val="00D41233"/>
    <w:rsid w:val="00D42B33"/>
    <w:rsid w:val="00D446B7"/>
    <w:rsid w:val="00D44992"/>
    <w:rsid w:val="00D45BBF"/>
    <w:rsid w:val="00D46CD5"/>
    <w:rsid w:val="00D46EEF"/>
    <w:rsid w:val="00D46FDB"/>
    <w:rsid w:val="00D473D4"/>
    <w:rsid w:val="00D50B0E"/>
    <w:rsid w:val="00D52E39"/>
    <w:rsid w:val="00D5331E"/>
    <w:rsid w:val="00D53515"/>
    <w:rsid w:val="00D53B3B"/>
    <w:rsid w:val="00D54030"/>
    <w:rsid w:val="00D5488A"/>
    <w:rsid w:val="00D553F7"/>
    <w:rsid w:val="00D55C8F"/>
    <w:rsid w:val="00D55F61"/>
    <w:rsid w:val="00D56640"/>
    <w:rsid w:val="00D56ABA"/>
    <w:rsid w:val="00D56B89"/>
    <w:rsid w:val="00D5709B"/>
    <w:rsid w:val="00D57768"/>
    <w:rsid w:val="00D57A96"/>
    <w:rsid w:val="00D60876"/>
    <w:rsid w:val="00D6248E"/>
    <w:rsid w:val="00D62C99"/>
    <w:rsid w:val="00D634CF"/>
    <w:rsid w:val="00D64322"/>
    <w:rsid w:val="00D64EB6"/>
    <w:rsid w:val="00D65B11"/>
    <w:rsid w:val="00D65E1E"/>
    <w:rsid w:val="00D665A8"/>
    <w:rsid w:val="00D670C8"/>
    <w:rsid w:val="00D67BAB"/>
    <w:rsid w:val="00D70324"/>
    <w:rsid w:val="00D72E17"/>
    <w:rsid w:val="00D73C13"/>
    <w:rsid w:val="00D743D0"/>
    <w:rsid w:val="00D752BF"/>
    <w:rsid w:val="00D75464"/>
    <w:rsid w:val="00D760FA"/>
    <w:rsid w:val="00D7707F"/>
    <w:rsid w:val="00D77B8E"/>
    <w:rsid w:val="00D807E1"/>
    <w:rsid w:val="00D8116D"/>
    <w:rsid w:val="00D81340"/>
    <w:rsid w:val="00D8295F"/>
    <w:rsid w:val="00D82FDB"/>
    <w:rsid w:val="00D830AA"/>
    <w:rsid w:val="00D83E11"/>
    <w:rsid w:val="00D842D2"/>
    <w:rsid w:val="00D8574B"/>
    <w:rsid w:val="00D85A5C"/>
    <w:rsid w:val="00D85E1A"/>
    <w:rsid w:val="00D85E97"/>
    <w:rsid w:val="00D85FB2"/>
    <w:rsid w:val="00D90A41"/>
    <w:rsid w:val="00D90B23"/>
    <w:rsid w:val="00D912E7"/>
    <w:rsid w:val="00D92142"/>
    <w:rsid w:val="00D9299A"/>
    <w:rsid w:val="00D94B35"/>
    <w:rsid w:val="00D94BC2"/>
    <w:rsid w:val="00D94C86"/>
    <w:rsid w:val="00D94F5C"/>
    <w:rsid w:val="00D94FC4"/>
    <w:rsid w:val="00DA006C"/>
    <w:rsid w:val="00DA0946"/>
    <w:rsid w:val="00DA0971"/>
    <w:rsid w:val="00DA0972"/>
    <w:rsid w:val="00DA2C94"/>
    <w:rsid w:val="00DA2D45"/>
    <w:rsid w:val="00DA3804"/>
    <w:rsid w:val="00DA3A91"/>
    <w:rsid w:val="00DA4272"/>
    <w:rsid w:val="00DA4DA9"/>
    <w:rsid w:val="00DA6CC7"/>
    <w:rsid w:val="00DB0074"/>
    <w:rsid w:val="00DB0A57"/>
    <w:rsid w:val="00DB1203"/>
    <w:rsid w:val="00DB13E4"/>
    <w:rsid w:val="00DB29AC"/>
    <w:rsid w:val="00DB3121"/>
    <w:rsid w:val="00DB362B"/>
    <w:rsid w:val="00DB62EA"/>
    <w:rsid w:val="00DB6455"/>
    <w:rsid w:val="00DB6473"/>
    <w:rsid w:val="00DB7BD3"/>
    <w:rsid w:val="00DB7F7E"/>
    <w:rsid w:val="00DC0D8C"/>
    <w:rsid w:val="00DC2519"/>
    <w:rsid w:val="00DC2B3B"/>
    <w:rsid w:val="00DC4548"/>
    <w:rsid w:val="00DC4A1A"/>
    <w:rsid w:val="00DC5678"/>
    <w:rsid w:val="00DC64AF"/>
    <w:rsid w:val="00DC6D3F"/>
    <w:rsid w:val="00DC7327"/>
    <w:rsid w:val="00DC737B"/>
    <w:rsid w:val="00DC7C9F"/>
    <w:rsid w:val="00DD055A"/>
    <w:rsid w:val="00DD05DA"/>
    <w:rsid w:val="00DD0FAD"/>
    <w:rsid w:val="00DD160F"/>
    <w:rsid w:val="00DD17E9"/>
    <w:rsid w:val="00DD2037"/>
    <w:rsid w:val="00DD243C"/>
    <w:rsid w:val="00DD2A66"/>
    <w:rsid w:val="00DD3639"/>
    <w:rsid w:val="00DD3874"/>
    <w:rsid w:val="00DD6000"/>
    <w:rsid w:val="00DD62F1"/>
    <w:rsid w:val="00DD634A"/>
    <w:rsid w:val="00DD7DEF"/>
    <w:rsid w:val="00DE0B54"/>
    <w:rsid w:val="00DE1AE4"/>
    <w:rsid w:val="00DE1AF9"/>
    <w:rsid w:val="00DE2B4C"/>
    <w:rsid w:val="00DE2BC3"/>
    <w:rsid w:val="00DE2E8A"/>
    <w:rsid w:val="00DE4E70"/>
    <w:rsid w:val="00DE4F4D"/>
    <w:rsid w:val="00DE5343"/>
    <w:rsid w:val="00DE57F1"/>
    <w:rsid w:val="00DE59AB"/>
    <w:rsid w:val="00DE5DD7"/>
    <w:rsid w:val="00DE6423"/>
    <w:rsid w:val="00DE6C97"/>
    <w:rsid w:val="00DF0A41"/>
    <w:rsid w:val="00DF123D"/>
    <w:rsid w:val="00DF1368"/>
    <w:rsid w:val="00DF1917"/>
    <w:rsid w:val="00DF1A0B"/>
    <w:rsid w:val="00DF2029"/>
    <w:rsid w:val="00DF221E"/>
    <w:rsid w:val="00DF2BEC"/>
    <w:rsid w:val="00DF35BD"/>
    <w:rsid w:val="00DF3833"/>
    <w:rsid w:val="00DF3A68"/>
    <w:rsid w:val="00DF3ED5"/>
    <w:rsid w:val="00DF491A"/>
    <w:rsid w:val="00DF4C97"/>
    <w:rsid w:val="00DF4D73"/>
    <w:rsid w:val="00DF5440"/>
    <w:rsid w:val="00E000AA"/>
    <w:rsid w:val="00E00434"/>
    <w:rsid w:val="00E007C6"/>
    <w:rsid w:val="00E00D1F"/>
    <w:rsid w:val="00E04AB0"/>
    <w:rsid w:val="00E04DEF"/>
    <w:rsid w:val="00E05B2A"/>
    <w:rsid w:val="00E05B98"/>
    <w:rsid w:val="00E06208"/>
    <w:rsid w:val="00E063C4"/>
    <w:rsid w:val="00E065A6"/>
    <w:rsid w:val="00E067B6"/>
    <w:rsid w:val="00E06FD9"/>
    <w:rsid w:val="00E10760"/>
    <w:rsid w:val="00E10D55"/>
    <w:rsid w:val="00E11779"/>
    <w:rsid w:val="00E123CD"/>
    <w:rsid w:val="00E125CC"/>
    <w:rsid w:val="00E13464"/>
    <w:rsid w:val="00E13864"/>
    <w:rsid w:val="00E13E0F"/>
    <w:rsid w:val="00E1488F"/>
    <w:rsid w:val="00E14C0A"/>
    <w:rsid w:val="00E1706C"/>
    <w:rsid w:val="00E174D1"/>
    <w:rsid w:val="00E203FD"/>
    <w:rsid w:val="00E20C22"/>
    <w:rsid w:val="00E20CB9"/>
    <w:rsid w:val="00E20F27"/>
    <w:rsid w:val="00E2112D"/>
    <w:rsid w:val="00E2159A"/>
    <w:rsid w:val="00E22C9F"/>
    <w:rsid w:val="00E22E8C"/>
    <w:rsid w:val="00E23131"/>
    <w:rsid w:val="00E24A89"/>
    <w:rsid w:val="00E25626"/>
    <w:rsid w:val="00E25817"/>
    <w:rsid w:val="00E25997"/>
    <w:rsid w:val="00E25AB7"/>
    <w:rsid w:val="00E264DB"/>
    <w:rsid w:val="00E26881"/>
    <w:rsid w:val="00E26FD2"/>
    <w:rsid w:val="00E27589"/>
    <w:rsid w:val="00E2788A"/>
    <w:rsid w:val="00E27E04"/>
    <w:rsid w:val="00E27E48"/>
    <w:rsid w:val="00E30FF9"/>
    <w:rsid w:val="00E3118B"/>
    <w:rsid w:val="00E329CD"/>
    <w:rsid w:val="00E32D13"/>
    <w:rsid w:val="00E338E0"/>
    <w:rsid w:val="00E33F82"/>
    <w:rsid w:val="00E3534D"/>
    <w:rsid w:val="00E36A23"/>
    <w:rsid w:val="00E3777A"/>
    <w:rsid w:val="00E378EA"/>
    <w:rsid w:val="00E37CAB"/>
    <w:rsid w:val="00E40027"/>
    <w:rsid w:val="00E41089"/>
    <w:rsid w:val="00E410AD"/>
    <w:rsid w:val="00E41234"/>
    <w:rsid w:val="00E41C92"/>
    <w:rsid w:val="00E42760"/>
    <w:rsid w:val="00E4299F"/>
    <w:rsid w:val="00E433EB"/>
    <w:rsid w:val="00E4438E"/>
    <w:rsid w:val="00E445BF"/>
    <w:rsid w:val="00E44EE5"/>
    <w:rsid w:val="00E456E7"/>
    <w:rsid w:val="00E456FB"/>
    <w:rsid w:val="00E4676F"/>
    <w:rsid w:val="00E46815"/>
    <w:rsid w:val="00E47132"/>
    <w:rsid w:val="00E47675"/>
    <w:rsid w:val="00E500D0"/>
    <w:rsid w:val="00E511AF"/>
    <w:rsid w:val="00E51FC1"/>
    <w:rsid w:val="00E52136"/>
    <w:rsid w:val="00E52834"/>
    <w:rsid w:val="00E53174"/>
    <w:rsid w:val="00E532B4"/>
    <w:rsid w:val="00E53439"/>
    <w:rsid w:val="00E536A1"/>
    <w:rsid w:val="00E5376B"/>
    <w:rsid w:val="00E53EE7"/>
    <w:rsid w:val="00E54284"/>
    <w:rsid w:val="00E54F91"/>
    <w:rsid w:val="00E55BE2"/>
    <w:rsid w:val="00E55C09"/>
    <w:rsid w:val="00E55ED9"/>
    <w:rsid w:val="00E56AB1"/>
    <w:rsid w:val="00E56CE4"/>
    <w:rsid w:val="00E57676"/>
    <w:rsid w:val="00E62192"/>
    <w:rsid w:val="00E625BD"/>
    <w:rsid w:val="00E63217"/>
    <w:rsid w:val="00E6361B"/>
    <w:rsid w:val="00E63C28"/>
    <w:rsid w:val="00E63F7C"/>
    <w:rsid w:val="00E640DC"/>
    <w:rsid w:val="00E64C2F"/>
    <w:rsid w:val="00E65714"/>
    <w:rsid w:val="00E6724E"/>
    <w:rsid w:val="00E673DD"/>
    <w:rsid w:val="00E67432"/>
    <w:rsid w:val="00E67CE1"/>
    <w:rsid w:val="00E7086B"/>
    <w:rsid w:val="00E714A9"/>
    <w:rsid w:val="00E7179A"/>
    <w:rsid w:val="00E73D04"/>
    <w:rsid w:val="00E73E24"/>
    <w:rsid w:val="00E745AA"/>
    <w:rsid w:val="00E755FA"/>
    <w:rsid w:val="00E76772"/>
    <w:rsid w:val="00E7723B"/>
    <w:rsid w:val="00E80C61"/>
    <w:rsid w:val="00E80D8E"/>
    <w:rsid w:val="00E80F95"/>
    <w:rsid w:val="00E81CA2"/>
    <w:rsid w:val="00E82206"/>
    <w:rsid w:val="00E827D2"/>
    <w:rsid w:val="00E82C08"/>
    <w:rsid w:val="00E84B11"/>
    <w:rsid w:val="00E8522C"/>
    <w:rsid w:val="00E85798"/>
    <w:rsid w:val="00E85C7C"/>
    <w:rsid w:val="00E867CB"/>
    <w:rsid w:val="00E87CB0"/>
    <w:rsid w:val="00E93147"/>
    <w:rsid w:val="00E934B5"/>
    <w:rsid w:val="00E94DA3"/>
    <w:rsid w:val="00E970CE"/>
    <w:rsid w:val="00E97141"/>
    <w:rsid w:val="00E972F8"/>
    <w:rsid w:val="00E97E53"/>
    <w:rsid w:val="00EA0108"/>
    <w:rsid w:val="00EA0125"/>
    <w:rsid w:val="00EA04C2"/>
    <w:rsid w:val="00EA05E9"/>
    <w:rsid w:val="00EA06EA"/>
    <w:rsid w:val="00EA06F2"/>
    <w:rsid w:val="00EA0E11"/>
    <w:rsid w:val="00EA11BB"/>
    <w:rsid w:val="00EA2898"/>
    <w:rsid w:val="00EA353E"/>
    <w:rsid w:val="00EA4958"/>
    <w:rsid w:val="00EA55EE"/>
    <w:rsid w:val="00EA58C6"/>
    <w:rsid w:val="00EA6676"/>
    <w:rsid w:val="00EA67C4"/>
    <w:rsid w:val="00EA68F4"/>
    <w:rsid w:val="00EA6F25"/>
    <w:rsid w:val="00EB06F7"/>
    <w:rsid w:val="00EB131D"/>
    <w:rsid w:val="00EB13E7"/>
    <w:rsid w:val="00EB181A"/>
    <w:rsid w:val="00EB2175"/>
    <w:rsid w:val="00EB2306"/>
    <w:rsid w:val="00EB27E9"/>
    <w:rsid w:val="00EB28A0"/>
    <w:rsid w:val="00EB4142"/>
    <w:rsid w:val="00EB4F69"/>
    <w:rsid w:val="00EB51D7"/>
    <w:rsid w:val="00EB522D"/>
    <w:rsid w:val="00EB592F"/>
    <w:rsid w:val="00EB5D2F"/>
    <w:rsid w:val="00EB6A5F"/>
    <w:rsid w:val="00EB75B5"/>
    <w:rsid w:val="00EB7E19"/>
    <w:rsid w:val="00EB7E5A"/>
    <w:rsid w:val="00EC0646"/>
    <w:rsid w:val="00EC358C"/>
    <w:rsid w:val="00EC3B22"/>
    <w:rsid w:val="00EC44BA"/>
    <w:rsid w:val="00EC469F"/>
    <w:rsid w:val="00EC4799"/>
    <w:rsid w:val="00EC49A5"/>
    <w:rsid w:val="00EC4DA7"/>
    <w:rsid w:val="00EC566F"/>
    <w:rsid w:val="00EC5B59"/>
    <w:rsid w:val="00EC600E"/>
    <w:rsid w:val="00EC67C1"/>
    <w:rsid w:val="00EC7384"/>
    <w:rsid w:val="00EC758A"/>
    <w:rsid w:val="00EC75A7"/>
    <w:rsid w:val="00EC7668"/>
    <w:rsid w:val="00EC790A"/>
    <w:rsid w:val="00EC7D4D"/>
    <w:rsid w:val="00ED0A03"/>
    <w:rsid w:val="00ED0D9C"/>
    <w:rsid w:val="00ED158C"/>
    <w:rsid w:val="00ED19AA"/>
    <w:rsid w:val="00ED1FF4"/>
    <w:rsid w:val="00ED21A0"/>
    <w:rsid w:val="00ED3018"/>
    <w:rsid w:val="00ED421B"/>
    <w:rsid w:val="00ED4562"/>
    <w:rsid w:val="00ED4A15"/>
    <w:rsid w:val="00ED4ABF"/>
    <w:rsid w:val="00ED4FA4"/>
    <w:rsid w:val="00ED538B"/>
    <w:rsid w:val="00ED55DF"/>
    <w:rsid w:val="00ED56A8"/>
    <w:rsid w:val="00ED5838"/>
    <w:rsid w:val="00ED5AC7"/>
    <w:rsid w:val="00ED608B"/>
    <w:rsid w:val="00ED6667"/>
    <w:rsid w:val="00ED6E15"/>
    <w:rsid w:val="00ED70F0"/>
    <w:rsid w:val="00EE0870"/>
    <w:rsid w:val="00EE14E1"/>
    <w:rsid w:val="00EE1885"/>
    <w:rsid w:val="00EE1968"/>
    <w:rsid w:val="00EE1A05"/>
    <w:rsid w:val="00EE2971"/>
    <w:rsid w:val="00EE29EF"/>
    <w:rsid w:val="00EE3538"/>
    <w:rsid w:val="00EE47A2"/>
    <w:rsid w:val="00EE484D"/>
    <w:rsid w:val="00EE52BF"/>
    <w:rsid w:val="00EE55F8"/>
    <w:rsid w:val="00EE5E0F"/>
    <w:rsid w:val="00EE61B8"/>
    <w:rsid w:val="00EE7FA1"/>
    <w:rsid w:val="00EF079C"/>
    <w:rsid w:val="00EF0B45"/>
    <w:rsid w:val="00EF1F7C"/>
    <w:rsid w:val="00EF23FF"/>
    <w:rsid w:val="00EF35C2"/>
    <w:rsid w:val="00EF3EC5"/>
    <w:rsid w:val="00EF4267"/>
    <w:rsid w:val="00EF461A"/>
    <w:rsid w:val="00EF47EB"/>
    <w:rsid w:val="00EF62E5"/>
    <w:rsid w:val="00EF65D8"/>
    <w:rsid w:val="00EF683E"/>
    <w:rsid w:val="00EF75B8"/>
    <w:rsid w:val="00EF7CFC"/>
    <w:rsid w:val="00F0000A"/>
    <w:rsid w:val="00F00436"/>
    <w:rsid w:val="00F00EBE"/>
    <w:rsid w:val="00F01072"/>
    <w:rsid w:val="00F020E5"/>
    <w:rsid w:val="00F02E8C"/>
    <w:rsid w:val="00F02F5B"/>
    <w:rsid w:val="00F038A7"/>
    <w:rsid w:val="00F03B32"/>
    <w:rsid w:val="00F03BC2"/>
    <w:rsid w:val="00F03FCB"/>
    <w:rsid w:val="00F05CCF"/>
    <w:rsid w:val="00F0640B"/>
    <w:rsid w:val="00F0688E"/>
    <w:rsid w:val="00F07238"/>
    <w:rsid w:val="00F0734E"/>
    <w:rsid w:val="00F07FF5"/>
    <w:rsid w:val="00F10601"/>
    <w:rsid w:val="00F11A7D"/>
    <w:rsid w:val="00F11D3E"/>
    <w:rsid w:val="00F123A6"/>
    <w:rsid w:val="00F123D3"/>
    <w:rsid w:val="00F12ABC"/>
    <w:rsid w:val="00F12E22"/>
    <w:rsid w:val="00F12E47"/>
    <w:rsid w:val="00F13415"/>
    <w:rsid w:val="00F13535"/>
    <w:rsid w:val="00F13C0D"/>
    <w:rsid w:val="00F13D7A"/>
    <w:rsid w:val="00F1404D"/>
    <w:rsid w:val="00F14B40"/>
    <w:rsid w:val="00F14C1F"/>
    <w:rsid w:val="00F1509B"/>
    <w:rsid w:val="00F15E61"/>
    <w:rsid w:val="00F176E9"/>
    <w:rsid w:val="00F17A68"/>
    <w:rsid w:val="00F21450"/>
    <w:rsid w:val="00F21CFA"/>
    <w:rsid w:val="00F21D5D"/>
    <w:rsid w:val="00F2264E"/>
    <w:rsid w:val="00F233D7"/>
    <w:rsid w:val="00F246DC"/>
    <w:rsid w:val="00F2476D"/>
    <w:rsid w:val="00F24809"/>
    <w:rsid w:val="00F24F88"/>
    <w:rsid w:val="00F257D0"/>
    <w:rsid w:val="00F25CE7"/>
    <w:rsid w:val="00F260E7"/>
    <w:rsid w:val="00F279F7"/>
    <w:rsid w:val="00F27D2A"/>
    <w:rsid w:val="00F27F90"/>
    <w:rsid w:val="00F3074A"/>
    <w:rsid w:val="00F30FB6"/>
    <w:rsid w:val="00F32E1A"/>
    <w:rsid w:val="00F33B0A"/>
    <w:rsid w:val="00F350A2"/>
    <w:rsid w:val="00F35922"/>
    <w:rsid w:val="00F36D41"/>
    <w:rsid w:val="00F37079"/>
    <w:rsid w:val="00F37C06"/>
    <w:rsid w:val="00F41020"/>
    <w:rsid w:val="00F422CE"/>
    <w:rsid w:val="00F433E2"/>
    <w:rsid w:val="00F434E8"/>
    <w:rsid w:val="00F43954"/>
    <w:rsid w:val="00F43C04"/>
    <w:rsid w:val="00F43DCF"/>
    <w:rsid w:val="00F43E37"/>
    <w:rsid w:val="00F4562A"/>
    <w:rsid w:val="00F4667E"/>
    <w:rsid w:val="00F46707"/>
    <w:rsid w:val="00F47C9A"/>
    <w:rsid w:val="00F51B2D"/>
    <w:rsid w:val="00F5407F"/>
    <w:rsid w:val="00F54B70"/>
    <w:rsid w:val="00F54F29"/>
    <w:rsid w:val="00F551DE"/>
    <w:rsid w:val="00F552F0"/>
    <w:rsid w:val="00F55A3D"/>
    <w:rsid w:val="00F55A45"/>
    <w:rsid w:val="00F5615D"/>
    <w:rsid w:val="00F5706D"/>
    <w:rsid w:val="00F60535"/>
    <w:rsid w:val="00F626E5"/>
    <w:rsid w:val="00F62AC0"/>
    <w:rsid w:val="00F6364B"/>
    <w:rsid w:val="00F63768"/>
    <w:rsid w:val="00F63D3F"/>
    <w:rsid w:val="00F6465F"/>
    <w:rsid w:val="00F64954"/>
    <w:rsid w:val="00F64EA6"/>
    <w:rsid w:val="00F6501D"/>
    <w:rsid w:val="00F6552B"/>
    <w:rsid w:val="00F6605B"/>
    <w:rsid w:val="00F66DEC"/>
    <w:rsid w:val="00F673FE"/>
    <w:rsid w:val="00F677E1"/>
    <w:rsid w:val="00F701A3"/>
    <w:rsid w:val="00F70510"/>
    <w:rsid w:val="00F70556"/>
    <w:rsid w:val="00F705F2"/>
    <w:rsid w:val="00F7064E"/>
    <w:rsid w:val="00F71548"/>
    <w:rsid w:val="00F7184D"/>
    <w:rsid w:val="00F71BEB"/>
    <w:rsid w:val="00F71CE6"/>
    <w:rsid w:val="00F71F49"/>
    <w:rsid w:val="00F7208C"/>
    <w:rsid w:val="00F720D6"/>
    <w:rsid w:val="00F746FB"/>
    <w:rsid w:val="00F7523E"/>
    <w:rsid w:val="00F76090"/>
    <w:rsid w:val="00F7645E"/>
    <w:rsid w:val="00F76FD6"/>
    <w:rsid w:val="00F77772"/>
    <w:rsid w:val="00F80576"/>
    <w:rsid w:val="00F818BA"/>
    <w:rsid w:val="00F82770"/>
    <w:rsid w:val="00F83B8C"/>
    <w:rsid w:val="00F847E0"/>
    <w:rsid w:val="00F84B24"/>
    <w:rsid w:val="00F8587E"/>
    <w:rsid w:val="00F86BF0"/>
    <w:rsid w:val="00F872FA"/>
    <w:rsid w:val="00F87527"/>
    <w:rsid w:val="00F9062A"/>
    <w:rsid w:val="00F91EA9"/>
    <w:rsid w:val="00F933EF"/>
    <w:rsid w:val="00F935EA"/>
    <w:rsid w:val="00F942A0"/>
    <w:rsid w:val="00F96933"/>
    <w:rsid w:val="00FA042C"/>
    <w:rsid w:val="00FA0679"/>
    <w:rsid w:val="00FA08B5"/>
    <w:rsid w:val="00FA13EB"/>
    <w:rsid w:val="00FA1492"/>
    <w:rsid w:val="00FA1557"/>
    <w:rsid w:val="00FA1EC2"/>
    <w:rsid w:val="00FA1F6B"/>
    <w:rsid w:val="00FA295E"/>
    <w:rsid w:val="00FA2B48"/>
    <w:rsid w:val="00FA2F10"/>
    <w:rsid w:val="00FA3C3D"/>
    <w:rsid w:val="00FA3C3E"/>
    <w:rsid w:val="00FA3C5C"/>
    <w:rsid w:val="00FA3C9B"/>
    <w:rsid w:val="00FA4148"/>
    <w:rsid w:val="00FA4C93"/>
    <w:rsid w:val="00FA5EFB"/>
    <w:rsid w:val="00FA5F60"/>
    <w:rsid w:val="00FA6AA1"/>
    <w:rsid w:val="00FA713C"/>
    <w:rsid w:val="00FA71E3"/>
    <w:rsid w:val="00FB07C5"/>
    <w:rsid w:val="00FB0945"/>
    <w:rsid w:val="00FB0AB8"/>
    <w:rsid w:val="00FB0BB9"/>
    <w:rsid w:val="00FB129E"/>
    <w:rsid w:val="00FB14A2"/>
    <w:rsid w:val="00FB1E26"/>
    <w:rsid w:val="00FB3540"/>
    <w:rsid w:val="00FB4E31"/>
    <w:rsid w:val="00FB5093"/>
    <w:rsid w:val="00FB5457"/>
    <w:rsid w:val="00FB73BE"/>
    <w:rsid w:val="00FB79DE"/>
    <w:rsid w:val="00FC13DB"/>
    <w:rsid w:val="00FC16DA"/>
    <w:rsid w:val="00FC16EE"/>
    <w:rsid w:val="00FC1FE3"/>
    <w:rsid w:val="00FC2292"/>
    <w:rsid w:val="00FC2B85"/>
    <w:rsid w:val="00FC3BA3"/>
    <w:rsid w:val="00FC467A"/>
    <w:rsid w:val="00FC4990"/>
    <w:rsid w:val="00FC5768"/>
    <w:rsid w:val="00FC5B5A"/>
    <w:rsid w:val="00FC5BB2"/>
    <w:rsid w:val="00FC5CB1"/>
    <w:rsid w:val="00FC755F"/>
    <w:rsid w:val="00FC7877"/>
    <w:rsid w:val="00FC7DE1"/>
    <w:rsid w:val="00FD0AA2"/>
    <w:rsid w:val="00FD1115"/>
    <w:rsid w:val="00FD1800"/>
    <w:rsid w:val="00FD1958"/>
    <w:rsid w:val="00FD227B"/>
    <w:rsid w:val="00FD2D9B"/>
    <w:rsid w:val="00FD3CEC"/>
    <w:rsid w:val="00FD4346"/>
    <w:rsid w:val="00FD4ADC"/>
    <w:rsid w:val="00FD5283"/>
    <w:rsid w:val="00FD53D5"/>
    <w:rsid w:val="00FD5FA7"/>
    <w:rsid w:val="00FD63D3"/>
    <w:rsid w:val="00FD640B"/>
    <w:rsid w:val="00FD6F3D"/>
    <w:rsid w:val="00FD701F"/>
    <w:rsid w:val="00FE062A"/>
    <w:rsid w:val="00FE0C1F"/>
    <w:rsid w:val="00FE1F51"/>
    <w:rsid w:val="00FE25B8"/>
    <w:rsid w:val="00FE26EF"/>
    <w:rsid w:val="00FE29EC"/>
    <w:rsid w:val="00FE2B64"/>
    <w:rsid w:val="00FE31E5"/>
    <w:rsid w:val="00FE3222"/>
    <w:rsid w:val="00FE3CFE"/>
    <w:rsid w:val="00FE438B"/>
    <w:rsid w:val="00FE4DA6"/>
    <w:rsid w:val="00FE4F6A"/>
    <w:rsid w:val="00FE56D6"/>
    <w:rsid w:val="00FE5B97"/>
    <w:rsid w:val="00FE61F4"/>
    <w:rsid w:val="00FE665F"/>
    <w:rsid w:val="00FE7DB2"/>
    <w:rsid w:val="00FE7FAF"/>
    <w:rsid w:val="00FF01D6"/>
    <w:rsid w:val="00FF08E2"/>
    <w:rsid w:val="00FF1777"/>
    <w:rsid w:val="00FF221A"/>
    <w:rsid w:val="00FF2AAA"/>
    <w:rsid w:val="00FF2D7C"/>
    <w:rsid w:val="00FF3ACD"/>
    <w:rsid w:val="00FF448B"/>
    <w:rsid w:val="00FF463E"/>
    <w:rsid w:val="00FF470C"/>
    <w:rsid w:val="00FF4BF7"/>
    <w:rsid w:val="00FF5CC1"/>
    <w:rsid w:val="00FF5E14"/>
    <w:rsid w:val="00FF6268"/>
    <w:rsid w:val="00FF72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C4DC6F"/>
  <w15:docId w15:val="{FAEDD063-3204-41E0-8AFC-0B3F78545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sz w:val="22"/>
        <w:szCs w:val="22"/>
        <w:lang w:val="en-US" w:eastAsia="en-US" w:bidi="ar-SA"/>
      </w:rPr>
    </w:rPrDefault>
    <w:pPrDefault>
      <w:pPr>
        <w:spacing w:line="20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BB6"/>
  </w:style>
  <w:style w:type="paragraph" w:styleId="Heading1">
    <w:name w:val="heading 1"/>
    <w:next w:val="BodyText"/>
    <w:qFormat/>
    <w:rsid w:val="00085FA7"/>
    <w:pPr>
      <w:keepNext/>
      <w:numPr>
        <w:numId w:val="12"/>
      </w:numPr>
      <w:spacing w:before="1440" w:after="240" w:line="360" w:lineRule="atLeast"/>
      <w:ind w:left="431" w:hanging="431"/>
      <w:outlineLvl w:val="0"/>
    </w:pPr>
    <w:rPr>
      <w:rFonts w:cs="Calibri"/>
      <w:snapToGrid w:val="0"/>
      <w:color w:val="005F89"/>
      <w:kern w:val="32"/>
      <w:sz w:val="36"/>
      <w:szCs w:val="32"/>
      <w:lang w:val="en-GB" w:eastAsia="ko-KR"/>
    </w:rPr>
  </w:style>
  <w:style w:type="paragraph" w:styleId="Heading2">
    <w:name w:val="heading 2"/>
    <w:basedOn w:val="Heading1"/>
    <w:next w:val="BodyText"/>
    <w:link w:val="Heading2Char"/>
    <w:qFormat/>
    <w:rsid w:val="00085FA7"/>
    <w:pPr>
      <w:numPr>
        <w:ilvl w:val="1"/>
      </w:numPr>
      <w:spacing w:before="360"/>
      <w:outlineLvl w:val="1"/>
    </w:pPr>
    <w:rPr>
      <w:bCs/>
      <w:iCs/>
      <w:sz w:val="32"/>
    </w:rPr>
  </w:style>
  <w:style w:type="paragraph" w:styleId="Heading3">
    <w:name w:val="heading 3"/>
    <w:basedOn w:val="Heading2"/>
    <w:next w:val="BodyText"/>
    <w:link w:val="Heading3Char"/>
    <w:qFormat/>
    <w:rsid w:val="00EA4958"/>
    <w:pPr>
      <w:numPr>
        <w:ilvl w:val="2"/>
      </w:numPr>
      <w:tabs>
        <w:tab w:val="left" w:pos="851"/>
      </w:tabs>
      <w:spacing w:after="360"/>
      <w:ind w:left="993" w:hanging="993"/>
      <w:outlineLvl w:val="2"/>
    </w:pPr>
    <w:rPr>
      <w:bCs w:val="0"/>
      <w:sz w:val="28"/>
      <w:szCs w:val="24"/>
    </w:rPr>
  </w:style>
  <w:style w:type="paragraph" w:styleId="Heading4">
    <w:name w:val="heading 4"/>
    <w:basedOn w:val="Heading3"/>
    <w:next w:val="BodyText"/>
    <w:qFormat/>
    <w:rsid w:val="00EA4958"/>
    <w:pPr>
      <w:numPr>
        <w:ilvl w:val="3"/>
      </w:numPr>
      <w:spacing w:before="240" w:after="240" w:line="240" w:lineRule="atLeast"/>
      <w:outlineLvl w:val="3"/>
    </w:pPr>
    <w:rPr>
      <w:rFonts w:cs="Segoe UI"/>
      <w:bCs/>
      <w:iCs w:val="0"/>
      <w:sz w:val="24"/>
      <w:szCs w:val="22"/>
    </w:rPr>
  </w:style>
  <w:style w:type="paragraph" w:styleId="Heading5">
    <w:name w:val="heading 5"/>
    <w:basedOn w:val="Heading4"/>
    <w:next w:val="BodyText"/>
    <w:qFormat/>
    <w:rsid w:val="00585E30"/>
    <w:pPr>
      <w:numPr>
        <w:ilvl w:val="0"/>
        <w:numId w:val="0"/>
      </w:numPr>
      <w:outlineLvl w:val="4"/>
    </w:pPr>
    <w:rPr>
      <w:rFonts w:cstheme="minorHAnsi"/>
      <w:bCs w:val="0"/>
      <w:kern w:val="28"/>
      <w:sz w:val="22"/>
      <w:szCs w:val="24"/>
    </w:rPr>
  </w:style>
  <w:style w:type="paragraph" w:styleId="Heading6">
    <w:name w:val="heading 6"/>
    <w:basedOn w:val="Normal"/>
    <w:next w:val="Normal"/>
    <w:autoRedefine/>
    <w:semiHidden/>
    <w:qFormat/>
    <w:rsid w:val="00A81F54"/>
    <w:pPr>
      <w:keepNext/>
      <w:numPr>
        <w:ilvl w:val="5"/>
        <w:numId w:val="12"/>
      </w:numPr>
      <w:tabs>
        <w:tab w:val="left" w:pos="1560"/>
      </w:tabs>
      <w:spacing w:before="2640" w:after="480" w:line="480" w:lineRule="atLeast"/>
      <w:outlineLvl w:val="5"/>
    </w:pPr>
    <w:rPr>
      <w:b/>
      <w:color w:val="004359"/>
      <w:sz w:val="44"/>
      <w:szCs w:val="44"/>
    </w:rPr>
  </w:style>
  <w:style w:type="paragraph" w:styleId="Heading7">
    <w:name w:val="heading 7"/>
    <w:basedOn w:val="Heading6"/>
    <w:next w:val="BodyText"/>
    <w:semiHidden/>
    <w:qFormat/>
    <w:rsid w:val="00866018"/>
    <w:pPr>
      <w:numPr>
        <w:ilvl w:val="6"/>
      </w:numPr>
      <w:tabs>
        <w:tab w:val="clear" w:pos="1560"/>
      </w:tabs>
      <w:spacing w:before="480" w:after="360" w:line="360" w:lineRule="atLeast"/>
      <w:outlineLvl w:val="6"/>
    </w:pPr>
    <w:rPr>
      <w:sz w:val="32"/>
    </w:rPr>
  </w:style>
  <w:style w:type="paragraph" w:styleId="Heading8">
    <w:name w:val="heading 8"/>
    <w:basedOn w:val="Heading7"/>
    <w:next w:val="BodyText"/>
    <w:semiHidden/>
    <w:qFormat/>
    <w:rsid w:val="002B64D6"/>
    <w:pPr>
      <w:numPr>
        <w:ilvl w:val="7"/>
      </w:numPr>
      <w:outlineLvl w:val="7"/>
    </w:pPr>
    <w:rPr>
      <w:iCs/>
      <w:sz w:val="24"/>
      <w:szCs w:val="24"/>
    </w:rPr>
  </w:style>
  <w:style w:type="paragraph" w:styleId="Heading9">
    <w:name w:val="heading 9"/>
    <w:basedOn w:val="Heading8"/>
    <w:next w:val="Normal"/>
    <w:semiHidden/>
    <w:qFormat/>
    <w:rsid w:val="002B64D6"/>
    <w:pPr>
      <w:numPr>
        <w:ilvl w:val="8"/>
      </w:numPr>
      <w:spacing w:before="360" w:line="320" w:lineRule="atLeast"/>
      <w:outlineLvl w:val="8"/>
    </w:pPr>
    <w:rPr>
      <w:b w:val="0"/>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BD222D"/>
    <w:pPr>
      <w:spacing w:after="220" w:line="260" w:lineRule="atLeast"/>
      <w:jc w:val="both"/>
    </w:pPr>
    <w:rPr>
      <w:sz w:val="20"/>
      <w:szCs w:val="20"/>
      <w:lang w:val="en-GB" w:eastAsia="ko-KR"/>
    </w:rPr>
  </w:style>
  <w:style w:type="paragraph" w:styleId="DocumentMap">
    <w:name w:val="Document Map"/>
    <w:basedOn w:val="Normal"/>
    <w:semiHidden/>
    <w:rsid w:val="00BE1DCA"/>
    <w:pPr>
      <w:shd w:val="clear" w:color="auto" w:fill="000080"/>
    </w:pPr>
    <w:rPr>
      <w:rFonts w:ascii="Tahoma" w:hAnsi="Tahoma" w:cs="Tahoma"/>
    </w:rPr>
  </w:style>
  <w:style w:type="paragraph" w:styleId="Header">
    <w:name w:val="header"/>
    <w:next w:val="HeaderSubtitle"/>
    <w:link w:val="HeaderChar"/>
    <w:unhideWhenUsed/>
    <w:rsid w:val="000433B7"/>
    <w:pPr>
      <w:tabs>
        <w:tab w:val="center" w:pos="4820"/>
        <w:tab w:val="right" w:pos="9866"/>
      </w:tabs>
      <w:spacing w:after="480" w:line="160" w:lineRule="atLeast"/>
    </w:pPr>
    <w:rPr>
      <w:rFonts w:asciiTheme="minorHAnsi" w:hAnsiTheme="minorHAnsi" w:cstheme="minorHAnsi"/>
      <w:noProof/>
      <w:color w:val="004461" w:themeColor="accent1"/>
      <w:sz w:val="18"/>
      <w:szCs w:val="18"/>
      <w:lang w:val="en-GB" w:eastAsia="en-GB"/>
    </w:rPr>
  </w:style>
  <w:style w:type="paragraph" w:customStyle="1" w:styleId="HeaderSubtitle">
    <w:name w:val="Header Subtitle"/>
    <w:basedOn w:val="Header"/>
    <w:next w:val="HeaderGraphic"/>
    <w:semiHidden/>
    <w:rsid w:val="00C82493"/>
  </w:style>
  <w:style w:type="paragraph" w:customStyle="1" w:styleId="HeaderGraphic">
    <w:name w:val="Header Graphic"/>
    <w:basedOn w:val="HeaderSubtitle"/>
    <w:semiHidden/>
    <w:rsid w:val="001D7E15"/>
    <w:pPr>
      <w:spacing w:after="320"/>
    </w:pPr>
  </w:style>
  <w:style w:type="paragraph" w:styleId="Footer">
    <w:name w:val="footer"/>
    <w:basedOn w:val="Normal"/>
    <w:link w:val="FooterChar"/>
    <w:rsid w:val="000358CD"/>
    <w:rPr>
      <w:color w:val="004461" w:themeColor="text1"/>
      <w:sz w:val="18"/>
      <w:szCs w:val="18"/>
    </w:rPr>
  </w:style>
  <w:style w:type="paragraph" w:styleId="Title">
    <w:name w:val="Title"/>
    <w:basedOn w:val="Normal"/>
    <w:next w:val="Authors"/>
    <w:qFormat/>
    <w:rsid w:val="00B22412"/>
    <w:pPr>
      <w:spacing w:after="720" w:line="480" w:lineRule="atLeast"/>
      <w:ind w:right="1191"/>
    </w:pPr>
    <w:rPr>
      <w:rFonts w:asciiTheme="minorHAnsi" w:hAnsiTheme="minorHAnsi" w:cstheme="minorHAnsi"/>
      <w:b/>
      <w:bCs/>
      <w:color w:val="005F89"/>
      <w:kern w:val="28"/>
      <w:sz w:val="40"/>
      <w:szCs w:val="44"/>
      <w:lang w:val="en-GB" w:eastAsia="ko-KR"/>
    </w:rPr>
  </w:style>
  <w:style w:type="paragraph" w:customStyle="1" w:styleId="Authors">
    <w:name w:val="Authors"/>
    <w:rsid w:val="0025348A"/>
    <w:pPr>
      <w:spacing w:after="240" w:line="240" w:lineRule="atLeast"/>
    </w:pPr>
    <w:rPr>
      <w:rFonts w:asciiTheme="minorHAnsi" w:hAnsiTheme="minorHAnsi" w:cstheme="minorHAnsi"/>
      <w:b/>
      <w:bCs/>
      <w:color w:val="004461"/>
      <w:kern w:val="28"/>
      <w:sz w:val="18"/>
      <w:szCs w:val="18"/>
      <w:lang w:val="en-GB" w:eastAsia="ko-KR"/>
    </w:rPr>
  </w:style>
  <w:style w:type="paragraph" w:customStyle="1" w:styleId="Titlepagedate">
    <w:name w:val="Title page date"/>
    <w:basedOn w:val="BodyText"/>
    <w:next w:val="Title"/>
    <w:rsid w:val="00932A8E"/>
    <w:pPr>
      <w:spacing w:before="2760" w:after="60"/>
    </w:pPr>
    <w:rPr>
      <w:color w:val="005F89"/>
      <w:sz w:val="28"/>
      <w:szCs w:val="24"/>
    </w:rPr>
  </w:style>
  <w:style w:type="paragraph" w:customStyle="1" w:styleId="DocumentInfo">
    <w:name w:val="Document Info"/>
    <w:basedOn w:val="Normal"/>
    <w:rsid w:val="00482C6C"/>
    <w:pPr>
      <w:spacing w:line="280" w:lineRule="atLeast"/>
    </w:pPr>
    <w:rPr>
      <w:color w:val="000000" w:themeColor="text2"/>
      <w:sz w:val="20"/>
      <w:szCs w:val="20"/>
    </w:rPr>
  </w:style>
  <w:style w:type="table" w:styleId="TableGrid">
    <w:name w:val="Table Grid"/>
    <w:basedOn w:val="TableNormal"/>
    <w:semiHidden/>
    <w:rsid w:val="00470335"/>
    <w:pPr>
      <w:snapToGrid w:val="0"/>
      <w:spacing w:after="280"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semiHidden/>
    <w:rsid w:val="00110F0E"/>
    <w:pPr>
      <w:spacing w:before="120"/>
    </w:pPr>
    <w:rPr>
      <w:rFonts w:cs="Arial"/>
      <w:b/>
      <w:bCs/>
      <w:sz w:val="24"/>
      <w:szCs w:val="24"/>
    </w:rPr>
  </w:style>
  <w:style w:type="paragraph" w:customStyle="1" w:styleId="Abstractheading">
    <w:name w:val="Abstract heading"/>
    <w:basedOn w:val="DocumentInfo"/>
    <w:next w:val="DocumentInfo"/>
    <w:rsid w:val="00B33135"/>
    <w:pPr>
      <w:spacing w:before="360" w:after="120" w:line="240" w:lineRule="auto"/>
    </w:pPr>
    <w:rPr>
      <w:rFonts w:asciiTheme="majorHAnsi" w:hAnsiTheme="majorHAnsi"/>
      <w:color w:val="005F89"/>
      <w:sz w:val="28"/>
    </w:rPr>
  </w:style>
  <w:style w:type="paragraph" w:customStyle="1" w:styleId="AuthorNames">
    <w:name w:val="Author Names"/>
    <w:basedOn w:val="BodyText"/>
    <w:rsid w:val="00F96933"/>
    <w:pPr>
      <w:spacing w:after="0" w:line="240" w:lineRule="atLeast"/>
      <w:jc w:val="left"/>
    </w:pPr>
    <w:rPr>
      <w:rFonts w:cs="Arial"/>
      <w:bCs/>
      <w:color w:val="004359"/>
      <w:kern w:val="28"/>
      <w:sz w:val="18"/>
      <w:szCs w:val="44"/>
    </w:rPr>
  </w:style>
  <w:style w:type="character" w:styleId="PageNumber">
    <w:name w:val="page number"/>
    <w:basedOn w:val="FooterChar"/>
    <w:unhideWhenUsed/>
    <w:rsid w:val="00011746"/>
    <w:rPr>
      <w:rFonts w:ascii="Calibri" w:hAnsi="Calibri" w:cs="Segoe UI"/>
      <w:noProof/>
      <w:color w:val="004359"/>
      <w:sz w:val="18"/>
      <w:szCs w:val="18"/>
      <w:lang w:val="en-GB" w:eastAsia="ko-KR"/>
    </w:rPr>
  </w:style>
  <w:style w:type="paragraph" w:customStyle="1" w:styleId="Contents-Title">
    <w:name w:val="Contents - Title"/>
    <w:basedOn w:val="Title"/>
    <w:next w:val="TOC1"/>
    <w:rsid w:val="00916BF0"/>
    <w:pPr>
      <w:spacing w:before="480" w:after="360" w:line="560" w:lineRule="atLeast"/>
    </w:pPr>
    <w:rPr>
      <w:b w:val="0"/>
      <w:bCs w:val="0"/>
      <w:sz w:val="36"/>
      <w:szCs w:val="36"/>
    </w:rPr>
  </w:style>
  <w:style w:type="paragraph" w:styleId="TOC1">
    <w:name w:val="toc 1"/>
    <w:basedOn w:val="Normal"/>
    <w:next w:val="BodyText"/>
    <w:autoRedefine/>
    <w:uiPriority w:val="39"/>
    <w:rsid w:val="009913C1"/>
    <w:pPr>
      <w:tabs>
        <w:tab w:val="left" w:pos="993"/>
        <w:tab w:val="left" w:pos="1560"/>
        <w:tab w:val="left" w:pos="1928"/>
        <w:tab w:val="right" w:pos="9412"/>
      </w:tabs>
      <w:spacing w:before="240" w:after="60" w:line="260" w:lineRule="atLeast"/>
      <w:ind w:left="426" w:right="567"/>
    </w:pPr>
    <w:rPr>
      <w:rFonts w:asciiTheme="minorHAnsi" w:eastAsiaTheme="minorEastAsia" w:hAnsiTheme="minorHAnsi" w:cstheme="minorBidi"/>
      <w:noProof/>
      <w:sz w:val="20"/>
      <w:lang w:val="en-GB" w:eastAsia="en-GB"/>
    </w:rPr>
  </w:style>
  <w:style w:type="paragraph" w:styleId="TOC3">
    <w:name w:val="toc 3"/>
    <w:basedOn w:val="BodyText"/>
    <w:next w:val="BodyText"/>
    <w:autoRedefine/>
    <w:uiPriority w:val="39"/>
    <w:rsid w:val="00E3777A"/>
    <w:pPr>
      <w:tabs>
        <w:tab w:val="left" w:pos="1276"/>
        <w:tab w:val="left" w:pos="1701"/>
        <w:tab w:val="left" w:pos="2127"/>
        <w:tab w:val="right" w:pos="9412"/>
      </w:tabs>
      <w:spacing w:after="60"/>
      <w:ind w:left="1560" w:right="567"/>
    </w:pPr>
    <w:rPr>
      <w:rFonts w:asciiTheme="minorHAnsi" w:eastAsiaTheme="minorEastAsia" w:hAnsiTheme="minorHAnsi" w:cstheme="minorBidi"/>
      <w:noProof/>
      <w:szCs w:val="22"/>
      <w:lang w:eastAsia="en-GB"/>
    </w:rPr>
  </w:style>
  <w:style w:type="paragraph" w:styleId="TOC2">
    <w:name w:val="toc 2"/>
    <w:basedOn w:val="Normal"/>
    <w:next w:val="BodyText"/>
    <w:autoRedefine/>
    <w:uiPriority w:val="39"/>
    <w:rsid w:val="00D57A96"/>
    <w:pPr>
      <w:tabs>
        <w:tab w:val="left" w:pos="1560"/>
        <w:tab w:val="right" w:pos="9412"/>
      </w:tabs>
      <w:spacing w:after="60" w:line="260" w:lineRule="atLeast"/>
      <w:ind w:left="993" w:right="567"/>
    </w:pPr>
    <w:rPr>
      <w:rFonts w:asciiTheme="minorHAnsi" w:eastAsiaTheme="minorEastAsia" w:hAnsiTheme="minorHAnsi" w:cstheme="minorBidi"/>
      <w:noProof/>
      <w:sz w:val="20"/>
      <w:lang w:val="en-GB" w:eastAsia="en-GB"/>
    </w:rPr>
  </w:style>
  <w:style w:type="character" w:styleId="Hyperlink">
    <w:name w:val="Hyperlink"/>
    <w:uiPriority w:val="99"/>
    <w:rsid w:val="000D49EF"/>
    <w:rPr>
      <w:rFonts w:ascii="Calibri" w:hAnsi="Calibri"/>
      <w:color w:val="0000FF"/>
      <w:sz w:val="20"/>
      <w:u w:val="single"/>
    </w:rPr>
  </w:style>
  <w:style w:type="paragraph" w:customStyle="1" w:styleId="InformationTab">
    <w:name w:val="Information Tab"/>
    <w:basedOn w:val="Footer"/>
    <w:next w:val="Footer"/>
    <w:unhideWhenUsed/>
    <w:rsid w:val="00801ED0"/>
    <w:pPr>
      <w:pBdr>
        <w:top w:val="single" w:sz="2" w:space="2" w:color="004359"/>
        <w:left w:val="single" w:sz="2" w:space="3" w:color="004359"/>
        <w:bottom w:val="single" w:sz="2" w:space="2" w:color="004359"/>
        <w:right w:val="single" w:sz="2" w:space="3" w:color="004359"/>
      </w:pBdr>
      <w:adjustRightInd w:val="0"/>
      <w:ind w:right="5625"/>
    </w:pPr>
    <w:rPr>
      <w:color w:val="005F89" w:themeColor="accent1" w:themeTint="E6"/>
    </w:rPr>
  </w:style>
  <w:style w:type="paragraph" w:customStyle="1" w:styleId="Bulletwithspace-level1">
    <w:name w:val="Bullet with space - level 1"/>
    <w:basedOn w:val="BodyText"/>
    <w:qFormat/>
    <w:rsid w:val="0066343E"/>
    <w:pPr>
      <w:numPr>
        <w:numId w:val="1"/>
      </w:numPr>
    </w:pPr>
  </w:style>
  <w:style w:type="character" w:customStyle="1" w:styleId="FootnoteTextChar">
    <w:name w:val="Footnote Text Char"/>
    <w:link w:val="FootnoteText"/>
    <w:locked/>
    <w:rsid w:val="00186C12"/>
    <w:rPr>
      <w:rFonts w:asciiTheme="minorHAnsi" w:hAnsiTheme="minorHAnsi"/>
      <w:sz w:val="18"/>
      <w:szCs w:val="18"/>
      <w:lang w:val="en-GB" w:eastAsia="ko-KR"/>
    </w:rPr>
  </w:style>
  <w:style w:type="paragraph" w:customStyle="1" w:styleId="Abstract">
    <w:name w:val="Abstract"/>
    <w:basedOn w:val="DocumentInfo"/>
    <w:qFormat/>
    <w:rsid w:val="00941D9F"/>
    <w:pPr>
      <w:spacing w:before="120"/>
    </w:pPr>
    <w:rPr>
      <w:b/>
      <w:szCs w:val="18"/>
    </w:rPr>
  </w:style>
  <w:style w:type="paragraph" w:styleId="Revision">
    <w:name w:val="Revision"/>
    <w:hidden/>
    <w:uiPriority w:val="99"/>
    <w:semiHidden/>
    <w:rsid w:val="00367FB9"/>
    <w:rPr>
      <w:rFonts w:ascii="Arial" w:hAnsi="Arial"/>
      <w:lang w:val="en-GB" w:eastAsia="ko-KR"/>
    </w:rPr>
  </w:style>
  <w:style w:type="paragraph" w:customStyle="1" w:styleId="RevisionsHeading">
    <w:name w:val="Revisions Heading"/>
    <w:basedOn w:val="BodyText"/>
    <w:semiHidden/>
    <w:rsid w:val="00FB07C5"/>
    <w:pPr>
      <w:spacing w:after="60"/>
    </w:pPr>
    <w:rPr>
      <w:b/>
    </w:rPr>
  </w:style>
  <w:style w:type="paragraph" w:customStyle="1" w:styleId="RevisionNumber">
    <w:name w:val="Revision Number"/>
    <w:basedOn w:val="Normal"/>
    <w:semiHidden/>
    <w:rsid w:val="00514BB6"/>
    <w:pPr>
      <w:spacing w:before="60" w:after="60"/>
      <w:jc w:val="center"/>
    </w:pPr>
    <w:rPr>
      <w:sz w:val="20"/>
    </w:rPr>
  </w:style>
  <w:style w:type="paragraph" w:customStyle="1" w:styleId="RevisionsText">
    <w:name w:val="Revisions Text"/>
    <w:basedOn w:val="BodyText"/>
    <w:semiHidden/>
    <w:rsid w:val="00FA3C3E"/>
    <w:pPr>
      <w:spacing w:before="60" w:after="60"/>
    </w:pPr>
  </w:style>
  <w:style w:type="paragraph" w:styleId="TableofFigures">
    <w:name w:val="table of figures"/>
    <w:basedOn w:val="TOC1"/>
    <w:uiPriority w:val="99"/>
    <w:rsid w:val="00916BF0"/>
    <w:pPr>
      <w:spacing w:before="0"/>
    </w:pPr>
  </w:style>
  <w:style w:type="paragraph" w:customStyle="1" w:styleId="FooterFirstLine">
    <w:name w:val="Footer First Line"/>
    <w:basedOn w:val="Footer"/>
    <w:next w:val="InformationTab"/>
    <w:semiHidden/>
    <w:rsid w:val="00242487"/>
    <w:pPr>
      <w:spacing w:line="320" w:lineRule="atLeast"/>
    </w:pPr>
  </w:style>
  <w:style w:type="paragraph" w:customStyle="1" w:styleId="Bulletwithspace-level2">
    <w:name w:val="Bullet with space - level 2"/>
    <w:basedOn w:val="Bulletwithspace-level1"/>
    <w:qFormat/>
    <w:rsid w:val="00636B24"/>
    <w:pPr>
      <w:numPr>
        <w:ilvl w:val="1"/>
      </w:numPr>
      <w:snapToGrid w:val="0"/>
      <w:ind w:left="1020" w:hanging="340"/>
    </w:pPr>
  </w:style>
  <w:style w:type="paragraph" w:customStyle="1" w:styleId="Bulletwithspace-level3">
    <w:name w:val="Bullet with space - level 3"/>
    <w:basedOn w:val="Bulletwithspace-level2"/>
    <w:qFormat/>
    <w:rsid w:val="00636B24"/>
    <w:pPr>
      <w:numPr>
        <w:ilvl w:val="2"/>
      </w:numPr>
    </w:pPr>
  </w:style>
  <w:style w:type="paragraph" w:customStyle="1" w:styleId="Bulletnospace-level1">
    <w:name w:val="Bullet no space - level 1"/>
    <w:link w:val="Bulletnospace-level1Char"/>
    <w:qFormat/>
    <w:rsid w:val="0066343E"/>
    <w:pPr>
      <w:numPr>
        <w:numId w:val="11"/>
      </w:numPr>
      <w:spacing w:after="60" w:line="260" w:lineRule="atLeast"/>
      <w:ind w:left="680"/>
      <w:jc w:val="both"/>
    </w:pPr>
    <w:rPr>
      <w:rFonts w:asciiTheme="minorHAnsi" w:hAnsiTheme="minorHAnsi"/>
      <w:sz w:val="20"/>
      <w:szCs w:val="20"/>
      <w:lang w:val="en-GB" w:eastAsia="ko-KR"/>
    </w:rPr>
  </w:style>
  <w:style w:type="paragraph" w:customStyle="1" w:styleId="Bulletnospace-level2">
    <w:name w:val="Bullet no space - level 2"/>
    <w:basedOn w:val="Bulletnospace-level1"/>
    <w:qFormat/>
    <w:rsid w:val="004B568E"/>
    <w:pPr>
      <w:numPr>
        <w:ilvl w:val="1"/>
      </w:numPr>
      <w:ind w:left="1020" w:hanging="340"/>
    </w:pPr>
  </w:style>
  <w:style w:type="paragraph" w:customStyle="1" w:styleId="Bulletnospace-level3">
    <w:name w:val="Bullet no space - level 3"/>
    <w:basedOn w:val="Bulletnospace-level2"/>
    <w:qFormat/>
    <w:rsid w:val="004B568E"/>
    <w:pPr>
      <w:numPr>
        <w:ilvl w:val="2"/>
      </w:numPr>
      <w:spacing w:line="240" w:lineRule="atLeast"/>
      <w:ind w:left="1418"/>
    </w:pPr>
  </w:style>
  <w:style w:type="paragraph" w:styleId="TOC5">
    <w:name w:val="toc 5"/>
    <w:next w:val="Normal"/>
    <w:autoRedefine/>
    <w:semiHidden/>
    <w:rsid w:val="00D1561B"/>
    <w:pPr>
      <w:tabs>
        <w:tab w:val="right" w:pos="9412"/>
      </w:tabs>
      <w:spacing w:after="60"/>
      <w:ind w:left="567" w:right="567"/>
    </w:pPr>
    <w:rPr>
      <w:rFonts w:ascii="Arial" w:hAnsi="Arial"/>
      <w:lang w:val="en-GB" w:eastAsia="ko-KR"/>
    </w:rPr>
  </w:style>
  <w:style w:type="paragraph" w:styleId="TOC4">
    <w:name w:val="toc 4"/>
    <w:basedOn w:val="BodyText"/>
    <w:next w:val="BodyText"/>
    <w:autoRedefine/>
    <w:semiHidden/>
    <w:rsid w:val="00AA5F96"/>
    <w:pPr>
      <w:tabs>
        <w:tab w:val="left" w:pos="1247"/>
        <w:tab w:val="left" w:pos="1928"/>
        <w:tab w:val="right" w:pos="9412"/>
      </w:tabs>
      <w:spacing w:before="360" w:after="60"/>
      <w:ind w:left="567" w:right="567"/>
    </w:pPr>
  </w:style>
  <w:style w:type="paragraph" w:customStyle="1" w:styleId="Tableheading">
    <w:name w:val="Table heading"/>
    <w:semiHidden/>
    <w:rsid w:val="00003FC3"/>
    <w:pPr>
      <w:snapToGrid w:val="0"/>
      <w:spacing w:line="200" w:lineRule="exact"/>
    </w:pPr>
    <w:rPr>
      <w:rFonts w:ascii="Arial" w:hAnsi="Arial"/>
      <w:b/>
      <w:snapToGrid w:val="0"/>
      <w:lang w:val="en-GB" w:eastAsia="ko-KR"/>
    </w:rPr>
  </w:style>
  <w:style w:type="paragraph" w:customStyle="1" w:styleId="Footnote">
    <w:name w:val="Footnote"/>
    <w:basedOn w:val="FootnoteText"/>
    <w:semiHidden/>
    <w:qFormat/>
    <w:rsid w:val="00B22FA7"/>
    <w:pPr>
      <w:spacing w:after="60" w:line="120" w:lineRule="atLeast"/>
    </w:pPr>
    <w:rPr>
      <w:rFonts w:cs="Segoe UI"/>
    </w:rPr>
  </w:style>
  <w:style w:type="paragraph" w:customStyle="1" w:styleId="TableCaption">
    <w:name w:val="Table Caption"/>
    <w:basedOn w:val="Normal"/>
    <w:next w:val="BodyText"/>
    <w:semiHidden/>
    <w:rsid w:val="00713E2E"/>
    <w:pPr>
      <w:spacing w:before="160" w:after="360" w:line="280" w:lineRule="atLeast"/>
    </w:pPr>
    <w:rPr>
      <w:color w:val="00364A"/>
    </w:rPr>
  </w:style>
  <w:style w:type="paragraph" w:customStyle="1" w:styleId="Tablecolumnheader">
    <w:name w:val="Table: column header"/>
    <w:basedOn w:val="Normal"/>
    <w:rsid w:val="00D55F61"/>
    <w:pPr>
      <w:framePr w:hSpace="181" w:wrap="around" w:vAnchor="text" w:hAnchor="margin" w:xAlign="center" w:y="171"/>
      <w:spacing w:before="60" w:after="120"/>
      <w:suppressOverlap/>
    </w:pPr>
    <w:rPr>
      <w:rFonts w:asciiTheme="minorHAnsi" w:hAnsiTheme="minorHAnsi"/>
      <w:b/>
      <w:color w:val="FFFFFF" w:themeColor="background1"/>
      <w:sz w:val="20"/>
      <w:lang w:val="en-GB" w:eastAsia="en-GB"/>
    </w:rPr>
  </w:style>
  <w:style w:type="paragraph" w:customStyle="1" w:styleId="Tablecells">
    <w:name w:val="Table: cells"/>
    <w:link w:val="TablecellsChar"/>
    <w:rsid w:val="00161FEE"/>
    <w:pPr>
      <w:framePr w:hSpace="181" w:wrap="around" w:vAnchor="text" w:hAnchor="margin" w:xAlign="center" w:y="171"/>
      <w:spacing w:before="60" w:after="120"/>
      <w:suppressOverlap/>
    </w:pPr>
    <w:rPr>
      <w:rFonts w:asciiTheme="minorHAnsi" w:hAnsiTheme="minorHAnsi"/>
      <w:sz w:val="20"/>
      <w:lang w:val="en-GB" w:eastAsia="ko-KR"/>
    </w:rPr>
  </w:style>
  <w:style w:type="paragraph" w:styleId="FootnoteText">
    <w:name w:val="footnote text"/>
    <w:basedOn w:val="Normal"/>
    <w:link w:val="FootnoteTextChar"/>
    <w:qFormat/>
    <w:rsid w:val="00186C12"/>
    <w:rPr>
      <w:rFonts w:asciiTheme="minorHAnsi" w:hAnsiTheme="minorHAnsi"/>
      <w:sz w:val="18"/>
      <w:szCs w:val="18"/>
    </w:rPr>
  </w:style>
  <w:style w:type="character" w:styleId="FootnoteReference">
    <w:name w:val="footnote reference"/>
    <w:semiHidden/>
    <w:rsid w:val="00B22FA7"/>
    <w:rPr>
      <w:vertAlign w:val="superscript"/>
    </w:rPr>
  </w:style>
  <w:style w:type="paragraph" w:customStyle="1" w:styleId="AcronymDefinition">
    <w:name w:val="Acronym Definition"/>
    <w:basedOn w:val="BodyText"/>
    <w:rsid w:val="009E57FA"/>
    <w:pPr>
      <w:tabs>
        <w:tab w:val="left" w:pos="1418"/>
      </w:tabs>
      <w:spacing w:after="0"/>
      <w:ind w:left="1418" w:hanging="1418"/>
      <w:jc w:val="left"/>
    </w:pPr>
  </w:style>
  <w:style w:type="paragraph" w:customStyle="1" w:styleId="References">
    <w:name w:val="References"/>
    <w:basedOn w:val="AcronymDefinition"/>
    <w:rsid w:val="00161FEE"/>
    <w:pPr>
      <w:tabs>
        <w:tab w:val="clear" w:pos="1418"/>
        <w:tab w:val="left" w:pos="2268"/>
      </w:tabs>
      <w:ind w:left="2268" w:hanging="2268"/>
    </w:pPr>
    <w:rPr>
      <w:rFonts w:asciiTheme="minorHAnsi" w:hAnsiTheme="minorHAnsi"/>
    </w:rPr>
  </w:style>
  <w:style w:type="paragraph" w:customStyle="1" w:styleId="Numbernospace-level1">
    <w:name w:val="Number no space - level 1"/>
    <w:basedOn w:val="BodyText"/>
    <w:rsid w:val="008E1962"/>
    <w:pPr>
      <w:numPr>
        <w:numId w:val="2"/>
      </w:numPr>
      <w:tabs>
        <w:tab w:val="left" w:pos="680"/>
      </w:tabs>
      <w:spacing w:after="60"/>
    </w:pPr>
    <w:rPr>
      <w:lang w:eastAsia="en-US"/>
    </w:rPr>
  </w:style>
  <w:style w:type="paragraph" w:customStyle="1" w:styleId="Numbernospace-level2">
    <w:name w:val="Number no space - level 2"/>
    <w:basedOn w:val="BodyText"/>
    <w:rsid w:val="004B568E"/>
    <w:pPr>
      <w:numPr>
        <w:numId w:val="3"/>
      </w:numPr>
      <w:spacing w:after="60" w:line="240" w:lineRule="atLeast"/>
      <w:ind w:left="1020" w:hanging="340"/>
    </w:pPr>
  </w:style>
  <w:style w:type="paragraph" w:customStyle="1" w:styleId="Numbernospace-level3">
    <w:name w:val="Number no space - level 3"/>
    <w:basedOn w:val="BodyText"/>
    <w:rsid w:val="004B568E"/>
    <w:pPr>
      <w:numPr>
        <w:numId w:val="4"/>
      </w:numPr>
      <w:tabs>
        <w:tab w:val="left" w:pos="1418"/>
      </w:tabs>
      <w:spacing w:after="60" w:line="240" w:lineRule="atLeast"/>
      <w:ind w:left="1418" w:hanging="397"/>
    </w:pPr>
  </w:style>
  <w:style w:type="paragraph" w:customStyle="1" w:styleId="Numberwithspace-level1">
    <w:name w:val="Number with space - level 1"/>
    <w:basedOn w:val="Numbernospace-level1"/>
    <w:rsid w:val="008E1962"/>
    <w:pPr>
      <w:spacing w:after="220"/>
    </w:pPr>
  </w:style>
  <w:style w:type="paragraph" w:customStyle="1" w:styleId="Numberwithspace-level2">
    <w:name w:val="Number with space - level 2"/>
    <w:basedOn w:val="Numbernospace-level2"/>
    <w:rsid w:val="00762BA9"/>
    <w:pPr>
      <w:spacing w:after="280"/>
    </w:pPr>
  </w:style>
  <w:style w:type="paragraph" w:customStyle="1" w:styleId="Numberwithspace-level3">
    <w:name w:val="Number with space - level 3"/>
    <w:basedOn w:val="Numbernospace-level3"/>
    <w:rsid w:val="00762BA9"/>
    <w:pPr>
      <w:spacing w:after="280"/>
    </w:pPr>
  </w:style>
  <w:style w:type="character" w:styleId="SubtleEmphasis">
    <w:name w:val="Subtle Emphasis"/>
    <w:basedOn w:val="DefaultParagraphFont"/>
    <w:uiPriority w:val="19"/>
    <w:semiHidden/>
    <w:qFormat/>
    <w:rsid w:val="001D4CFE"/>
    <w:rPr>
      <w:rFonts w:ascii="Segoe UI Light" w:hAnsi="Segoe UI Light"/>
      <w:i/>
      <w:iCs/>
      <w:color w:val="008BC8" w:themeColor="text1" w:themeTint="BF"/>
    </w:rPr>
  </w:style>
  <w:style w:type="character" w:styleId="HTMLAcronym">
    <w:name w:val="HTML Acronym"/>
    <w:basedOn w:val="DefaultParagraphFont"/>
    <w:semiHidden/>
    <w:rsid w:val="00BC1D42"/>
  </w:style>
  <w:style w:type="paragraph" w:styleId="HTMLAddress">
    <w:name w:val="HTML Address"/>
    <w:basedOn w:val="Normal"/>
    <w:semiHidden/>
    <w:rsid w:val="00BC1D42"/>
    <w:rPr>
      <w:i/>
      <w:iCs/>
    </w:rPr>
  </w:style>
  <w:style w:type="character" w:styleId="HTMLCite">
    <w:name w:val="HTML Cite"/>
    <w:semiHidden/>
    <w:rsid w:val="00BC1D42"/>
    <w:rPr>
      <w:i/>
      <w:iCs/>
    </w:rPr>
  </w:style>
  <w:style w:type="character" w:styleId="HTMLCode">
    <w:name w:val="HTML Code"/>
    <w:semiHidden/>
    <w:rsid w:val="00BC1D42"/>
    <w:rPr>
      <w:rFonts w:ascii="Courier New" w:hAnsi="Courier New" w:cs="Courier New"/>
      <w:sz w:val="20"/>
      <w:szCs w:val="20"/>
    </w:rPr>
  </w:style>
  <w:style w:type="character" w:styleId="HTMLDefinition">
    <w:name w:val="HTML Definition"/>
    <w:semiHidden/>
    <w:rsid w:val="00BC1D42"/>
    <w:rPr>
      <w:i/>
      <w:iCs/>
    </w:rPr>
  </w:style>
  <w:style w:type="character" w:styleId="HTMLKeyboard">
    <w:name w:val="HTML Keyboard"/>
    <w:semiHidden/>
    <w:rsid w:val="00BC1D42"/>
    <w:rPr>
      <w:rFonts w:ascii="Courier New" w:hAnsi="Courier New" w:cs="Courier New"/>
      <w:sz w:val="20"/>
      <w:szCs w:val="20"/>
    </w:rPr>
  </w:style>
  <w:style w:type="paragraph" w:styleId="HTMLPreformatted">
    <w:name w:val="HTML Preformatted"/>
    <w:basedOn w:val="Normal"/>
    <w:link w:val="HTMLPreformattedChar"/>
    <w:uiPriority w:val="99"/>
    <w:semiHidden/>
    <w:rsid w:val="00BC1D42"/>
    <w:rPr>
      <w:rFonts w:ascii="Courier New" w:hAnsi="Courier New" w:cs="Courier New"/>
    </w:rPr>
  </w:style>
  <w:style w:type="character" w:styleId="HTMLSample">
    <w:name w:val="HTML Sample"/>
    <w:semiHidden/>
    <w:rsid w:val="00BC1D42"/>
    <w:rPr>
      <w:rFonts w:ascii="Courier New" w:hAnsi="Courier New" w:cs="Courier New"/>
    </w:rPr>
  </w:style>
  <w:style w:type="character" w:styleId="HTMLTypewriter">
    <w:name w:val="HTML Typewriter"/>
    <w:semiHidden/>
    <w:rsid w:val="00BC1D42"/>
    <w:rPr>
      <w:rFonts w:ascii="Courier New" w:hAnsi="Courier New" w:cs="Courier New"/>
      <w:sz w:val="20"/>
      <w:szCs w:val="20"/>
    </w:rPr>
  </w:style>
  <w:style w:type="character" w:styleId="HTMLVariable">
    <w:name w:val="HTML Variable"/>
    <w:semiHidden/>
    <w:rsid w:val="00BC1D42"/>
    <w:rPr>
      <w:i/>
      <w:iCs/>
    </w:rPr>
  </w:style>
  <w:style w:type="paragraph" w:styleId="MessageHeader">
    <w:name w:val="Message Header"/>
    <w:basedOn w:val="Normal"/>
    <w:semiHidden/>
    <w:rsid w:val="00BC1D42"/>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E-mailSignature">
    <w:name w:val="E-mail Signature"/>
    <w:basedOn w:val="Normal"/>
    <w:semiHidden/>
    <w:rsid w:val="002B64D6"/>
  </w:style>
  <w:style w:type="character" w:styleId="Emphasis">
    <w:name w:val="Emphasis"/>
    <w:uiPriority w:val="20"/>
    <w:semiHidden/>
    <w:qFormat/>
    <w:rsid w:val="001D4CFE"/>
    <w:rPr>
      <w:rFonts w:ascii="Segoe UI" w:hAnsi="Segoe UI"/>
      <w:i/>
      <w:iCs/>
    </w:rPr>
  </w:style>
  <w:style w:type="paragraph" w:styleId="EnvelopeAddress">
    <w:name w:val="envelope address"/>
    <w:basedOn w:val="Normal"/>
    <w:semiHidden/>
    <w:rsid w:val="002B64D6"/>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B64D6"/>
    <w:rPr>
      <w:rFonts w:cs="Arial"/>
    </w:rPr>
  </w:style>
  <w:style w:type="character" w:styleId="FollowedHyperlink">
    <w:name w:val="FollowedHyperlink"/>
    <w:semiHidden/>
    <w:rsid w:val="002B64D6"/>
    <w:rPr>
      <w:color w:val="800080"/>
      <w:u w:val="single"/>
    </w:rPr>
  </w:style>
  <w:style w:type="character" w:styleId="SubtleReference">
    <w:name w:val="Subtle Reference"/>
    <w:basedOn w:val="DefaultParagraphFont"/>
    <w:uiPriority w:val="31"/>
    <w:semiHidden/>
    <w:qFormat/>
    <w:rsid w:val="001D4CFE"/>
    <w:rPr>
      <w:rFonts w:ascii="Segoe UI" w:hAnsi="Segoe UI"/>
      <w:smallCaps/>
      <w:color w:val="00A9F2" w:themeColor="text1" w:themeTint="A5"/>
    </w:rPr>
  </w:style>
  <w:style w:type="paragraph" w:customStyle="1" w:styleId="Heading1nonumber">
    <w:name w:val="Heading 1 no number"/>
    <w:basedOn w:val="Heading1"/>
    <w:next w:val="BodyText"/>
    <w:qFormat/>
    <w:rsid w:val="00867F8F"/>
    <w:pPr>
      <w:numPr>
        <w:numId w:val="0"/>
      </w:numPr>
    </w:pPr>
    <w:rPr>
      <w:szCs w:val="36"/>
    </w:rPr>
  </w:style>
  <w:style w:type="paragraph" w:styleId="Index1">
    <w:name w:val="index 1"/>
    <w:basedOn w:val="BodyText"/>
    <w:next w:val="BodyText"/>
    <w:autoRedefine/>
    <w:semiHidden/>
    <w:rsid w:val="00C10728"/>
    <w:pPr>
      <w:spacing w:after="0"/>
      <w:ind w:left="198" w:hanging="198"/>
      <w:jc w:val="left"/>
    </w:pPr>
    <w:rPr>
      <w:sz w:val="18"/>
      <w:szCs w:val="18"/>
    </w:rPr>
  </w:style>
  <w:style w:type="paragraph" w:styleId="Index2">
    <w:name w:val="index 2"/>
    <w:basedOn w:val="BodyText"/>
    <w:next w:val="BodyText"/>
    <w:autoRedefine/>
    <w:semiHidden/>
    <w:rsid w:val="00C10728"/>
    <w:pPr>
      <w:tabs>
        <w:tab w:val="right" w:pos="4562"/>
      </w:tabs>
      <w:spacing w:after="0"/>
      <w:ind w:left="396" w:hanging="198"/>
      <w:jc w:val="left"/>
    </w:pPr>
    <w:rPr>
      <w:sz w:val="18"/>
      <w:szCs w:val="18"/>
    </w:rPr>
  </w:style>
  <w:style w:type="paragraph" w:styleId="Index3">
    <w:name w:val="index 3"/>
    <w:basedOn w:val="Normal"/>
    <w:next w:val="Normal"/>
    <w:autoRedefine/>
    <w:semiHidden/>
    <w:rsid w:val="00B623EF"/>
    <w:pPr>
      <w:ind w:left="600" w:hanging="200"/>
    </w:pPr>
    <w:rPr>
      <w:rFonts w:ascii="Times New Roman" w:hAnsi="Times New Roman"/>
      <w:sz w:val="18"/>
      <w:szCs w:val="18"/>
    </w:rPr>
  </w:style>
  <w:style w:type="paragraph" w:styleId="Index4">
    <w:name w:val="index 4"/>
    <w:basedOn w:val="Normal"/>
    <w:next w:val="Normal"/>
    <w:autoRedefine/>
    <w:semiHidden/>
    <w:rsid w:val="00B623EF"/>
    <w:pPr>
      <w:ind w:left="800" w:hanging="200"/>
    </w:pPr>
    <w:rPr>
      <w:rFonts w:ascii="Times New Roman" w:hAnsi="Times New Roman"/>
      <w:sz w:val="18"/>
      <w:szCs w:val="18"/>
    </w:rPr>
  </w:style>
  <w:style w:type="paragraph" w:styleId="Index5">
    <w:name w:val="index 5"/>
    <w:basedOn w:val="Normal"/>
    <w:next w:val="Normal"/>
    <w:autoRedefine/>
    <w:semiHidden/>
    <w:rsid w:val="00B623EF"/>
    <w:pPr>
      <w:ind w:left="1000" w:hanging="200"/>
    </w:pPr>
    <w:rPr>
      <w:rFonts w:ascii="Times New Roman" w:hAnsi="Times New Roman"/>
      <w:sz w:val="18"/>
      <w:szCs w:val="18"/>
    </w:rPr>
  </w:style>
  <w:style w:type="paragraph" w:styleId="Index6">
    <w:name w:val="index 6"/>
    <w:basedOn w:val="Normal"/>
    <w:next w:val="Normal"/>
    <w:autoRedefine/>
    <w:semiHidden/>
    <w:rsid w:val="00B623EF"/>
    <w:pPr>
      <w:ind w:left="1200" w:hanging="200"/>
    </w:pPr>
    <w:rPr>
      <w:rFonts w:ascii="Times New Roman" w:hAnsi="Times New Roman"/>
      <w:sz w:val="18"/>
      <w:szCs w:val="18"/>
    </w:rPr>
  </w:style>
  <w:style w:type="paragraph" w:styleId="Index7">
    <w:name w:val="index 7"/>
    <w:basedOn w:val="Normal"/>
    <w:next w:val="Normal"/>
    <w:autoRedefine/>
    <w:semiHidden/>
    <w:rsid w:val="00B623EF"/>
    <w:pPr>
      <w:ind w:left="1400" w:hanging="200"/>
    </w:pPr>
    <w:rPr>
      <w:rFonts w:ascii="Times New Roman" w:hAnsi="Times New Roman"/>
      <w:sz w:val="18"/>
      <w:szCs w:val="18"/>
    </w:rPr>
  </w:style>
  <w:style w:type="paragraph" w:styleId="Index8">
    <w:name w:val="index 8"/>
    <w:basedOn w:val="Normal"/>
    <w:next w:val="Normal"/>
    <w:autoRedefine/>
    <w:semiHidden/>
    <w:rsid w:val="00B623EF"/>
    <w:pPr>
      <w:ind w:left="1600" w:hanging="200"/>
    </w:pPr>
    <w:rPr>
      <w:rFonts w:ascii="Times New Roman" w:hAnsi="Times New Roman"/>
      <w:sz w:val="18"/>
      <w:szCs w:val="18"/>
    </w:rPr>
  </w:style>
  <w:style w:type="paragraph" w:styleId="Index9">
    <w:name w:val="index 9"/>
    <w:basedOn w:val="Normal"/>
    <w:next w:val="Normal"/>
    <w:autoRedefine/>
    <w:semiHidden/>
    <w:rsid w:val="00B623EF"/>
    <w:pPr>
      <w:ind w:left="1800" w:hanging="200"/>
    </w:pPr>
    <w:rPr>
      <w:rFonts w:ascii="Times New Roman" w:hAnsi="Times New Roman"/>
      <w:sz w:val="18"/>
      <w:szCs w:val="18"/>
    </w:rPr>
  </w:style>
  <w:style w:type="paragraph" w:styleId="IndexHeading">
    <w:name w:val="index heading"/>
    <w:basedOn w:val="Normal"/>
    <w:next w:val="Index1"/>
    <w:semiHidden/>
    <w:rsid w:val="005458F5"/>
    <w:pPr>
      <w:spacing w:before="240" w:after="120"/>
      <w:ind w:left="140"/>
    </w:pPr>
    <w:rPr>
      <w:rFonts w:cs="Arial"/>
      <w:b/>
      <w:bCs/>
      <w:color w:val="004359"/>
      <w:sz w:val="28"/>
      <w:szCs w:val="28"/>
    </w:rPr>
  </w:style>
  <w:style w:type="paragraph" w:styleId="BodyTextFirstIndent">
    <w:name w:val="Body Text First Indent"/>
    <w:basedOn w:val="BodyText"/>
    <w:link w:val="BodyTextFirstIndentChar"/>
    <w:rsid w:val="001D4CFE"/>
    <w:pPr>
      <w:snapToGrid w:val="0"/>
      <w:spacing w:after="0" w:line="200" w:lineRule="atLeast"/>
      <w:ind w:firstLine="360"/>
    </w:pPr>
  </w:style>
  <w:style w:type="character" w:customStyle="1" w:styleId="BodyTextFirstIndentChar">
    <w:name w:val="Body Text First Indent Char"/>
    <w:basedOn w:val="BodyTextChar"/>
    <w:link w:val="BodyTextFirstIndent"/>
    <w:rsid w:val="001D4CFE"/>
    <w:rPr>
      <w:rFonts w:ascii="Segoe UI" w:hAnsi="Segoe UI"/>
      <w:sz w:val="22"/>
      <w:szCs w:val="20"/>
      <w:lang w:val="en-GB" w:eastAsia="ko-KR"/>
    </w:rPr>
  </w:style>
  <w:style w:type="character" w:styleId="BookTitle">
    <w:name w:val="Book Title"/>
    <w:basedOn w:val="DefaultParagraphFont"/>
    <w:uiPriority w:val="33"/>
    <w:unhideWhenUsed/>
    <w:qFormat/>
    <w:rsid w:val="00161FEE"/>
    <w:rPr>
      <w:rFonts w:asciiTheme="minorHAnsi" w:hAnsiTheme="minorHAnsi"/>
      <w:b w:val="0"/>
      <w:bCs/>
      <w:i/>
      <w:iCs/>
      <w:spacing w:val="5"/>
    </w:rPr>
  </w:style>
  <w:style w:type="paragraph" w:styleId="Date">
    <w:name w:val="Date"/>
    <w:basedOn w:val="Normal"/>
    <w:next w:val="Normal"/>
    <w:link w:val="DateChar"/>
    <w:rsid w:val="001D4CFE"/>
  </w:style>
  <w:style w:type="character" w:customStyle="1" w:styleId="DateChar">
    <w:name w:val="Date Char"/>
    <w:basedOn w:val="DefaultParagraphFont"/>
    <w:link w:val="Date"/>
    <w:rsid w:val="001D4CFE"/>
    <w:rPr>
      <w:rFonts w:ascii="Segoe UI" w:hAnsi="Segoe UI"/>
      <w:lang w:val="en-GB" w:eastAsia="ko-KR"/>
    </w:rPr>
  </w:style>
  <w:style w:type="character" w:customStyle="1" w:styleId="Heading3Char">
    <w:name w:val="Heading 3 Char"/>
    <w:link w:val="Heading3"/>
    <w:rsid w:val="00EA4958"/>
    <w:rPr>
      <w:rFonts w:cs="Calibri"/>
      <w:iCs/>
      <w:snapToGrid w:val="0"/>
      <w:color w:val="005F89"/>
      <w:kern w:val="32"/>
      <w:sz w:val="28"/>
      <w:szCs w:val="24"/>
      <w:lang w:val="en-GB" w:eastAsia="ko-KR"/>
    </w:rPr>
  </w:style>
  <w:style w:type="paragraph" w:customStyle="1" w:styleId="Codeexample">
    <w:name w:val="Code example"/>
    <w:basedOn w:val="Normal"/>
    <w:qFormat/>
    <w:rsid w:val="0038286B"/>
    <w:pPr>
      <w:spacing w:after="280" w:line="280" w:lineRule="atLeast"/>
      <w:ind w:left="567" w:right="567"/>
    </w:pPr>
    <w:rPr>
      <w:rFonts w:ascii="Courier New" w:hAnsi="Courier New" w:cs="Courier New"/>
      <w:sz w:val="20"/>
    </w:rPr>
  </w:style>
  <w:style w:type="character" w:customStyle="1" w:styleId="Codein-line">
    <w:name w:val="Code in-line"/>
    <w:rsid w:val="0038286B"/>
    <w:rPr>
      <w:rFonts w:ascii="Courier New" w:hAnsi="Courier New"/>
      <w:sz w:val="20"/>
    </w:rPr>
  </w:style>
  <w:style w:type="character" w:styleId="CommentReference">
    <w:name w:val="annotation reference"/>
    <w:semiHidden/>
    <w:rsid w:val="001E530E"/>
    <w:rPr>
      <w:sz w:val="16"/>
      <w:szCs w:val="16"/>
    </w:rPr>
  </w:style>
  <w:style w:type="paragraph" w:styleId="CommentText">
    <w:name w:val="annotation text"/>
    <w:basedOn w:val="Normal"/>
    <w:link w:val="CommentTextChar"/>
    <w:semiHidden/>
    <w:rsid w:val="001E530E"/>
  </w:style>
  <w:style w:type="paragraph" w:styleId="CommentSubject">
    <w:name w:val="annotation subject"/>
    <w:basedOn w:val="CommentText"/>
    <w:next w:val="CommentText"/>
    <w:semiHidden/>
    <w:rsid w:val="001E530E"/>
    <w:rPr>
      <w:b/>
      <w:bCs/>
    </w:rPr>
  </w:style>
  <w:style w:type="paragraph" w:styleId="BalloonText">
    <w:name w:val="Balloon Text"/>
    <w:basedOn w:val="Normal"/>
    <w:semiHidden/>
    <w:rsid w:val="001E530E"/>
    <w:rPr>
      <w:rFonts w:ascii="Tahoma" w:hAnsi="Tahoma" w:cs="Tahoma"/>
      <w:sz w:val="16"/>
      <w:szCs w:val="16"/>
    </w:rPr>
  </w:style>
  <w:style w:type="paragraph" w:customStyle="1" w:styleId="Figure">
    <w:name w:val="Figure"/>
    <w:basedOn w:val="BodyText"/>
    <w:next w:val="Caption"/>
    <w:rsid w:val="006B2899"/>
    <w:pPr>
      <w:keepNext/>
      <w:spacing w:before="360"/>
      <w:jc w:val="center"/>
    </w:pPr>
    <w:rPr>
      <w:lang w:val="en-US"/>
    </w:rPr>
  </w:style>
  <w:style w:type="paragraph" w:styleId="Caption">
    <w:name w:val="caption"/>
    <w:basedOn w:val="Normal"/>
    <w:next w:val="BodyText"/>
    <w:qFormat/>
    <w:rsid w:val="008E1962"/>
    <w:pPr>
      <w:keepLines/>
      <w:spacing w:before="120" w:after="240" w:line="280" w:lineRule="atLeast"/>
    </w:pPr>
    <w:rPr>
      <w:rFonts w:asciiTheme="minorHAnsi" w:hAnsiTheme="minorHAnsi" w:cstheme="minorHAnsi"/>
      <w:color w:val="005F89"/>
      <w:sz w:val="20"/>
    </w:rPr>
  </w:style>
  <w:style w:type="paragraph" w:customStyle="1" w:styleId="DocCode">
    <w:name w:val="DocCode"/>
    <w:basedOn w:val="DocumentInfo"/>
    <w:rsid w:val="00161FEE"/>
    <w:rPr>
      <w:bCs/>
    </w:rPr>
  </w:style>
  <w:style w:type="paragraph" w:styleId="Closing">
    <w:name w:val="Closing"/>
    <w:basedOn w:val="Normal"/>
    <w:semiHidden/>
    <w:rsid w:val="00346ADE"/>
    <w:pPr>
      <w:ind w:left="4252"/>
    </w:pPr>
  </w:style>
  <w:style w:type="paragraph" w:styleId="NormalWeb">
    <w:name w:val="Normal (Web)"/>
    <w:basedOn w:val="Normal"/>
    <w:uiPriority w:val="99"/>
    <w:semiHidden/>
    <w:rsid w:val="007B77FF"/>
    <w:rPr>
      <w:rFonts w:ascii="Times New Roman" w:hAnsi="Times New Roman"/>
      <w:sz w:val="24"/>
      <w:szCs w:val="24"/>
    </w:rPr>
  </w:style>
  <w:style w:type="paragraph" w:styleId="NormalIndent">
    <w:name w:val="Normal Indent"/>
    <w:basedOn w:val="Normal"/>
    <w:semiHidden/>
    <w:rsid w:val="007B77FF"/>
    <w:pPr>
      <w:ind w:left="720"/>
    </w:pPr>
  </w:style>
  <w:style w:type="paragraph" w:styleId="NoteHeading">
    <w:name w:val="Note Heading"/>
    <w:basedOn w:val="Normal"/>
    <w:next w:val="Normal"/>
    <w:semiHidden/>
    <w:rsid w:val="007B77FF"/>
  </w:style>
  <w:style w:type="paragraph" w:styleId="Salutation">
    <w:name w:val="Salutation"/>
    <w:basedOn w:val="Normal"/>
    <w:next w:val="Normal"/>
    <w:semiHidden/>
    <w:rsid w:val="007B77FF"/>
  </w:style>
  <w:style w:type="paragraph" w:styleId="Signature">
    <w:name w:val="Signature"/>
    <w:basedOn w:val="Normal"/>
    <w:semiHidden/>
    <w:rsid w:val="007B77FF"/>
    <w:pPr>
      <w:ind w:left="4252"/>
    </w:pPr>
  </w:style>
  <w:style w:type="character" w:styleId="Strong">
    <w:name w:val="Strong"/>
    <w:aliases w:val="sub heading"/>
    <w:uiPriority w:val="22"/>
    <w:qFormat/>
    <w:rsid w:val="00912304"/>
    <w:rPr>
      <w:rFonts w:asciiTheme="majorHAnsi" w:hAnsiTheme="majorHAnsi" w:cstheme="majorBidi"/>
      <w:color w:val="005F89"/>
      <w:sz w:val="36"/>
      <w:szCs w:val="32"/>
      <w:lang w:val="en-GB" w:eastAsia="en-GB"/>
    </w:rPr>
  </w:style>
  <w:style w:type="paragraph" w:styleId="Subtitle">
    <w:name w:val="Subtitle"/>
    <w:basedOn w:val="Title"/>
    <w:qFormat/>
    <w:rsid w:val="00CA13C3"/>
    <w:rPr>
      <w:sz w:val="36"/>
    </w:rPr>
  </w:style>
  <w:style w:type="table" w:styleId="Table3Deffects1">
    <w:name w:val="Table 3D effects 1"/>
    <w:basedOn w:val="TableNormal"/>
    <w:semiHidden/>
    <w:rsid w:val="007B77FF"/>
    <w:pPr>
      <w:snapToGrid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77FF"/>
    <w:pPr>
      <w:snapToGrid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77FF"/>
    <w:pPr>
      <w:snapToGrid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77FF"/>
    <w:pPr>
      <w:snapToGrid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77FF"/>
    <w:pPr>
      <w:snapToGrid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77FF"/>
    <w:pPr>
      <w:snapToGrid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77FF"/>
    <w:pPr>
      <w:snapToGrid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77FF"/>
    <w:pPr>
      <w:snapToGrid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77FF"/>
    <w:pPr>
      <w:snapToGrid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77FF"/>
    <w:pPr>
      <w:snapToGrid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77FF"/>
    <w:pPr>
      <w:snapToGrid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77FF"/>
    <w:pPr>
      <w:snapToGrid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77FF"/>
    <w:pPr>
      <w:snapToGrid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77FF"/>
    <w:pPr>
      <w:snapToGrid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77FF"/>
    <w:pPr>
      <w:snapToGrid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77FF"/>
    <w:pPr>
      <w:snapToGri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77FF"/>
    <w:pPr>
      <w:snapToGrid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77FF"/>
    <w:pPr>
      <w:snapToGrid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77FF"/>
    <w:pPr>
      <w:snapToGrid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77FF"/>
    <w:pPr>
      <w:snapToGrid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77FF"/>
    <w:pPr>
      <w:snapToGrid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77FF"/>
    <w:pPr>
      <w:snapToGrid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77FF"/>
    <w:pPr>
      <w:snapToGrid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77FF"/>
    <w:pPr>
      <w:snapToGrid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77FF"/>
    <w:pPr>
      <w:snapToGrid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77FF"/>
    <w:pPr>
      <w:snapToGrid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77FF"/>
    <w:pPr>
      <w:snapToGrid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77FF"/>
    <w:pPr>
      <w:snapToGrid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77FF"/>
    <w:pPr>
      <w:snapToGrid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B77FF"/>
    <w:pPr>
      <w:snapToGrid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B77FF"/>
    <w:pPr>
      <w:snapToGrid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77FF"/>
    <w:pPr>
      <w:snapToGrid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77FF"/>
    <w:pPr>
      <w:snapToGrid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77FF"/>
    <w:pPr>
      <w:snapToGrid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77FF"/>
    <w:pPr>
      <w:snapToGrid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77FF"/>
    <w:pPr>
      <w:snapToGrid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rsid w:val="00B44315"/>
    <w:rPr>
      <w:rFonts w:ascii="Courier New" w:hAnsi="Courier New" w:cs="Courier New"/>
    </w:rPr>
  </w:style>
  <w:style w:type="paragraph" w:styleId="ListBullet">
    <w:name w:val="List Bullet"/>
    <w:basedOn w:val="Normal"/>
    <w:semiHidden/>
    <w:rsid w:val="006C746D"/>
    <w:pPr>
      <w:numPr>
        <w:numId w:val="5"/>
      </w:numPr>
    </w:pPr>
  </w:style>
  <w:style w:type="paragraph" w:styleId="ListBullet2">
    <w:name w:val="List Bullet 2"/>
    <w:basedOn w:val="Normal"/>
    <w:semiHidden/>
    <w:rsid w:val="006C746D"/>
    <w:pPr>
      <w:numPr>
        <w:numId w:val="6"/>
      </w:numPr>
    </w:pPr>
  </w:style>
  <w:style w:type="paragraph" w:styleId="ListBullet3">
    <w:name w:val="List Bullet 3"/>
    <w:basedOn w:val="Normal"/>
    <w:semiHidden/>
    <w:rsid w:val="006C746D"/>
    <w:pPr>
      <w:numPr>
        <w:numId w:val="7"/>
      </w:numPr>
    </w:pPr>
  </w:style>
  <w:style w:type="paragraph" w:styleId="ListBullet4">
    <w:name w:val="List Bullet 4"/>
    <w:basedOn w:val="Normal"/>
    <w:semiHidden/>
    <w:rsid w:val="006C746D"/>
    <w:pPr>
      <w:numPr>
        <w:numId w:val="8"/>
      </w:numPr>
    </w:pPr>
  </w:style>
  <w:style w:type="paragraph" w:styleId="ListBullet5">
    <w:name w:val="List Bullet 5"/>
    <w:basedOn w:val="Normal"/>
    <w:semiHidden/>
    <w:rsid w:val="006C746D"/>
    <w:pPr>
      <w:numPr>
        <w:numId w:val="9"/>
      </w:numPr>
    </w:pPr>
  </w:style>
  <w:style w:type="character" w:customStyle="1" w:styleId="FooterChar">
    <w:name w:val="Footer Char"/>
    <w:link w:val="Footer"/>
    <w:rsid w:val="000358CD"/>
    <w:rPr>
      <w:color w:val="004461" w:themeColor="text1"/>
      <w:sz w:val="18"/>
      <w:szCs w:val="18"/>
    </w:rPr>
  </w:style>
  <w:style w:type="character" w:customStyle="1" w:styleId="HTMLPreformattedChar">
    <w:name w:val="HTML Preformatted Char"/>
    <w:basedOn w:val="DefaultParagraphFont"/>
    <w:link w:val="HTMLPreformatted"/>
    <w:uiPriority w:val="99"/>
    <w:semiHidden/>
    <w:rsid w:val="00BE7E7D"/>
    <w:rPr>
      <w:rFonts w:ascii="Courier New" w:hAnsi="Courier New" w:cs="Courier New"/>
      <w:lang w:val="en-GB" w:eastAsia="ko-KR"/>
    </w:rPr>
  </w:style>
  <w:style w:type="character" w:styleId="IntenseEmphasis">
    <w:name w:val="Intense Emphasis"/>
    <w:basedOn w:val="DefaultParagraphFont"/>
    <w:uiPriority w:val="21"/>
    <w:semiHidden/>
    <w:qFormat/>
    <w:rsid w:val="001D4CFE"/>
    <w:rPr>
      <w:rFonts w:ascii="Segoe UI" w:hAnsi="Segoe UI"/>
      <w:i/>
      <w:iCs/>
      <w:color w:val="004461" w:themeColor="accent1"/>
    </w:rPr>
  </w:style>
  <w:style w:type="character" w:customStyle="1" w:styleId="BodyTextChar">
    <w:name w:val="Body Text Char"/>
    <w:link w:val="BodyText"/>
    <w:rsid w:val="00BD222D"/>
    <w:rPr>
      <w:sz w:val="20"/>
      <w:szCs w:val="20"/>
      <w:lang w:val="en-GB" w:eastAsia="ko-KR"/>
    </w:rPr>
  </w:style>
  <w:style w:type="paragraph" w:styleId="IntenseQuote">
    <w:name w:val="Intense Quote"/>
    <w:basedOn w:val="Normal"/>
    <w:next w:val="Normal"/>
    <w:link w:val="IntenseQuoteChar"/>
    <w:uiPriority w:val="30"/>
    <w:semiHidden/>
    <w:qFormat/>
    <w:rsid w:val="001D4CFE"/>
    <w:pPr>
      <w:pBdr>
        <w:top w:val="single" w:sz="4" w:space="10" w:color="004461" w:themeColor="accent1"/>
        <w:bottom w:val="single" w:sz="4" w:space="10" w:color="004461" w:themeColor="accent1"/>
      </w:pBdr>
      <w:spacing w:before="360" w:after="360"/>
      <w:ind w:left="864" w:right="864"/>
      <w:jc w:val="center"/>
    </w:pPr>
    <w:rPr>
      <w:i/>
      <w:iCs/>
      <w:color w:val="004461" w:themeColor="accent1"/>
    </w:rPr>
  </w:style>
  <w:style w:type="character" w:customStyle="1" w:styleId="IntenseQuoteChar">
    <w:name w:val="Intense Quote Char"/>
    <w:basedOn w:val="DefaultParagraphFont"/>
    <w:link w:val="IntenseQuote"/>
    <w:uiPriority w:val="30"/>
    <w:semiHidden/>
    <w:rsid w:val="002758C7"/>
    <w:rPr>
      <w:rFonts w:ascii="Segoe UI" w:hAnsi="Segoe UI"/>
      <w:i/>
      <w:iCs/>
      <w:color w:val="004461" w:themeColor="accent1"/>
      <w:lang w:val="en-GB" w:eastAsia="ko-KR"/>
    </w:rPr>
  </w:style>
  <w:style w:type="character" w:styleId="IntenseReference">
    <w:name w:val="Intense Reference"/>
    <w:basedOn w:val="DefaultParagraphFont"/>
    <w:uiPriority w:val="32"/>
    <w:semiHidden/>
    <w:qFormat/>
    <w:rsid w:val="001D4CFE"/>
    <w:rPr>
      <w:rFonts w:ascii="Segoe UI" w:hAnsi="Segoe UI"/>
      <w:b/>
      <w:bCs/>
      <w:smallCaps/>
      <w:color w:val="004461" w:themeColor="accent1"/>
      <w:spacing w:val="5"/>
    </w:rPr>
  </w:style>
  <w:style w:type="paragraph" w:styleId="List4">
    <w:name w:val="List 4"/>
    <w:basedOn w:val="Normal"/>
    <w:semiHidden/>
    <w:rsid w:val="001D4CFE"/>
    <w:pPr>
      <w:ind w:left="1132" w:hanging="283"/>
      <w:contextualSpacing/>
    </w:pPr>
  </w:style>
  <w:style w:type="paragraph" w:styleId="List5">
    <w:name w:val="List 5"/>
    <w:basedOn w:val="Normal"/>
    <w:semiHidden/>
    <w:rsid w:val="001D4CFE"/>
    <w:pPr>
      <w:ind w:left="1415" w:hanging="283"/>
      <w:contextualSpacing/>
    </w:pPr>
  </w:style>
  <w:style w:type="character" w:customStyle="1" w:styleId="CommentTextChar">
    <w:name w:val="Comment Text Char"/>
    <w:basedOn w:val="DefaultParagraphFont"/>
    <w:link w:val="CommentText"/>
    <w:semiHidden/>
    <w:rsid w:val="001F2433"/>
    <w:rPr>
      <w:rFonts w:ascii="Arial" w:hAnsi="Arial"/>
      <w:lang w:val="en-GB" w:eastAsia="ko-KR"/>
    </w:rPr>
  </w:style>
  <w:style w:type="paragraph" w:styleId="ListNumber">
    <w:name w:val="List Number"/>
    <w:basedOn w:val="Normal"/>
    <w:semiHidden/>
    <w:rsid w:val="001D4CFE"/>
    <w:pPr>
      <w:numPr>
        <w:numId w:val="10"/>
      </w:numPr>
      <w:contextualSpacing/>
    </w:pPr>
  </w:style>
  <w:style w:type="paragraph" w:styleId="ListParagraph">
    <w:name w:val="List Paragraph"/>
    <w:basedOn w:val="Normal"/>
    <w:uiPriority w:val="34"/>
    <w:semiHidden/>
    <w:qFormat/>
    <w:rsid w:val="001D4CFE"/>
    <w:pPr>
      <w:ind w:left="720"/>
      <w:contextualSpacing/>
    </w:pPr>
  </w:style>
  <w:style w:type="table" w:styleId="ListTable1Light">
    <w:name w:val="List Table 1 Light"/>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text1" w:themeTint="99"/>
        </w:tcBorders>
      </w:tcPr>
    </w:tblStylePr>
    <w:tblStylePr w:type="lastRow">
      <w:rPr>
        <w:b/>
        <w:bCs/>
      </w:rPr>
      <w:tblPr/>
      <w:tcPr>
        <w:tcBorders>
          <w:top w:val="single" w:sz="4" w:space="0" w:color="07B4FF" w:themeColor="text1" w:themeTint="99"/>
        </w:tcBorders>
      </w:tcPr>
    </w:tblStylePr>
    <w:tblStylePr w:type="firstCol">
      <w:rPr>
        <w:b/>
        <w:bCs/>
      </w:rPr>
    </w:tblStylePr>
    <w:tblStylePr w:type="lastCol">
      <w:rPr>
        <w:b/>
        <w:bCs/>
      </w:rPr>
    </w:tblStylePr>
    <w:tblStylePr w:type="band1Vert">
      <w:tblPr/>
      <w:tcPr>
        <w:shd w:val="clear" w:color="auto" w:fill="ACE6FF" w:themeFill="text1" w:themeFillTint="33"/>
      </w:tcPr>
    </w:tblStylePr>
    <w:tblStylePr w:type="band1Horz">
      <w:tblPr/>
      <w:tcPr>
        <w:shd w:val="clear" w:color="auto" w:fill="ACE6FF" w:themeFill="text1" w:themeFillTint="33"/>
      </w:tcPr>
    </w:tblStylePr>
  </w:style>
  <w:style w:type="table" w:styleId="ListTable1Light-Accent1">
    <w:name w:val="List Table 1 Light Accent 1"/>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07B4FF" w:themeColor="accent1" w:themeTint="99"/>
        </w:tcBorders>
      </w:tcPr>
    </w:tblStylePr>
    <w:tblStylePr w:type="lastRow">
      <w:rPr>
        <w:b/>
        <w:bCs/>
      </w:rPr>
      <w:tblPr/>
      <w:tcPr>
        <w:tcBorders>
          <w:top w:val="single" w:sz="4" w:space="0" w:color="07B4FF" w:themeColor="accent1" w:themeTint="99"/>
        </w:tcBorders>
      </w:tcPr>
    </w:tblStylePr>
    <w:tblStylePr w:type="firstCol">
      <w:rPr>
        <w:b/>
        <w:bCs/>
      </w:rPr>
    </w:tblStylePr>
    <w:tblStylePr w:type="lastCol">
      <w:rPr>
        <w:b/>
        <w:bCs/>
      </w:rPr>
    </w:tblStylePr>
    <w:tblStylePr w:type="band1Vert">
      <w:tblPr/>
      <w:tcPr>
        <w:shd w:val="clear" w:color="auto" w:fill="ACE6FF" w:themeFill="accent1" w:themeFillTint="33"/>
      </w:tcPr>
    </w:tblStylePr>
    <w:tblStylePr w:type="band1Horz">
      <w:tblPr/>
      <w:tcPr>
        <w:shd w:val="clear" w:color="auto" w:fill="ACE6FF" w:themeFill="accent1" w:themeFillTint="33"/>
      </w:tcPr>
    </w:tblStylePr>
  </w:style>
  <w:style w:type="table" w:styleId="ListTable1Light-Accent2">
    <w:name w:val="List Table 1 Light Accent 2"/>
    <w:basedOn w:val="TableNormal"/>
    <w:uiPriority w:val="46"/>
    <w:rsid w:val="001D4CFE"/>
    <w:rPr>
      <w:rFonts w:ascii="Segoe UI" w:hAnsi="Segoe UI"/>
      <w:sz w:val="18"/>
    </w:rPr>
    <w:tblPr>
      <w:tblStyleRowBandSize w:val="1"/>
      <w:tblStyleColBandSize w:val="1"/>
    </w:tblPr>
    <w:tblStylePr w:type="firstRow">
      <w:rPr>
        <w:b/>
        <w:bCs/>
      </w:rPr>
      <w:tblPr/>
      <w:tcPr>
        <w:tcBorders>
          <w:bottom w:val="single" w:sz="4" w:space="0" w:color="F47299" w:themeColor="accent2" w:themeTint="99"/>
        </w:tcBorders>
      </w:tcPr>
    </w:tblStylePr>
    <w:tblStylePr w:type="lastRow">
      <w:rPr>
        <w:b/>
        <w:bCs/>
      </w:rPr>
      <w:tblPr/>
      <w:tcPr>
        <w:tcBorders>
          <w:top w:val="single" w:sz="4" w:space="0" w:color="F47299" w:themeColor="accent2" w:themeTint="99"/>
        </w:tcBorders>
      </w:tcPr>
    </w:tblStylePr>
    <w:tblStylePr w:type="firstCol">
      <w:rPr>
        <w:b/>
        <w:bCs/>
      </w:rPr>
    </w:tblStylePr>
    <w:tblStylePr w:type="lastCol">
      <w:rPr>
        <w:b/>
        <w:bCs/>
      </w:rPr>
    </w:tblStylePr>
    <w:tblStylePr w:type="band1Vert">
      <w:tblPr/>
      <w:tcPr>
        <w:shd w:val="clear" w:color="auto" w:fill="FBCFDD" w:themeFill="accent2" w:themeFillTint="33"/>
      </w:tcPr>
    </w:tblStylePr>
    <w:tblStylePr w:type="band1Horz">
      <w:tblPr/>
      <w:tcPr>
        <w:shd w:val="clear" w:color="auto" w:fill="FBCFDD" w:themeFill="accent2" w:themeFillTint="33"/>
      </w:tcPr>
    </w:tblStylePr>
  </w:style>
  <w:style w:type="paragraph" w:styleId="NoSpacing">
    <w:name w:val="No Spacing"/>
    <w:uiPriority w:val="1"/>
    <w:qFormat/>
    <w:rsid w:val="001D4CFE"/>
    <w:pPr>
      <w:snapToGrid w:val="0"/>
      <w:jc w:val="both"/>
    </w:pPr>
    <w:rPr>
      <w:rFonts w:ascii="Segoe UI" w:hAnsi="Segoe UI"/>
      <w:lang w:val="en-GB" w:eastAsia="ko-KR"/>
    </w:rPr>
  </w:style>
  <w:style w:type="table" w:styleId="PlainTable1">
    <w:name w:val="Plain Table 1"/>
    <w:basedOn w:val="TableNormal"/>
    <w:uiPriority w:val="41"/>
    <w:rsid w:val="00161FEE"/>
    <w:rPr>
      <w:rFonts w:asciiTheme="minorHAnsi" w:hAnsiTheme="minorHAnsi"/>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61FEE"/>
    <w:rPr>
      <w:rFonts w:asciiTheme="minorHAnsi" w:hAnsiTheme="minorHAnsi"/>
      <w:sz w:val="20"/>
    </w:rPr>
    <w:tblPr>
      <w:tblStyleRowBandSize w:val="1"/>
      <w:tblStyleColBandSize w:val="1"/>
      <w:tblBorders>
        <w:top w:val="single" w:sz="4" w:space="0" w:color="2FC0FF" w:themeColor="text1" w:themeTint="80"/>
        <w:bottom w:val="single" w:sz="4" w:space="0" w:color="2FC0FF" w:themeColor="text1" w:themeTint="80"/>
      </w:tblBorders>
    </w:tblPr>
    <w:tblStylePr w:type="firstRow">
      <w:rPr>
        <w:b/>
        <w:bCs/>
      </w:rPr>
      <w:tblPr/>
      <w:tcPr>
        <w:tcBorders>
          <w:bottom w:val="single" w:sz="4" w:space="0" w:color="2FC0FF" w:themeColor="text1" w:themeTint="80"/>
        </w:tcBorders>
      </w:tcPr>
    </w:tblStylePr>
    <w:tblStylePr w:type="lastRow">
      <w:rPr>
        <w:b/>
        <w:bCs/>
      </w:rPr>
      <w:tblPr/>
      <w:tcPr>
        <w:tcBorders>
          <w:top w:val="single" w:sz="4" w:space="0" w:color="2FC0FF" w:themeColor="text1" w:themeTint="80"/>
        </w:tcBorders>
      </w:tcPr>
    </w:tblStylePr>
    <w:tblStylePr w:type="firstCol">
      <w:rPr>
        <w:b/>
        <w:bCs/>
      </w:rPr>
    </w:tblStylePr>
    <w:tblStylePr w:type="lastCol">
      <w:rPr>
        <w:b/>
        <w:bCs/>
      </w:rPr>
    </w:tblStylePr>
    <w:tblStylePr w:type="band1Vert">
      <w:tblPr/>
      <w:tcPr>
        <w:tcBorders>
          <w:left w:val="single" w:sz="4" w:space="0" w:color="2FC0FF" w:themeColor="text1" w:themeTint="80"/>
          <w:right w:val="single" w:sz="4" w:space="0" w:color="2FC0FF" w:themeColor="text1" w:themeTint="80"/>
        </w:tcBorders>
      </w:tcPr>
    </w:tblStylePr>
    <w:tblStylePr w:type="band2Vert">
      <w:tblPr/>
      <w:tcPr>
        <w:tcBorders>
          <w:left w:val="single" w:sz="4" w:space="0" w:color="2FC0FF" w:themeColor="text1" w:themeTint="80"/>
          <w:right w:val="single" w:sz="4" w:space="0" w:color="2FC0FF" w:themeColor="text1" w:themeTint="80"/>
        </w:tcBorders>
      </w:tcPr>
    </w:tblStylePr>
    <w:tblStylePr w:type="band1Horz">
      <w:tblPr/>
      <w:tcPr>
        <w:tcBorders>
          <w:top w:val="single" w:sz="4" w:space="0" w:color="2FC0FF" w:themeColor="text1" w:themeTint="80"/>
          <w:bottom w:val="single" w:sz="4" w:space="0" w:color="2FC0FF" w:themeColor="text1" w:themeTint="80"/>
        </w:tcBorders>
      </w:tcPr>
    </w:tblStylePr>
  </w:style>
  <w:style w:type="table" w:styleId="PlainTable3">
    <w:name w:val="Plain Table 3"/>
    <w:basedOn w:val="TableNormal"/>
    <w:uiPriority w:val="43"/>
    <w:rsid w:val="00161FEE"/>
    <w:rPr>
      <w:rFonts w:asciiTheme="minorHAnsi" w:hAnsiTheme="minorHAnsi"/>
      <w:sz w:val="20"/>
    </w:rPr>
    <w:tblPr>
      <w:tblStyleRowBandSize w:val="1"/>
      <w:tblStyleColBandSize w:val="1"/>
    </w:tblPr>
    <w:tblStylePr w:type="firstRow">
      <w:rPr>
        <w:b/>
        <w:bCs/>
        <w:caps/>
      </w:rPr>
      <w:tblPr/>
      <w:tcPr>
        <w:tcBorders>
          <w:bottom w:val="single" w:sz="4" w:space="0" w:color="2FC0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2FC0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61FEE"/>
    <w:rPr>
      <w:rFonts w:asciiTheme="minorHAnsi" w:hAnsiTheme="minorHAnsi"/>
      <w:sz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ppendix1">
    <w:name w:val="Appendix 1"/>
    <w:basedOn w:val="Heading1"/>
    <w:next w:val="BodyText"/>
    <w:qFormat/>
    <w:rsid w:val="00EA4958"/>
    <w:pPr>
      <w:numPr>
        <w:numId w:val="13"/>
      </w:numPr>
      <w:tabs>
        <w:tab w:val="left" w:pos="1418"/>
      </w:tabs>
      <w:ind w:left="1418" w:hanging="1418"/>
    </w:pPr>
    <w:rPr>
      <w:szCs w:val="36"/>
    </w:rPr>
  </w:style>
  <w:style w:type="paragraph" w:customStyle="1" w:styleId="Appendix2">
    <w:name w:val="Appendix 2"/>
    <w:basedOn w:val="Heading2"/>
    <w:next w:val="BodyText"/>
    <w:qFormat/>
    <w:rsid w:val="00D170F2"/>
    <w:pPr>
      <w:numPr>
        <w:numId w:val="13"/>
      </w:numPr>
    </w:pPr>
  </w:style>
  <w:style w:type="paragraph" w:customStyle="1" w:styleId="Appendix3">
    <w:name w:val="Appendix 3"/>
    <w:basedOn w:val="Normal"/>
    <w:next w:val="BodyText"/>
    <w:qFormat/>
    <w:rsid w:val="00D170F2"/>
    <w:pPr>
      <w:keepNext/>
      <w:numPr>
        <w:ilvl w:val="2"/>
        <w:numId w:val="13"/>
      </w:numPr>
      <w:spacing w:before="360" w:after="240" w:line="360" w:lineRule="atLeast"/>
      <w:ind w:hanging="284"/>
      <w:outlineLvl w:val="2"/>
    </w:pPr>
    <w:rPr>
      <w:rFonts w:asciiTheme="minorHAnsi" w:hAnsiTheme="minorHAnsi" w:cstheme="minorHAnsi"/>
      <w:bCs/>
      <w:iCs/>
      <w:snapToGrid w:val="0"/>
      <w:color w:val="005F89"/>
      <w:kern w:val="32"/>
      <w:sz w:val="28"/>
      <w:szCs w:val="28"/>
    </w:rPr>
  </w:style>
  <w:style w:type="paragraph" w:customStyle="1" w:styleId="Appendix4">
    <w:name w:val="Appendix 4"/>
    <w:basedOn w:val="Normal"/>
    <w:next w:val="BodyText"/>
    <w:qFormat/>
    <w:rsid w:val="00D170F2"/>
    <w:pPr>
      <w:keepNext/>
      <w:numPr>
        <w:ilvl w:val="3"/>
        <w:numId w:val="13"/>
      </w:numPr>
      <w:tabs>
        <w:tab w:val="left" w:pos="851"/>
      </w:tabs>
      <w:spacing w:before="360" w:after="120" w:line="320" w:lineRule="atLeast"/>
      <w:outlineLvl w:val="3"/>
    </w:pPr>
    <w:rPr>
      <w:rFonts w:cstheme="minorHAnsi"/>
      <w:bCs/>
      <w:snapToGrid w:val="0"/>
      <w:color w:val="005F89"/>
      <w:kern w:val="32"/>
      <w:sz w:val="24"/>
      <w:szCs w:val="24"/>
    </w:rPr>
  </w:style>
  <w:style w:type="character" w:customStyle="1" w:styleId="TablecellsChar">
    <w:name w:val="Table: cells Char"/>
    <w:link w:val="Tablecells"/>
    <w:locked/>
    <w:rsid w:val="00161FEE"/>
    <w:rPr>
      <w:rFonts w:asciiTheme="minorHAnsi" w:hAnsiTheme="minorHAnsi"/>
      <w:sz w:val="20"/>
      <w:lang w:val="en-GB" w:eastAsia="ko-KR"/>
    </w:rPr>
  </w:style>
  <w:style w:type="character" w:customStyle="1" w:styleId="PlainTextChar">
    <w:name w:val="Plain Text Char"/>
    <w:basedOn w:val="DefaultParagraphFont"/>
    <w:link w:val="PlainText"/>
    <w:uiPriority w:val="99"/>
    <w:semiHidden/>
    <w:rsid w:val="00B30895"/>
    <w:rPr>
      <w:rFonts w:ascii="Courier New" w:hAnsi="Courier New" w:cs="Courier New"/>
      <w:lang w:val="en-GB" w:eastAsia="ko-KR"/>
    </w:rPr>
  </w:style>
  <w:style w:type="table" w:customStyle="1" w:styleId="DeliverableTableNew">
    <w:name w:val="Deliverable Table New"/>
    <w:basedOn w:val="TableNormal"/>
    <w:uiPriority w:val="99"/>
    <w:rsid w:val="001B02AE"/>
    <w:pPr>
      <w:spacing w:before="60" w:after="60"/>
    </w:pPr>
    <w:rPr>
      <w:rFonts w:asciiTheme="minorHAnsi" w:hAnsiTheme="minorHAnsi"/>
      <w:sz w:val="20"/>
      <w:lang w:val="en-GB" w:eastAsia="en-GB"/>
    </w:rPr>
    <w:tblPr>
      <w:jc w:val="center"/>
      <w:tblBorders>
        <w:top w:val="single" w:sz="4" w:space="0" w:color="778B8B" w:themeColor="background2" w:themeShade="BF"/>
        <w:left w:val="single" w:sz="4" w:space="0" w:color="778B8B" w:themeColor="background2" w:themeShade="BF"/>
        <w:bottom w:val="single" w:sz="4" w:space="0" w:color="778B8B" w:themeColor="background2" w:themeShade="BF"/>
        <w:right w:val="single" w:sz="4" w:space="0" w:color="778B8B" w:themeColor="background2" w:themeShade="BF"/>
        <w:insideH w:val="single" w:sz="4" w:space="0" w:color="778B8B" w:themeColor="background2" w:themeShade="BF"/>
        <w:insideV w:val="single" w:sz="4" w:space="0" w:color="778B8B" w:themeColor="background2" w:themeShade="BF"/>
      </w:tblBorders>
    </w:tblPr>
    <w:trPr>
      <w:jc w:val="center"/>
    </w:trPr>
    <w:tblStylePr w:type="firstRow">
      <w:rPr>
        <w:rFonts w:asciiTheme="minorHAnsi" w:hAnsiTheme="minorHAnsi"/>
        <w:color w:val="FFFFFF" w:themeColor="background1"/>
        <w:sz w:val="20"/>
      </w:rPr>
      <w:tblPr/>
      <w:tcPr>
        <w:shd w:val="clear" w:color="auto" w:fill="004461" w:themeFill="text1"/>
      </w:tcPr>
    </w:tblStylePr>
  </w:style>
  <w:style w:type="table" w:styleId="GridTable1Light-Accent3">
    <w:name w:val="Grid Table 1 Light Accent 3"/>
    <w:basedOn w:val="TableNormal"/>
    <w:uiPriority w:val="46"/>
    <w:rsid w:val="009E22B3"/>
    <w:tblPr>
      <w:tblStyleRowBandSize w:val="1"/>
      <w:tblStyleColBandSize w:val="1"/>
      <w:tblBorders>
        <w:top w:val="single" w:sz="4" w:space="0" w:color="C19FDA" w:themeColor="accent3" w:themeTint="66"/>
        <w:left w:val="single" w:sz="4" w:space="0" w:color="C19FDA" w:themeColor="accent3" w:themeTint="66"/>
        <w:bottom w:val="single" w:sz="4" w:space="0" w:color="C19FDA" w:themeColor="accent3" w:themeTint="66"/>
        <w:right w:val="single" w:sz="4" w:space="0" w:color="C19FDA" w:themeColor="accent3" w:themeTint="66"/>
        <w:insideH w:val="single" w:sz="4" w:space="0" w:color="C19FDA" w:themeColor="accent3" w:themeTint="66"/>
        <w:insideV w:val="single" w:sz="4" w:space="0" w:color="C19FDA" w:themeColor="accent3" w:themeTint="66"/>
      </w:tblBorders>
    </w:tblPr>
    <w:tblStylePr w:type="firstRow">
      <w:rPr>
        <w:b/>
        <w:bCs/>
      </w:rPr>
      <w:tblPr/>
      <w:tcPr>
        <w:tcBorders>
          <w:bottom w:val="single" w:sz="12" w:space="0" w:color="A26FC8" w:themeColor="accent3" w:themeTint="99"/>
        </w:tcBorders>
      </w:tcPr>
    </w:tblStylePr>
    <w:tblStylePr w:type="lastRow">
      <w:rPr>
        <w:b/>
        <w:bCs/>
      </w:rPr>
      <w:tblPr/>
      <w:tcPr>
        <w:tcBorders>
          <w:top w:val="double" w:sz="2" w:space="0" w:color="A26FC8" w:themeColor="accent3" w:themeTint="99"/>
        </w:tcBorders>
      </w:tcPr>
    </w:tblStylePr>
    <w:tblStylePr w:type="firstCol">
      <w:rPr>
        <w:b/>
        <w:bCs/>
      </w:rPr>
    </w:tblStylePr>
    <w:tblStylePr w:type="lastCol">
      <w:rPr>
        <w:b/>
        <w:bCs/>
      </w:rPr>
    </w:tblStylePr>
  </w:style>
  <w:style w:type="table" w:styleId="PlainTable5">
    <w:name w:val="Plain Table 5"/>
    <w:basedOn w:val="TableNormal"/>
    <w:uiPriority w:val="45"/>
    <w:rsid w:val="00161FEE"/>
    <w:rPr>
      <w:rFonts w:asciiTheme="minorHAnsi" w:hAnsiTheme="minorHAnsi"/>
      <w:sz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C0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C0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C0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C0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
    <w:name w:val="Table"/>
    <w:basedOn w:val="DeliverableTableNew"/>
    <w:uiPriority w:val="99"/>
    <w:rsid w:val="00161FEE"/>
    <w:tblPr/>
    <w:tblStylePr w:type="firstRow">
      <w:rPr>
        <w:rFonts w:ascii="Segoe UI Semibold" w:hAnsi="Segoe UI Semibold"/>
        <w:color w:val="FFFFFF" w:themeColor="background1"/>
        <w:sz w:val="18"/>
      </w:rPr>
      <w:tblPr/>
      <w:trPr>
        <w:cantSplit/>
        <w:tblHeader/>
      </w:trPr>
      <w:tcPr>
        <w:shd w:val="clear" w:color="auto" w:fill="004359"/>
      </w:tcPr>
    </w:tblStylePr>
  </w:style>
  <w:style w:type="character" w:customStyle="1" w:styleId="HeaderChar">
    <w:name w:val="Header Char"/>
    <w:basedOn w:val="DefaultParagraphFont"/>
    <w:link w:val="Header"/>
    <w:rsid w:val="000433B7"/>
    <w:rPr>
      <w:rFonts w:asciiTheme="minorHAnsi" w:hAnsiTheme="minorHAnsi" w:cstheme="minorHAnsi"/>
      <w:noProof/>
      <w:color w:val="004461" w:themeColor="accent1"/>
      <w:sz w:val="18"/>
      <w:szCs w:val="18"/>
      <w:lang w:val="en-GB" w:eastAsia="en-GB"/>
    </w:rPr>
  </w:style>
  <w:style w:type="character" w:customStyle="1" w:styleId="st">
    <w:name w:val="st"/>
    <w:semiHidden/>
    <w:rsid w:val="009847D4"/>
  </w:style>
  <w:style w:type="character" w:customStyle="1" w:styleId="st1">
    <w:name w:val="st1"/>
    <w:semiHidden/>
    <w:rsid w:val="009847D4"/>
  </w:style>
  <w:style w:type="paragraph" w:styleId="EndnoteText">
    <w:name w:val="endnote text"/>
    <w:basedOn w:val="Normal"/>
    <w:link w:val="EndnoteTextChar"/>
    <w:semiHidden/>
    <w:unhideWhenUsed/>
    <w:rsid w:val="000C763F"/>
    <w:pPr>
      <w:spacing w:line="240" w:lineRule="auto"/>
    </w:pPr>
  </w:style>
  <w:style w:type="character" w:customStyle="1" w:styleId="EndnoteTextChar">
    <w:name w:val="Endnote Text Char"/>
    <w:basedOn w:val="DefaultParagraphFont"/>
    <w:link w:val="EndnoteText"/>
    <w:semiHidden/>
    <w:rsid w:val="000C763F"/>
    <w:rPr>
      <w:rFonts w:ascii="Segoe UI" w:hAnsi="Segoe UI"/>
      <w:lang w:val="en-GB" w:eastAsia="ko-KR"/>
    </w:rPr>
  </w:style>
  <w:style w:type="character" w:styleId="EndnoteReference">
    <w:name w:val="endnote reference"/>
    <w:basedOn w:val="DefaultParagraphFont"/>
    <w:semiHidden/>
    <w:unhideWhenUsed/>
    <w:rsid w:val="000C763F"/>
    <w:rPr>
      <w:vertAlign w:val="superscript"/>
    </w:rPr>
  </w:style>
  <w:style w:type="paragraph" w:customStyle="1" w:styleId="InformationTabLandscape">
    <w:name w:val="Information Tab Landscape"/>
    <w:basedOn w:val="InformationTab"/>
    <w:qFormat/>
    <w:rsid w:val="00742A50"/>
    <w:pPr>
      <w:tabs>
        <w:tab w:val="center" w:pos="3402"/>
      </w:tabs>
      <w:ind w:right="10556"/>
    </w:pPr>
  </w:style>
  <w:style w:type="paragraph" w:customStyle="1" w:styleId="HeaderLandscape">
    <w:name w:val="Header Landscape"/>
    <w:basedOn w:val="Header"/>
    <w:link w:val="HeaderLandscapeChar"/>
    <w:qFormat/>
    <w:rsid w:val="00173A81"/>
  </w:style>
  <w:style w:type="character" w:customStyle="1" w:styleId="HeaderLandscapeChar">
    <w:name w:val="Header Landscape Char"/>
    <w:basedOn w:val="HeaderChar"/>
    <w:link w:val="HeaderLandscape"/>
    <w:rsid w:val="00173A81"/>
    <w:rPr>
      <w:rFonts w:asciiTheme="minorHAnsi" w:hAnsiTheme="minorHAnsi" w:cstheme="minorHAnsi"/>
      <w:noProof/>
      <w:color w:val="004359"/>
      <w:sz w:val="18"/>
      <w:szCs w:val="18"/>
      <w:lang w:val="en-GB" w:eastAsia="en-GB"/>
    </w:rPr>
  </w:style>
  <w:style w:type="character" w:customStyle="1" w:styleId="apple-converted-space">
    <w:name w:val="apple-converted-space"/>
    <w:basedOn w:val="DefaultParagraphFont"/>
    <w:rsid w:val="001D31C6"/>
  </w:style>
  <w:style w:type="character" w:customStyle="1" w:styleId="Bulletnospace-level1Char">
    <w:name w:val="Bullet no space - level 1 Char"/>
    <w:link w:val="Bulletnospace-level1"/>
    <w:rsid w:val="0066343E"/>
    <w:rPr>
      <w:rFonts w:asciiTheme="minorHAnsi" w:hAnsiTheme="minorHAnsi"/>
      <w:sz w:val="20"/>
      <w:szCs w:val="20"/>
      <w:lang w:val="en-GB" w:eastAsia="ko-KR"/>
    </w:rPr>
  </w:style>
  <w:style w:type="paragraph" w:styleId="List">
    <w:name w:val="List"/>
    <w:basedOn w:val="Normal"/>
    <w:rsid w:val="0076189E"/>
    <w:pPr>
      <w:spacing w:after="120"/>
    </w:pPr>
  </w:style>
  <w:style w:type="paragraph" w:styleId="ListContinue">
    <w:name w:val="List Continue"/>
    <w:basedOn w:val="Normal"/>
    <w:unhideWhenUsed/>
    <w:rsid w:val="00FC5BB2"/>
    <w:pPr>
      <w:spacing w:after="120"/>
      <w:ind w:left="680"/>
      <w:contextualSpacing/>
      <w:jc w:val="both"/>
    </w:pPr>
    <w:rPr>
      <w:sz w:val="20"/>
    </w:rPr>
  </w:style>
  <w:style w:type="paragraph" w:customStyle="1" w:styleId="Listcontinuenospace-level1">
    <w:name w:val="List continue no space - level 1"/>
    <w:basedOn w:val="BodyText"/>
    <w:qFormat/>
    <w:rsid w:val="003C310E"/>
    <w:pPr>
      <w:spacing w:after="60" w:line="240" w:lineRule="atLeast"/>
      <w:ind w:left="680"/>
    </w:pPr>
  </w:style>
  <w:style w:type="paragraph" w:customStyle="1" w:styleId="Listcontinuewithspace-level1">
    <w:name w:val="List continue with space - level 1"/>
    <w:basedOn w:val="Listcontinuenospace-level1"/>
    <w:qFormat/>
    <w:rsid w:val="003C310E"/>
    <w:pPr>
      <w:spacing w:after="240"/>
    </w:pPr>
  </w:style>
  <w:style w:type="paragraph" w:customStyle="1" w:styleId="Listcontinuenospace-level2">
    <w:name w:val="List continue no space - level 2"/>
    <w:basedOn w:val="Listcontinuenospace-level1"/>
    <w:qFormat/>
    <w:rsid w:val="00E25817"/>
    <w:pPr>
      <w:ind w:left="1021"/>
    </w:pPr>
  </w:style>
  <w:style w:type="paragraph" w:customStyle="1" w:styleId="Listcontinuewithspace-level2">
    <w:name w:val="List continue with space - level 2"/>
    <w:basedOn w:val="Listcontinuenospace-level2"/>
    <w:qFormat/>
    <w:rsid w:val="00E25817"/>
    <w:pPr>
      <w:spacing w:after="240"/>
    </w:pPr>
  </w:style>
  <w:style w:type="paragraph" w:customStyle="1" w:styleId="Listcontinuenospace-level3">
    <w:name w:val="List continue no space - level 3"/>
    <w:basedOn w:val="Listcontinuenospace-level2"/>
    <w:qFormat/>
    <w:rsid w:val="00E25817"/>
    <w:pPr>
      <w:ind w:left="1418"/>
    </w:pPr>
  </w:style>
  <w:style w:type="paragraph" w:customStyle="1" w:styleId="Listcontinuewithspace-level3">
    <w:name w:val="List continue with space - level 3"/>
    <w:basedOn w:val="Listcontinuenospace-level3"/>
    <w:qFormat/>
    <w:rsid w:val="00E25817"/>
    <w:pPr>
      <w:spacing w:after="240"/>
    </w:pPr>
  </w:style>
  <w:style w:type="paragraph" w:customStyle="1" w:styleId="Fundingstatement">
    <w:name w:val="Funding statement"/>
    <w:basedOn w:val="DocumentInfo"/>
    <w:qFormat/>
    <w:rsid w:val="007E74D4"/>
    <w:pPr>
      <w:spacing w:after="280" w:line="240" w:lineRule="auto"/>
    </w:pPr>
    <w:rPr>
      <w:color w:val="004494"/>
      <w:sz w:val="16"/>
    </w:rPr>
  </w:style>
  <w:style w:type="paragraph" w:customStyle="1" w:styleId="ECFooter">
    <w:name w:val="EC Footer"/>
    <w:basedOn w:val="Normal"/>
    <w:qFormat/>
    <w:rsid w:val="008A5FE5"/>
    <w:pPr>
      <w:spacing w:before="160" w:line="220" w:lineRule="atLeast"/>
    </w:pPr>
    <w:rPr>
      <w:sz w:val="14"/>
      <w:szCs w:val="14"/>
    </w:rPr>
  </w:style>
  <w:style w:type="paragraph" w:customStyle="1" w:styleId="Abstracttext">
    <w:name w:val="Abstract text"/>
    <w:basedOn w:val="DocumentInfo"/>
    <w:qFormat/>
    <w:rsid w:val="000A3E19"/>
    <w:rPr>
      <w:lang w:val="en-GB" w:eastAsia="en-GB"/>
    </w:rPr>
  </w:style>
  <w:style w:type="character" w:styleId="UnresolvedMention">
    <w:name w:val="Unresolved Mention"/>
    <w:basedOn w:val="DefaultParagraphFont"/>
    <w:uiPriority w:val="99"/>
    <w:semiHidden/>
    <w:unhideWhenUsed/>
    <w:rsid w:val="005310B4"/>
    <w:rPr>
      <w:color w:val="605E5C"/>
      <w:shd w:val="clear" w:color="auto" w:fill="E1DFDD"/>
    </w:rPr>
  </w:style>
  <w:style w:type="character" w:customStyle="1" w:styleId="Heading2Char">
    <w:name w:val="Heading 2 Char"/>
    <w:basedOn w:val="DefaultParagraphFont"/>
    <w:link w:val="Heading2"/>
    <w:rsid w:val="005310B4"/>
    <w:rPr>
      <w:rFonts w:cs="Calibri"/>
      <w:bCs/>
      <w:iCs/>
      <w:snapToGrid w:val="0"/>
      <w:color w:val="005F89"/>
      <w:kern w:val="32"/>
      <w:sz w:val="32"/>
      <w:szCs w:val="3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454">
      <w:bodyDiv w:val="1"/>
      <w:marLeft w:val="0"/>
      <w:marRight w:val="0"/>
      <w:marTop w:val="0"/>
      <w:marBottom w:val="0"/>
      <w:divBdr>
        <w:top w:val="none" w:sz="0" w:space="0" w:color="auto"/>
        <w:left w:val="none" w:sz="0" w:space="0" w:color="auto"/>
        <w:bottom w:val="none" w:sz="0" w:space="0" w:color="auto"/>
        <w:right w:val="none" w:sz="0" w:space="0" w:color="auto"/>
      </w:divBdr>
    </w:div>
    <w:div w:id="47386526">
      <w:bodyDiv w:val="1"/>
      <w:marLeft w:val="0"/>
      <w:marRight w:val="0"/>
      <w:marTop w:val="0"/>
      <w:marBottom w:val="0"/>
      <w:divBdr>
        <w:top w:val="none" w:sz="0" w:space="0" w:color="auto"/>
        <w:left w:val="none" w:sz="0" w:space="0" w:color="auto"/>
        <w:bottom w:val="none" w:sz="0" w:space="0" w:color="auto"/>
        <w:right w:val="none" w:sz="0" w:space="0" w:color="auto"/>
      </w:divBdr>
    </w:div>
    <w:div w:id="110562790">
      <w:bodyDiv w:val="1"/>
      <w:marLeft w:val="0"/>
      <w:marRight w:val="0"/>
      <w:marTop w:val="0"/>
      <w:marBottom w:val="0"/>
      <w:divBdr>
        <w:top w:val="none" w:sz="0" w:space="0" w:color="auto"/>
        <w:left w:val="none" w:sz="0" w:space="0" w:color="auto"/>
        <w:bottom w:val="none" w:sz="0" w:space="0" w:color="auto"/>
        <w:right w:val="none" w:sz="0" w:space="0" w:color="auto"/>
      </w:divBdr>
    </w:div>
    <w:div w:id="116142083">
      <w:bodyDiv w:val="1"/>
      <w:marLeft w:val="0"/>
      <w:marRight w:val="0"/>
      <w:marTop w:val="0"/>
      <w:marBottom w:val="0"/>
      <w:divBdr>
        <w:top w:val="none" w:sz="0" w:space="0" w:color="auto"/>
        <w:left w:val="none" w:sz="0" w:space="0" w:color="auto"/>
        <w:bottom w:val="none" w:sz="0" w:space="0" w:color="auto"/>
        <w:right w:val="none" w:sz="0" w:space="0" w:color="auto"/>
      </w:divBdr>
    </w:div>
    <w:div w:id="120612869">
      <w:bodyDiv w:val="1"/>
      <w:marLeft w:val="0"/>
      <w:marRight w:val="0"/>
      <w:marTop w:val="0"/>
      <w:marBottom w:val="0"/>
      <w:divBdr>
        <w:top w:val="none" w:sz="0" w:space="0" w:color="auto"/>
        <w:left w:val="none" w:sz="0" w:space="0" w:color="auto"/>
        <w:bottom w:val="none" w:sz="0" w:space="0" w:color="auto"/>
        <w:right w:val="none" w:sz="0" w:space="0" w:color="auto"/>
      </w:divBdr>
    </w:div>
    <w:div w:id="124739050">
      <w:bodyDiv w:val="1"/>
      <w:marLeft w:val="0"/>
      <w:marRight w:val="0"/>
      <w:marTop w:val="0"/>
      <w:marBottom w:val="0"/>
      <w:divBdr>
        <w:top w:val="none" w:sz="0" w:space="0" w:color="auto"/>
        <w:left w:val="none" w:sz="0" w:space="0" w:color="auto"/>
        <w:bottom w:val="none" w:sz="0" w:space="0" w:color="auto"/>
        <w:right w:val="none" w:sz="0" w:space="0" w:color="auto"/>
      </w:divBdr>
    </w:div>
    <w:div w:id="183910382">
      <w:bodyDiv w:val="1"/>
      <w:marLeft w:val="0"/>
      <w:marRight w:val="0"/>
      <w:marTop w:val="0"/>
      <w:marBottom w:val="0"/>
      <w:divBdr>
        <w:top w:val="none" w:sz="0" w:space="0" w:color="auto"/>
        <w:left w:val="none" w:sz="0" w:space="0" w:color="auto"/>
        <w:bottom w:val="none" w:sz="0" w:space="0" w:color="auto"/>
        <w:right w:val="none" w:sz="0" w:space="0" w:color="auto"/>
      </w:divBdr>
    </w:div>
    <w:div w:id="225841909">
      <w:bodyDiv w:val="1"/>
      <w:marLeft w:val="0"/>
      <w:marRight w:val="0"/>
      <w:marTop w:val="0"/>
      <w:marBottom w:val="0"/>
      <w:divBdr>
        <w:top w:val="none" w:sz="0" w:space="0" w:color="auto"/>
        <w:left w:val="none" w:sz="0" w:space="0" w:color="auto"/>
        <w:bottom w:val="none" w:sz="0" w:space="0" w:color="auto"/>
        <w:right w:val="none" w:sz="0" w:space="0" w:color="auto"/>
      </w:divBdr>
    </w:div>
    <w:div w:id="243152521">
      <w:bodyDiv w:val="1"/>
      <w:marLeft w:val="0"/>
      <w:marRight w:val="0"/>
      <w:marTop w:val="0"/>
      <w:marBottom w:val="0"/>
      <w:divBdr>
        <w:top w:val="none" w:sz="0" w:space="0" w:color="auto"/>
        <w:left w:val="none" w:sz="0" w:space="0" w:color="auto"/>
        <w:bottom w:val="none" w:sz="0" w:space="0" w:color="auto"/>
        <w:right w:val="none" w:sz="0" w:space="0" w:color="auto"/>
      </w:divBdr>
    </w:div>
    <w:div w:id="251593756">
      <w:bodyDiv w:val="1"/>
      <w:marLeft w:val="0"/>
      <w:marRight w:val="0"/>
      <w:marTop w:val="0"/>
      <w:marBottom w:val="0"/>
      <w:divBdr>
        <w:top w:val="none" w:sz="0" w:space="0" w:color="auto"/>
        <w:left w:val="none" w:sz="0" w:space="0" w:color="auto"/>
        <w:bottom w:val="none" w:sz="0" w:space="0" w:color="auto"/>
        <w:right w:val="none" w:sz="0" w:space="0" w:color="auto"/>
      </w:divBdr>
    </w:div>
    <w:div w:id="267156205">
      <w:bodyDiv w:val="1"/>
      <w:marLeft w:val="0"/>
      <w:marRight w:val="0"/>
      <w:marTop w:val="0"/>
      <w:marBottom w:val="0"/>
      <w:divBdr>
        <w:top w:val="none" w:sz="0" w:space="0" w:color="auto"/>
        <w:left w:val="none" w:sz="0" w:space="0" w:color="auto"/>
        <w:bottom w:val="none" w:sz="0" w:space="0" w:color="auto"/>
        <w:right w:val="none" w:sz="0" w:space="0" w:color="auto"/>
      </w:divBdr>
    </w:div>
    <w:div w:id="275605694">
      <w:bodyDiv w:val="1"/>
      <w:marLeft w:val="0"/>
      <w:marRight w:val="0"/>
      <w:marTop w:val="0"/>
      <w:marBottom w:val="0"/>
      <w:divBdr>
        <w:top w:val="none" w:sz="0" w:space="0" w:color="auto"/>
        <w:left w:val="none" w:sz="0" w:space="0" w:color="auto"/>
        <w:bottom w:val="none" w:sz="0" w:space="0" w:color="auto"/>
        <w:right w:val="none" w:sz="0" w:space="0" w:color="auto"/>
      </w:divBdr>
    </w:div>
    <w:div w:id="285309073">
      <w:bodyDiv w:val="1"/>
      <w:marLeft w:val="0"/>
      <w:marRight w:val="0"/>
      <w:marTop w:val="0"/>
      <w:marBottom w:val="0"/>
      <w:divBdr>
        <w:top w:val="none" w:sz="0" w:space="0" w:color="auto"/>
        <w:left w:val="none" w:sz="0" w:space="0" w:color="auto"/>
        <w:bottom w:val="none" w:sz="0" w:space="0" w:color="auto"/>
        <w:right w:val="none" w:sz="0" w:space="0" w:color="auto"/>
      </w:divBdr>
    </w:div>
    <w:div w:id="286936790">
      <w:bodyDiv w:val="1"/>
      <w:marLeft w:val="0"/>
      <w:marRight w:val="0"/>
      <w:marTop w:val="0"/>
      <w:marBottom w:val="0"/>
      <w:divBdr>
        <w:top w:val="none" w:sz="0" w:space="0" w:color="auto"/>
        <w:left w:val="none" w:sz="0" w:space="0" w:color="auto"/>
        <w:bottom w:val="none" w:sz="0" w:space="0" w:color="auto"/>
        <w:right w:val="none" w:sz="0" w:space="0" w:color="auto"/>
      </w:divBdr>
    </w:div>
    <w:div w:id="388647772">
      <w:bodyDiv w:val="1"/>
      <w:marLeft w:val="0"/>
      <w:marRight w:val="0"/>
      <w:marTop w:val="0"/>
      <w:marBottom w:val="0"/>
      <w:divBdr>
        <w:top w:val="none" w:sz="0" w:space="0" w:color="auto"/>
        <w:left w:val="none" w:sz="0" w:space="0" w:color="auto"/>
        <w:bottom w:val="none" w:sz="0" w:space="0" w:color="auto"/>
        <w:right w:val="none" w:sz="0" w:space="0" w:color="auto"/>
      </w:divBdr>
    </w:div>
    <w:div w:id="421412228">
      <w:bodyDiv w:val="1"/>
      <w:marLeft w:val="0"/>
      <w:marRight w:val="0"/>
      <w:marTop w:val="0"/>
      <w:marBottom w:val="0"/>
      <w:divBdr>
        <w:top w:val="none" w:sz="0" w:space="0" w:color="auto"/>
        <w:left w:val="none" w:sz="0" w:space="0" w:color="auto"/>
        <w:bottom w:val="none" w:sz="0" w:space="0" w:color="auto"/>
        <w:right w:val="none" w:sz="0" w:space="0" w:color="auto"/>
      </w:divBdr>
    </w:div>
    <w:div w:id="487017880">
      <w:bodyDiv w:val="1"/>
      <w:marLeft w:val="0"/>
      <w:marRight w:val="0"/>
      <w:marTop w:val="0"/>
      <w:marBottom w:val="0"/>
      <w:divBdr>
        <w:top w:val="none" w:sz="0" w:space="0" w:color="auto"/>
        <w:left w:val="none" w:sz="0" w:space="0" w:color="auto"/>
        <w:bottom w:val="none" w:sz="0" w:space="0" w:color="auto"/>
        <w:right w:val="none" w:sz="0" w:space="0" w:color="auto"/>
      </w:divBdr>
    </w:div>
    <w:div w:id="496304706">
      <w:bodyDiv w:val="1"/>
      <w:marLeft w:val="0"/>
      <w:marRight w:val="0"/>
      <w:marTop w:val="0"/>
      <w:marBottom w:val="0"/>
      <w:divBdr>
        <w:top w:val="none" w:sz="0" w:space="0" w:color="auto"/>
        <w:left w:val="none" w:sz="0" w:space="0" w:color="auto"/>
        <w:bottom w:val="none" w:sz="0" w:space="0" w:color="auto"/>
        <w:right w:val="none" w:sz="0" w:space="0" w:color="auto"/>
      </w:divBdr>
    </w:div>
    <w:div w:id="550852114">
      <w:bodyDiv w:val="1"/>
      <w:marLeft w:val="0"/>
      <w:marRight w:val="0"/>
      <w:marTop w:val="0"/>
      <w:marBottom w:val="0"/>
      <w:divBdr>
        <w:top w:val="none" w:sz="0" w:space="0" w:color="auto"/>
        <w:left w:val="none" w:sz="0" w:space="0" w:color="auto"/>
        <w:bottom w:val="none" w:sz="0" w:space="0" w:color="auto"/>
        <w:right w:val="none" w:sz="0" w:space="0" w:color="auto"/>
      </w:divBdr>
    </w:div>
    <w:div w:id="559440618">
      <w:bodyDiv w:val="1"/>
      <w:marLeft w:val="0"/>
      <w:marRight w:val="0"/>
      <w:marTop w:val="0"/>
      <w:marBottom w:val="0"/>
      <w:divBdr>
        <w:top w:val="none" w:sz="0" w:space="0" w:color="auto"/>
        <w:left w:val="none" w:sz="0" w:space="0" w:color="auto"/>
        <w:bottom w:val="none" w:sz="0" w:space="0" w:color="auto"/>
        <w:right w:val="none" w:sz="0" w:space="0" w:color="auto"/>
      </w:divBdr>
    </w:div>
    <w:div w:id="573586629">
      <w:bodyDiv w:val="1"/>
      <w:marLeft w:val="0"/>
      <w:marRight w:val="0"/>
      <w:marTop w:val="0"/>
      <w:marBottom w:val="0"/>
      <w:divBdr>
        <w:top w:val="none" w:sz="0" w:space="0" w:color="auto"/>
        <w:left w:val="none" w:sz="0" w:space="0" w:color="auto"/>
        <w:bottom w:val="none" w:sz="0" w:space="0" w:color="auto"/>
        <w:right w:val="none" w:sz="0" w:space="0" w:color="auto"/>
      </w:divBdr>
    </w:div>
    <w:div w:id="600842655">
      <w:bodyDiv w:val="1"/>
      <w:marLeft w:val="0"/>
      <w:marRight w:val="0"/>
      <w:marTop w:val="0"/>
      <w:marBottom w:val="0"/>
      <w:divBdr>
        <w:top w:val="none" w:sz="0" w:space="0" w:color="auto"/>
        <w:left w:val="none" w:sz="0" w:space="0" w:color="auto"/>
        <w:bottom w:val="none" w:sz="0" w:space="0" w:color="auto"/>
        <w:right w:val="none" w:sz="0" w:space="0" w:color="auto"/>
      </w:divBdr>
    </w:div>
    <w:div w:id="619847115">
      <w:bodyDiv w:val="1"/>
      <w:marLeft w:val="0"/>
      <w:marRight w:val="0"/>
      <w:marTop w:val="0"/>
      <w:marBottom w:val="0"/>
      <w:divBdr>
        <w:top w:val="none" w:sz="0" w:space="0" w:color="auto"/>
        <w:left w:val="none" w:sz="0" w:space="0" w:color="auto"/>
        <w:bottom w:val="none" w:sz="0" w:space="0" w:color="auto"/>
        <w:right w:val="none" w:sz="0" w:space="0" w:color="auto"/>
      </w:divBdr>
    </w:div>
    <w:div w:id="644701945">
      <w:bodyDiv w:val="1"/>
      <w:marLeft w:val="0"/>
      <w:marRight w:val="0"/>
      <w:marTop w:val="0"/>
      <w:marBottom w:val="0"/>
      <w:divBdr>
        <w:top w:val="none" w:sz="0" w:space="0" w:color="auto"/>
        <w:left w:val="none" w:sz="0" w:space="0" w:color="auto"/>
        <w:bottom w:val="none" w:sz="0" w:space="0" w:color="auto"/>
        <w:right w:val="none" w:sz="0" w:space="0" w:color="auto"/>
      </w:divBdr>
    </w:div>
    <w:div w:id="649755019">
      <w:bodyDiv w:val="1"/>
      <w:marLeft w:val="0"/>
      <w:marRight w:val="0"/>
      <w:marTop w:val="0"/>
      <w:marBottom w:val="0"/>
      <w:divBdr>
        <w:top w:val="none" w:sz="0" w:space="0" w:color="auto"/>
        <w:left w:val="none" w:sz="0" w:space="0" w:color="auto"/>
        <w:bottom w:val="none" w:sz="0" w:space="0" w:color="auto"/>
        <w:right w:val="none" w:sz="0" w:space="0" w:color="auto"/>
      </w:divBdr>
    </w:div>
    <w:div w:id="655765913">
      <w:bodyDiv w:val="1"/>
      <w:marLeft w:val="0"/>
      <w:marRight w:val="0"/>
      <w:marTop w:val="0"/>
      <w:marBottom w:val="0"/>
      <w:divBdr>
        <w:top w:val="none" w:sz="0" w:space="0" w:color="auto"/>
        <w:left w:val="none" w:sz="0" w:space="0" w:color="auto"/>
        <w:bottom w:val="none" w:sz="0" w:space="0" w:color="auto"/>
        <w:right w:val="none" w:sz="0" w:space="0" w:color="auto"/>
      </w:divBdr>
    </w:div>
    <w:div w:id="690451317">
      <w:bodyDiv w:val="1"/>
      <w:marLeft w:val="0"/>
      <w:marRight w:val="0"/>
      <w:marTop w:val="0"/>
      <w:marBottom w:val="0"/>
      <w:divBdr>
        <w:top w:val="none" w:sz="0" w:space="0" w:color="auto"/>
        <w:left w:val="none" w:sz="0" w:space="0" w:color="auto"/>
        <w:bottom w:val="none" w:sz="0" w:space="0" w:color="auto"/>
        <w:right w:val="none" w:sz="0" w:space="0" w:color="auto"/>
      </w:divBdr>
    </w:div>
    <w:div w:id="709693184">
      <w:bodyDiv w:val="1"/>
      <w:marLeft w:val="0"/>
      <w:marRight w:val="0"/>
      <w:marTop w:val="0"/>
      <w:marBottom w:val="0"/>
      <w:divBdr>
        <w:top w:val="none" w:sz="0" w:space="0" w:color="auto"/>
        <w:left w:val="none" w:sz="0" w:space="0" w:color="auto"/>
        <w:bottom w:val="none" w:sz="0" w:space="0" w:color="auto"/>
        <w:right w:val="none" w:sz="0" w:space="0" w:color="auto"/>
      </w:divBdr>
    </w:div>
    <w:div w:id="720136633">
      <w:bodyDiv w:val="1"/>
      <w:marLeft w:val="0"/>
      <w:marRight w:val="0"/>
      <w:marTop w:val="0"/>
      <w:marBottom w:val="0"/>
      <w:divBdr>
        <w:top w:val="none" w:sz="0" w:space="0" w:color="auto"/>
        <w:left w:val="none" w:sz="0" w:space="0" w:color="auto"/>
        <w:bottom w:val="none" w:sz="0" w:space="0" w:color="auto"/>
        <w:right w:val="none" w:sz="0" w:space="0" w:color="auto"/>
      </w:divBdr>
    </w:div>
    <w:div w:id="754280994">
      <w:bodyDiv w:val="1"/>
      <w:marLeft w:val="0"/>
      <w:marRight w:val="0"/>
      <w:marTop w:val="0"/>
      <w:marBottom w:val="0"/>
      <w:divBdr>
        <w:top w:val="none" w:sz="0" w:space="0" w:color="auto"/>
        <w:left w:val="none" w:sz="0" w:space="0" w:color="auto"/>
        <w:bottom w:val="none" w:sz="0" w:space="0" w:color="auto"/>
        <w:right w:val="none" w:sz="0" w:space="0" w:color="auto"/>
      </w:divBdr>
    </w:div>
    <w:div w:id="826282426">
      <w:bodyDiv w:val="1"/>
      <w:marLeft w:val="0"/>
      <w:marRight w:val="0"/>
      <w:marTop w:val="0"/>
      <w:marBottom w:val="0"/>
      <w:divBdr>
        <w:top w:val="none" w:sz="0" w:space="0" w:color="auto"/>
        <w:left w:val="none" w:sz="0" w:space="0" w:color="auto"/>
        <w:bottom w:val="none" w:sz="0" w:space="0" w:color="auto"/>
        <w:right w:val="none" w:sz="0" w:space="0" w:color="auto"/>
      </w:divBdr>
    </w:div>
    <w:div w:id="869339816">
      <w:bodyDiv w:val="1"/>
      <w:marLeft w:val="0"/>
      <w:marRight w:val="0"/>
      <w:marTop w:val="0"/>
      <w:marBottom w:val="0"/>
      <w:divBdr>
        <w:top w:val="none" w:sz="0" w:space="0" w:color="auto"/>
        <w:left w:val="none" w:sz="0" w:space="0" w:color="auto"/>
        <w:bottom w:val="none" w:sz="0" w:space="0" w:color="auto"/>
        <w:right w:val="none" w:sz="0" w:space="0" w:color="auto"/>
      </w:divBdr>
    </w:div>
    <w:div w:id="894241137">
      <w:bodyDiv w:val="1"/>
      <w:marLeft w:val="0"/>
      <w:marRight w:val="0"/>
      <w:marTop w:val="0"/>
      <w:marBottom w:val="0"/>
      <w:divBdr>
        <w:top w:val="none" w:sz="0" w:space="0" w:color="auto"/>
        <w:left w:val="none" w:sz="0" w:space="0" w:color="auto"/>
        <w:bottom w:val="none" w:sz="0" w:space="0" w:color="auto"/>
        <w:right w:val="none" w:sz="0" w:space="0" w:color="auto"/>
      </w:divBdr>
    </w:div>
    <w:div w:id="989869538">
      <w:bodyDiv w:val="1"/>
      <w:marLeft w:val="0"/>
      <w:marRight w:val="0"/>
      <w:marTop w:val="0"/>
      <w:marBottom w:val="0"/>
      <w:divBdr>
        <w:top w:val="none" w:sz="0" w:space="0" w:color="auto"/>
        <w:left w:val="none" w:sz="0" w:space="0" w:color="auto"/>
        <w:bottom w:val="none" w:sz="0" w:space="0" w:color="auto"/>
        <w:right w:val="none" w:sz="0" w:space="0" w:color="auto"/>
      </w:divBdr>
    </w:div>
    <w:div w:id="994380828">
      <w:bodyDiv w:val="1"/>
      <w:marLeft w:val="0"/>
      <w:marRight w:val="0"/>
      <w:marTop w:val="0"/>
      <w:marBottom w:val="0"/>
      <w:divBdr>
        <w:top w:val="none" w:sz="0" w:space="0" w:color="auto"/>
        <w:left w:val="none" w:sz="0" w:space="0" w:color="auto"/>
        <w:bottom w:val="none" w:sz="0" w:space="0" w:color="auto"/>
        <w:right w:val="none" w:sz="0" w:space="0" w:color="auto"/>
      </w:divBdr>
    </w:div>
    <w:div w:id="1037196139">
      <w:bodyDiv w:val="1"/>
      <w:marLeft w:val="0"/>
      <w:marRight w:val="0"/>
      <w:marTop w:val="0"/>
      <w:marBottom w:val="0"/>
      <w:divBdr>
        <w:top w:val="none" w:sz="0" w:space="0" w:color="auto"/>
        <w:left w:val="none" w:sz="0" w:space="0" w:color="auto"/>
        <w:bottom w:val="none" w:sz="0" w:space="0" w:color="auto"/>
        <w:right w:val="none" w:sz="0" w:space="0" w:color="auto"/>
      </w:divBdr>
    </w:div>
    <w:div w:id="1064716774">
      <w:bodyDiv w:val="1"/>
      <w:marLeft w:val="0"/>
      <w:marRight w:val="0"/>
      <w:marTop w:val="0"/>
      <w:marBottom w:val="0"/>
      <w:divBdr>
        <w:top w:val="none" w:sz="0" w:space="0" w:color="auto"/>
        <w:left w:val="none" w:sz="0" w:space="0" w:color="auto"/>
        <w:bottom w:val="none" w:sz="0" w:space="0" w:color="auto"/>
        <w:right w:val="none" w:sz="0" w:space="0" w:color="auto"/>
      </w:divBdr>
    </w:div>
    <w:div w:id="1072003581">
      <w:bodyDiv w:val="1"/>
      <w:marLeft w:val="0"/>
      <w:marRight w:val="0"/>
      <w:marTop w:val="0"/>
      <w:marBottom w:val="0"/>
      <w:divBdr>
        <w:top w:val="none" w:sz="0" w:space="0" w:color="auto"/>
        <w:left w:val="none" w:sz="0" w:space="0" w:color="auto"/>
        <w:bottom w:val="none" w:sz="0" w:space="0" w:color="auto"/>
        <w:right w:val="none" w:sz="0" w:space="0" w:color="auto"/>
      </w:divBdr>
    </w:div>
    <w:div w:id="1109425591">
      <w:bodyDiv w:val="1"/>
      <w:marLeft w:val="0"/>
      <w:marRight w:val="0"/>
      <w:marTop w:val="0"/>
      <w:marBottom w:val="0"/>
      <w:divBdr>
        <w:top w:val="none" w:sz="0" w:space="0" w:color="auto"/>
        <w:left w:val="none" w:sz="0" w:space="0" w:color="auto"/>
        <w:bottom w:val="none" w:sz="0" w:space="0" w:color="auto"/>
        <w:right w:val="none" w:sz="0" w:space="0" w:color="auto"/>
      </w:divBdr>
      <w:divsChild>
        <w:div w:id="891387095">
          <w:marLeft w:val="0"/>
          <w:marRight w:val="0"/>
          <w:marTop w:val="0"/>
          <w:marBottom w:val="0"/>
          <w:divBdr>
            <w:top w:val="none" w:sz="0" w:space="0" w:color="auto"/>
            <w:left w:val="none" w:sz="0" w:space="0" w:color="auto"/>
            <w:bottom w:val="none" w:sz="0" w:space="0" w:color="auto"/>
            <w:right w:val="none" w:sz="0" w:space="0" w:color="auto"/>
          </w:divBdr>
          <w:divsChild>
            <w:div w:id="1741169910">
              <w:marLeft w:val="0"/>
              <w:marRight w:val="0"/>
              <w:marTop w:val="0"/>
              <w:marBottom w:val="0"/>
              <w:divBdr>
                <w:top w:val="none" w:sz="0" w:space="0" w:color="auto"/>
                <w:left w:val="none" w:sz="0" w:space="0" w:color="auto"/>
                <w:bottom w:val="none" w:sz="0" w:space="0" w:color="auto"/>
                <w:right w:val="none" w:sz="0" w:space="0" w:color="auto"/>
              </w:divBdr>
            </w:div>
            <w:div w:id="1947422667">
              <w:marLeft w:val="0"/>
              <w:marRight w:val="0"/>
              <w:marTop w:val="0"/>
              <w:marBottom w:val="0"/>
              <w:divBdr>
                <w:top w:val="none" w:sz="0" w:space="0" w:color="auto"/>
                <w:left w:val="none" w:sz="0" w:space="0" w:color="auto"/>
                <w:bottom w:val="none" w:sz="0" w:space="0" w:color="auto"/>
                <w:right w:val="none" w:sz="0" w:space="0" w:color="auto"/>
              </w:divBdr>
            </w:div>
          </w:divsChild>
        </w:div>
        <w:div w:id="1300037945">
          <w:marLeft w:val="0"/>
          <w:marRight w:val="0"/>
          <w:marTop w:val="0"/>
          <w:marBottom w:val="0"/>
          <w:divBdr>
            <w:top w:val="none" w:sz="0" w:space="0" w:color="auto"/>
            <w:left w:val="none" w:sz="0" w:space="0" w:color="auto"/>
            <w:bottom w:val="none" w:sz="0" w:space="0" w:color="auto"/>
            <w:right w:val="none" w:sz="0" w:space="0" w:color="auto"/>
          </w:divBdr>
        </w:div>
        <w:div w:id="1764179217">
          <w:marLeft w:val="0"/>
          <w:marRight w:val="0"/>
          <w:marTop w:val="0"/>
          <w:marBottom w:val="0"/>
          <w:divBdr>
            <w:top w:val="none" w:sz="0" w:space="0" w:color="auto"/>
            <w:left w:val="none" w:sz="0" w:space="0" w:color="auto"/>
            <w:bottom w:val="none" w:sz="0" w:space="0" w:color="auto"/>
            <w:right w:val="none" w:sz="0" w:space="0" w:color="auto"/>
          </w:divBdr>
        </w:div>
        <w:div w:id="1993943335">
          <w:marLeft w:val="0"/>
          <w:marRight w:val="0"/>
          <w:marTop w:val="0"/>
          <w:marBottom w:val="0"/>
          <w:divBdr>
            <w:top w:val="none" w:sz="0" w:space="0" w:color="auto"/>
            <w:left w:val="none" w:sz="0" w:space="0" w:color="auto"/>
            <w:bottom w:val="none" w:sz="0" w:space="0" w:color="auto"/>
            <w:right w:val="none" w:sz="0" w:space="0" w:color="auto"/>
          </w:divBdr>
          <w:divsChild>
            <w:div w:id="16425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36563">
      <w:bodyDiv w:val="1"/>
      <w:marLeft w:val="0"/>
      <w:marRight w:val="0"/>
      <w:marTop w:val="0"/>
      <w:marBottom w:val="0"/>
      <w:divBdr>
        <w:top w:val="none" w:sz="0" w:space="0" w:color="auto"/>
        <w:left w:val="none" w:sz="0" w:space="0" w:color="auto"/>
        <w:bottom w:val="none" w:sz="0" w:space="0" w:color="auto"/>
        <w:right w:val="none" w:sz="0" w:space="0" w:color="auto"/>
      </w:divBdr>
    </w:div>
    <w:div w:id="1219587224">
      <w:bodyDiv w:val="1"/>
      <w:marLeft w:val="0"/>
      <w:marRight w:val="0"/>
      <w:marTop w:val="0"/>
      <w:marBottom w:val="0"/>
      <w:divBdr>
        <w:top w:val="none" w:sz="0" w:space="0" w:color="auto"/>
        <w:left w:val="none" w:sz="0" w:space="0" w:color="auto"/>
        <w:bottom w:val="none" w:sz="0" w:space="0" w:color="auto"/>
        <w:right w:val="none" w:sz="0" w:space="0" w:color="auto"/>
      </w:divBdr>
    </w:div>
    <w:div w:id="1239831279">
      <w:bodyDiv w:val="1"/>
      <w:marLeft w:val="0"/>
      <w:marRight w:val="0"/>
      <w:marTop w:val="0"/>
      <w:marBottom w:val="0"/>
      <w:divBdr>
        <w:top w:val="none" w:sz="0" w:space="0" w:color="auto"/>
        <w:left w:val="none" w:sz="0" w:space="0" w:color="auto"/>
        <w:bottom w:val="none" w:sz="0" w:space="0" w:color="auto"/>
        <w:right w:val="none" w:sz="0" w:space="0" w:color="auto"/>
      </w:divBdr>
      <w:divsChild>
        <w:div w:id="155730292">
          <w:marLeft w:val="0"/>
          <w:marRight w:val="0"/>
          <w:marTop w:val="0"/>
          <w:marBottom w:val="0"/>
          <w:divBdr>
            <w:top w:val="none" w:sz="0" w:space="0" w:color="auto"/>
            <w:left w:val="none" w:sz="0" w:space="0" w:color="auto"/>
            <w:bottom w:val="none" w:sz="0" w:space="0" w:color="auto"/>
            <w:right w:val="none" w:sz="0" w:space="0" w:color="auto"/>
          </w:divBdr>
        </w:div>
        <w:div w:id="388310774">
          <w:marLeft w:val="0"/>
          <w:marRight w:val="0"/>
          <w:marTop w:val="0"/>
          <w:marBottom w:val="0"/>
          <w:divBdr>
            <w:top w:val="none" w:sz="0" w:space="0" w:color="auto"/>
            <w:left w:val="none" w:sz="0" w:space="0" w:color="auto"/>
            <w:bottom w:val="none" w:sz="0" w:space="0" w:color="auto"/>
            <w:right w:val="none" w:sz="0" w:space="0" w:color="auto"/>
          </w:divBdr>
        </w:div>
        <w:div w:id="555822876">
          <w:marLeft w:val="0"/>
          <w:marRight w:val="0"/>
          <w:marTop w:val="0"/>
          <w:marBottom w:val="0"/>
          <w:divBdr>
            <w:top w:val="none" w:sz="0" w:space="0" w:color="auto"/>
            <w:left w:val="none" w:sz="0" w:space="0" w:color="auto"/>
            <w:bottom w:val="none" w:sz="0" w:space="0" w:color="auto"/>
            <w:right w:val="none" w:sz="0" w:space="0" w:color="auto"/>
          </w:divBdr>
          <w:divsChild>
            <w:div w:id="1925911414">
              <w:marLeft w:val="0"/>
              <w:marRight w:val="0"/>
              <w:marTop w:val="0"/>
              <w:marBottom w:val="0"/>
              <w:divBdr>
                <w:top w:val="none" w:sz="0" w:space="0" w:color="auto"/>
                <w:left w:val="none" w:sz="0" w:space="0" w:color="auto"/>
                <w:bottom w:val="none" w:sz="0" w:space="0" w:color="auto"/>
                <w:right w:val="none" w:sz="0" w:space="0" w:color="auto"/>
              </w:divBdr>
            </w:div>
          </w:divsChild>
        </w:div>
        <w:div w:id="2100834854">
          <w:marLeft w:val="0"/>
          <w:marRight w:val="0"/>
          <w:marTop w:val="0"/>
          <w:marBottom w:val="0"/>
          <w:divBdr>
            <w:top w:val="none" w:sz="0" w:space="0" w:color="auto"/>
            <w:left w:val="none" w:sz="0" w:space="0" w:color="auto"/>
            <w:bottom w:val="none" w:sz="0" w:space="0" w:color="auto"/>
            <w:right w:val="none" w:sz="0" w:space="0" w:color="auto"/>
          </w:divBdr>
          <w:divsChild>
            <w:div w:id="1151410745">
              <w:marLeft w:val="0"/>
              <w:marRight w:val="0"/>
              <w:marTop w:val="0"/>
              <w:marBottom w:val="0"/>
              <w:divBdr>
                <w:top w:val="none" w:sz="0" w:space="0" w:color="auto"/>
                <w:left w:val="none" w:sz="0" w:space="0" w:color="auto"/>
                <w:bottom w:val="none" w:sz="0" w:space="0" w:color="auto"/>
                <w:right w:val="none" w:sz="0" w:space="0" w:color="auto"/>
              </w:divBdr>
            </w:div>
            <w:div w:id="171765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0965">
      <w:bodyDiv w:val="1"/>
      <w:marLeft w:val="0"/>
      <w:marRight w:val="0"/>
      <w:marTop w:val="0"/>
      <w:marBottom w:val="0"/>
      <w:divBdr>
        <w:top w:val="none" w:sz="0" w:space="0" w:color="auto"/>
        <w:left w:val="none" w:sz="0" w:space="0" w:color="auto"/>
        <w:bottom w:val="none" w:sz="0" w:space="0" w:color="auto"/>
        <w:right w:val="none" w:sz="0" w:space="0" w:color="auto"/>
      </w:divBdr>
    </w:div>
    <w:div w:id="1302534542">
      <w:bodyDiv w:val="1"/>
      <w:marLeft w:val="0"/>
      <w:marRight w:val="0"/>
      <w:marTop w:val="0"/>
      <w:marBottom w:val="0"/>
      <w:divBdr>
        <w:top w:val="none" w:sz="0" w:space="0" w:color="auto"/>
        <w:left w:val="none" w:sz="0" w:space="0" w:color="auto"/>
        <w:bottom w:val="none" w:sz="0" w:space="0" w:color="auto"/>
        <w:right w:val="none" w:sz="0" w:space="0" w:color="auto"/>
      </w:divBdr>
    </w:div>
    <w:div w:id="1374961371">
      <w:bodyDiv w:val="1"/>
      <w:marLeft w:val="0"/>
      <w:marRight w:val="0"/>
      <w:marTop w:val="0"/>
      <w:marBottom w:val="0"/>
      <w:divBdr>
        <w:top w:val="none" w:sz="0" w:space="0" w:color="auto"/>
        <w:left w:val="none" w:sz="0" w:space="0" w:color="auto"/>
        <w:bottom w:val="none" w:sz="0" w:space="0" w:color="auto"/>
        <w:right w:val="none" w:sz="0" w:space="0" w:color="auto"/>
      </w:divBdr>
    </w:div>
    <w:div w:id="1426002800">
      <w:bodyDiv w:val="1"/>
      <w:marLeft w:val="0"/>
      <w:marRight w:val="0"/>
      <w:marTop w:val="0"/>
      <w:marBottom w:val="0"/>
      <w:divBdr>
        <w:top w:val="none" w:sz="0" w:space="0" w:color="auto"/>
        <w:left w:val="none" w:sz="0" w:space="0" w:color="auto"/>
        <w:bottom w:val="none" w:sz="0" w:space="0" w:color="auto"/>
        <w:right w:val="none" w:sz="0" w:space="0" w:color="auto"/>
      </w:divBdr>
    </w:div>
    <w:div w:id="1466897422">
      <w:bodyDiv w:val="1"/>
      <w:marLeft w:val="0"/>
      <w:marRight w:val="0"/>
      <w:marTop w:val="0"/>
      <w:marBottom w:val="0"/>
      <w:divBdr>
        <w:top w:val="none" w:sz="0" w:space="0" w:color="auto"/>
        <w:left w:val="none" w:sz="0" w:space="0" w:color="auto"/>
        <w:bottom w:val="none" w:sz="0" w:space="0" w:color="auto"/>
        <w:right w:val="none" w:sz="0" w:space="0" w:color="auto"/>
      </w:divBdr>
    </w:div>
    <w:div w:id="1491017306">
      <w:bodyDiv w:val="1"/>
      <w:marLeft w:val="0"/>
      <w:marRight w:val="0"/>
      <w:marTop w:val="0"/>
      <w:marBottom w:val="0"/>
      <w:divBdr>
        <w:top w:val="none" w:sz="0" w:space="0" w:color="auto"/>
        <w:left w:val="none" w:sz="0" w:space="0" w:color="auto"/>
        <w:bottom w:val="none" w:sz="0" w:space="0" w:color="auto"/>
        <w:right w:val="none" w:sz="0" w:space="0" w:color="auto"/>
      </w:divBdr>
    </w:div>
    <w:div w:id="1497920044">
      <w:bodyDiv w:val="1"/>
      <w:marLeft w:val="0"/>
      <w:marRight w:val="0"/>
      <w:marTop w:val="0"/>
      <w:marBottom w:val="0"/>
      <w:divBdr>
        <w:top w:val="none" w:sz="0" w:space="0" w:color="auto"/>
        <w:left w:val="none" w:sz="0" w:space="0" w:color="auto"/>
        <w:bottom w:val="none" w:sz="0" w:space="0" w:color="auto"/>
        <w:right w:val="none" w:sz="0" w:space="0" w:color="auto"/>
      </w:divBdr>
    </w:div>
    <w:div w:id="1519810966">
      <w:bodyDiv w:val="1"/>
      <w:marLeft w:val="0"/>
      <w:marRight w:val="0"/>
      <w:marTop w:val="0"/>
      <w:marBottom w:val="0"/>
      <w:divBdr>
        <w:top w:val="none" w:sz="0" w:space="0" w:color="auto"/>
        <w:left w:val="none" w:sz="0" w:space="0" w:color="auto"/>
        <w:bottom w:val="none" w:sz="0" w:space="0" w:color="auto"/>
        <w:right w:val="none" w:sz="0" w:space="0" w:color="auto"/>
      </w:divBdr>
    </w:div>
    <w:div w:id="1566798777">
      <w:bodyDiv w:val="1"/>
      <w:marLeft w:val="0"/>
      <w:marRight w:val="0"/>
      <w:marTop w:val="0"/>
      <w:marBottom w:val="0"/>
      <w:divBdr>
        <w:top w:val="none" w:sz="0" w:space="0" w:color="auto"/>
        <w:left w:val="none" w:sz="0" w:space="0" w:color="auto"/>
        <w:bottom w:val="none" w:sz="0" w:space="0" w:color="auto"/>
        <w:right w:val="none" w:sz="0" w:space="0" w:color="auto"/>
      </w:divBdr>
    </w:div>
    <w:div w:id="1618827503">
      <w:bodyDiv w:val="1"/>
      <w:marLeft w:val="0"/>
      <w:marRight w:val="0"/>
      <w:marTop w:val="0"/>
      <w:marBottom w:val="0"/>
      <w:divBdr>
        <w:top w:val="none" w:sz="0" w:space="0" w:color="auto"/>
        <w:left w:val="none" w:sz="0" w:space="0" w:color="auto"/>
        <w:bottom w:val="none" w:sz="0" w:space="0" w:color="auto"/>
        <w:right w:val="none" w:sz="0" w:space="0" w:color="auto"/>
      </w:divBdr>
    </w:div>
    <w:div w:id="1641886796">
      <w:bodyDiv w:val="1"/>
      <w:marLeft w:val="0"/>
      <w:marRight w:val="0"/>
      <w:marTop w:val="0"/>
      <w:marBottom w:val="0"/>
      <w:divBdr>
        <w:top w:val="none" w:sz="0" w:space="0" w:color="auto"/>
        <w:left w:val="none" w:sz="0" w:space="0" w:color="auto"/>
        <w:bottom w:val="none" w:sz="0" w:space="0" w:color="auto"/>
        <w:right w:val="none" w:sz="0" w:space="0" w:color="auto"/>
      </w:divBdr>
    </w:div>
    <w:div w:id="1676030303">
      <w:bodyDiv w:val="1"/>
      <w:marLeft w:val="0"/>
      <w:marRight w:val="0"/>
      <w:marTop w:val="0"/>
      <w:marBottom w:val="0"/>
      <w:divBdr>
        <w:top w:val="none" w:sz="0" w:space="0" w:color="auto"/>
        <w:left w:val="none" w:sz="0" w:space="0" w:color="auto"/>
        <w:bottom w:val="none" w:sz="0" w:space="0" w:color="auto"/>
        <w:right w:val="none" w:sz="0" w:space="0" w:color="auto"/>
      </w:divBdr>
    </w:div>
    <w:div w:id="1736930295">
      <w:bodyDiv w:val="1"/>
      <w:marLeft w:val="0"/>
      <w:marRight w:val="0"/>
      <w:marTop w:val="0"/>
      <w:marBottom w:val="0"/>
      <w:divBdr>
        <w:top w:val="none" w:sz="0" w:space="0" w:color="auto"/>
        <w:left w:val="none" w:sz="0" w:space="0" w:color="auto"/>
        <w:bottom w:val="none" w:sz="0" w:space="0" w:color="auto"/>
        <w:right w:val="none" w:sz="0" w:space="0" w:color="auto"/>
      </w:divBdr>
    </w:div>
    <w:div w:id="1784615406">
      <w:bodyDiv w:val="1"/>
      <w:marLeft w:val="0"/>
      <w:marRight w:val="0"/>
      <w:marTop w:val="0"/>
      <w:marBottom w:val="0"/>
      <w:divBdr>
        <w:top w:val="none" w:sz="0" w:space="0" w:color="auto"/>
        <w:left w:val="none" w:sz="0" w:space="0" w:color="auto"/>
        <w:bottom w:val="none" w:sz="0" w:space="0" w:color="auto"/>
        <w:right w:val="none" w:sz="0" w:space="0" w:color="auto"/>
      </w:divBdr>
    </w:div>
    <w:div w:id="1806311703">
      <w:bodyDiv w:val="1"/>
      <w:marLeft w:val="0"/>
      <w:marRight w:val="0"/>
      <w:marTop w:val="0"/>
      <w:marBottom w:val="0"/>
      <w:divBdr>
        <w:top w:val="none" w:sz="0" w:space="0" w:color="auto"/>
        <w:left w:val="none" w:sz="0" w:space="0" w:color="auto"/>
        <w:bottom w:val="none" w:sz="0" w:space="0" w:color="auto"/>
        <w:right w:val="none" w:sz="0" w:space="0" w:color="auto"/>
      </w:divBdr>
    </w:div>
    <w:div w:id="1989089666">
      <w:bodyDiv w:val="1"/>
      <w:marLeft w:val="0"/>
      <w:marRight w:val="0"/>
      <w:marTop w:val="0"/>
      <w:marBottom w:val="0"/>
      <w:divBdr>
        <w:top w:val="none" w:sz="0" w:space="0" w:color="auto"/>
        <w:left w:val="none" w:sz="0" w:space="0" w:color="auto"/>
        <w:bottom w:val="none" w:sz="0" w:space="0" w:color="auto"/>
        <w:right w:val="none" w:sz="0" w:space="0" w:color="auto"/>
      </w:divBdr>
    </w:div>
    <w:div w:id="2028361745">
      <w:bodyDiv w:val="1"/>
      <w:marLeft w:val="0"/>
      <w:marRight w:val="0"/>
      <w:marTop w:val="0"/>
      <w:marBottom w:val="0"/>
      <w:divBdr>
        <w:top w:val="none" w:sz="0" w:space="0" w:color="auto"/>
        <w:left w:val="none" w:sz="0" w:space="0" w:color="auto"/>
        <w:bottom w:val="none" w:sz="0" w:space="0" w:color="auto"/>
        <w:right w:val="none" w:sz="0" w:space="0" w:color="auto"/>
      </w:divBdr>
    </w:div>
    <w:div w:id="2110195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mailto:netdev-incubator@lists.geant.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etdev-incubator@lists.geant.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GEANT">
  <a:themeElements>
    <a:clrScheme name="GÉANT">
      <a:dk1>
        <a:srgbClr val="004461"/>
      </a:dk1>
      <a:lt1>
        <a:sysClr val="window" lastClr="FFFFFF"/>
      </a:lt1>
      <a:dk2>
        <a:srgbClr val="000000"/>
      </a:dk2>
      <a:lt2>
        <a:srgbClr val="A6B3B3"/>
      </a:lt2>
      <a:accent1>
        <a:srgbClr val="004461"/>
      </a:accent1>
      <a:accent2>
        <a:srgbClr val="ED1557"/>
      </a:accent2>
      <a:accent3>
        <a:srgbClr val="613283"/>
      </a:accent3>
      <a:accent4>
        <a:srgbClr val="EE5019"/>
      </a:accent4>
      <a:accent5>
        <a:srgbClr val="D2007D"/>
      </a:accent5>
      <a:accent6>
        <a:srgbClr val="5F8EA8"/>
      </a:accent6>
      <a:hlink>
        <a:srgbClr val="0000FF"/>
      </a:hlink>
      <a:folHlink>
        <a:srgbClr val="800080"/>
      </a:folHlink>
    </a:clrScheme>
    <a:fontScheme name="GÉA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49964085BF03940BF1408810DA7C764" ma:contentTypeVersion="8" ma:contentTypeDescription="Create a new document." ma:contentTypeScope="" ma:versionID="a117e5615bdb4a3d6028115d9a02e72f">
  <xsd:schema xmlns:xsd="http://www.w3.org/2001/XMLSchema" xmlns:xs="http://www.w3.org/2001/XMLSchema" xmlns:p="http://schemas.microsoft.com/office/2006/metadata/properties" xmlns:ns2="8228d8e9-cc2d-4be2-9152-6eed6b2f3705" xmlns:ns3="5908ebff-5f8e-4240-93d2-61fbc062eddd" targetNamespace="http://schemas.microsoft.com/office/2006/metadata/properties" ma:root="true" ma:fieldsID="efb6cdc4fa938cfac5929b374edecd0f" ns2:_="" ns3:_="">
    <xsd:import namespace="8228d8e9-cc2d-4be2-9152-6eed6b2f3705"/>
    <xsd:import namespace="5908ebff-5f8e-4240-93d2-61fbc062edd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Document_x0020_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28d8e9-cc2d-4be2-9152-6eed6b2f37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ocument_x0020_ID" ma:index="13" nillable="true" ma:displayName="Document ID" ma:description="This column will be updated automatically 1 minute after the document is added." ma:internalName="Document_x0020_ID">
      <xsd:simpleType>
        <xsd:restriction base="dms:Text">
          <xsd:maxLength value="255"/>
        </xsd:restrictio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08ebff-5f8e-4240-93d2-61fbc062edd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_dlc_DocId xmlns="8228d8e9-cc2d-4be2-9152-6eed6b2f3705">GN3PLUS14-1254-7</_dlc_DocId>
    <_dlc_DocIdUrl xmlns="8228d8e9-cc2d-4be2-9152-6eed6b2f3705">
      <Url>https://intranet.geant.net/NA3/_layouts/15/DocIdRedir.aspx?ID=GN3PLUS14-1254-7</Url>
      <Description>GN3PLUS14-1254-7</Description>
    </_dlc_DocIdUrl>
    <Document_x0020_ID xmlns="8228d8e9-cc2d-4be2-9152-6eed6b2f3705">GN5-1-23-FB1864</Document_x0020_ID>
  </documentManagement>
</p:properties>
</file>

<file path=customXml/itemProps1.xml><?xml version="1.0" encoding="utf-8"?>
<ds:datastoreItem xmlns:ds="http://schemas.openxmlformats.org/officeDocument/2006/customXml" ds:itemID="{63C1326A-7CF0-6B46-8DE4-5A01B39D2DB9}">
  <ds:schemaRefs>
    <ds:schemaRef ds:uri="http://schemas.openxmlformats.org/officeDocument/2006/bibliography"/>
  </ds:schemaRefs>
</ds:datastoreItem>
</file>

<file path=customXml/itemProps2.xml><?xml version="1.0" encoding="utf-8"?>
<ds:datastoreItem xmlns:ds="http://schemas.openxmlformats.org/officeDocument/2006/customXml" ds:itemID="{32653A24-68ED-47E2-9896-0B0139071D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28d8e9-cc2d-4be2-9152-6eed6b2f3705"/>
    <ds:schemaRef ds:uri="5908ebff-5f8e-4240-93d2-61fbc062ed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542ED1-485F-4423-BCDC-C751A10792D2}">
  <ds:schemaRefs>
    <ds:schemaRef ds:uri="http://schemas.microsoft.com/sharepoint/v3/contenttype/forms"/>
  </ds:schemaRefs>
</ds:datastoreItem>
</file>

<file path=customXml/itemProps4.xml><?xml version="1.0" encoding="utf-8"?>
<ds:datastoreItem xmlns:ds="http://schemas.openxmlformats.org/officeDocument/2006/customXml" ds:itemID="{C621B93B-1117-47E4-A49C-C76BC9A67E9F}">
  <ds:schemaRefs>
    <ds:schemaRef ds:uri="http://schemas.microsoft.com/sharepoint/events"/>
  </ds:schemaRefs>
</ds:datastoreItem>
</file>

<file path=customXml/itemProps5.xml><?xml version="1.0" encoding="utf-8"?>
<ds:datastoreItem xmlns:ds="http://schemas.openxmlformats.org/officeDocument/2006/customXml" ds:itemID="{BA35DC89-7F7D-4A57-9181-8B9121F4F5B3}">
  <ds:schemaRefs>
    <ds:schemaRef ds:uri="http://schemas.microsoft.com/office/2006/metadata/properties"/>
    <ds:schemaRef ds:uri="http://schemas.microsoft.com/office/infopath/2007/PartnerControls"/>
    <ds:schemaRef ds:uri="8228d8e9-cc2d-4be2-9152-6eed6b2f370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55</Words>
  <Characters>88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GN5-1 WP6 Incubator Process</vt:lpstr>
    </vt:vector>
  </TitlesOfParts>
  <Company>GÉANT Association</Company>
  <LinksUpToDate>false</LinksUpToDate>
  <CharactersWithSpaces>1037</CharactersWithSpaces>
  <SharedDoc>false</SharedDoc>
  <HLinks>
    <vt:vector size="246" baseType="variant">
      <vt:variant>
        <vt:i4>5374024</vt:i4>
      </vt:variant>
      <vt:variant>
        <vt:i4>240</vt:i4>
      </vt:variant>
      <vt:variant>
        <vt:i4>0</vt:i4>
      </vt:variant>
      <vt:variant>
        <vt:i4>5</vt:i4>
      </vt:variant>
      <vt:variant>
        <vt:lpwstr>http://www.internet2.edu/presentations/jtcolumbus/20040720-piPEfitters-Simar.ppt</vt:lpwstr>
      </vt:variant>
      <vt:variant>
        <vt:lpwstr/>
      </vt:variant>
      <vt:variant>
        <vt:i4>5374024</vt:i4>
      </vt:variant>
      <vt:variant>
        <vt:i4>237</vt:i4>
      </vt:variant>
      <vt:variant>
        <vt:i4>0</vt:i4>
      </vt:variant>
      <vt:variant>
        <vt:i4>5</vt:i4>
      </vt:variant>
      <vt:variant>
        <vt:lpwstr>http://www.internet2.edu/presentations/jtcolumbus/20040720-piPEfitters-Simar.ppt</vt:lpwstr>
      </vt:variant>
      <vt:variant>
        <vt:lpwstr/>
      </vt:variant>
      <vt:variant>
        <vt:i4>5374024</vt:i4>
      </vt:variant>
      <vt:variant>
        <vt:i4>234</vt:i4>
      </vt:variant>
      <vt:variant>
        <vt:i4>0</vt:i4>
      </vt:variant>
      <vt:variant>
        <vt:i4>5</vt:i4>
      </vt:variant>
      <vt:variant>
        <vt:lpwstr>http://www.internet2.edu/presentations/jtcolumbus/20040720-piPEfitters-Simar.ppt</vt:lpwstr>
      </vt:variant>
      <vt:variant>
        <vt:lpwstr/>
      </vt:variant>
      <vt:variant>
        <vt:i4>5374024</vt:i4>
      </vt:variant>
      <vt:variant>
        <vt:i4>231</vt:i4>
      </vt:variant>
      <vt:variant>
        <vt:i4>0</vt:i4>
      </vt:variant>
      <vt:variant>
        <vt:i4>5</vt:i4>
      </vt:variant>
      <vt:variant>
        <vt:lpwstr>http://www.internet2.edu/presentations/jtcolumbus/20040720-piPEfitters-Simar.ppt</vt:lpwstr>
      </vt:variant>
      <vt:variant>
        <vt:lpwstr/>
      </vt:variant>
      <vt:variant>
        <vt:i4>5374024</vt:i4>
      </vt:variant>
      <vt:variant>
        <vt:i4>228</vt:i4>
      </vt:variant>
      <vt:variant>
        <vt:i4>0</vt:i4>
      </vt:variant>
      <vt:variant>
        <vt:i4>5</vt:i4>
      </vt:variant>
      <vt:variant>
        <vt:lpwstr>http://www.internet2.edu/presentations/jtcolumbus/20040720-piPEfitters-Simar.ppt</vt:lpwstr>
      </vt:variant>
      <vt:variant>
        <vt:lpwstr/>
      </vt:variant>
      <vt:variant>
        <vt:i4>5374024</vt:i4>
      </vt:variant>
      <vt:variant>
        <vt:i4>225</vt:i4>
      </vt:variant>
      <vt:variant>
        <vt:i4>0</vt:i4>
      </vt:variant>
      <vt:variant>
        <vt:i4>5</vt:i4>
      </vt:variant>
      <vt:variant>
        <vt:lpwstr>http://www.internet2.edu/presentations/jtcolumbus/20040720-piPEfitters-Simar.ppt</vt:lpwstr>
      </vt:variant>
      <vt:variant>
        <vt:lpwstr/>
      </vt:variant>
      <vt:variant>
        <vt:i4>5374024</vt:i4>
      </vt:variant>
      <vt:variant>
        <vt:i4>222</vt:i4>
      </vt:variant>
      <vt:variant>
        <vt:i4>0</vt:i4>
      </vt:variant>
      <vt:variant>
        <vt:i4>5</vt:i4>
      </vt:variant>
      <vt:variant>
        <vt:lpwstr>http://www.internet2.edu/presentations/jtcolumbus/20040720-piPEfitters-Simar.ppt</vt:lpwstr>
      </vt:variant>
      <vt:variant>
        <vt:lpwstr/>
      </vt:variant>
      <vt:variant>
        <vt:i4>5374024</vt:i4>
      </vt:variant>
      <vt:variant>
        <vt:i4>219</vt:i4>
      </vt:variant>
      <vt:variant>
        <vt:i4>0</vt:i4>
      </vt:variant>
      <vt:variant>
        <vt:i4>5</vt:i4>
      </vt:variant>
      <vt:variant>
        <vt:lpwstr>http://www.internet2.edu/presentations/jtcolumbus/20040720-piPEfitters-Simar.ppt</vt:lpwstr>
      </vt:variant>
      <vt:variant>
        <vt:lpwstr/>
      </vt:variant>
      <vt:variant>
        <vt:i4>5374024</vt:i4>
      </vt:variant>
      <vt:variant>
        <vt:i4>216</vt:i4>
      </vt:variant>
      <vt:variant>
        <vt:i4>0</vt:i4>
      </vt:variant>
      <vt:variant>
        <vt:i4>5</vt:i4>
      </vt:variant>
      <vt:variant>
        <vt:lpwstr>http://www.internet2.edu/presentations/jtcolumbus/20040720-piPEfitters-Simar.ppt</vt:lpwstr>
      </vt:variant>
      <vt:variant>
        <vt:lpwstr/>
      </vt:variant>
      <vt:variant>
        <vt:i4>5374024</vt:i4>
      </vt:variant>
      <vt:variant>
        <vt:i4>213</vt:i4>
      </vt:variant>
      <vt:variant>
        <vt:i4>0</vt:i4>
      </vt:variant>
      <vt:variant>
        <vt:i4>5</vt:i4>
      </vt:variant>
      <vt:variant>
        <vt:lpwstr>http://www.internet2.edu/presentations/jtcolumbus/20040720-piPEfitters-Simar.ppt</vt:lpwstr>
      </vt:variant>
      <vt:variant>
        <vt:lpwstr/>
      </vt:variant>
      <vt:variant>
        <vt:i4>5374024</vt:i4>
      </vt:variant>
      <vt:variant>
        <vt:i4>210</vt:i4>
      </vt:variant>
      <vt:variant>
        <vt:i4>0</vt:i4>
      </vt:variant>
      <vt:variant>
        <vt:i4>5</vt:i4>
      </vt:variant>
      <vt:variant>
        <vt:lpwstr>http://www.internet2.edu/presentations/jtcolumbus/20040720-piPEfitters-Simar.ppt</vt:lpwstr>
      </vt:variant>
      <vt:variant>
        <vt:lpwstr/>
      </vt:variant>
      <vt:variant>
        <vt:i4>5374024</vt:i4>
      </vt:variant>
      <vt:variant>
        <vt:i4>207</vt:i4>
      </vt:variant>
      <vt:variant>
        <vt:i4>0</vt:i4>
      </vt:variant>
      <vt:variant>
        <vt:i4>5</vt:i4>
      </vt:variant>
      <vt:variant>
        <vt:lpwstr>http://www.internet2.edu/presentations/jtcolumbus/20040720-piPEfitters-Simar.ppt</vt:lpwstr>
      </vt:variant>
      <vt:variant>
        <vt:lpwstr/>
      </vt:variant>
      <vt:variant>
        <vt:i4>5374024</vt:i4>
      </vt:variant>
      <vt:variant>
        <vt:i4>204</vt:i4>
      </vt:variant>
      <vt:variant>
        <vt:i4>0</vt:i4>
      </vt:variant>
      <vt:variant>
        <vt:i4>5</vt:i4>
      </vt:variant>
      <vt:variant>
        <vt:lpwstr>http://www.internet2.edu/presentations/jtcolumbus/20040720-piPEfitters-Simar.ppt</vt:lpwstr>
      </vt:variant>
      <vt:variant>
        <vt:lpwstr/>
      </vt:variant>
      <vt:variant>
        <vt:i4>5374024</vt:i4>
      </vt:variant>
      <vt:variant>
        <vt:i4>201</vt:i4>
      </vt:variant>
      <vt:variant>
        <vt:i4>0</vt:i4>
      </vt:variant>
      <vt:variant>
        <vt:i4>5</vt:i4>
      </vt:variant>
      <vt:variant>
        <vt:lpwstr>http://www.internet2.edu/presentations/jtcolumbus/20040720-piPEfitters-Simar.ppt</vt:lpwstr>
      </vt:variant>
      <vt:variant>
        <vt:lpwstr/>
      </vt:variant>
      <vt:variant>
        <vt:i4>5374024</vt:i4>
      </vt:variant>
      <vt:variant>
        <vt:i4>198</vt:i4>
      </vt:variant>
      <vt:variant>
        <vt:i4>0</vt:i4>
      </vt:variant>
      <vt:variant>
        <vt:i4>5</vt:i4>
      </vt:variant>
      <vt:variant>
        <vt:lpwstr>http://www.internet2.edu/presentations/jtcolumbus/20040720-piPEfitters-Simar.ppt</vt:lpwstr>
      </vt:variant>
      <vt:variant>
        <vt:lpwstr/>
      </vt:variant>
      <vt:variant>
        <vt:i4>5374024</vt:i4>
      </vt:variant>
      <vt:variant>
        <vt:i4>195</vt:i4>
      </vt:variant>
      <vt:variant>
        <vt:i4>0</vt:i4>
      </vt:variant>
      <vt:variant>
        <vt:i4>5</vt:i4>
      </vt:variant>
      <vt:variant>
        <vt:lpwstr>http://www.internet2.edu/presentations/jtcolumbus/20040720-piPEfitters-Simar.ppt</vt:lpwstr>
      </vt:variant>
      <vt:variant>
        <vt:lpwstr/>
      </vt:variant>
      <vt:variant>
        <vt:i4>5374024</vt:i4>
      </vt:variant>
      <vt:variant>
        <vt:i4>192</vt:i4>
      </vt:variant>
      <vt:variant>
        <vt:i4>0</vt:i4>
      </vt:variant>
      <vt:variant>
        <vt:i4>5</vt:i4>
      </vt:variant>
      <vt:variant>
        <vt:lpwstr>http://www.internet2.edu/presentations/jtcolumbus/20040720-piPEfitters-Simar.ppt</vt:lpwstr>
      </vt:variant>
      <vt:variant>
        <vt:lpwstr/>
      </vt:variant>
      <vt:variant>
        <vt:i4>5374024</vt:i4>
      </vt:variant>
      <vt:variant>
        <vt:i4>189</vt:i4>
      </vt:variant>
      <vt:variant>
        <vt:i4>0</vt:i4>
      </vt:variant>
      <vt:variant>
        <vt:i4>5</vt:i4>
      </vt:variant>
      <vt:variant>
        <vt:lpwstr>http://www.internet2.edu/presentations/jtcolumbus/20040720-piPEfitters-Simar.ppt</vt:lpwstr>
      </vt:variant>
      <vt:variant>
        <vt:lpwstr/>
      </vt:variant>
      <vt:variant>
        <vt:i4>5374024</vt:i4>
      </vt:variant>
      <vt:variant>
        <vt:i4>186</vt:i4>
      </vt:variant>
      <vt:variant>
        <vt:i4>0</vt:i4>
      </vt:variant>
      <vt:variant>
        <vt:i4>5</vt:i4>
      </vt:variant>
      <vt:variant>
        <vt:lpwstr>http://www.internet2.edu/presentations/jtcolumbus/20040720-piPEfitters-Simar.ppt</vt:lpwstr>
      </vt:variant>
      <vt:variant>
        <vt:lpwstr/>
      </vt:variant>
      <vt:variant>
        <vt:i4>5374024</vt:i4>
      </vt:variant>
      <vt:variant>
        <vt:i4>183</vt:i4>
      </vt:variant>
      <vt:variant>
        <vt:i4>0</vt:i4>
      </vt:variant>
      <vt:variant>
        <vt:i4>5</vt:i4>
      </vt:variant>
      <vt:variant>
        <vt:lpwstr>http://www.internet2.edu/presentations/jtcolumbus/20040720-piPEfitters-Simar.ppt</vt:lpwstr>
      </vt:variant>
      <vt:variant>
        <vt:lpwstr/>
      </vt:variant>
      <vt:variant>
        <vt:i4>5374024</vt:i4>
      </vt:variant>
      <vt:variant>
        <vt:i4>180</vt:i4>
      </vt:variant>
      <vt:variant>
        <vt:i4>0</vt:i4>
      </vt:variant>
      <vt:variant>
        <vt:i4>5</vt:i4>
      </vt:variant>
      <vt:variant>
        <vt:lpwstr>http://www.internet2.edu/presentations/jtcolumbus/20040720-piPEfitters-Simar.ppt</vt:lpwstr>
      </vt:variant>
      <vt:variant>
        <vt:lpwstr/>
      </vt:variant>
      <vt:variant>
        <vt:i4>1507390</vt:i4>
      </vt:variant>
      <vt:variant>
        <vt:i4>137</vt:i4>
      </vt:variant>
      <vt:variant>
        <vt:i4>0</vt:i4>
      </vt:variant>
      <vt:variant>
        <vt:i4>5</vt:i4>
      </vt:variant>
      <vt:variant>
        <vt:lpwstr/>
      </vt:variant>
      <vt:variant>
        <vt:lpwstr>_Toc228610549</vt:lpwstr>
      </vt:variant>
      <vt:variant>
        <vt:i4>1507390</vt:i4>
      </vt:variant>
      <vt:variant>
        <vt:i4>131</vt:i4>
      </vt:variant>
      <vt:variant>
        <vt:i4>0</vt:i4>
      </vt:variant>
      <vt:variant>
        <vt:i4>5</vt:i4>
      </vt:variant>
      <vt:variant>
        <vt:lpwstr/>
      </vt:variant>
      <vt:variant>
        <vt:lpwstr>_Toc228610548</vt:lpwstr>
      </vt:variant>
      <vt:variant>
        <vt:i4>1507390</vt:i4>
      </vt:variant>
      <vt:variant>
        <vt:i4>125</vt:i4>
      </vt:variant>
      <vt:variant>
        <vt:i4>0</vt:i4>
      </vt:variant>
      <vt:variant>
        <vt:i4>5</vt:i4>
      </vt:variant>
      <vt:variant>
        <vt:lpwstr/>
      </vt:variant>
      <vt:variant>
        <vt:lpwstr>_Toc228610547</vt:lpwstr>
      </vt:variant>
      <vt:variant>
        <vt:i4>1048636</vt:i4>
      </vt:variant>
      <vt:variant>
        <vt:i4>116</vt:i4>
      </vt:variant>
      <vt:variant>
        <vt:i4>0</vt:i4>
      </vt:variant>
      <vt:variant>
        <vt:i4>5</vt:i4>
      </vt:variant>
      <vt:variant>
        <vt:lpwstr/>
      </vt:variant>
      <vt:variant>
        <vt:lpwstr>_Toc228610739</vt:lpwstr>
      </vt:variant>
      <vt:variant>
        <vt:i4>1048636</vt:i4>
      </vt:variant>
      <vt:variant>
        <vt:i4>110</vt:i4>
      </vt:variant>
      <vt:variant>
        <vt:i4>0</vt:i4>
      </vt:variant>
      <vt:variant>
        <vt:i4>5</vt:i4>
      </vt:variant>
      <vt:variant>
        <vt:lpwstr/>
      </vt:variant>
      <vt:variant>
        <vt:lpwstr>_Toc228610738</vt:lpwstr>
      </vt:variant>
      <vt:variant>
        <vt:i4>1048636</vt:i4>
      </vt:variant>
      <vt:variant>
        <vt:i4>104</vt:i4>
      </vt:variant>
      <vt:variant>
        <vt:i4>0</vt:i4>
      </vt:variant>
      <vt:variant>
        <vt:i4>5</vt:i4>
      </vt:variant>
      <vt:variant>
        <vt:lpwstr/>
      </vt:variant>
      <vt:variant>
        <vt:lpwstr>_Toc228610737</vt:lpwstr>
      </vt:variant>
      <vt:variant>
        <vt:i4>1441849</vt:i4>
      </vt:variant>
      <vt:variant>
        <vt:i4>95</vt:i4>
      </vt:variant>
      <vt:variant>
        <vt:i4>0</vt:i4>
      </vt:variant>
      <vt:variant>
        <vt:i4>5</vt:i4>
      </vt:variant>
      <vt:variant>
        <vt:lpwstr/>
      </vt:variant>
      <vt:variant>
        <vt:lpwstr>_Toc228610258</vt:lpwstr>
      </vt:variant>
      <vt:variant>
        <vt:i4>1441849</vt:i4>
      </vt:variant>
      <vt:variant>
        <vt:i4>89</vt:i4>
      </vt:variant>
      <vt:variant>
        <vt:i4>0</vt:i4>
      </vt:variant>
      <vt:variant>
        <vt:i4>5</vt:i4>
      </vt:variant>
      <vt:variant>
        <vt:lpwstr/>
      </vt:variant>
      <vt:variant>
        <vt:lpwstr>_Toc228610257</vt:lpwstr>
      </vt:variant>
      <vt:variant>
        <vt:i4>1441849</vt:i4>
      </vt:variant>
      <vt:variant>
        <vt:i4>83</vt:i4>
      </vt:variant>
      <vt:variant>
        <vt:i4>0</vt:i4>
      </vt:variant>
      <vt:variant>
        <vt:i4>5</vt:i4>
      </vt:variant>
      <vt:variant>
        <vt:lpwstr/>
      </vt:variant>
      <vt:variant>
        <vt:lpwstr>_Toc228610256</vt:lpwstr>
      </vt:variant>
      <vt:variant>
        <vt:i4>1441849</vt:i4>
      </vt:variant>
      <vt:variant>
        <vt:i4>77</vt:i4>
      </vt:variant>
      <vt:variant>
        <vt:i4>0</vt:i4>
      </vt:variant>
      <vt:variant>
        <vt:i4>5</vt:i4>
      </vt:variant>
      <vt:variant>
        <vt:lpwstr/>
      </vt:variant>
      <vt:variant>
        <vt:lpwstr>_Toc228610255</vt:lpwstr>
      </vt:variant>
      <vt:variant>
        <vt:i4>1441849</vt:i4>
      </vt:variant>
      <vt:variant>
        <vt:i4>71</vt:i4>
      </vt:variant>
      <vt:variant>
        <vt:i4>0</vt:i4>
      </vt:variant>
      <vt:variant>
        <vt:i4>5</vt:i4>
      </vt:variant>
      <vt:variant>
        <vt:lpwstr/>
      </vt:variant>
      <vt:variant>
        <vt:lpwstr>_Toc228610254</vt:lpwstr>
      </vt:variant>
      <vt:variant>
        <vt:i4>1441849</vt:i4>
      </vt:variant>
      <vt:variant>
        <vt:i4>65</vt:i4>
      </vt:variant>
      <vt:variant>
        <vt:i4>0</vt:i4>
      </vt:variant>
      <vt:variant>
        <vt:i4>5</vt:i4>
      </vt:variant>
      <vt:variant>
        <vt:lpwstr/>
      </vt:variant>
      <vt:variant>
        <vt:lpwstr>_Toc228610253</vt:lpwstr>
      </vt:variant>
      <vt:variant>
        <vt:i4>1441849</vt:i4>
      </vt:variant>
      <vt:variant>
        <vt:i4>59</vt:i4>
      </vt:variant>
      <vt:variant>
        <vt:i4>0</vt:i4>
      </vt:variant>
      <vt:variant>
        <vt:i4>5</vt:i4>
      </vt:variant>
      <vt:variant>
        <vt:lpwstr/>
      </vt:variant>
      <vt:variant>
        <vt:lpwstr>_Toc228610252</vt:lpwstr>
      </vt:variant>
      <vt:variant>
        <vt:i4>1441849</vt:i4>
      </vt:variant>
      <vt:variant>
        <vt:i4>53</vt:i4>
      </vt:variant>
      <vt:variant>
        <vt:i4>0</vt:i4>
      </vt:variant>
      <vt:variant>
        <vt:i4>5</vt:i4>
      </vt:variant>
      <vt:variant>
        <vt:lpwstr/>
      </vt:variant>
      <vt:variant>
        <vt:lpwstr>_Toc228610251</vt:lpwstr>
      </vt:variant>
      <vt:variant>
        <vt:i4>1441849</vt:i4>
      </vt:variant>
      <vt:variant>
        <vt:i4>47</vt:i4>
      </vt:variant>
      <vt:variant>
        <vt:i4>0</vt:i4>
      </vt:variant>
      <vt:variant>
        <vt:i4>5</vt:i4>
      </vt:variant>
      <vt:variant>
        <vt:lpwstr/>
      </vt:variant>
      <vt:variant>
        <vt:lpwstr>_Toc228610250</vt:lpwstr>
      </vt:variant>
      <vt:variant>
        <vt:i4>1507385</vt:i4>
      </vt:variant>
      <vt:variant>
        <vt:i4>41</vt:i4>
      </vt:variant>
      <vt:variant>
        <vt:i4>0</vt:i4>
      </vt:variant>
      <vt:variant>
        <vt:i4>5</vt:i4>
      </vt:variant>
      <vt:variant>
        <vt:lpwstr/>
      </vt:variant>
      <vt:variant>
        <vt:lpwstr>_Toc228610249</vt:lpwstr>
      </vt:variant>
      <vt:variant>
        <vt:i4>1507385</vt:i4>
      </vt:variant>
      <vt:variant>
        <vt:i4>35</vt:i4>
      </vt:variant>
      <vt:variant>
        <vt:i4>0</vt:i4>
      </vt:variant>
      <vt:variant>
        <vt:i4>5</vt:i4>
      </vt:variant>
      <vt:variant>
        <vt:lpwstr/>
      </vt:variant>
      <vt:variant>
        <vt:lpwstr>_Toc228610248</vt:lpwstr>
      </vt:variant>
      <vt:variant>
        <vt:i4>1507385</vt:i4>
      </vt:variant>
      <vt:variant>
        <vt:i4>29</vt:i4>
      </vt:variant>
      <vt:variant>
        <vt:i4>0</vt:i4>
      </vt:variant>
      <vt:variant>
        <vt:i4>5</vt:i4>
      </vt:variant>
      <vt:variant>
        <vt:lpwstr/>
      </vt:variant>
      <vt:variant>
        <vt:lpwstr>_Toc228610247</vt:lpwstr>
      </vt:variant>
      <vt:variant>
        <vt:i4>1507385</vt:i4>
      </vt:variant>
      <vt:variant>
        <vt:i4>23</vt:i4>
      </vt:variant>
      <vt:variant>
        <vt:i4>0</vt:i4>
      </vt:variant>
      <vt:variant>
        <vt:i4>5</vt:i4>
      </vt:variant>
      <vt:variant>
        <vt:lpwstr/>
      </vt:variant>
      <vt:variant>
        <vt:lpwstr>_Toc228610246</vt:lpwstr>
      </vt:variant>
      <vt:variant>
        <vt:i4>1507385</vt:i4>
      </vt:variant>
      <vt:variant>
        <vt:i4>17</vt:i4>
      </vt:variant>
      <vt:variant>
        <vt:i4>0</vt:i4>
      </vt:variant>
      <vt:variant>
        <vt:i4>5</vt:i4>
      </vt:variant>
      <vt:variant>
        <vt:lpwstr/>
      </vt:variant>
      <vt:variant>
        <vt:lpwstr>_Toc2286102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N5-2 WP6 Incubator Process</dc:title>
  <dc:subject/>
  <dc:creator>GÉANT PMO;Paul Hasleham</dc:creator>
  <cp:keywords>GN5-1-23-FB1864</cp:keywords>
  <dc:description/>
  <cp:lastModifiedBy>Katarina Simonovic</cp:lastModifiedBy>
  <cp:revision>2</cp:revision>
  <cp:lastPrinted>2023-01-05T16:44:00Z</cp:lastPrinted>
  <dcterms:created xsi:type="dcterms:W3CDTF">2025-02-14T14:39:00Z</dcterms:created>
  <dcterms:modified xsi:type="dcterms:W3CDTF">2025-02-14T14:39:00Z</dcterms:modified>
  <cp:category>Deliverabl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9964085BF03940BF1408810DA7C764</vt:lpwstr>
  </property>
  <property fmtid="{D5CDD505-2E9C-101B-9397-08002B2CF9AE}" pid="3" name="_dlc_DocIdItemGuid">
    <vt:lpwstr>c5f86a16-f083-4850-9f09-df43d66cb8df</vt:lpwstr>
  </property>
</Properties>
</file>